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06EAC" w14:textId="13E152A7" w:rsidR="005D2EBC" w:rsidRPr="00486483" w:rsidRDefault="00C91FBA">
      <w:pPr>
        <w:pStyle w:val="Titre"/>
        <w:rPr>
          <w:color w:val="FF0000"/>
        </w:rPr>
      </w:pPr>
      <w:r>
        <w:t xml:space="preserve">Feasibility study on the use of recycled materials for prototyping purposes: a comparative study based on the </w:t>
      </w:r>
      <w:r w:rsidR="00FA7137" w:rsidRPr="00486483">
        <w:rPr>
          <w:color w:val="FF0000"/>
        </w:rPr>
        <w:t xml:space="preserve">tensile </w:t>
      </w:r>
      <w:r w:rsidR="00AA099D" w:rsidRPr="00486483">
        <w:rPr>
          <w:color w:val="FF0000"/>
        </w:rPr>
        <w:t>strength</w:t>
      </w:r>
    </w:p>
    <w:p w14:paraId="2FF294D3" w14:textId="77777777" w:rsidR="005D2EBC" w:rsidRPr="00486483" w:rsidRDefault="00C91FBA">
      <w:pPr>
        <w:pStyle w:val="Author"/>
        <w:rPr>
          <w:lang w:val="es-ES"/>
        </w:rPr>
      </w:pPr>
      <w:proofErr w:type="spellStart"/>
      <w:r w:rsidRPr="00486483">
        <w:rPr>
          <w:lang w:val="es-ES"/>
        </w:rPr>
        <w:t>Victor</w:t>
      </w:r>
      <w:proofErr w:type="spellEnd"/>
      <w:r w:rsidRPr="00486483">
        <w:rPr>
          <w:lang w:val="es-ES"/>
        </w:rPr>
        <w:t xml:space="preserve"> M. López</w:t>
      </w:r>
      <w:r>
        <w:rPr>
          <w:rStyle w:val="Appelnotedebasdep"/>
        </w:rPr>
        <w:footnoteReference w:id="2"/>
      </w:r>
    </w:p>
    <w:p w14:paraId="0844426A" w14:textId="77777777" w:rsidR="005D2EBC" w:rsidRPr="00486483" w:rsidRDefault="00C91FBA">
      <w:pPr>
        <w:pStyle w:val="Author"/>
        <w:rPr>
          <w:lang w:val="es-ES"/>
        </w:rPr>
      </w:pPr>
      <w:r w:rsidRPr="00486483">
        <w:rPr>
          <w:lang w:val="es-ES"/>
        </w:rPr>
        <w:t>Diego Carou</w:t>
      </w:r>
      <w:r>
        <w:rPr>
          <w:rStyle w:val="Appelnotedebasdep"/>
        </w:rPr>
        <w:footnoteReference w:id="3"/>
      </w:r>
    </w:p>
    <w:p w14:paraId="3DB4953B" w14:textId="158E540F" w:rsidR="005D2EBC" w:rsidRPr="00AB39C8" w:rsidRDefault="00C91FBA">
      <w:pPr>
        <w:pStyle w:val="Author"/>
      </w:pPr>
      <w:r>
        <w:t>Fabio</w:t>
      </w:r>
      <w:r w:rsidRPr="00AB39C8">
        <w:t xml:space="preserve"> A. Cruz S.</w:t>
      </w:r>
      <w:r>
        <w:rPr>
          <w:rStyle w:val="Appelnotedebasdep"/>
        </w:rPr>
        <w:footnoteReference w:id="4"/>
      </w:r>
    </w:p>
    <w:p w14:paraId="53CDBF2A" w14:textId="109433E3" w:rsidR="005D2EBC" w:rsidRDefault="00C91FBA">
      <w:pPr>
        <w:pStyle w:val="Abstract"/>
      </w:pPr>
      <w:r>
        <w:t>3D printing is seen as a disruptive technology</w:t>
      </w:r>
      <w:r w:rsidR="004B3A1D">
        <w:t xml:space="preserve"> and</w:t>
      </w:r>
      <w:r>
        <w:t xml:space="preserve"> continues to expand the design space boundaries for prototypes and final products. Sustainability is one of the major objectives for manufacturing and the use of recycled materials </w:t>
      </w:r>
      <w:r w:rsidR="0054225B">
        <w:t>is becoming</w:t>
      </w:r>
      <w:r>
        <w:t xml:space="preserve"> a relevant strategy, particularly for improving material resource efficiency. This paper attempts to evaluate the suitability of the substitution of </w:t>
      </w:r>
      <w:r w:rsidR="003559E3">
        <w:t>recycled</w:t>
      </w:r>
      <w:r>
        <w:t xml:space="preserve"> polylactic acid (PLA) </w:t>
      </w:r>
      <w:r w:rsidR="003559E3">
        <w:t xml:space="preserve">for </w:t>
      </w:r>
      <w:r w:rsidR="004B3A1D">
        <w:t>virgin</w:t>
      </w:r>
      <w:r>
        <w:t xml:space="preserve"> PLA. An experimental plan divided into three phases to evaluate the </w:t>
      </w:r>
      <w:r w:rsidR="00FA7137" w:rsidRPr="00486483">
        <w:rPr>
          <w:color w:val="FF0000"/>
        </w:rPr>
        <w:t>tensile strength of the specimens</w:t>
      </w:r>
      <w:r>
        <w:t xml:space="preserve"> was described. The results showed that recycled PLA may be used thanks to the similar resistance, </w:t>
      </w:r>
      <w:r w:rsidR="00255B72">
        <w:t xml:space="preserve">even </w:t>
      </w:r>
      <w:r>
        <w:t>though</w:t>
      </w:r>
      <w:r w:rsidR="004B3A1D">
        <w:t xml:space="preserve"> </w:t>
      </w:r>
      <w:r w:rsidR="00255B72">
        <w:t>this is</w:t>
      </w:r>
      <w:r>
        <w:t xml:space="preserve"> slightly lower than the virgin material. </w:t>
      </w:r>
      <w:r w:rsidR="00255B72">
        <w:t>In addition</w:t>
      </w:r>
      <w:r>
        <w:t>, the infill density and the orientation parameters played a major role on the response. A retention of 58.1</w:t>
      </w:r>
      <w:r w:rsidR="00DE3D45">
        <w:t xml:space="preserve"> </w:t>
      </w:r>
      <w:r>
        <w:t>% of the resistance using an infill density of 40</w:t>
      </w:r>
      <w:r w:rsidR="00DE3D45">
        <w:t xml:space="preserve"> </w:t>
      </w:r>
      <w:r>
        <w:t xml:space="preserve">% was evidenced. This is a relevant insight for prescriptions of the 3D printing parameters guaranteeing </w:t>
      </w:r>
      <w:r w:rsidR="004B3A1D">
        <w:t>minim</w:t>
      </w:r>
      <w:r w:rsidR="00255B72">
        <w:t>um</w:t>
      </w:r>
      <w:r>
        <w:t xml:space="preserve"> quality conditions in prototyping.</w:t>
      </w:r>
    </w:p>
    <w:p w14:paraId="172B9A15" w14:textId="34C867E6" w:rsidR="005D2EBC" w:rsidRDefault="00C91FBA">
      <w:pPr>
        <w:pStyle w:val="Titre1"/>
      </w:pPr>
      <w:bookmarkStart w:id="3" w:name="introduction"/>
      <w:r>
        <w:t>Introduction</w:t>
      </w:r>
    </w:p>
    <w:p w14:paraId="7EC2D9B6" w14:textId="161B3D95" w:rsidR="005D2EBC" w:rsidRDefault="00C91FBA">
      <w:pPr>
        <w:pStyle w:val="FirstParagraph"/>
      </w:pPr>
      <w:bookmarkStart w:id="4" w:name="_Hlk79047044"/>
      <w:r>
        <w:t>Fused filament fabrication (FFF) is a major additive manufacturing technology</w:t>
      </w:r>
      <w:r w:rsidR="003A743B" w:rsidRPr="001D6C82">
        <w:rPr>
          <w:color w:val="FF0000"/>
        </w:rPr>
        <w:t>,</w:t>
      </w:r>
      <w:r w:rsidRPr="001D6C82">
        <w:rPr>
          <w:color w:val="FF0000"/>
        </w:rPr>
        <w:t xml:space="preserve"> </w:t>
      </w:r>
      <w:r>
        <w:t>which ha</w:t>
      </w:r>
      <w:r w:rsidR="00C722C9">
        <w:t>s</w:t>
      </w:r>
      <w:r>
        <w:t xml:space="preserve"> found considerable number of applications </w:t>
      </w:r>
      <w:r w:rsidRPr="00C722C9">
        <w:t>in different types of manufacturing sectors</w:t>
      </w:r>
      <w:r w:rsidRPr="003A743B">
        <w:rPr>
          <w:highlight w:val="yellow"/>
        </w:rPr>
        <w:t>.</w:t>
      </w:r>
      <w:hyperlink w:anchor="ref-Singh2020d">
        <w:r>
          <w:rPr>
            <w:rStyle w:val="Lienhypertexte"/>
            <w:vertAlign w:val="superscript"/>
          </w:rPr>
          <w:t>1</w:t>
        </w:r>
      </w:hyperlink>
      <w:r w:rsidR="007857E7">
        <w:rPr>
          <w:rStyle w:val="Lienhypertexte"/>
          <w:vertAlign w:val="superscript"/>
        </w:rPr>
        <w:t>,2</w:t>
      </w:r>
      <w:r>
        <w:t xml:space="preserve"> </w:t>
      </w:r>
      <w:bookmarkEnd w:id="4"/>
      <w:r>
        <w:t xml:space="preserve">The layer-by-layer principle of manufacturing objects enables a higher </w:t>
      </w:r>
      <w:r w:rsidR="004B3A1D">
        <w:t xml:space="preserve">degree </w:t>
      </w:r>
      <w:r w:rsidR="00CE4885">
        <w:t xml:space="preserve">of </w:t>
      </w:r>
      <w:r>
        <w:t>flexibility in the product design phase.</w:t>
      </w:r>
      <w:r w:rsidR="007857E7" w:rsidRPr="000667C3">
        <w:rPr>
          <w:vertAlign w:val="superscript"/>
        </w:rPr>
        <w:t>3</w:t>
      </w:r>
      <w:r>
        <w:t xml:space="preserve"> The set of several available printing </w:t>
      </w:r>
      <w:r w:rsidRPr="000667C3">
        <w:t>technologies</w:t>
      </w:r>
      <w:r w:rsidR="007857E7" w:rsidRPr="000667C3">
        <w:rPr>
          <w:vertAlign w:val="superscript"/>
        </w:rPr>
        <w:t>4</w:t>
      </w:r>
      <w:r w:rsidR="000667C3">
        <w:t xml:space="preserve"> </w:t>
      </w:r>
      <w:r w:rsidR="004B3A1D" w:rsidRPr="000667C3">
        <w:t>is</w:t>
      </w:r>
      <w:r w:rsidR="004B3A1D">
        <w:t xml:space="preserve"> pushing forward</w:t>
      </w:r>
      <w:r>
        <w:t xml:space="preserve"> advantages such as the customization of objects with complex geometries </w:t>
      </w:r>
      <w:r w:rsidR="00BF1273">
        <w:t>that involve</w:t>
      </w:r>
      <w:r>
        <w:t xml:space="preserve"> a great deal of detail, </w:t>
      </w:r>
      <w:r w:rsidR="00BF1273">
        <w:t xml:space="preserve">a </w:t>
      </w:r>
      <w:r>
        <w:t>combination of different materials,</w:t>
      </w:r>
      <w:hyperlink w:anchor="ref-Askari2020">
        <w:r w:rsidR="007857E7">
          <w:rPr>
            <w:rStyle w:val="Lienhypertexte"/>
            <w:vertAlign w:val="superscript"/>
          </w:rPr>
          <w:t>5</w:t>
        </w:r>
      </w:hyperlink>
      <w:r w:rsidR="004B3A1D">
        <w:t xml:space="preserve"> </w:t>
      </w:r>
      <w:r w:rsidR="00BF1273">
        <w:t>a</w:t>
      </w:r>
      <w:r>
        <w:t xml:space="preserve"> reduction </w:t>
      </w:r>
      <w:r w:rsidR="00BF1273">
        <w:t>in</w:t>
      </w:r>
      <w:r>
        <w:t xml:space="preserve"> the need for assembly and </w:t>
      </w:r>
      <w:r w:rsidR="00BF1273">
        <w:t>a</w:t>
      </w:r>
      <w:r w:rsidR="004B3A1D">
        <w:t xml:space="preserve"> </w:t>
      </w:r>
      <w:r>
        <w:t>high utilization rate of raw materials.</w:t>
      </w:r>
      <w:hyperlink w:anchor="ref-Wang2020f">
        <w:r w:rsidR="007857E7">
          <w:rPr>
            <w:rStyle w:val="Lienhypertexte"/>
            <w:vertAlign w:val="superscript"/>
          </w:rPr>
          <w:t>6</w:t>
        </w:r>
      </w:hyperlink>
    </w:p>
    <w:p w14:paraId="14272344" w14:textId="4C90A0FE" w:rsidR="005D2EBC" w:rsidRDefault="00C91FBA">
      <w:pPr>
        <w:pStyle w:val="Corpsdetexte"/>
      </w:pPr>
      <w:bookmarkStart w:id="5" w:name="_Hlk79047198"/>
      <w:r>
        <w:t xml:space="preserve">Nowadays, there is a need to find </w:t>
      </w:r>
      <w:r w:rsidR="00A07A27">
        <w:t>ways</w:t>
      </w:r>
      <w:r>
        <w:t xml:space="preserve"> to reduce the ecological impact of manufacturing processes</w:t>
      </w:r>
      <w:r w:rsidR="002657A6">
        <w:t xml:space="preserve">, </w:t>
      </w:r>
      <w:r w:rsidR="002657A6" w:rsidRPr="002657A6">
        <w:rPr>
          <w:color w:val="FF0000"/>
        </w:rPr>
        <w:t>pursuing sustainable and clean manufacturing processes</w:t>
      </w:r>
      <w:r>
        <w:t>.</w:t>
      </w:r>
      <w:r w:rsidR="007857E7">
        <w:rPr>
          <w:rStyle w:val="Lienhypertexte"/>
          <w:vertAlign w:val="superscript"/>
        </w:rPr>
        <w:t>7,8</w:t>
      </w:r>
      <w:r>
        <w:t xml:space="preserve"> </w:t>
      </w:r>
      <w:bookmarkEnd w:id="5"/>
      <w:r>
        <w:t xml:space="preserve">Researchers are making efforts to identify opportunities </w:t>
      </w:r>
      <w:r w:rsidR="00666523">
        <w:t>for</w:t>
      </w:r>
      <w:r>
        <w:t xml:space="preserve"> 3D printing on the circular economy paradigm.</w:t>
      </w:r>
      <w:r w:rsidR="000002B5">
        <w:rPr>
          <w:rStyle w:val="Lienhypertexte"/>
          <w:vertAlign w:val="superscript"/>
        </w:rPr>
        <w:t>9</w:t>
      </w:r>
      <w:r>
        <w:t xml:space="preserve"> Moreover, due to the fact that plastic is one of the most </w:t>
      </w:r>
      <w:r w:rsidR="00613E31">
        <w:t xml:space="preserve">highly </w:t>
      </w:r>
      <w:r>
        <w:t>used materials in the 3D printing industry</w:t>
      </w:r>
      <w:r w:rsidR="000002B5">
        <w:rPr>
          <w:rStyle w:val="Lienhypertexte"/>
          <w:vertAlign w:val="superscript"/>
        </w:rPr>
        <w:t>10</w:t>
      </w:r>
      <w:r>
        <w:t xml:space="preserve"> and given </w:t>
      </w:r>
      <w:r w:rsidR="00AE4BDB">
        <w:t>its</w:t>
      </w:r>
      <w:r>
        <w:t xml:space="preserve"> non-biodegradable nature, plastic is one the most abundant </w:t>
      </w:r>
      <w:r w:rsidR="004B3A1D">
        <w:lastRenderedPageBreak/>
        <w:t>type</w:t>
      </w:r>
      <w:r w:rsidR="00AE4BDB">
        <w:t>s</w:t>
      </w:r>
      <w:r>
        <w:t xml:space="preserve"> of waste produced and </w:t>
      </w:r>
      <w:r w:rsidR="00AE4BDB">
        <w:t>its</w:t>
      </w:r>
      <w:r>
        <w:t xml:space="preserve"> impact is well document in the </w:t>
      </w:r>
      <w:r w:rsidR="00AE4BDB">
        <w:t>various</w:t>
      </w:r>
      <w:r>
        <w:t xml:space="preserve"> ecosystems.</w:t>
      </w:r>
      <w:hyperlink w:anchor="ref-Ryberg2019">
        <w:r w:rsidR="000002B5">
          <w:rPr>
            <w:rStyle w:val="Lienhypertexte"/>
            <w:vertAlign w:val="superscript"/>
          </w:rPr>
          <w:t>11</w:t>
        </w:r>
      </w:hyperlink>
      <w:r w:rsidR="000002B5">
        <w:t xml:space="preserve"> </w:t>
      </w:r>
      <w:r>
        <w:t>Thus, reducing the consumption of plastics is of great importance.</w:t>
      </w:r>
    </w:p>
    <w:p w14:paraId="3C809CD4" w14:textId="35898B90" w:rsidR="005D2EBC" w:rsidRDefault="004B3A1D">
      <w:pPr>
        <w:pStyle w:val="Corpsdetexte"/>
      </w:pPr>
      <w:r>
        <w:t>A</w:t>
      </w:r>
      <w:r w:rsidR="00C91FBA">
        <w:t xml:space="preserve"> major</w:t>
      </w:r>
      <w:r w:rsidR="00F02F29">
        <w:t xml:space="preserve"> body of</w:t>
      </w:r>
      <w:r w:rsidR="00C91FBA">
        <w:t xml:space="preserve"> literature </w:t>
      </w:r>
      <w:r w:rsidR="00726907">
        <w:t>arising</w:t>
      </w:r>
      <w:r w:rsidR="00C91FBA">
        <w:t xml:space="preserve"> from </w:t>
      </w:r>
      <w:r w:rsidR="00726907">
        <w:t>the fields of</w:t>
      </w:r>
      <w:r>
        <w:t xml:space="preserve"> </w:t>
      </w:r>
      <w:r w:rsidR="00C91FBA">
        <w:t>engineering, human</w:t>
      </w:r>
      <w:r w:rsidR="00726907">
        <w:t>–</w:t>
      </w:r>
      <w:r w:rsidR="00C91FBA">
        <w:t>computer interaction, design thinking</w:t>
      </w:r>
      <w:r>
        <w:t xml:space="preserve"> </w:t>
      </w:r>
      <w:r w:rsidR="00726907">
        <w:t>and</w:t>
      </w:r>
      <w:r w:rsidR="00C91FBA">
        <w:t xml:space="preserve"> software </w:t>
      </w:r>
      <w:r w:rsidR="000002B5">
        <w:t>development</w:t>
      </w:r>
      <w:hyperlink w:anchor="ref-Elverum2016">
        <w:r w:rsidR="000002B5">
          <w:rPr>
            <w:rStyle w:val="Lienhypertexte"/>
            <w:vertAlign w:val="superscript"/>
          </w:rPr>
          <w:t>12</w:t>
        </w:r>
      </w:hyperlink>
      <w:r w:rsidR="000002B5">
        <w:t xml:space="preserve"> </w:t>
      </w:r>
      <w:r w:rsidR="00C91FBA">
        <w:t xml:space="preserve">validates the rationale for the prototyping phase in the early design phases of product development. According </w:t>
      </w:r>
      <w:r w:rsidR="00726907">
        <w:t xml:space="preserve">to </w:t>
      </w:r>
      <w:r w:rsidR="00C91FBA">
        <w:t xml:space="preserve">the prototyping theory, different </w:t>
      </w:r>
      <w:r>
        <w:t>kind</w:t>
      </w:r>
      <w:r w:rsidR="00726907">
        <w:t>s</w:t>
      </w:r>
      <w:r w:rsidR="00C91FBA">
        <w:t xml:space="preserve"> of prototypes are needed during the new product development phases (</w:t>
      </w:r>
      <w:r>
        <w:t>e</w:t>
      </w:r>
      <w:r w:rsidR="00726907">
        <w:t>.</w:t>
      </w:r>
      <w:r>
        <w:t>g. prototype</w:t>
      </w:r>
      <w:r w:rsidR="00726907">
        <w:t>s</w:t>
      </w:r>
      <w:r w:rsidR="00C91FBA">
        <w:t xml:space="preserve"> for desirability, </w:t>
      </w:r>
      <w:r>
        <w:t xml:space="preserve">for </w:t>
      </w:r>
      <w:r w:rsidR="00C91FBA">
        <w:t xml:space="preserve">feasibility, and </w:t>
      </w:r>
      <w:r>
        <w:t xml:space="preserve">for </w:t>
      </w:r>
      <w:r w:rsidR="00C91FBA">
        <w:t>viability)</w:t>
      </w:r>
      <w:hyperlink w:anchor="ref-Menold2017">
        <w:r w:rsidR="00C91FBA">
          <w:rPr>
            <w:rStyle w:val="Lienhypertexte"/>
            <w:vertAlign w:val="superscript"/>
          </w:rPr>
          <w:t>1</w:t>
        </w:r>
      </w:hyperlink>
      <w:r w:rsidR="000002B5">
        <w:rPr>
          <w:rStyle w:val="Lienhypertexte"/>
          <w:vertAlign w:val="superscript"/>
        </w:rPr>
        <w:t>3</w:t>
      </w:r>
      <w:r w:rsidR="00C91FBA">
        <w:t xml:space="preserve"> with the purpose of reducing uncertainties, exploring new ideas, increasing feasibility and/or engaging with users.</w:t>
      </w:r>
      <w:hyperlink w:anchor="ref-Hansen2020">
        <w:r w:rsidR="00C91FBA">
          <w:rPr>
            <w:rStyle w:val="Lienhypertexte"/>
            <w:vertAlign w:val="superscript"/>
          </w:rPr>
          <w:t>1</w:t>
        </w:r>
      </w:hyperlink>
      <w:r w:rsidR="000002B5">
        <w:rPr>
          <w:rStyle w:val="Lienhypertexte"/>
          <w:vertAlign w:val="superscript"/>
        </w:rPr>
        <w:t>4</w:t>
      </w:r>
      <w:r>
        <w:t xml:space="preserve"> </w:t>
      </w:r>
      <w:r w:rsidR="00726907">
        <w:t>On that basis</w:t>
      </w:r>
      <w:r w:rsidR="00C91FBA">
        <w:t xml:space="preserve">, a prototype is </w:t>
      </w:r>
      <w:r w:rsidR="00BC0B96">
        <w:t>achieved</w:t>
      </w:r>
      <w:r w:rsidR="00C91FBA">
        <w:t xml:space="preserve"> in terms of certain </w:t>
      </w:r>
      <w:ins w:id="6" w:author="Fabio Alberto Cruz Sanchez" w:date="2021-08-30T07:03:00Z">
        <w:r w:rsidR="00552966">
          <w:t xml:space="preserve">modelling </w:t>
        </w:r>
      </w:ins>
      <w:r w:rsidR="00C91FBA">
        <w:t xml:space="preserve">aims: </w:t>
      </w:r>
      <w:r w:rsidR="00C91FBA" w:rsidRPr="001D6C82">
        <w:rPr>
          <w:color w:val="FF0000"/>
        </w:rPr>
        <w:t>Model to Link, Model to Test, Model to Communicate, Model to Decide and Model to Interact.</w:t>
      </w:r>
      <w:hyperlink w:anchor="ref-Menold2017">
        <w:r w:rsidR="00C91FBA" w:rsidRPr="001D6C82">
          <w:rPr>
            <w:rStyle w:val="Lienhypertexte"/>
            <w:color w:val="FF0000"/>
            <w:vertAlign w:val="superscript"/>
          </w:rPr>
          <w:t>1</w:t>
        </w:r>
      </w:hyperlink>
      <w:r w:rsidR="000002B5">
        <w:rPr>
          <w:rStyle w:val="Lienhypertexte"/>
          <w:color w:val="FF0000"/>
          <w:vertAlign w:val="superscript"/>
        </w:rPr>
        <w:t>3</w:t>
      </w:r>
      <w:r w:rsidRPr="001D6C82">
        <w:rPr>
          <w:color w:val="FF0000"/>
        </w:rPr>
        <w:t xml:space="preserve"> </w:t>
      </w:r>
      <w:r>
        <w:t>The use of</w:t>
      </w:r>
      <w:r w:rsidR="00C91FBA">
        <w:t xml:space="preserve"> digital tools allows designers to create highly flexible prototypes that enable short learning cycles at an affordable cost. </w:t>
      </w:r>
      <w:r>
        <w:t>Moreover</w:t>
      </w:r>
      <w:r w:rsidR="00C91FBA">
        <w:t xml:space="preserve">, the use of 3D printing technology enables the materialization aspect. Regardless of whether the printed </w:t>
      </w:r>
      <w:r w:rsidR="00BC0B96">
        <w:t>object</w:t>
      </w:r>
      <w:r w:rsidR="00C91FBA">
        <w:t xml:space="preserve"> is functional or not, it is found to be valuable in design decisions.</w:t>
      </w:r>
      <w:r w:rsidR="000002B5" w:rsidRPr="000667C3">
        <w:rPr>
          <w:vertAlign w:val="superscript"/>
        </w:rPr>
        <w:t>12</w:t>
      </w:r>
      <w:r w:rsidR="00C91FBA">
        <w:t xml:space="preserve"> However, there is a gap in the literature in terms of sustainable manufacturing using 3D printing in the early design phases.</w:t>
      </w:r>
      <w:hyperlink w:anchor="ref-Peng2018">
        <w:r w:rsidR="000002B5">
          <w:rPr>
            <w:rStyle w:val="Lienhypertexte"/>
            <w:vertAlign w:val="superscript"/>
          </w:rPr>
          <w:t>8</w:t>
        </w:r>
      </w:hyperlink>
      <w:r w:rsidR="000002B5">
        <w:t xml:space="preserve"> </w:t>
      </w:r>
      <w:r w:rsidR="00C91FBA">
        <w:t xml:space="preserve">Although the technology offers high efficiency in the </w:t>
      </w:r>
      <w:r>
        <w:t>use of material</w:t>
      </w:r>
      <w:r w:rsidR="001A2A1D">
        <w:t>s</w:t>
      </w:r>
      <w:r w:rsidR="00C91FBA">
        <w:t>, the democratization of this technology could cause a rebound impact due to the increasing generation and disposal of huge amounts of waste or polluting emissions to fabricate the virgin feedstock required, particularly, in prototyping. Without a doubt, the roots of FFF are linked to the rapid prototyping concept</w:t>
      </w:r>
      <w:hyperlink w:anchor="ref-Campbell2012">
        <w:r w:rsidR="00C91FBA">
          <w:rPr>
            <w:rStyle w:val="Lienhypertexte"/>
            <w:vertAlign w:val="superscript"/>
          </w:rPr>
          <w:t>1</w:t>
        </w:r>
      </w:hyperlink>
      <w:r w:rsidR="000002B5">
        <w:rPr>
          <w:rStyle w:val="Lienhypertexte"/>
          <w:vertAlign w:val="superscript"/>
        </w:rPr>
        <w:t>5</w:t>
      </w:r>
      <w:r w:rsidR="00C91FBA">
        <w:t xml:space="preserve"> and in </w:t>
      </w:r>
      <w:r w:rsidR="00A142D5">
        <w:t>recent</w:t>
      </w:r>
      <w:r w:rsidR="00C91FBA">
        <w:t xml:space="preserve"> years it has been widely adopted to create </w:t>
      </w:r>
      <w:r>
        <w:t>functional</w:t>
      </w:r>
      <w:r w:rsidR="00C91FBA">
        <w:t xml:space="preserve"> objects</w:t>
      </w:r>
      <w:r>
        <w:t xml:space="preserve"> for their designs.</w:t>
      </w:r>
      <w:r w:rsidR="00C91FBA">
        <w:t xml:space="preserve"> Therefore, one question that remains is how to define the most favorable printing conditions to create prototypes in the early phases without compromising the mechanical properties, even for recycled feedstocks.</w:t>
      </w:r>
    </w:p>
    <w:p w14:paraId="7DF8BE31" w14:textId="59355248" w:rsidR="008C0E1F" w:rsidRDefault="00C91FBA" w:rsidP="005F39BB">
      <w:pPr>
        <w:pStyle w:val="Corpsdetexte"/>
        <w:rPr>
          <w:ins w:id="7" w:author="Fabio Alberto Cruz Sanchez" w:date="2021-08-30T06:06:00Z"/>
        </w:rPr>
      </w:pPr>
      <w:r>
        <w:t xml:space="preserve">Studies on the technical viability of recycled materials as substitutes for conventional virgin materials are still limited </w:t>
      </w:r>
      <w:r w:rsidR="001C2E7D">
        <w:t>to</w:t>
      </w:r>
      <w:r>
        <w:t xml:space="preserve"> particular applications.</w:t>
      </w:r>
      <w:hyperlink w:anchor="ref-CruzSanchez2020">
        <w:r>
          <w:rPr>
            <w:rStyle w:val="Lienhypertexte"/>
            <w:vertAlign w:val="superscript"/>
          </w:rPr>
          <w:t>1</w:t>
        </w:r>
      </w:hyperlink>
      <w:r w:rsidR="000002B5">
        <w:rPr>
          <w:rStyle w:val="Lienhypertexte"/>
          <w:vertAlign w:val="superscript"/>
        </w:rPr>
        <w:t>6</w:t>
      </w:r>
      <w:r>
        <w:t xml:space="preserve"> It is important to note that</w:t>
      </w:r>
      <w:r w:rsidR="00DE3D45">
        <w:t>,</w:t>
      </w:r>
      <w:r>
        <w:t xml:space="preserve"> in most cases, prototypes do not require excellent </w:t>
      </w:r>
      <w:r w:rsidRPr="008459B5">
        <w:rPr>
          <w:color w:val="FF0000"/>
        </w:rPr>
        <w:t xml:space="preserve">mechanical </w:t>
      </w:r>
      <w:r w:rsidR="00FA7137" w:rsidRPr="008459B5">
        <w:rPr>
          <w:color w:val="FF0000"/>
        </w:rPr>
        <w:t>properties</w:t>
      </w:r>
      <w:r w:rsidRPr="008459B5">
        <w:rPr>
          <w:color w:val="FF0000"/>
        </w:rPr>
        <w:t xml:space="preserve"> </w:t>
      </w:r>
      <w:r>
        <w:t xml:space="preserve">but the minimum to be handled to allow inspection and measurement. Thus, the type of material </w:t>
      </w:r>
      <w:proofErr w:type="gramStart"/>
      <w:r>
        <w:t>used</w:t>
      </w:r>
      <w:proofErr w:type="gramEnd"/>
      <w:r>
        <w:t xml:space="preserve"> and its amount can be further optimized when it comes to prototyping.</w:t>
      </w:r>
      <w:ins w:id="8" w:author="Fabio Alberto Cruz Sanchez" w:date="2021-08-29T16:40:00Z">
        <w:r w:rsidR="00827B2C">
          <w:t xml:space="preserve"> </w:t>
        </w:r>
      </w:ins>
      <w:bookmarkStart w:id="9" w:name="Xc84a3c9276acb20452fefc3ae0e5b3e62232926"/>
      <w:bookmarkStart w:id="10" w:name="section:background"/>
      <w:bookmarkEnd w:id="3"/>
      <w:r>
        <w:t xml:space="preserve">The mechanical properties are critical for engineering parts, particularly, for </w:t>
      </w:r>
      <w:r w:rsidR="004B3A1D">
        <w:t xml:space="preserve">3D </w:t>
      </w:r>
      <w:r>
        <w:t>printed parts because of the anisotropy</w:t>
      </w:r>
      <w:r w:rsidR="000667C3">
        <w:t>,</w:t>
      </w:r>
      <w:r w:rsidR="000002B5" w:rsidRPr="000667C3">
        <w:rPr>
          <w:vertAlign w:val="superscript"/>
        </w:rPr>
        <w:t>17</w:t>
      </w:r>
      <w:r>
        <w:t xml:space="preserve"> which can influence the ultimate tensile strength</w:t>
      </w:r>
      <w:r w:rsidR="00AB39C8">
        <w:t xml:space="preserve"> (UTS)</w:t>
      </w:r>
      <w:r>
        <w:t xml:space="preserve"> </w:t>
      </w:r>
      <w:r w:rsidR="00DD1246">
        <w:t>up to about 47</w:t>
      </w:r>
      <w:r w:rsidR="001E4C21">
        <w:t xml:space="preserve"> </w:t>
      </w:r>
      <w:r w:rsidR="00DD1246">
        <w:t xml:space="preserve">% </w:t>
      </w:r>
      <w:r w:rsidR="002D5D8B">
        <w:t>as it pertains to</w:t>
      </w:r>
      <w:r>
        <w:t xml:space="preserve"> the manufacturing parameters.</w:t>
      </w:r>
      <w:hyperlink w:anchor="ref-Laureto2018">
        <w:r>
          <w:rPr>
            <w:rStyle w:val="Lienhypertexte"/>
            <w:vertAlign w:val="superscript"/>
          </w:rPr>
          <w:t>1</w:t>
        </w:r>
      </w:hyperlink>
      <w:r w:rsidR="000002B5">
        <w:rPr>
          <w:rStyle w:val="Lienhypertexte"/>
          <w:vertAlign w:val="superscript"/>
        </w:rPr>
        <w:t>8</w:t>
      </w:r>
      <w:r>
        <w:t xml:space="preserve"> Using a systematic literature review, Popescu et al</w:t>
      </w:r>
      <w:ins w:id="11" w:author="Fabio Alberto Cruz Sanchez" w:date="2021-08-29T16:35:00Z">
        <w:r w:rsidR="00113B5C">
          <w:t>.</w:t>
        </w:r>
      </w:ins>
      <w:hyperlink w:anchor="ref-Popescu2018">
        <w:r>
          <w:rPr>
            <w:rStyle w:val="Lienhypertexte"/>
            <w:vertAlign w:val="superscript"/>
          </w:rPr>
          <w:t>1</w:t>
        </w:r>
      </w:hyperlink>
      <w:r w:rsidR="000002B5">
        <w:rPr>
          <w:rStyle w:val="Lienhypertexte"/>
          <w:vertAlign w:val="superscript"/>
        </w:rPr>
        <w:t>9</w:t>
      </w:r>
      <w:r>
        <w:t xml:space="preserve"> identified </w:t>
      </w:r>
      <w:del w:id="12" w:author="Fabio Alberto Cruz Sanchez" w:date="2021-08-29T16:35:00Z">
        <w:r w:rsidDel="00113B5C">
          <w:delText xml:space="preserve">certain </w:delText>
        </w:r>
      </w:del>
      <w:r>
        <w:t xml:space="preserve">key parameters </w:t>
      </w:r>
      <w:r w:rsidR="002D5D8B">
        <w:t>that influence</w:t>
      </w:r>
      <w:r>
        <w:t xml:space="preserve"> the printed parts</w:t>
      </w:r>
      <w:r w:rsidR="002D5D8B">
        <w:t>,</w:t>
      </w:r>
      <w:r>
        <w:t xml:space="preserve"> including </w:t>
      </w:r>
      <w:r w:rsidR="002D5D8B">
        <w:t xml:space="preserve">the </w:t>
      </w:r>
      <w:r>
        <w:t>raster-to-raster air gap, raster angle, layer thickness, infill density</w:t>
      </w:r>
      <w:r w:rsidR="002D5D8B">
        <w:t>,</w:t>
      </w:r>
      <w:r>
        <w:t xml:space="preserve"> and build orientation.</w:t>
      </w:r>
      <w:r w:rsidR="00104F9E">
        <w:t xml:space="preserve"> </w:t>
      </w:r>
      <w:ins w:id="13" w:author="Fabio Alberto Cruz Sanchez" w:date="2021-08-29T16:40:00Z">
        <w:r w:rsidR="00827B2C">
          <w:t xml:space="preserve"> </w:t>
        </w:r>
      </w:ins>
      <w:moveToRangeStart w:id="14" w:author="Fabio Alberto Cruz Sanchez" w:date="2021-08-30T06:06:00Z" w:name="move81196016"/>
      <w:moveTo w:id="15" w:author="Fabio Alberto Cruz Sanchez" w:date="2021-08-30T06:06:00Z">
        <w:r w:rsidR="008C0E1F">
          <w:t>In general terms, it is found that for low values of layer height, the tensile strength of the material is improved.</w:t>
        </w:r>
        <w:r w:rsidR="008C0E1F">
          <w:fldChar w:fldCharType="begin"/>
        </w:r>
        <w:r w:rsidR="008C0E1F">
          <w:instrText xml:space="preserve"> HYPERLINK \l "ref-Tymrak2014a" \h </w:instrText>
        </w:r>
        <w:r w:rsidR="008C0E1F">
          <w:fldChar w:fldCharType="separate"/>
        </w:r>
        <w:r w:rsidR="008C0E1F">
          <w:rPr>
            <w:rStyle w:val="Lienhypertexte"/>
            <w:vertAlign w:val="superscript"/>
          </w:rPr>
          <w:t>24,25</w:t>
        </w:r>
        <w:r w:rsidR="008C0E1F">
          <w:rPr>
            <w:rStyle w:val="Lienhypertexte"/>
            <w:vertAlign w:val="superscript"/>
          </w:rPr>
          <w:fldChar w:fldCharType="end"/>
        </w:r>
        <w:r w:rsidR="008C0E1F">
          <w:t xml:space="preserve"> Similarly, Yao et al.</w:t>
        </w:r>
        <w:r w:rsidR="008C0E1F">
          <w:fldChar w:fldCharType="begin"/>
        </w:r>
        <w:r w:rsidR="008C0E1F">
          <w:instrText xml:space="preserve"> HYPERLINK \l "ref-Yao2019" \h </w:instrText>
        </w:r>
        <w:r w:rsidR="008C0E1F">
          <w:fldChar w:fldCharType="separate"/>
        </w:r>
        <w:r w:rsidR="008C0E1F">
          <w:rPr>
            <w:rStyle w:val="Lienhypertexte"/>
            <w:vertAlign w:val="superscript"/>
          </w:rPr>
          <w:t>2</w:t>
        </w:r>
        <w:r w:rsidR="008C0E1F">
          <w:rPr>
            <w:rStyle w:val="Lienhypertexte"/>
            <w:vertAlign w:val="superscript"/>
          </w:rPr>
          <w:fldChar w:fldCharType="end"/>
        </w:r>
        <w:r w:rsidR="008C0E1F">
          <w:rPr>
            <w:rStyle w:val="Lienhypertexte"/>
            <w:vertAlign w:val="superscript"/>
          </w:rPr>
          <w:t>6</w:t>
        </w:r>
        <w:r w:rsidR="008C0E1F">
          <w:t xml:space="preserve"> identified the importance of the printing orientation in the UTS. Thus, the alignment of the tensile load with the longitudinal axis of the printed fiber will maximize the UTS.  According to </w:t>
        </w:r>
        <w:proofErr w:type="spellStart"/>
        <w:r w:rsidR="008C0E1F">
          <w:t>Alafaghani</w:t>
        </w:r>
        <w:proofErr w:type="spellEnd"/>
        <w:r w:rsidR="008C0E1F">
          <w:t xml:space="preserve"> et al.,</w:t>
        </w:r>
        <w:r w:rsidR="008C0E1F">
          <w:fldChar w:fldCharType="begin"/>
        </w:r>
        <w:r w:rsidR="008C0E1F">
          <w:instrText xml:space="preserve"> HYPERLINK \l "ref-Alafaghani2018" \h </w:instrText>
        </w:r>
        <w:r w:rsidR="008C0E1F">
          <w:fldChar w:fldCharType="separate"/>
        </w:r>
        <w:r w:rsidR="008C0E1F">
          <w:rPr>
            <w:rStyle w:val="Lienhypertexte"/>
            <w:vertAlign w:val="superscript"/>
          </w:rPr>
          <w:t>2</w:t>
        </w:r>
        <w:r w:rsidR="008C0E1F">
          <w:rPr>
            <w:rStyle w:val="Lienhypertexte"/>
            <w:vertAlign w:val="superscript"/>
          </w:rPr>
          <w:fldChar w:fldCharType="end"/>
        </w:r>
        <w:r w:rsidR="008C0E1F">
          <w:rPr>
            <w:rStyle w:val="Lienhypertexte"/>
            <w:vertAlign w:val="superscript"/>
          </w:rPr>
          <w:t>7</w:t>
        </w:r>
        <w:r w:rsidR="008C0E1F">
          <w:t xml:space="preserve"> a higher extrusion temperature, an optimized layer thickness, a triangular filling pattern and a higher filling level maximize the strength of the parts. Regarding the printing speed, it has been determined that a higher printing speed with a higher layer thickness leads to lower part strength.</w:t>
        </w:r>
      </w:moveTo>
      <w:moveToRangeEnd w:id="14"/>
    </w:p>
    <w:p w14:paraId="3274E646" w14:textId="25265379" w:rsidR="005D2EBC" w:rsidRDefault="00C91FBA" w:rsidP="005F39BB">
      <w:pPr>
        <w:pStyle w:val="Corpsdetexte"/>
      </w:pPr>
      <w:del w:id="16" w:author="Fabio Alberto Cruz Sanchez" w:date="2021-08-30T06:06:00Z">
        <w:r w:rsidDel="008C0E1F">
          <w:delText xml:space="preserve">Nevertheless, it is highlighted that it might be uncertain </w:delText>
        </w:r>
        <w:r w:rsidR="00104F9E" w:rsidDel="008C0E1F">
          <w:delText>whether</w:delText>
        </w:r>
        <w:r w:rsidDel="008C0E1F">
          <w:delText xml:space="preserve"> a set of optimal parameters for a machine/material/application combination can be transferred to other 3D printers due to the issue of intra-3D printer variability. The development of standards to qualify the process is a relevant research path to set minimal requirements for the dimensional accuracy, </w:delText>
        </w:r>
        <w:r w:rsidR="00885217" w:rsidDel="008C0E1F">
          <w:delText>replicability,</w:delText>
        </w:r>
        <w:r w:rsidDel="008C0E1F">
          <w:delText xml:space="preserve"> and minimum feature size among the 3D printing technologies.</w:delText>
        </w:r>
        <w:r w:rsidR="000002B5" w:rsidDel="008C0E1F">
          <w:rPr>
            <w:rStyle w:val="Lienhypertexte"/>
            <w:vertAlign w:val="superscript"/>
          </w:rPr>
          <w:delText>20</w:delText>
        </w:r>
        <w:r w:rsidDel="008C0E1F">
          <w:delText xml:space="preserve"> Likewise, considering the open</w:delText>
        </w:r>
        <w:r w:rsidR="00017C4E" w:rsidDel="008C0E1F">
          <w:delText>-</w:delText>
        </w:r>
        <w:r w:rsidDel="008C0E1F">
          <w:delText xml:space="preserve">source nature of FFF technology, standardized experimental protocols are relevant to enable benchmarking and </w:delText>
        </w:r>
        <w:r w:rsidR="0030626B" w:rsidDel="008C0E1F">
          <w:delText xml:space="preserve">to </w:delText>
        </w:r>
        <w:r w:rsidDel="008C0E1F">
          <w:delText>serve as a guide for machine selection.</w:delText>
        </w:r>
        <w:r w:rsidR="000002B5" w:rsidDel="008C0E1F">
          <w:rPr>
            <w:rStyle w:val="Lienhypertexte"/>
            <w:vertAlign w:val="superscript"/>
          </w:rPr>
          <w:delText>21,22</w:delText>
        </w:r>
        <w:r w:rsidDel="008C0E1F">
          <w:delText xml:space="preserve"> Therefore, it is crucial to identify the most important parameters that may affect the process quality.</w:delText>
        </w:r>
        <w:r w:rsidR="000002B5" w:rsidDel="008C0E1F">
          <w:delText xml:space="preserve"> </w:delText>
        </w:r>
        <w:r w:rsidR="000002B5" w:rsidDel="008C0E1F">
          <w:rPr>
            <w:rStyle w:val="Lienhypertexte"/>
            <w:vertAlign w:val="superscript"/>
          </w:rPr>
          <w:delText>23</w:delText>
        </w:r>
      </w:del>
    </w:p>
    <w:p w14:paraId="49B2E6EB" w14:textId="2535C5B1" w:rsidR="005D2EBC" w:rsidRDefault="00C91FBA">
      <w:pPr>
        <w:pStyle w:val="Corpsdetexte"/>
      </w:pPr>
      <w:moveFromRangeStart w:id="17" w:author="Fabio Alberto Cruz Sanchez" w:date="2021-08-30T06:06:00Z" w:name="move81196016"/>
      <w:moveFrom w:id="18" w:author="Fabio Alberto Cruz Sanchez" w:date="2021-08-30T06:06:00Z">
        <w:r w:rsidDel="008C0E1F">
          <w:t xml:space="preserve">In general terms, it is found that for low values of layer height, the </w:t>
        </w:r>
        <w:r w:rsidR="004B3A1D" w:rsidDel="008C0E1F">
          <w:t>tensile strength</w:t>
        </w:r>
        <w:r w:rsidDel="008C0E1F">
          <w:t xml:space="preserve"> of the material is improved.</w:t>
        </w:r>
        <w:r w:rsidR="0096746C" w:rsidDel="008C0E1F">
          <w:fldChar w:fldCharType="begin"/>
        </w:r>
        <w:r w:rsidR="0096746C" w:rsidDel="008C0E1F">
          <w:instrText xml:space="preserve"> HYPERLINK \l "ref-Tymrak2014a" \h </w:instrText>
        </w:r>
        <w:r w:rsidR="0096746C" w:rsidDel="008C0E1F">
          <w:fldChar w:fldCharType="separate"/>
        </w:r>
        <w:r w:rsidDel="008C0E1F">
          <w:rPr>
            <w:rStyle w:val="Lienhypertexte"/>
            <w:vertAlign w:val="superscript"/>
          </w:rPr>
          <w:t>2</w:t>
        </w:r>
        <w:r w:rsidR="000002B5" w:rsidDel="008C0E1F">
          <w:rPr>
            <w:rStyle w:val="Lienhypertexte"/>
            <w:vertAlign w:val="superscript"/>
          </w:rPr>
          <w:t>4,25</w:t>
        </w:r>
        <w:r w:rsidR="0096746C" w:rsidDel="008C0E1F">
          <w:rPr>
            <w:rStyle w:val="Lienhypertexte"/>
            <w:vertAlign w:val="superscript"/>
          </w:rPr>
          <w:fldChar w:fldCharType="end"/>
        </w:r>
        <w:r w:rsidDel="008C0E1F">
          <w:t xml:space="preserve"> Similarly, Yao et al.</w:t>
        </w:r>
        <w:r w:rsidR="0096746C" w:rsidDel="008C0E1F">
          <w:fldChar w:fldCharType="begin"/>
        </w:r>
        <w:r w:rsidR="0096746C" w:rsidDel="008C0E1F">
          <w:instrText xml:space="preserve"> HYPERLINK \l "ref-Yao2019" \h </w:instrText>
        </w:r>
        <w:r w:rsidR="0096746C" w:rsidDel="008C0E1F">
          <w:fldChar w:fldCharType="separate"/>
        </w:r>
        <w:r w:rsidDel="008C0E1F">
          <w:rPr>
            <w:rStyle w:val="Lienhypertexte"/>
            <w:vertAlign w:val="superscript"/>
          </w:rPr>
          <w:t>2</w:t>
        </w:r>
        <w:r w:rsidR="0096746C" w:rsidDel="008C0E1F">
          <w:rPr>
            <w:rStyle w:val="Lienhypertexte"/>
            <w:vertAlign w:val="superscript"/>
          </w:rPr>
          <w:fldChar w:fldCharType="end"/>
        </w:r>
        <w:r w:rsidR="000002B5" w:rsidDel="008C0E1F">
          <w:rPr>
            <w:rStyle w:val="Lienhypertexte"/>
            <w:vertAlign w:val="superscript"/>
          </w:rPr>
          <w:t>6</w:t>
        </w:r>
        <w:r w:rsidDel="008C0E1F">
          <w:t xml:space="preserve"> identified the importance of the printing orientation in the UTS</w:t>
        </w:r>
        <w:r w:rsidR="00552889" w:rsidDel="008C0E1F">
          <w:t xml:space="preserve">. Thus, </w:t>
        </w:r>
        <w:r w:rsidDel="008C0E1F">
          <w:t>the alignment of the tensile load with the longitudinal axis of the printed fiber will maximize the UTS.  According to Alafaghani et al.,</w:t>
        </w:r>
        <w:r w:rsidR="0096746C" w:rsidDel="008C0E1F">
          <w:fldChar w:fldCharType="begin"/>
        </w:r>
        <w:r w:rsidR="0096746C" w:rsidDel="008C0E1F">
          <w:instrText xml:space="preserve"> HYPERLINK \l "ref-Alafaghani2018" \h </w:instrText>
        </w:r>
        <w:r w:rsidR="0096746C" w:rsidDel="008C0E1F">
          <w:fldChar w:fldCharType="separate"/>
        </w:r>
        <w:r w:rsidDel="008C0E1F">
          <w:rPr>
            <w:rStyle w:val="Lienhypertexte"/>
            <w:vertAlign w:val="superscript"/>
          </w:rPr>
          <w:t>2</w:t>
        </w:r>
        <w:r w:rsidR="0096746C" w:rsidDel="008C0E1F">
          <w:rPr>
            <w:rStyle w:val="Lienhypertexte"/>
            <w:vertAlign w:val="superscript"/>
          </w:rPr>
          <w:fldChar w:fldCharType="end"/>
        </w:r>
        <w:r w:rsidR="000002B5" w:rsidDel="008C0E1F">
          <w:rPr>
            <w:rStyle w:val="Lienhypertexte"/>
            <w:vertAlign w:val="superscript"/>
          </w:rPr>
          <w:t>7</w:t>
        </w:r>
        <w:r w:rsidDel="008C0E1F">
          <w:t xml:space="preserve"> a higher extrusion temperature, an optimized layer thickness, a triangular filling pattern and a higher filling level maximize the strength</w:t>
        </w:r>
        <w:r w:rsidR="004B3A1D" w:rsidDel="008C0E1F">
          <w:t xml:space="preserve"> of the parts. Regarding the printing speed</w:t>
        </w:r>
        <w:r w:rsidDel="008C0E1F">
          <w:t xml:space="preserve">, it </w:t>
        </w:r>
        <w:r w:rsidR="0032589E" w:rsidDel="008C0E1F">
          <w:t>has been determined</w:t>
        </w:r>
        <w:r w:rsidDel="008C0E1F">
          <w:t xml:space="preserve"> that </w:t>
        </w:r>
        <w:r w:rsidR="00BE3709" w:rsidDel="008C0E1F">
          <w:t xml:space="preserve">a </w:t>
        </w:r>
        <w:r w:rsidDel="008C0E1F">
          <w:t xml:space="preserve">higher printing speed with </w:t>
        </w:r>
        <w:r w:rsidR="000404A0" w:rsidDel="008C0E1F">
          <w:t xml:space="preserve">a </w:t>
        </w:r>
        <w:r w:rsidDel="008C0E1F">
          <w:t xml:space="preserve">higher layer thickness leads to lower part strength. </w:t>
        </w:r>
      </w:moveFrom>
      <w:moveFromRangeEnd w:id="17"/>
    </w:p>
    <w:p w14:paraId="28169AA5" w14:textId="7A3AD302" w:rsidR="005D2EBC" w:rsidRPr="008C0E1F" w:rsidRDefault="00C91FBA" w:rsidP="00CE2106">
      <w:pPr>
        <w:pStyle w:val="FirstParagraph"/>
        <w:rPr>
          <w:strike/>
          <w:rPrChange w:id="19" w:author="Fabio Alberto Cruz Sanchez" w:date="2021-08-30T06:05:00Z">
            <w:rPr/>
          </w:rPrChange>
        </w:rPr>
      </w:pPr>
      <w:bookmarkStart w:id="20" w:name="materials-and-distributed-recycling"/>
      <w:bookmarkEnd w:id="9"/>
      <w:commentRangeStart w:id="21"/>
      <w:r w:rsidRPr="008C0E1F">
        <w:rPr>
          <w:strike/>
          <w:rPrChange w:id="22" w:author="Fabio Alberto Cruz Sanchez" w:date="2021-08-30T06:05:00Z">
            <w:rPr/>
          </w:rPrChange>
        </w:rPr>
        <w:lastRenderedPageBreak/>
        <w:t>The development of new materials such as polymers, elastomers</w:t>
      </w:r>
      <w:r w:rsidR="000C4A04" w:rsidRPr="008C0E1F">
        <w:rPr>
          <w:strike/>
          <w:rPrChange w:id="23" w:author="Fabio Alberto Cruz Sanchez" w:date="2021-08-30T06:05:00Z">
            <w:rPr/>
          </w:rPrChange>
        </w:rPr>
        <w:t>,</w:t>
      </w:r>
      <w:r w:rsidRPr="008C0E1F">
        <w:rPr>
          <w:strike/>
          <w:rPrChange w:id="24" w:author="Fabio Alberto Cruz Sanchez" w:date="2021-08-30T06:05:00Z">
            <w:rPr/>
          </w:rPrChange>
        </w:rPr>
        <w:t xml:space="preserve"> and composites in engineering plays a fundamental role in the </w:t>
      </w:r>
      <w:r w:rsidR="004B3A1D" w:rsidRPr="008C0E1F">
        <w:rPr>
          <w:strike/>
          <w:rPrChange w:id="25" w:author="Fabio Alberto Cruz Sanchez" w:date="2021-08-30T06:05:00Z">
            <w:rPr/>
          </w:rPrChange>
        </w:rPr>
        <w:t>advance</w:t>
      </w:r>
      <w:r w:rsidR="000C4A04" w:rsidRPr="008C0E1F">
        <w:rPr>
          <w:strike/>
          <w:rPrChange w:id="26" w:author="Fabio Alberto Cruz Sanchez" w:date="2021-08-30T06:05:00Z">
            <w:rPr/>
          </w:rPrChange>
        </w:rPr>
        <w:t>ment</w:t>
      </w:r>
      <w:r w:rsidRPr="008C0E1F">
        <w:rPr>
          <w:strike/>
          <w:rPrChange w:id="27" w:author="Fabio Alberto Cruz Sanchez" w:date="2021-08-30T06:05:00Z">
            <w:rPr/>
          </w:rPrChange>
        </w:rPr>
        <w:t xml:space="preserve"> of sustainable manufacturing.</w:t>
      </w:r>
      <w:r w:rsidR="0096746C" w:rsidRPr="008C0E1F">
        <w:rPr>
          <w:strike/>
          <w:rPrChange w:id="28" w:author="Fabio Alberto Cruz Sanchez" w:date="2021-08-30T06:05:00Z">
            <w:rPr/>
          </w:rPrChange>
        </w:rPr>
        <w:fldChar w:fldCharType="begin"/>
      </w:r>
      <w:r w:rsidR="0096746C" w:rsidRPr="008C0E1F">
        <w:rPr>
          <w:strike/>
          <w:rPrChange w:id="29" w:author="Fabio Alberto Cruz Sanchez" w:date="2021-08-30T06:05:00Z">
            <w:rPr/>
          </w:rPrChange>
        </w:rPr>
        <w:instrText xml:space="preserve"> HYPERLINK \l "ref-Ashby2013" \h </w:instrText>
      </w:r>
      <w:r w:rsidR="0096746C" w:rsidRPr="008C0E1F">
        <w:rPr>
          <w:strike/>
          <w:rPrChange w:id="30" w:author="Fabio Alberto Cruz Sanchez" w:date="2021-08-30T06:05:00Z">
            <w:rPr>
              <w:rStyle w:val="Lienhypertexte"/>
              <w:vertAlign w:val="superscript"/>
            </w:rPr>
          </w:rPrChange>
        </w:rPr>
        <w:fldChar w:fldCharType="separate"/>
      </w:r>
      <w:r w:rsidRPr="008C0E1F">
        <w:rPr>
          <w:rStyle w:val="Lienhypertexte"/>
          <w:strike/>
          <w:vertAlign w:val="superscript"/>
          <w:rPrChange w:id="31" w:author="Fabio Alberto Cruz Sanchez" w:date="2021-08-30T06:05:00Z">
            <w:rPr>
              <w:rStyle w:val="Lienhypertexte"/>
              <w:vertAlign w:val="superscript"/>
            </w:rPr>
          </w:rPrChange>
        </w:rPr>
        <w:t>2</w:t>
      </w:r>
      <w:r w:rsidR="000002B5" w:rsidRPr="008C0E1F">
        <w:rPr>
          <w:rStyle w:val="Lienhypertexte"/>
          <w:strike/>
          <w:vertAlign w:val="superscript"/>
          <w:rPrChange w:id="32" w:author="Fabio Alberto Cruz Sanchez" w:date="2021-08-30T06:05:00Z">
            <w:rPr>
              <w:rStyle w:val="Lienhypertexte"/>
              <w:vertAlign w:val="superscript"/>
            </w:rPr>
          </w:rPrChange>
        </w:rPr>
        <w:t>8,29</w:t>
      </w:r>
      <w:r w:rsidR="0096746C" w:rsidRPr="008C0E1F">
        <w:rPr>
          <w:rStyle w:val="Lienhypertexte"/>
          <w:strike/>
          <w:vertAlign w:val="superscript"/>
          <w:rPrChange w:id="33" w:author="Fabio Alberto Cruz Sanchez" w:date="2021-08-30T06:05:00Z">
            <w:rPr>
              <w:rStyle w:val="Lienhypertexte"/>
              <w:vertAlign w:val="superscript"/>
            </w:rPr>
          </w:rPrChange>
        </w:rPr>
        <w:fldChar w:fldCharType="end"/>
      </w:r>
      <w:r w:rsidRPr="008C0E1F">
        <w:rPr>
          <w:strike/>
          <w:rPrChange w:id="34" w:author="Fabio Alberto Cruz Sanchez" w:date="2021-08-30T06:05:00Z">
            <w:rPr/>
          </w:rPrChange>
        </w:rPr>
        <w:t xml:space="preserve"> Liu et al.</w:t>
      </w:r>
      <w:r w:rsidR="000002B5" w:rsidRPr="008C0E1F">
        <w:rPr>
          <w:rStyle w:val="Lienhypertexte"/>
          <w:strike/>
          <w:vertAlign w:val="superscript"/>
          <w:rPrChange w:id="35" w:author="Fabio Alberto Cruz Sanchez" w:date="2021-08-30T06:05:00Z">
            <w:rPr>
              <w:rStyle w:val="Lienhypertexte"/>
              <w:vertAlign w:val="superscript"/>
            </w:rPr>
          </w:rPrChange>
        </w:rPr>
        <w:t>30</w:t>
      </w:r>
      <w:r w:rsidRPr="008C0E1F">
        <w:rPr>
          <w:strike/>
          <w:rPrChange w:id="36" w:author="Fabio Alberto Cruz Sanchez" w:date="2021-08-30T06:05:00Z">
            <w:rPr/>
          </w:rPrChange>
        </w:rPr>
        <w:t xml:space="preserve"> presented a complete review </w:t>
      </w:r>
      <w:r w:rsidR="004B3A1D" w:rsidRPr="008C0E1F">
        <w:rPr>
          <w:strike/>
          <w:rPrChange w:id="37" w:author="Fabio Alberto Cruz Sanchez" w:date="2021-08-30T06:05:00Z">
            <w:rPr/>
          </w:rPrChange>
        </w:rPr>
        <w:t>o</w:t>
      </w:r>
      <w:r w:rsidR="007A396A" w:rsidRPr="008C0E1F">
        <w:rPr>
          <w:strike/>
          <w:rPrChange w:id="38" w:author="Fabio Alberto Cruz Sanchez" w:date="2021-08-30T06:05:00Z">
            <w:rPr/>
          </w:rPrChange>
        </w:rPr>
        <w:t>f</w:t>
      </w:r>
      <w:r w:rsidRPr="008C0E1F">
        <w:rPr>
          <w:strike/>
          <w:rPrChange w:id="39" w:author="Fabio Alberto Cruz Sanchez" w:date="2021-08-30T06:05:00Z">
            <w:rPr/>
          </w:rPrChange>
        </w:rPr>
        <w:t xml:space="preserve"> natural-derived biopolymers for 3D printing purposes, with a particular focus on biomedical, customized food fabrication and textile and apparel products. They </w:t>
      </w:r>
      <w:r w:rsidR="004B3A1D" w:rsidRPr="008C0E1F">
        <w:rPr>
          <w:strike/>
          <w:rPrChange w:id="40" w:author="Fabio Alberto Cruz Sanchez" w:date="2021-08-30T06:05:00Z">
            <w:rPr/>
          </w:rPrChange>
        </w:rPr>
        <w:t>pointed out that</w:t>
      </w:r>
      <w:r w:rsidRPr="008C0E1F">
        <w:rPr>
          <w:strike/>
          <w:rPrChange w:id="41" w:author="Fabio Alberto Cruz Sanchez" w:date="2021-08-30T06:05:00Z">
            <w:rPr/>
          </w:rPrChange>
        </w:rPr>
        <w:t xml:space="preserve"> the use of biopolymers of natural and renewable origin, replacing synthetic polymers.  Polylactic acid (PLA) is a type of natural biopolymer obtained from crops such as </w:t>
      </w:r>
      <w:r w:rsidR="008E2E3E" w:rsidRPr="008C0E1F">
        <w:rPr>
          <w:strike/>
          <w:color w:val="FF0000"/>
          <w:rPrChange w:id="42" w:author="Fabio Alberto Cruz Sanchez" w:date="2021-08-30T06:05:00Z">
            <w:rPr>
              <w:color w:val="FF0000"/>
            </w:rPr>
          </w:rPrChange>
        </w:rPr>
        <w:t>corn</w:t>
      </w:r>
      <w:r w:rsidRPr="008C0E1F">
        <w:rPr>
          <w:strike/>
          <w:color w:val="FF0000"/>
          <w:rPrChange w:id="43" w:author="Fabio Alberto Cruz Sanchez" w:date="2021-08-30T06:05:00Z">
            <w:rPr>
              <w:color w:val="FF0000"/>
            </w:rPr>
          </w:rPrChange>
        </w:rPr>
        <w:t xml:space="preserve"> </w:t>
      </w:r>
      <w:r w:rsidRPr="008C0E1F">
        <w:rPr>
          <w:strike/>
          <w:rPrChange w:id="44" w:author="Fabio Alberto Cruz Sanchez" w:date="2021-08-30T06:05:00Z">
            <w:rPr/>
          </w:rPrChange>
        </w:rPr>
        <w:t xml:space="preserve">or sugar cane. It is a biodegradable biopolymer consisting of lactic acid molecules and is one of the most </w:t>
      </w:r>
      <w:r w:rsidR="00774B76" w:rsidRPr="008C0E1F">
        <w:rPr>
          <w:strike/>
          <w:rPrChange w:id="45" w:author="Fabio Alberto Cruz Sanchez" w:date="2021-08-30T06:05:00Z">
            <w:rPr/>
          </w:rPrChange>
        </w:rPr>
        <w:t xml:space="preserve">frequently </w:t>
      </w:r>
      <w:r w:rsidRPr="008C0E1F">
        <w:rPr>
          <w:strike/>
          <w:rPrChange w:id="46" w:author="Fabio Alberto Cruz Sanchez" w:date="2021-08-30T06:05:00Z">
            <w:rPr/>
          </w:rPrChange>
        </w:rPr>
        <w:t>used materials in 3D printing. In addition, PLA shows a range of crystallinity and mechanical properties between polystyrene and polyethylene terephthalate.</w:t>
      </w:r>
      <w:r w:rsidR="000002B5" w:rsidRPr="008C0E1F" w:rsidDel="000002B5">
        <w:rPr>
          <w:strike/>
          <w:rPrChange w:id="47" w:author="Fabio Alberto Cruz Sanchez" w:date="2021-08-30T06:05:00Z">
            <w:rPr/>
          </w:rPrChange>
        </w:rPr>
        <w:t xml:space="preserve"> </w:t>
      </w:r>
      <w:r w:rsidR="000002B5" w:rsidRPr="008C0E1F">
        <w:rPr>
          <w:rStyle w:val="Lienhypertexte"/>
          <w:strike/>
          <w:vertAlign w:val="superscript"/>
          <w:rPrChange w:id="48" w:author="Fabio Alberto Cruz Sanchez" w:date="2021-08-30T06:05:00Z">
            <w:rPr>
              <w:rStyle w:val="Lienhypertexte"/>
              <w:vertAlign w:val="superscript"/>
            </w:rPr>
          </w:rPrChange>
        </w:rPr>
        <w:t>31,32</w:t>
      </w:r>
      <w:commentRangeEnd w:id="21"/>
      <w:r w:rsidR="00827B2C" w:rsidRPr="008C0E1F">
        <w:rPr>
          <w:rStyle w:val="Marquedecommentaire"/>
          <w:strike/>
          <w:rPrChange w:id="49" w:author="Fabio Alberto Cruz Sanchez" w:date="2021-08-30T06:05:00Z">
            <w:rPr>
              <w:rStyle w:val="Marquedecommentaire"/>
            </w:rPr>
          </w:rPrChange>
        </w:rPr>
        <w:commentReference w:id="21"/>
      </w:r>
    </w:p>
    <w:p w14:paraId="0637827D" w14:textId="2E6BD265" w:rsidR="005D2EBC" w:rsidRDefault="00C91FBA">
      <w:pPr>
        <w:pStyle w:val="Corpsdetexte"/>
      </w:pPr>
      <w:r w:rsidRPr="008C0E1F">
        <w:rPr>
          <w:strike/>
          <w:rPrChange w:id="50" w:author="Fabio Alberto Cruz Sanchez" w:date="2021-08-30T06:05:00Z">
            <w:rPr/>
          </w:rPrChange>
        </w:rPr>
        <w:t>I</w:t>
      </w:r>
      <w:r>
        <w:t>n the literature, distributed recycling via</w:t>
      </w:r>
      <w:del w:id="51" w:author="Fabio Alberto Cruz Sanchez" w:date="2021-08-29T16:57:00Z">
        <w:r w:rsidDel="00443280">
          <w:delText xml:space="preserve"> </w:delText>
        </w:r>
        <w:r w:rsidR="00131042" w:rsidDel="00443280">
          <w:delText>an</w:delText>
        </w:r>
      </w:del>
      <w:r w:rsidR="000A1A33">
        <w:t xml:space="preserve"> </w:t>
      </w:r>
      <w:r>
        <w:t xml:space="preserve">additive manufacturing (DRAM) approach </w:t>
      </w:r>
      <w:r w:rsidR="004B3A1D">
        <w:t>empha</w:t>
      </w:r>
      <w:r w:rsidR="005E6104">
        <w:t>sizes</w:t>
      </w:r>
      <w:r>
        <w:t xml:space="preserve"> the technical steps </w:t>
      </w:r>
      <w:r w:rsidR="005E6104">
        <w:t xml:space="preserve">required </w:t>
      </w:r>
      <w:r>
        <w:t>to reuse plastic waste through the recycling chains for material</w:t>
      </w:r>
      <w:r w:rsidR="004B7E11">
        <w:t>-</w:t>
      </w:r>
      <w:r>
        <w:t>extrusion</w:t>
      </w:r>
      <w:r w:rsidR="004B7E11">
        <w:t>-</w:t>
      </w:r>
      <w:r>
        <w:t>based 3D printing.</w:t>
      </w:r>
      <w:hyperlink w:anchor="ref-CruzSanchez2020">
        <w:r>
          <w:rPr>
            <w:rStyle w:val="Lienhypertexte"/>
            <w:vertAlign w:val="superscript"/>
          </w:rPr>
          <w:t>1</w:t>
        </w:r>
      </w:hyperlink>
      <w:r w:rsidR="000002B5">
        <w:rPr>
          <w:rStyle w:val="Lienhypertexte"/>
          <w:vertAlign w:val="superscript"/>
        </w:rPr>
        <w:t>6</w:t>
      </w:r>
      <w:r>
        <w:rPr>
          <w:vertAlign w:val="superscript"/>
        </w:rPr>
        <w:t>,</w:t>
      </w:r>
      <w:r w:rsidR="000002B5">
        <w:rPr>
          <w:rStyle w:val="Lienhypertexte"/>
          <w:vertAlign w:val="superscript"/>
        </w:rPr>
        <w:t>33</w:t>
      </w:r>
      <w:r>
        <w:t xml:space="preserve"> The use of recycled material</w:t>
      </w:r>
      <w:r w:rsidR="002A446D">
        <w:t>, either</w:t>
      </w:r>
      <w:r w:rsidR="004B3A1D">
        <w:t xml:space="preserve"> </w:t>
      </w:r>
      <w:r w:rsidR="002A446D">
        <w:t>in the form of</w:t>
      </w:r>
      <w:r>
        <w:t xml:space="preserve"> raw material or blended with virgin material</w:t>
      </w:r>
      <w:r w:rsidR="002A446D">
        <w:t>,</w:t>
      </w:r>
      <w:r>
        <w:t xml:space="preserve"> is a method of special interest </w:t>
      </w:r>
      <w:r w:rsidR="004B3A1D">
        <w:t xml:space="preserve">to contribute to </w:t>
      </w:r>
      <w:r>
        <w:t>sustainable manufacturing.</w:t>
      </w:r>
      <w:hyperlink w:anchor="ref-Zhao2018">
        <w:r>
          <w:rPr>
            <w:rStyle w:val="Lienhypertexte"/>
            <w:vertAlign w:val="superscript"/>
          </w:rPr>
          <w:t>3</w:t>
        </w:r>
      </w:hyperlink>
      <w:r w:rsidR="000002B5">
        <w:rPr>
          <w:rStyle w:val="Lienhypertexte"/>
          <w:vertAlign w:val="superscript"/>
        </w:rPr>
        <w:t>4</w:t>
      </w:r>
      <w:r>
        <w:t xml:space="preserve"> In the DRAM methodology, consumers have an economic incentive to recycle. This is because they can use their waste as feedstock for a wide range of </w:t>
      </w:r>
      <w:r w:rsidR="004B3A1D">
        <w:t xml:space="preserve">consumer </w:t>
      </w:r>
      <w:r>
        <w:t xml:space="preserve">products </w:t>
      </w:r>
      <w:r w:rsidR="004B3A1D">
        <w:t>that can be produced for a</w:t>
      </w:r>
      <w:r>
        <w:t xml:space="preserve"> fraction of the conventional cost of the equivalent products. Moreover, 3D printing is especially </w:t>
      </w:r>
      <w:r w:rsidR="00B16531">
        <w:t xml:space="preserve">well </w:t>
      </w:r>
      <w:r>
        <w:t xml:space="preserve">suited because it </w:t>
      </w:r>
      <w:r w:rsidR="00B16531">
        <w:t>enables the production of</w:t>
      </w:r>
      <w:r>
        <w:t xml:space="preserve"> parts with (almost) no waste</w:t>
      </w:r>
      <w:r w:rsidR="00A35CB5">
        <w:t>,</w:t>
      </w:r>
      <w:r>
        <w:t xml:space="preserve"> and could reduce the waste related to the material</w:t>
      </w:r>
      <w:r w:rsidR="00A35CB5">
        <w:t xml:space="preserve"> by more than 40</w:t>
      </w:r>
      <w:r w:rsidR="001E4C21">
        <w:t xml:space="preserve"> </w:t>
      </w:r>
      <w:r w:rsidR="00A35CB5">
        <w:t>%</w:t>
      </w:r>
      <w:r w:rsidR="004B3A1D">
        <w:t>,</w:t>
      </w:r>
      <w:r>
        <w:t xml:space="preserve"> reusing 95</w:t>
      </w:r>
      <w:r w:rsidR="001E4C21">
        <w:t xml:space="preserve"> </w:t>
      </w:r>
      <w:r>
        <w:t>% of the unused material.</w:t>
      </w:r>
      <w:hyperlink w:anchor="ref-Petrovic2011">
        <w:r>
          <w:rPr>
            <w:rStyle w:val="Lienhypertexte"/>
            <w:vertAlign w:val="superscript"/>
          </w:rPr>
          <w:t>3</w:t>
        </w:r>
      </w:hyperlink>
      <w:r w:rsidR="000002B5">
        <w:rPr>
          <w:rStyle w:val="Lienhypertexte"/>
          <w:vertAlign w:val="superscript"/>
        </w:rPr>
        <w:t>5</w:t>
      </w:r>
      <w:r>
        <w:t xml:space="preserve"> Currently, most of the cost of 3D printing is associated with filament.</w:t>
      </w:r>
      <w:hyperlink w:anchor="ref-Wittbrodt2013">
        <w:r>
          <w:rPr>
            <w:rStyle w:val="Lienhypertexte"/>
            <w:vertAlign w:val="superscript"/>
          </w:rPr>
          <w:t>3</w:t>
        </w:r>
      </w:hyperlink>
      <w:r w:rsidR="000002B5">
        <w:rPr>
          <w:rStyle w:val="Lienhypertexte"/>
          <w:vertAlign w:val="superscript"/>
        </w:rPr>
        <w:t>6</w:t>
      </w:r>
      <w:r>
        <w:t xml:space="preserve"> Moreover, by recycling raw materials</w:t>
      </w:r>
      <w:r w:rsidR="004B3A1D">
        <w:t xml:space="preserve"> such as </w:t>
      </w:r>
      <w:ins w:id="52" w:author="Fabio Alberto Cruz Sanchez" w:date="2021-08-30T06:01:00Z">
        <w:r w:rsidR="008C0E1F">
          <w:t>Polylactic acid (</w:t>
        </w:r>
      </w:ins>
      <w:r w:rsidR="004B3A1D">
        <w:t>PLA</w:t>
      </w:r>
      <w:ins w:id="53" w:author="Fabio Alberto Cruz Sanchez" w:date="2021-08-30T06:01:00Z">
        <w:r w:rsidR="008C0E1F">
          <w:t>), one of the most frequently used materials in 3D printing,</w:t>
        </w:r>
      </w:ins>
      <w:r w:rsidR="004B3A1D">
        <w:t xml:space="preserve"> </w:t>
      </w:r>
      <w:r w:rsidR="00360576">
        <w:t xml:space="preserve">it is possible to reduce </w:t>
      </w:r>
      <w:r w:rsidR="00E45869">
        <w:t xml:space="preserve">the </w:t>
      </w:r>
      <w:r>
        <w:t xml:space="preserve">carbon dioxide </w:t>
      </w:r>
      <w:r w:rsidR="00FE2CE5">
        <w:t xml:space="preserve">emissions </w:t>
      </w:r>
      <w:r w:rsidR="00E45869">
        <w:t xml:space="preserve">that are </w:t>
      </w:r>
      <w:r w:rsidR="00360576">
        <w:t>incurred by</w:t>
      </w:r>
      <w:r>
        <w:t xml:space="preserve"> transport to landfills or shipping to customers</w:t>
      </w:r>
      <w:r w:rsidR="00B2774C">
        <w:t>,</w:t>
      </w:r>
      <w:r>
        <w:t xml:space="preserve"> offering environmental benefits.</w:t>
      </w:r>
      <w:hyperlink w:anchor="ref-Santander2020">
        <w:r>
          <w:rPr>
            <w:rStyle w:val="Lienhypertexte"/>
            <w:vertAlign w:val="superscript"/>
          </w:rPr>
          <w:t>3</w:t>
        </w:r>
      </w:hyperlink>
      <w:r w:rsidR="000002B5">
        <w:rPr>
          <w:rStyle w:val="Lienhypertexte"/>
          <w:vertAlign w:val="superscript"/>
        </w:rPr>
        <w:t>7</w:t>
      </w:r>
    </w:p>
    <w:p w14:paraId="1A95A105" w14:textId="52902939" w:rsidR="005D2EBC" w:rsidRDefault="00C91FBA">
      <w:pPr>
        <w:pStyle w:val="Corpsdetexte"/>
        <w:rPr>
          <w:ins w:id="54" w:author="Fabio Alberto Cruz Sanchez" w:date="2021-08-30T06:09:00Z"/>
        </w:rPr>
      </w:pPr>
      <w:r>
        <w:t>It is important to evaluate the properties of the recycled materials before substituting virgin for recycled materials. The use of recycled materials is still uncertain because of the potential changes in the material properties when recycling.</w:t>
      </w:r>
      <w:hyperlink w:anchor="ref-Suarez2020">
        <w:r>
          <w:rPr>
            <w:rStyle w:val="Lienhypertexte"/>
            <w:vertAlign w:val="superscript"/>
          </w:rPr>
          <w:t>2</w:t>
        </w:r>
      </w:hyperlink>
      <w:r w:rsidR="000002B5">
        <w:rPr>
          <w:rStyle w:val="Lienhypertexte"/>
          <w:vertAlign w:val="superscript"/>
        </w:rPr>
        <w:t>9</w:t>
      </w:r>
      <w:r>
        <w:t xml:space="preserve">  Several authors have </w:t>
      </w:r>
      <w:r w:rsidR="009028CF">
        <w:t>studied</w:t>
      </w:r>
      <w:r>
        <w:t xml:space="preserve"> </w:t>
      </w:r>
      <w:r w:rsidR="009028CF">
        <w:t>the printing cycles that PLA can withstand until it loses much of its properties</w:t>
      </w:r>
      <w:r>
        <w:t>.</w:t>
      </w:r>
      <w:hyperlink w:anchor="ref-Zhao2018">
        <w:r>
          <w:rPr>
            <w:rStyle w:val="Lienhypertexte"/>
            <w:vertAlign w:val="superscript"/>
          </w:rPr>
          <w:t>3</w:t>
        </w:r>
      </w:hyperlink>
      <w:r w:rsidR="000002B5">
        <w:rPr>
          <w:rStyle w:val="Lienhypertexte"/>
          <w:vertAlign w:val="superscript"/>
        </w:rPr>
        <w:t>4</w:t>
      </w:r>
      <w:r>
        <w:rPr>
          <w:vertAlign w:val="superscript"/>
        </w:rPr>
        <w:t>,</w:t>
      </w:r>
      <w:hyperlink w:anchor="ref-CruzSanchez2017">
        <w:r>
          <w:rPr>
            <w:rStyle w:val="Lienhypertexte"/>
            <w:vertAlign w:val="superscript"/>
          </w:rPr>
          <w:t>3</w:t>
        </w:r>
      </w:hyperlink>
      <w:r w:rsidR="000002B5">
        <w:rPr>
          <w:rStyle w:val="Lienhypertexte"/>
          <w:vertAlign w:val="superscript"/>
        </w:rPr>
        <w:t>8</w:t>
      </w:r>
      <w:r>
        <w:rPr>
          <w:vertAlign w:val="superscript"/>
        </w:rPr>
        <w:t>,</w:t>
      </w:r>
      <w:hyperlink w:anchor="ref-Lanzotti2019">
        <w:r>
          <w:rPr>
            <w:rStyle w:val="Lienhypertexte"/>
            <w:vertAlign w:val="superscript"/>
          </w:rPr>
          <w:t>3</w:t>
        </w:r>
      </w:hyperlink>
      <w:r w:rsidR="000002B5">
        <w:rPr>
          <w:rStyle w:val="Lienhypertexte"/>
          <w:vertAlign w:val="superscript"/>
        </w:rPr>
        <w:t>9</w:t>
      </w:r>
      <w:r>
        <w:t xml:space="preserve"> There is an agreement that PLA adequately withstands two printing cycles since after a third cycle or more the mechanical properties and viscosity decreased considerably. The increase in crystallinity and melting enthalpy and the decrease </w:t>
      </w:r>
      <w:r w:rsidR="009028CF">
        <w:t>in</w:t>
      </w:r>
      <w:r>
        <w:t xml:space="preserve"> cold crystallization enthalpy are attributed to the 3D printing process.  Similarly, Kumar et al</w:t>
      </w:r>
      <w:r w:rsidR="000002B5">
        <w:rPr>
          <w:rStyle w:val="Lienhypertexte"/>
          <w:vertAlign w:val="superscript"/>
        </w:rPr>
        <w:t>31</w:t>
      </w:r>
      <w:r>
        <w:t xml:space="preserve"> compared the elongation at break, load at break, flow index, </w:t>
      </w:r>
      <w:proofErr w:type="gramStart"/>
      <w:r>
        <w:t>Young’s</w:t>
      </w:r>
      <w:proofErr w:type="gramEnd"/>
      <w:r>
        <w:t xml:space="preserve"> modulus and breaking stress of recycled </w:t>
      </w:r>
      <w:ins w:id="55" w:author="Fabio Alberto Cruz Sanchez" w:date="2021-08-30T06:02:00Z">
        <w:r w:rsidR="008C0E1F" w:rsidRPr="008C0E1F">
          <w:t xml:space="preserve">Acrylonitrile butadiene styrene </w:t>
        </w:r>
      </w:ins>
      <w:ins w:id="56" w:author="Fabio Alberto Cruz Sanchez" w:date="2021-08-30T06:03:00Z">
        <w:r w:rsidR="008C0E1F">
          <w:t>(</w:t>
        </w:r>
      </w:ins>
      <w:r>
        <w:t>ABS</w:t>
      </w:r>
      <w:ins w:id="57" w:author="Fabio Alberto Cruz Sanchez" w:date="2021-08-30T06:03:00Z">
        <w:r w:rsidR="008C0E1F">
          <w:t>)</w:t>
        </w:r>
      </w:ins>
      <w:r>
        <w:t xml:space="preserve">, high impact polystyrene (HIPS) and PLA. The PLA showed the highest elongation at break along with the ABS. In addition, the PLA had a higher breaking load and breaking stress, although a smaller Young’s modulus.  </w:t>
      </w:r>
      <w:del w:id="58" w:author="Fabio Alberto Cruz Sanchez" w:date="2021-08-30T06:08:00Z">
        <w:r w:rsidDel="008C0E1F">
          <w:delText xml:space="preserve">  </w:delText>
        </w:r>
      </w:del>
      <w:r>
        <w:t xml:space="preserve">The recycling of PLA has certain limitations </w:t>
      </w:r>
      <w:r w:rsidR="00520FFA">
        <w:t>due to</w:t>
      </w:r>
      <w:r w:rsidR="004B3A1D">
        <w:t xml:space="preserve"> </w:t>
      </w:r>
      <w:r w:rsidR="000C2D7D">
        <w:t>the reduction in</w:t>
      </w:r>
      <w:r>
        <w:t xml:space="preserve"> the molecular weight with its reuse, resulting in degradation and </w:t>
      </w:r>
      <w:r w:rsidR="00825191">
        <w:t xml:space="preserve">a </w:t>
      </w:r>
      <w:r>
        <w:t xml:space="preserve">decrease </w:t>
      </w:r>
      <w:r w:rsidR="00825191">
        <w:t>in</w:t>
      </w:r>
      <w:r>
        <w:t xml:space="preserve"> mechanical properties.</w:t>
      </w:r>
      <w:r w:rsidR="000002B5">
        <w:rPr>
          <w:rStyle w:val="Lienhypertexte"/>
          <w:vertAlign w:val="superscript"/>
        </w:rPr>
        <w:t>40</w:t>
      </w:r>
      <w:r>
        <w:t xml:space="preserve">  Viscosity is </w:t>
      </w:r>
      <w:r w:rsidR="004B3A1D">
        <w:t xml:space="preserve">also </w:t>
      </w:r>
      <w:r>
        <w:t>reduced with each printing cycle, but it could be corrected by adding virgin plastic.</w:t>
      </w:r>
      <w:r w:rsidR="000002B5">
        <w:rPr>
          <w:rStyle w:val="Lienhypertexte"/>
          <w:vertAlign w:val="superscript"/>
        </w:rPr>
        <w:t>32,34</w:t>
      </w:r>
      <w:r>
        <w:t xml:space="preserve"> </w:t>
      </w:r>
      <w:proofErr w:type="spellStart"/>
      <w:r>
        <w:t>Babagowda</w:t>
      </w:r>
      <w:proofErr w:type="spellEnd"/>
      <w:r>
        <w:t xml:space="preserve"> et al.</w:t>
      </w:r>
      <w:r w:rsidR="000002B5" w:rsidRPr="000667C3">
        <w:rPr>
          <w:vertAlign w:val="superscript"/>
        </w:rPr>
        <w:t>41</w:t>
      </w:r>
      <w:r>
        <w:t xml:space="preserve"> studied the influence of the percentage of recycled PLA used in the filament (i.e., 10 to 50 %) showing that the smaller the percentage the higher the ultimate tensile strength. </w:t>
      </w:r>
      <w:del w:id="59" w:author="Fabio Alberto Cruz Sanchez" w:date="2021-08-30T06:09:00Z">
        <w:r w:rsidDel="008C0E1F">
          <w:delText>When recycling, there is a decrease in the properties of the material as a result of the presence of carbonyl groups and superficial pitting due to thermomechanical degradation during the new melting process that takes place during 3D printing.</w:delText>
        </w:r>
        <w:r w:rsidR="0096746C" w:rsidDel="008C0E1F">
          <w:fldChar w:fldCharType="begin"/>
        </w:r>
        <w:r w:rsidR="0096746C" w:rsidDel="008C0E1F">
          <w:delInstrText xml:space="preserve"> HYPERLINK \l "ref-Zhao2018" \h </w:delInstrText>
        </w:r>
        <w:r w:rsidR="0096746C" w:rsidDel="008C0E1F">
          <w:fldChar w:fldCharType="separate"/>
        </w:r>
        <w:r w:rsidDel="008C0E1F">
          <w:rPr>
            <w:rStyle w:val="Lienhypertexte"/>
            <w:vertAlign w:val="superscript"/>
          </w:rPr>
          <w:delText>3</w:delText>
        </w:r>
        <w:r w:rsidR="0096746C" w:rsidDel="008C0E1F">
          <w:rPr>
            <w:rStyle w:val="Lienhypertexte"/>
            <w:vertAlign w:val="superscript"/>
          </w:rPr>
          <w:fldChar w:fldCharType="end"/>
        </w:r>
        <w:r w:rsidR="000002B5" w:rsidDel="008C0E1F">
          <w:rPr>
            <w:rStyle w:val="Lienhypertexte"/>
            <w:vertAlign w:val="superscript"/>
          </w:rPr>
          <w:delText>4</w:delText>
        </w:r>
      </w:del>
    </w:p>
    <w:p w14:paraId="7F8A5D19" w14:textId="00CBEF94" w:rsidR="008C0E1F" w:rsidDel="00B87783" w:rsidRDefault="008C0E1F">
      <w:pPr>
        <w:pStyle w:val="Corpsdetexte"/>
        <w:rPr>
          <w:del w:id="60" w:author="Fabio Alberto Cruz Sanchez" w:date="2021-08-30T06:52:00Z"/>
          <w:rStyle w:val="Lienhypertexte"/>
          <w:vertAlign w:val="superscript"/>
        </w:rPr>
      </w:pPr>
      <w:ins w:id="61" w:author="Fabio Alberto Cruz Sanchez" w:date="2021-08-30T06:09:00Z">
        <w:r>
          <w:t>Nevertheless, it is highlighted that it might be uncertain whether a set of optimal parameters for a machine/material/application combination can be transferred to other 3D printers due to the issue of intra-3D printer variability</w:t>
        </w:r>
      </w:ins>
      <w:ins w:id="62" w:author="Fabio Alberto Cruz Sanchez" w:date="2021-08-30T06:11:00Z">
        <w:r w:rsidR="00E768EC">
          <w:t xml:space="preserve"> and the variations of the quality of the recycled </w:t>
        </w:r>
        <w:r w:rsidR="00E768EC">
          <w:lastRenderedPageBreak/>
          <w:t>material</w:t>
        </w:r>
      </w:ins>
      <w:ins w:id="63" w:author="Fabio Alberto Cruz Sanchez" w:date="2021-08-30T06:09:00Z">
        <w:r>
          <w:t>.</w:t>
        </w:r>
      </w:ins>
      <w:ins w:id="64" w:author="Fabio Alberto Cruz Sanchez" w:date="2021-08-30T06:10:00Z">
        <w:r w:rsidR="00E768EC">
          <w:t xml:space="preserve"> Robust methods are needed to </w:t>
        </w:r>
      </w:ins>
      <w:ins w:id="65" w:author="Fabio Alberto Cruz Sanchez" w:date="2021-08-30T06:51:00Z">
        <w:r w:rsidR="00B87783">
          <w:t>develop</w:t>
        </w:r>
      </w:ins>
      <w:ins w:id="66" w:author="Fabio Alberto Cruz Sanchez" w:date="2021-08-30T06:09:00Z">
        <w:r>
          <w:t xml:space="preserve"> standards to qualify the process </w:t>
        </w:r>
      </w:ins>
      <w:ins w:id="67" w:author="Fabio Alberto Cruz Sanchez" w:date="2021-08-30T07:02:00Z">
        <w:r w:rsidR="00552966">
          <w:t xml:space="preserve">setting </w:t>
        </w:r>
      </w:ins>
      <w:ins w:id="68" w:author="Fabio Alberto Cruz Sanchez" w:date="2021-08-30T06:09:00Z">
        <w:r>
          <w:t xml:space="preserve">minimal requirements for the </w:t>
        </w:r>
      </w:ins>
      <w:ins w:id="69" w:author="Fabio Alberto Cruz Sanchez" w:date="2021-08-30T06:51:00Z">
        <w:r w:rsidR="00B87783">
          <w:t xml:space="preserve">resistance, </w:t>
        </w:r>
      </w:ins>
      <w:ins w:id="70" w:author="Fabio Alberto Cruz Sanchez" w:date="2021-08-30T06:09:00Z">
        <w:r>
          <w:t>dimensional accuracy, replicability, and minimum feature size among the 3D printing technologies.</w:t>
        </w:r>
        <w:r>
          <w:rPr>
            <w:rStyle w:val="Lienhypertexte"/>
            <w:vertAlign w:val="superscript"/>
          </w:rPr>
          <w:t>20</w:t>
        </w:r>
        <w:r>
          <w:t xml:space="preserve"> Likewise, considering the open-source nature of FFF technology, standardized experimental protocols are relevant to enable benchmarking and to serve as a guide for machine selection.</w:t>
        </w:r>
        <w:r>
          <w:rPr>
            <w:rStyle w:val="Lienhypertexte"/>
            <w:vertAlign w:val="superscript"/>
          </w:rPr>
          <w:t>21,22</w:t>
        </w:r>
        <w:r>
          <w:t xml:space="preserve"> Therefore, it is crucial to identify the most important parameters that may affect the process quality.</w:t>
        </w:r>
        <w:r w:rsidDel="000002B5">
          <w:t xml:space="preserve"> </w:t>
        </w:r>
        <w:r>
          <w:rPr>
            <w:rStyle w:val="Lienhypertexte"/>
            <w:vertAlign w:val="superscript"/>
          </w:rPr>
          <w:t>23</w:t>
        </w:r>
      </w:ins>
      <w:ins w:id="71" w:author="Fabio Alberto Cruz Sanchez" w:date="2021-08-30T06:52:00Z">
        <w:r w:rsidR="00B87783">
          <w:t xml:space="preserve"> </w:t>
        </w:r>
      </w:ins>
    </w:p>
    <w:p w14:paraId="12879011" w14:textId="3C209532" w:rsidR="00210F3A" w:rsidRDefault="002073BA" w:rsidP="002073BA">
      <w:pPr>
        <w:pStyle w:val="Corpsdetexte"/>
      </w:pPr>
      <w:ins w:id="72" w:author="Fabio Alberto Cruz Sanchez" w:date="2021-09-03T15:27:00Z">
        <w:r>
          <w:t>T</w:t>
        </w:r>
      </w:ins>
      <w:del w:id="73" w:author="Fabio Alberto Cruz Sanchez" w:date="2021-08-30T06:12:00Z">
        <w:r w:rsidR="00210F3A" w:rsidDel="00E768EC">
          <w:delText xml:space="preserve">The </w:delText>
        </w:r>
      </w:del>
      <w:ins w:id="74" w:author="Fabio Alberto Cruz Sanchez" w:date="2021-08-30T06:12:00Z">
        <w:r w:rsidR="00E768EC">
          <w:t xml:space="preserve">he </w:t>
        </w:r>
      </w:ins>
      <w:proofErr w:type="gramStart"/>
      <w:r w:rsidR="00210F3A">
        <w:t>present</w:t>
      </w:r>
      <w:proofErr w:type="gramEnd"/>
      <w:r w:rsidR="00210F3A">
        <w:t xml:space="preserve"> study </w:t>
      </w:r>
      <w:ins w:id="75" w:author="Fabio Alberto Cruz Sanchez" w:date="2021-08-30T06:12:00Z">
        <w:r w:rsidR="00E768EC">
          <w:t xml:space="preserve">propose a methodology in three phases to </w:t>
        </w:r>
      </w:ins>
      <w:r w:rsidR="00210F3A">
        <w:t>evaluate</w:t>
      </w:r>
      <w:del w:id="76" w:author="Fabio Alberto Cruz Sanchez" w:date="2021-08-30T06:12:00Z">
        <w:r w:rsidR="00210F3A" w:rsidDel="00E768EC">
          <w:delText>s</w:delText>
        </w:r>
      </w:del>
      <w:r w:rsidR="00210F3A">
        <w:t xml:space="preserve"> the </w:t>
      </w:r>
      <w:r w:rsidR="00210F3A" w:rsidRPr="00716124">
        <w:rPr>
          <w:color w:val="FF0000"/>
        </w:rPr>
        <w:t xml:space="preserve">tensile strength </w:t>
      </w:r>
      <w:r w:rsidR="00210F3A">
        <w:t xml:space="preserve">of both conventional and recycled polylactic acid (PLA) materials. The objective is the assessment of the suitability of the recycled PLA as a replacement in prototyping, though its use may be further extended to other applications. To do so, this research is based on a comprehensive experimental study with three main phases in order to evaluate the influence of several printing parameters on the </w:t>
      </w:r>
      <w:r w:rsidR="00210F3A" w:rsidRPr="002D0ABA">
        <w:rPr>
          <w:color w:val="FF0000"/>
        </w:rPr>
        <w:t>tensile streng</w:t>
      </w:r>
      <w:r w:rsidR="00210F3A">
        <w:rPr>
          <w:color w:val="FF0000"/>
        </w:rPr>
        <w:t>t</w:t>
      </w:r>
      <w:r w:rsidR="00210F3A" w:rsidRPr="002D0ABA">
        <w:rPr>
          <w:color w:val="FF0000"/>
        </w:rPr>
        <w:t xml:space="preserve">h. </w:t>
      </w:r>
    </w:p>
    <w:p w14:paraId="794F0BB6" w14:textId="4470AF59" w:rsidR="005D2EBC" w:rsidRDefault="00C91FBA">
      <w:pPr>
        <w:pStyle w:val="Titre1"/>
      </w:pPr>
      <w:bookmarkStart w:id="77" w:name="section:experimental"/>
      <w:bookmarkEnd w:id="10"/>
      <w:bookmarkEnd w:id="20"/>
      <w:r>
        <w:t>Experimental procedure</w:t>
      </w:r>
    </w:p>
    <w:p w14:paraId="68814F95" w14:textId="4AE1CCB6" w:rsidR="005D2EBC" w:rsidRPr="00210F3A" w:rsidRDefault="00C91FBA">
      <w:pPr>
        <w:pStyle w:val="Titre2"/>
        <w:rPr>
          <w:i/>
          <w:iCs/>
        </w:rPr>
      </w:pPr>
      <w:bookmarkStart w:id="78" w:name="materials-and-equipment"/>
      <w:r w:rsidRPr="00210F3A">
        <w:rPr>
          <w:i/>
          <w:iCs/>
        </w:rPr>
        <w:t>Materials and equipment</w:t>
      </w:r>
    </w:p>
    <w:p w14:paraId="43D6FABE" w14:textId="7664FF17" w:rsidR="005D2EBC" w:rsidRDefault="00C91FBA">
      <w:pPr>
        <w:pStyle w:val="FirstParagraph"/>
      </w:pPr>
      <w:r>
        <w:t xml:space="preserve">The printing materials tested were commercial virgin and recycled PLA characterized by data listed in </w:t>
      </w:r>
      <w:r w:rsidRPr="00FF7AEB">
        <w:rPr>
          <w:color w:val="FF0000"/>
        </w:rPr>
        <w:t>Table 1</w:t>
      </w:r>
      <w:r>
        <w:t xml:space="preserve">. The recycled PLA </w:t>
      </w:r>
      <w:r w:rsidR="00E8426A">
        <w:t>was comprised</w:t>
      </w:r>
      <w:r>
        <w:t xml:space="preserve"> of </w:t>
      </w:r>
      <w:r w:rsidR="00E8426A">
        <w:t xml:space="preserve">a blend containing </w:t>
      </w:r>
      <w:r w:rsidR="004B3A1D">
        <w:t>10</w:t>
      </w:r>
      <w:r w:rsidR="001E4C21">
        <w:t xml:space="preserve"> </w:t>
      </w:r>
      <w:r w:rsidR="004B3A1D">
        <w:t xml:space="preserve">% </w:t>
      </w:r>
      <w:r>
        <w:t>virgin PLA.</w:t>
      </w:r>
    </w:p>
    <w:p w14:paraId="295E2F47" w14:textId="5C6446CE" w:rsidR="005D2EBC" w:rsidRPr="00DC57FE" w:rsidRDefault="00C91FBA" w:rsidP="00FF7AEB">
      <w:pPr>
        <w:pStyle w:val="TableCaption"/>
      </w:pPr>
      <w:r w:rsidRPr="009043B6">
        <w:rPr>
          <w:b/>
          <w:i w:val="0"/>
          <w:color w:val="FF0000"/>
        </w:rPr>
        <w:t>Table 1</w:t>
      </w:r>
      <w:r w:rsidR="00DC57FE" w:rsidRPr="009043B6">
        <w:rPr>
          <w:b/>
          <w:bCs/>
          <w:i w:val="0"/>
          <w:iCs/>
          <w:color w:val="FF0000"/>
        </w:rPr>
        <w:t>.</w:t>
      </w:r>
      <w:r w:rsidRPr="00FF7AEB">
        <w:rPr>
          <w:i w:val="0"/>
          <w:color w:val="FF0000"/>
        </w:rPr>
        <w:t xml:space="preserve"> </w:t>
      </w:r>
      <w:bookmarkStart w:id="79" w:name="tab:tabla1"/>
      <w:r w:rsidRPr="00DC57FE">
        <w:rPr>
          <w:i w:val="0"/>
        </w:rPr>
        <w:t xml:space="preserve">Characterization and processing conditions of </w:t>
      </w:r>
      <w:r w:rsidRPr="00FF7AEB">
        <w:rPr>
          <w:i w:val="0"/>
        </w:rPr>
        <w:t xml:space="preserve">the </w:t>
      </w:r>
      <w:r w:rsidR="004B3A1D" w:rsidRPr="00FF7AEB">
        <w:rPr>
          <w:i w:val="0"/>
        </w:rPr>
        <w:t xml:space="preserve">PLA </w:t>
      </w:r>
      <w:r w:rsidRPr="00FF7AEB">
        <w:rPr>
          <w:i w:val="0"/>
        </w:rPr>
        <w:t xml:space="preserve">used and </w:t>
      </w:r>
      <w:r w:rsidR="005B5C85" w:rsidRPr="00FF7AEB">
        <w:rPr>
          <w:i w:val="0"/>
        </w:rPr>
        <w:t xml:space="preserve">the </w:t>
      </w:r>
      <w:r w:rsidRPr="00FF7AEB">
        <w:rPr>
          <w:i w:val="0"/>
        </w:rPr>
        <w:t>recycled PLA</w:t>
      </w:r>
      <w:bookmarkEnd w:id="79"/>
    </w:p>
    <w:tbl>
      <w:tblPr>
        <w:tblStyle w:val="Table"/>
        <w:tblW w:w="0" w:type="auto"/>
        <w:jc w:val="center"/>
        <w:tblLayout w:type="fixed"/>
        <w:tblLook w:val="0420" w:firstRow="1" w:lastRow="0" w:firstColumn="0" w:lastColumn="0" w:noHBand="0" w:noVBand="1"/>
      </w:tblPr>
      <w:tblGrid>
        <w:gridCol w:w="1440"/>
        <w:gridCol w:w="2160"/>
        <w:gridCol w:w="2160"/>
      </w:tblGrid>
      <w:tr w:rsidR="005D2EBC" w14:paraId="227A426B" w14:textId="77777777" w:rsidTr="00FF7AEB">
        <w:trPr>
          <w:cantSplit/>
          <w:tblHeader/>
          <w:jc w:val="center"/>
        </w:trPr>
        <w:tc>
          <w:tcPr>
            <w:tcW w:w="1440" w:type="dxa"/>
            <w:shd w:val="clear" w:color="auto" w:fill="CFCFCF"/>
            <w:tcMar>
              <w:top w:w="0" w:type="dxa"/>
              <w:left w:w="0" w:type="dxa"/>
              <w:bottom w:w="0" w:type="dxa"/>
              <w:right w:w="0" w:type="dxa"/>
            </w:tcMar>
            <w:vAlign w:val="center"/>
          </w:tcPr>
          <w:p w14:paraId="1D4891FC" w14:textId="77777777" w:rsidR="005D2EBC" w:rsidRPr="00FF7AEB" w:rsidRDefault="00C91FBA" w:rsidP="00FF7AEB">
            <w:pPr>
              <w:spacing w:before="100" w:after="100"/>
              <w:ind w:left="100" w:right="100"/>
              <w:rPr>
                <w:sz w:val="20"/>
              </w:rPr>
            </w:pPr>
            <w:r w:rsidRPr="00DC57FE">
              <w:rPr>
                <w:rFonts w:eastAsia="Helvetica" w:cs="Helvetica"/>
                <w:b/>
                <w:color w:val="000000"/>
                <w:sz w:val="20"/>
                <w:szCs w:val="20"/>
              </w:rPr>
              <w:t xml:space="preserve"> </w:t>
            </w:r>
          </w:p>
        </w:tc>
        <w:tc>
          <w:tcPr>
            <w:tcW w:w="2160" w:type="dxa"/>
            <w:shd w:val="clear" w:color="auto" w:fill="CFCFCF"/>
            <w:tcMar>
              <w:top w:w="0" w:type="dxa"/>
              <w:left w:w="0" w:type="dxa"/>
              <w:bottom w:w="0" w:type="dxa"/>
              <w:right w:w="0" w:type="dxa"/>
            </w:tcMar>
            <w:vAlign w:val="center"/>
          </w:tcPr>
          <w:p w14:paraId="04152633" w14:textId="77777777" w:rsidR="005D2EBC" w:rsidRPr="00FF7AEB" w:rsidRDefault="00C91FBA" w:rsidP="00FF7AEB">
            <w:pPr>
              <w:spacing w:before="100" w:after="100"/>
              <w:ind w:left="100" w:right="100"/>
              <w:rPr>
                <w:sz w:val="20"/>
              </w:rPr>
            </w:pPr>
            <w:r w:rsidRPr="00FF7AEB">
              <w:rPr>
                <w:b/>
                <w:color w:val="000000"/>
                <w:sz w:val="20"/>
              </w:rPr>
              <w:t>PLA</w:t>
            </w:r>
          </w:p>
        </w:tc>
        <w:tc>
          <w:tcPr>
            <w:tcW w:w="2160" w:type="dxa"/>
            <w:shd w:val="clear" w:color="auto" w:fill="CFCFCF"/>
            <w:tcMar>
              <w:top w:w="0" w:type="dxa"/>
              <w:left w:w="0" w:type="dxa"/>
              <w:bottom w:w="0" w:type="dxa"/>
              <w:right w:w="0" w:type="dxa"/>
            </w:tcMar>
            <w:vAlign w:val="center"/>
          </w:tcPr>
          <w:p w14:paraId="3A67281A" w14:textId="77777777" w:rsidR="005D2EBC" w:rsidRPr="00FF7AEB" w:rsidRDefault="00C91FBA" w:rsidP="00FF7AEB">
            <w:pPr>
              <w:spacing w:before="100" w:after="100"/>
              <w:ind w:left="100" w:right="100"/>
              <w:rPr>
                <w:sz w:val="20"/>
              </w:rPr>
            </w:pPr>
            <w:r w:rsidRPr="00FF7AEB">
              <w:rPr>
                <w:b/>
                <w:color w:val="000000"/>
                <w:sz w:val="20"/>
              </w:rPr>
              <w:t>Recycled PLA</w:t>
            </w:r>
          </w:p>
        </w:tc>
      </w:tr>
      <w:tr w:rsidR="005D2EBC" w14:paraId="2FA03150" w14:textId="77777777" w:rsidTr="00FF7AEB">
        <w:trPr>
          <w:cantSplit/>
          <w:jc w:val="center"/>
        </w:trPr>
        <w:tc>
          <w:tcPr>
            <w:tcW w:w="1440" w:type="dxa"/>
            <w:shd w:val="clear" w:color="auto" w:fill="EFEFEF"/>
            <w:tcMar>
              <w:top w:w="0" w:type="dxa"/>
              <w:left w:w="0" w:type="dxa"/>
              <w:bottom w:w="0" w:type="dxa"/>
              <w:right w:w="0" w:type="dxa"/>
            </w:tcMar>
            <w:vAlign w:val="center"/>
          </w:tcPr>
          <w:p w14:paraId="4752B599" w14:textId="77777777" w:rsidR="005D2EBC" w:rsidRPr="00FF7AEB" w:rsidRDefault="00C91FBA" w:rsidP="00FF7AEB">
            <w:pPr>
              <w:spacing w:before="100" w:after="100"/>
              <w:ind w:left="100" w:right="100"/>
              <w:rPr>
                <w:sz w:val="20"/>
              </w:rPr>
            </w:pPr>
            <w:r w:rsidRPr="00FF7AEB">
              <w:rPr>
                <w:color w:val="000000"/>
                <w:sz w:val="20"/>
              </w:rPr>
              <w:t>Composition</w:t>
            </w:r>
          </w:p>
        </w:tc>
        <w:tc>
          <w:tcPr>
            <w:tcW w:w="2160" w:type="dxa"/>
            <w:shd w:val="clear" w:color="auto" w:fill="EFEFEF"/>
            <w:tcMar>
              <w:top w:w="0" w:type="dxa"/>
              <w:left w:w="0" w:type="dxa"/>
              <w:bottom w:w="0" w:type="dxa"/>
              <w:right w:w="0" w:type="dxa"/>
            </w:tcMar>
            <w:vAlign w:val="center"/>
          </w:tcPr>
          <w:p w14:paraId="4B0D874C" w14:textId="0BFDF363" w:rsidR="005D2EBC" w:rsidRPr="00FF7AEB" w:rsidRDefault="00C91FBA" w:rsidP="00FF7AEB">
            <w:pPr>
              <w:spacing w:before="100" w:after="100"/>
              <w:ind w:left="100" w:right="100"/>
              <w:rPr>
                <w:sz w:val="20"/>
              </w:rPr>
            </w:pPr>
            <w:r w:rsidRPr="00FF7AEB">
              <w:rPr>
                <w:color w:val="000000"/>
                <w:sz w:val="20"/>
              </w:rPr>
              <w:t>PLA (Polylactic resin)- 99</w:t>
            </w:r>
            <w:r w:rsidR="001E4C21">
              <w:rPr>
                <w:color w:val="000000"/>
                <w:sz w:val="20"/>
              </w:rPr>
              <w:t xml:space="preserve"> </w:t>
            </w:r>
            <w:r w:rsidRPr="00FF7AEB">
              <w:rPr>
                <w:color w:val="000000"/>
                <w:sz w:val="20"/>
              </w:rPr>
              <w:t>% CAS: 9051-89-2</w:t>
            </w:r>
          </w:p>
        </w:tc>
        <w:tc>
          <w:tcPr>
            <w:tcW w:w="2160" w:type="dxa"/>
            <w:shd w:val="clear" w:color="auto" w:fill="EFEFEF"/>
            <w:tcMar>
              <w:top w:w="0" w:type="dxa"/>
              <w:left w:w="0" w:type="dxa"/>
              <w:bottom w:w="0" w:type="dxa"/>
              <w:right w:w="0" w:type="dxa"/>
            </w:tcMar>
            <w:vAlign w:val="center"/>
          </w:tcPr>
          <w:p w14:paraId="610C4AD8" w14:textId="286EE5CC" w:rsidR="005D2EBC" w:rsidRPr="00FF7AEB" w:rsidRDefault="00C91FBA" w:rsidP="00FF7AEB">
            <w:pPr>
              <w:spacing w:before="100" w:after="100"/>
              <w:ind w:left="100" w:right="100"/>
              <w:rPr>
                <w:sz w:val="20"/>
              </w:rPr>
            </w:pPr>
            <w:r w:rsidRPr="00FF7AEB">
              <w:rPr>
                <w:color w:val="000000"/>
                <w:sz w:val="20"/>
              </w:rPr>
              <w:t xml:space="preserve">PLA </w:t>
            </w:r>
            <w:r w:rsidR="001E4C21">
              <w:rPr>
                <w:color w:val="000000"/>
                <w:sz w:val="20"/>
              </w:rPr>
              <w:t>–</w:t>
            </w:r>
            <w:r w:rsidRPr="00FF7AEB">
              <w:rPr>
                <w:color w:val="000000"/>
                <w:sz w:val="20"/>
              </w:rPr>
              <w:t xml:space="preserve"> 10</w:t>
            </w:r>
            <w:r w:rsidR="001E4C21">
              <w:rPr>
                <w:color w:val="000000"/>
                <w:sz w:val="20"/>
              </w:rPr>
              <w:t xml:space="preserve"> </w:t>
            </w:r>
            <w:r w:rsidRPr="00FF7AEB">
              <w:rPr>
                <w:color w:val="000000"/>
                <w:sz w:val="20"/>
              </w:rPr>
              <w:t>% CAS: 9051-89-2 and recycled PLA 90</w:t>
            </w:r>
            <w:r w:rsidR="001E4C21">
              <w:rPr>
                <w:color w:val="000000"/>
                <w:sz w:val="20"/>
              </w:rPr>
              <w:t xml:space="preserve"> </w:t>
            </w:r>
            <w:r w:rsidRPr="00FF7AEB">
              <w:rPr>
                <w:color w:val="000000"/>
                <w:sz w:val="20"/>
              </w:rPr>
              <w:t>%</w:t>
            </w:r>
          </w:p>
        </w:tc>
      </w:tr>
      <w:tr w:rsidR="005D2EBC" w14:paraId="38E1D87A" w14:textId="77777777" w:rsidTr="00FF7AEB">
        <w:trPr>
          <w:cantSplit/>
          <w:jc w:val="center"/>
        </w:trPr>
        <w:tc>
          <w:tcPr>
            <w:tcW w:w="1440" w:type="dxa"/>
            <w:shd w:val="clear" w:color="auto" w:fill="FFFFFF"/>
            <w:tcMar>
              <w:top w:w="0" w:type="dxa"/>
              <w:left w:w="0" w:type="dxa"/>
              <w:bottom w:w="0" w:type="dxa"/>
              <w:right w:w="0" w:type="dxa"/>
            </w:tcMar>
            <w:vAlign w:val="center"/>
          </w:tcPr>
          <w:p w14:paraId="2F9092AB" w14:textId="77777777" w:rsidR="005D2EBC" w:rsidRPr="00FF7AEB" w:rsidRDefault="00C91FBA" w:rsidP="00FF7AEB">
            <w:pPr>
              <w:spacing w:before="100" w:after="100"/>
              <w:ind w:left="100" w:right="100"/>
              <w:rPr>
                <w:sz w:val="20"/>
              </w:rPr>
            </w:pPr>
            <w:r w:rsidRPr="00FF7AEB">
              <w:rPr>
                <w:color w:val="000000"/>
                <w:sz w:val="20"/>
              </w:rPr>
              <w:t>Density</w:t>
            </w:r>
          </w:p>
        </w:tc>
        <w:tc>
          <w:tcPr>
            <w:tcW w:w="2160" w:type="dxa"/>
            <w:shd w:val="clear" w:color="auto" w:fill="FFFFFF"/>
            <w:tcMar>
              <w:top w:w="0" w:type="dxa"/>
              <w:left w:w="0" w:type="dxa"/>
              <w:bottom w:w="0" w:type="dxa"/>
              <w:right w:w="0" w:type="dxa"/>
            </w:tcMar>
            <w:vAlign w:val="center"/>
          </w:tcPr>
          <w:p w14:paraId="58578455" w14:textId="77777777" w:rsidR="005D2EBC" w:rsidRPr="00FF7AEB" w:rsidRDefault="00C91FBA" w:rsidP="00FF7AEB">
            <w:pPr>
              <w:spacing w:before="100" w:after="100"/>
              <w:ind w:left="100" w:right="100"/>
              <w:rPr>
                <w:sz w:val="20"/>
              </w:rPr>
            </w:pPr>
            <w:r w:rsidRPr="00FF7AEB">
              <w:rPr>
                <w:color w:val="000000"/>
                <w:sz w:val="20"/>
              </w:rPr>
              <w:t>1.24 g/cm</w:t>
            </w:r>
            <w:r w:rsidRPr="00FF7AEB">
              <w:rPr>
                <w:color w:val="000000"/>
                <w:sz w:val="20"/>
                <w:vertAlign w:val="superscript"/>
              </w:rPr>
              <w:t>3</w:t>
            </w:r>
          </w:p>
        </w:tc>
        <w:tc>
          <w:tcPr>
            <w:tcW w:w="2160" w:type="dxa"/>
            <w:shd w:val="clear" w:color="auto" w:fill="FFFFFF"/>
            <w:tcMar>
              <w:top w:w="0" w:type="dxa"/>
              <w:left w:w="0" w:type="dxa"/>
              <w:bottom w:w="0" w:type="dxa"/>
              <w:right w:w="0" w:type="dxa"/>
            </w:tcMar>
            <w:vAlign w:val="center"/>
          </w:tcPr>
          <w:p w14:paraId="307CA565" w14:textId="77777777" w:rsidR="005D2EBC" w:rsidRPr="00FF7AEB" w:rsidRDefault="00C91FBA" w:rsidP="00FF7AEB">
            <w:pPr>
              <w:spacing w:before="100" w:after="100"/>
              <w:ind w:left="100" w:right="100"/>
              <w:rPr>
                <w:sz w:val="20"/>
              </w:rPr>
            </w:pPr>
            <w:r w:rsidRPr="00FF7AEB">
              <w:rPr>
                <w:color w:val="000000"/>
                <w:sz w:val="20"/>
              </w:rPr>
              <w:t>1.1-1.3 g/cm</w:t>
            </w:r>
            <w:r w:rsidRPr="00FF7AEB">
              <w:rPr>
                <w:color w:val="000000"/>
                <w:sz w:val="20"/>
                <w:vertAlign w:val="superscript"/>
              </w:rPr>
              <w:t>3</w:t>
            </w:r>
          </w:p>
        </w:tc>
      </w:tr>
      <w:tr w:rsidR="005D2EBC" w14:paraId="65CC8C0A" w14:textId="77777777" w:rsidTr="00FF7AEB">
        <w:trPr>
          <w:cantSplit/>
          <w:jc w:val="center"/>
        </w:trPr>
        <w:tc>
          <w:tcPr>
            <w:tcW w:w="1440" w:type="dxa"/>
            <w:shd w:val="clear" w:color="auto" w:fill="EFEFEF"/>
            <w:tcMar>
              <w:top w:w="0" w:type="dxa"/>
              <w:left w:w="0" w:type="dxa"/>
              <w:bottom w:w="0" w:type="dxa"/>
              <w:right w:w="0" w:type="dxa"/>
            </w:tcMar>
            <w:vAlign w:val="center"/>
          </w:tcPr>
          <w:p w14:paraId="4B3A906B" w14:textId="77777777" w:rsidR="005D2EBC" w:rsidRPr="008459B5" w:rsidRDefault="00C91FBA" w:rsidP="008459B5">
            <w:pPr>
              <w:spacing w:before="100" w:after="100"/>
              <w:ind w:left="100" w:right="100"/>
              <w:rPr>
                <w:sz w:val="20"/>
              </w:rPr>
            </w:pPr>
            <w:r w:rsidRPr="008459B5">
              <w:rPr>
                <w:color w:val="000000"/>
                <w:sz w:val="20"/>
              </w:rPr>
              <w:t>Diameter</w:t>
            </w:r>
          </w:p>
        </w:tc>
        <w:tc>
          <w:tcPr>
            <w:tcW w:w="2160" w:type="dxa"/>
            <w:shd w:val="clear" w:color="auto" w:fill="EFEFEF"/>
            <w:tcMar>
              <w:top w:w="0" w:type="dxa"/>
              <w:left w:w="0" w:type="dxa"/>
              <w:bottom w:w="0" w:type="dxa"/>
              <w:right w:w="0" w:type="dxa"/>
            </w:tcMar>
            <w:vAlign w:val="center"/>
          </w:tcPr>
          <w:p w14:paraId="20C33962" w14:textId="77777777" w:rsidR="005D2EBC" w:rsidRPr="008459B5" w:rsidRDefault="00C91FBA" w:rsidP="008459B5">
            <w:pPr>
              <w:spacing w:before="100" w:after="100"/>
              <w:ind w:left="100" w:right="100"/>
              <w:rPr>
                <w:sz w:val="20"/>
              </w:rPr>
            </w:pPr>
            <w:r w:rsidRPr="008459B5">
              <w:rPr>
                <w:color w:val="000000"/>
                <w:sz w:val="20"/>
              </w:rPr>
              <w:t>1.75 ± 0.03 mm</w:t>
            </w:r>
          </w:p>
        </w:tc>
        <w:tc>
          <w:tcPr>
            <w:tcW w:w="2160" w:type="dxa"/>
            <w:shd w:val="clear" w:color="auto" w:fill="EFEFEF"/>
            <w:tcMar>
              <w:top w:w="0" w:type="dxa"/>
              <w:left w:w="0" w:type="dxa"/>
              <w:bottom w:w="0" w:type="dxa"/>
              <w:right w:w="0" w:type="dxa"/>
            </w:tcMar>
            <w:vAlign w:val="center"/>
          </w:tcPr>
          <w:p w14:paraId="7C7D1647" w14:textId="77777777" w:rsidR="005D2EBC" w:rsidRPr="008459B5" w:rsidRDefault="00C91FBA" w:rsidP="008459B5">
            <w:pPr>
              <w:spacing w:before="100" w:after="100"/>
              <w:ind w:left="100" w:right="100"/>
              <w:rPr>
                <w:sz w:val="20"/>
              </w:rPr>
            </w:pPr>
            <w:r w:rsidRPr="008459B5">
              <w:rPr>
                <w:color w:val="000000"/>
                <w:sz w:val="20"/>
              </w:rPr>
              <w:t>1.75 mm</w:t>
            </w:r>
          </w:p>
        </w:tc>
      </w:tr>
      <w:tr w:rsidR="005D2EBC" w14:paraId="297A09FD" w14:textId="77777777" w:rsidTr="00FF7AEB">
        <w:trPr>
          <w:cantSplit/>
          <w:jc w:val="center"/>
        </w:trPr>
        <w:tc>
          <w:tcPr>
            <w:tcW w:w="1440" w:type="dxa"/>
            <w:shd w:val="clear" w:color="auto" w:fill="FFFFFF"/>
            <w:tcMar>
              <w:top w:w="0" w:type="dxa"/>
              <w:left w:w="0" w:type="dxa"/>
              <w:bottom w:w="0" w:type="dxa"/>
              <w:right w:w="0" w:type="dxa"/>
            </w:tcMar>
            <w:vAlign w:val="center"/>
          </w:tcPr>
          <w:p w14:paraId="73254B59" w14:textId="77777777" w:rsidR="005D2EBC" w:rsidRPr="008459B5" w:rsidRDefault="00C91FBA" w:rsidP="008459B5">
            <w:pPr>
              <w:spacing w:before="100" w:after="100"/>
              <w:ind w:left="100" w:right="100"/>
              <w:rPr>
                <w:sz w:val="20"/>
              </w:rPr>
            </w:pPr>
            <w:r w:rsidRPr="008459B5">
              <w:rPr>
                <w:color w:val="000000"/>
                <w:sz w:val="20"/>
              </w:rPr>
              <w:t>Printing temperature</w:t>
            </w:r>
          </w:p>
        </w:tc>
        <w:tc>
          <w:tcPr>
            <w:tcW w:w="2160" w:type="dxa"/>
            <w:shd w:val="clear" w:color="auto" w:fill="FFFFFF"/>
            <w:tcMar>
              <w:top w:w="0" w:type="dxa"/>
              <w:left w:w="0" w:type="dxa"/>
              <w:bottom w:w="0" w:type="dxa"/>
              <w:right w:w="0" w:type="dxa"/>
            </w:tcMar>
            <w:vAlign w:val="center"/>
          </w:tcPr>
          <w:p w14:paraId="78C88EDD" w14:textId="4C99F7B0" w:rsidR="005D2EBC" w:rsidRPr="008459B5" w:rsidRDefault="00C91FBA" w:rsidP="008459B5">
            <w:pPr>
              <w:spacing w:before="100" w:after="100"/>
              <w:ind w:left="100" w:right="100"/>
              <w:rPr>
                <w:sz w:val="20"/>
              </w:rPr>
            </w:pPr>
            <w:r w:rsidRPr="008459B5">
              <w:rPr>
                <w:sz w:val="20"/>
              </w:rPr>
              <w:t xml:space="preserve">220 ± 20 </w:t>
            </w:r>
            <w:r w:rsidR="00DC57FE" w:rsidRPr="00DC57FE">
              <w:rPr>
                <w:sz w:val="20"/>
                <w:szCs w:val="20"/>
              </w:rPr>
              <w:t>°C</w:t>
            </w:r>
          </w:p>
        </w:tc>
        <w:tc>
          <w:tcPr>
            <w:tcW w:w="2160" w:type="dxa"/>
            <w:shd w:val="clear" w:color="auto" w:fill="FFFFFF"/>
            <w:tcMar>
              <w:top w:w="0" w:type="dxa"/>
              <w:left w:w="0" w:type="dxa"/>
              <w:bottom w:w="0" w:type="dxa"/>
              <w:right w:w="0" w:type="dxa"/>
            </w:tcMar>
            <w:vAlign w:val="center"/>
          </w:tcPr>
          <w:p w14:paraId="411DA61A" w14:textId="653B7E45" w:rsidR="005D2EBC" w:rsidRPr="008459B5" w:rsidRDefault="00C91FBA" w:rsidP="008459B5">
            <w:pPr>
              <w:spacing w:before="100" w:after="100"/>
              <w:ind w:left="100" w:right="100"/>
              <w:rPr>
                <w:sz w:val="20"/>
              </w:rPr>
            </w:pPr>
            <w:r w:rsidRPr="008459B5">
              <w:rPr>
                <w:sz w:val="20"/>
              </w:rPr>
              <w:t xml:space="preserve">205 ± 15 </w:t>
            </w:r>
            <w:r w:rsidR="00DC57FE" w:rsidRPr="00DC57FE">
              <w:rPr>
                <w:sz w:val="20"/>
                <w:szCs w:val="20"/>
              </w:rPr>
              <w:t>°C</w:t>
            </w:r>
          </w:p>
        </w:tc>
      </w:tr>
      <w:tr w:rsidR="005D2EBC" w14:paraId="1A4C8210" w14:textId="77777777" w:rsidTr="00FF7AEB">
        <w:trPr>
          <w:cantSplit/>
          <w:jc w:val="center"/>
        </w:trPr>
        <w:tc>
          <w:tcPr>
            <w:tcW w:w="1440" w:type="dxa"/>
            <w:shd w:val="clear" w:color="auto" w:fill="EFEFEF"/>
            <w:tcMar>
              <w:top w:w="0" w:type="dxa"/>
              <w:left w:w="0" w:type="dxa"/>
              <w:bottom w:w="0" w:type="dxa"/>
              <w:right w:w="0" w:type="dxa"/>
            </w:tcMar>
            <w:vAlign w:val="center"/>
          </w:tcPr>
          <w:p w14:paraId="49DE00E2" w14:textId="77777777" w:rsidR="005D2EBC" w:rsidRPr="008459B5" w:rsidRDefault="00C91FBA" w:rsidP="008459B5">
            <w:pPr>
              <w:spacing w:before="100" w:after="100"/>
              <w:ind w:left="100" w:right="100"/>
              <w:rPr>
                <w:sz w:val="20"/>
              </w:rPr>
            </w:pPr>
            <w:r w:rsidRPr="008459B5">
              <w:rPr>
                <w:color w:val="000000"/>
                <w:sz w:val="20"/>
              </w:rPr>
              <w:t>Melting temperature</w:t>
            </w:r>
          </w:p>
        </w:tc>
        <w:tc>
          <w:tcPr>
            <w:tcW w:w="2160" w:type="dxa"/>
            <w:shd w:val="clear" w:color="auto" w:fill="EFEFEF"/>
            <w:tcMar>
              <w:top w:w="0" w:type="dxa"/>
              <w:left w:w="0" w:type="dxa"/>
              <w:bottom w:w="0" w:type="dxa"/>
              <w:right w:w="0" w:type="dxa"/>
            </w:tcMar>
            <w:vAlign w:val="center"/>
          </w:tcPr>
          <w:p w14:paraId="64D4AD00" w14:textId="15415F78" w:rsidR="005D2EBC" w:rsidRPr="008459B5" w:rsidRDefault="00C91FBA" w:rsidP="008459B5">
            <w:pPr>
              <w:spacing w:before="100" w:after="100"/>
              <w:ind w:left="100" w:right="100"/>
              <w:rPr>
                <w:sz w:val="20"/>
              </w:rPr>
            </w:pPr>
            <w:r w:rsidRPr="008459B5">
              <w:rPr>
                <w:sz w:val="20"/>
              </w:rPr>
              <w:t xml:space="preserve">180 </w:t>
            </w:r>
            <w:r w:rsidR="00DC57FE" w:rsidRPr="00DC57FE">
              <w:rPr>
                <w:sz w:val="20"/>
                <w:szCs w:val="20"/>
              </w:rPr>
              <w:t>°C</w:t>
            </w:r>
          </w:p>
        </w:tc>
        <w:tc>
          <w:tcPr>
            <w:tcW w:w="2160" w:type="dxa"/>
            <w:shd w:val="clear" w:color="auto" w:fill="EFEFEF"/>
            <w:tcMar>
              <w:top w:w="0" w:type="dxa"/>
              <w:left w:w="0" w:type="dxa"/>
              <w:bottom w:w="0" w:type="dxa"/>
              <w:right w:w="0" w:type="dxa"/>
            </w:tcMar>
            <w:vAlign w:val="center"/>
          </w:tcPr>
          <w:p w14:paraId="4DFDBD1B" w14:textId="1D6089AB" w:rsidR="005D2EBC" w:rsidRPr="008459B5" w:rsidRDefault="00C91FBA" w:rsidP="008459B5">
            <w:pPr>
              <w:spacing w:before="100" w:after="100"/>
              <w:ind w:left="100" w:right="100"/>
              <w:rPr>
                <w:sz w:val="20"/>
              </w:rPr>
            </w:pPr>
            <w:r w:rsidRPr="008459B5">
              <w:rPr>
                <w:sz w:val="20"/>
              </w:rPr>
              <w:t xml:space="preserve">160 ± 10 </w:t>
            </w:r>
            <w:r w:rsidR="00DC57FE" w:rsidRPr="00DC57FE">
              <w:rPr>
                <w:sz w:val="20"/>
                <w:szCs w:val="20"/>
              </w:rPr>
              <w:t>°C</w:t>
            </w:r>
          </w:p>
        </w:tc>
      </w:tr>
    </w:tbl>
    <w:p w14:paraId="04265DB5" w14:textId="526A30F4" w:rsidR="005D2EBC" w:rsidRDefault="00C91FBA">
      <w:pPr>
        <w:pStyle w:val="Corpsdetexte"/>
      </w:pPr>
      <w:r>
        <w:t xml:space="preserve">The specimens were printed with a </w:t>
      </w:r>
      <w:r w:rsidR="004B3A1D">
        <w:t>BQ</w:t>
      </w:r>
      <w:r>
        <w:t xml:space="preserve"> </w:t>
      </w:r>
      <w:proofErr w:type="spellStart"/>
      <w:r>
        <w:t>Witbox</w:t>
      </w:r>
      <w:proofErr w:type="spellEnd"/>
      <w:r>
        <w:t xml:space="preserve">, shown in Figure 1a, using the </w:t>
      </w:r>
      <w:proofErr w:type="spellStart"/>
      <w:r>
        <w:t>Ultimaker</w:t>
      </w:r>
      <w:proofErr w:type="spellEnd"/>
      <w:r>
        <w:t xml:space="preserve"> </w:t>
      </w:r>
      <w:proofErr w:type="spellStart"/>
      <w:r>
        <w:t>Cura</w:t>
      </w:r>
      <w:proofErr w:type="spellEnd"/>
      <w:r>
        <w:t xml:space="preserve"> 3.2.1</w:t>
      </w:r>
      <w:r w:rsidR="00FF7AEB">
        <w:t xml:space="preserve"> software</w:t>
      </w:r>
      <w:del w:id="80" w:author="Fabio Alberto Cruz Sanchez" w:date="2021-08-31T12:10:00Z">
        <w:r w:rsidDel="00AB5793">
          <w:delText xml:space="preserve"> software</w:delText>
        </w:r>
      </w:del>
      <w:r>
        <w:t xml:space="preserve">.  For tensile testing, </w:t>
      </w:r>
      <w:proofErr w:type="gramStart"/>
      <w:r>
        <w:t>a</w:t>
      </w:r>
      <w:proofErr w:type="gramEnd"/>
      <w:r>
        <w:t xml:space="preserve"> MTS Criterion 43 universal testing machine (</w:t>
      </w:r>
      <w:r w:rsidRPr="00FF7AEB">
        <w:rPr>
          <w:color w:val="FF0000"/>
        </w:rPr>
        <w:t>Figure 1b</w:t>
      </w:r>
      <w:r>
        <w:t>) was used</w:t>
      </w:r>
      <w:r w:rsidR="00FF7AEB">
        <w:t>,</w:t>
      </w:r>
      <w:r>
        <w:t xml:space="preserve"> selecting a strain rate of 0.5 mm/min.</w:t>
      </w:r>
    </w:p>
    <w:p w14:paraId="4EE59D94" w14:textId="02122A7D" w:rsidR="005D2EBC" w:rsidRDefault="00C91FBA">
      <w:pPr>
        <w:pStyle w:val="Corpsdetexte"/>
      </w:pPr>
      <w:r>
        <w:t xml:space="preserve">The mechanical </w:t>
      </w:r>
      <w:r w:rsidR="004B3A1D">
        <w:t>specimens</w:t>
      </w:r>
      <w:r>
        <w:t xml:space="preserve"> were manufactured according to the dimensions depicted in </w:t>
      </w:r>
      <w:r w:rsidRPr="00A04A9E">
        <w:rPr>
          <w:color w:val="FF0000"/>
        </w:rPr>
        <w:t>Figure 1c.</w:t>
      </w:r>
    </w:p>
    <w:p w14:paraId="59DB12C7" w14:textId="77777777" w:rsidR="005D2EBC" w:rsidRDefault="00C91FBA">
      <w:pPr>
        <w:pStyle w:val="CaptionedFigure"/>
        <w:jc w:val="center"/>
        <w:pPrChange w:id="81" w:author="Fabio Alberto Cruz Sanchez" w:date="2021-08-30T07:04:00Z">
          <w:pPr>
            <w:pStyle w:val="CaptionedFigure"/>
          </w:pPr>
        </w:pPrChange>
      </w:pPr>
      <w:r w:rsidRPr="00A04A9E">
        <w:rPr>
          <w:noProof/>
        </w:rPr>
        <w:lastRenderedPageBreak/>
        <w:drawing>
          <wp:inline distT="0" distB="0" distL="0" distR="0" wp14:anchorId="113E2EF5" wp14:editId="199C27D3">
            <wp:extent cx="5334000" cy="2668950"/>
            <wp:effectExtent l="0" t="0" r="0" b="0"/>
            <wp:docPr id="1" name="Picture" descr="Figure 3.1: Equipment used in the study: a) 3D printer, b) Universal testing machine and c) mechanical sample."/>
            <wp:cNvGraphicFramePr/>
            <a:graphic xmlns:a="http://schemas.openxmlformats.org/drawingml/2006/main">
              <a:graphicData uri="http://schemas.openxmlformats.org/drawingml/2006/picture">
                <pic:pic xmlns:pic="http://schemas.openxmlformats.org/drawingml/2006/picture">
                  <pic:nvPicPr>
                    <pic:cNvPr id="0" name="Picture" descr="Figures/Machine-probeta.jpg"/>
                    <pic:cNvPicPr>
                      <a:picLocks noChangeAspect="1" noChangeArrowheads="1"/>
                    </pic:cNvPicPr>
                  </pic:nvPicPr>
                  <pic:blipFill>
                    <a:blip r:embed="rId12"/>
                    <a:stretch>
                      <a:fillRect/>
                    </a:stretch>
                  </pic:blipFill>
                  <pic:spPr bwMode="auto">
                    <a:xfrm>
                      <a:off x="0" y="0"/>
                      <a:ext cx="5334000" cy="2668950"/>
                    </a:xfrm>
                    <a:prstGeom prst="rect">
                      <a:avLst/>
                    </a:prstGeom>
                    <a:noFill/>
                    <a:ln w="9525">
                      <a:noFill/>
                      <a:headEnd/>
                      <a:tailEnd/>
                    </a:ln>
                  </pic:spPr>
                </pic:pic>
              </a:graphicData>
            </a:graphic>
          </wp:inline>
        </w:drawing>
      </w:r>
    </w:p>
    <w:p w14:paraId="446C383B" w14:textId="2787992E" w:rsidR="005D2EBC" w:rsidRPr="00A04A9E" w:rsidRDefault="00C91FBA">
      <w:pPr>
        <w:pStyle w:val="ImageCaption"/>
        <w:rPr>
          <w:i w:val="0"/>
        </w:rPr>
      </w:pPr>
      <w:r w:rsidRPr="008459B5">
        <w:rPr>
          <w:b/>
          <w:i w:val="0"/>
        </w:rPr>
        <w:t>Figure 1</w:t>
      </w:r>
      <w:r w:rsidR="00AA099D" w:rsidRPr="00AA099D">
        <w:rPr>
          <w:b/>
          <w:bCs/>
          <w:i w:val="0"/>
          <w:iCs/>
        </w:rPr>
        <w:t>.</w:t>
      </w:r>
      <w:r w:rsidRPr="00A04A9E">
        <w:rPr>
          <w:i w:val="0"/>
        </w:rPr>
        <w:t xml:space="preserve"> Equipment used in the study: a) 3D printer, b) Universal testing </w:t>
      </w:r>
      <w:r w:rsidRPr="009043B6">
        <w:rPr>
          <w:i w:val="0"/>
        </w:rPr>
        <w:t xml:space="preserve">machine and c) </w:t>
      </w:r>
      <w:r w:rsidR="007F74B3" w:rsidRPr="009043B6">
        <w:rPr>
          <w:i w:val="0"/>
        </w:rPr>
        <w:t>M</w:t>
      </w:r>
      <w:r w:rsidR="004B3A1D" w:rsidRPr="009043B6">
        <w:rPr>
          <w:i w:val="0"/>
        </w:rPr>
        <w:t>echanical</w:t>
      </w:r>
      <w:r w:rsidRPr="009043B6">
        <w:rPr>
          <w:i w:val="0"/>
        </w:rPr>
        <w:t xml:space="preserve"> sample.</w:t>
      </w:r>
    </w:p>
    <w:p w14:paraId="06B60468" w14:textId="3D99D4AD" w:rsidR="005D2EBC" w:rsidRPr="00210F3A" w:rsidRDefault="00C91FBA">
      <w:pPr>
        <w:pStyle w:val="Titre2"/>
        <w:rPr>
          <w:i/>
          <w:iCs/>
        </w:rPr>
      </w:pPr>
      <w:bookmarkStart w:id="82" w:name="methodology"/>
      <w:bookmarkEnd w:id="78"/>
      <w:r w:rsidRPr="00210F3A">
        <w:rPr>
          <w:i/>
          <w:iCs/>
        </w:rPr>
        <w:t>Methodology</w:t>
      </w:r>
    </w:p>
    <w:p w14:paraId="0FD3BC83" w14:textId="05841705" w:rsidR="005D2EBC" w:rsidRDefault="00C91FBA">
      <w:pPr>
        <w:pStyle w:val="FirstParagraph"/>
      </w:pPr>
      <w:r>
        <w:t xml:space="preserve">The experimental plan included three different phases </w:t>
      </w:r>
      <w:r w:rsidRPr="009043B6">
        <w:t>(</w:t>
      </w:r>
      <w:r w:rsidRPr="009043B6">
        <w:rPr>
          <w:color w:val="FF0000"/>
        </w:rPr>
        <w:t>Figure 2</w:t>
      </w:r>
      <w:r>
        <w:t>) to carry out a comprehensive study with a limited number of tests that do not compromise the reliability of the results.</w:t>
      </w:r>
    </w:p>
    <w:p w14:paraId="327A4579" w14:textId="77777777" w:rsidR="00DC57FE" w:rsidRDefault="00DC57FE">
      <w:pPr>
        <w:pStyle w:val="CaptionedFigure"/>
        <w:jc w:val="center"/>
        <w:pPrChange w:id="83" w:author="Fabio Alberto Cruz Sanchez" w:date="2021-08-30T07:04:00Z">
          <w:pPr>
            <w:pStyle w:val="CaptionedFigure"/>
          </w:pPr>
        </w:pPrChange>
      </w:pPr>
      <w:r>
        <w:rPr>
          <w:noProof/>
        </w:rPr>
        <w:drawing>
          <wp:inline distT="0" distB="0" distL="0" distR="0" wp14:anchorId="7123F9D4" wp14:editId="455D0913">
            <wp:extent cx="3962400" cy="3581400"/>
            <wp:effectExtent l="0" t="0" r="0" b="6350"/>
            <wp:docPr id="2" name="Picture" descr="Figure 3.2: Summary of the three phases of the experimental plan."/>
            <wp:cNvGraphicFramePr/>
            <a:graphic xmlns:a="http://schemas.openxmlformats.org/drawingml/2006/main">
              <a:graphicData uri="http://schemas.openxmlformats.org/drawingml/2006/picture">
                <pic:pic xmlns:pic="http://schemas.openxmlformats.org/drawingml/2006/picture">
                  <pic:nvPicPr>
                    <pic:cNvPr id="0" name="Picture" descr="Figures/Methodology.pdf"/>
                    <pic:cNvPicPr>
                      <a:picLocks noChangeAspect="1" noChangeArrowheads="1"/>
                    </pic:cNvPicPr>
                  </pic:nvPicPr>
                  <pic:blipFill>
                    <a:blip r:embed="rId13"/>
                    <a:stretch>
                      <a:fillRect/>
                    </a:stretch>
                  </pic:blipFill>
                  <pic:spPr bwMode="auto">
                    <a:xfrm>
                      <a:off x="0" y="0"/>
                      <a:ext cx="3962400" cy="3581400"/>
                    </a:xfrm>
                    <a:prstGeom prst="rect">
                      <a:avLst/>
                    </a:prstGeom>
                    <a:noFill/>
                    <a:ln w="9525">
                      <a:noFill/>
                      <a:headEnd/>
                      <a:tailEnd/>
                    </a:ln>
                  </pic:spPr>
                </pic:pic>
              </a:graphicData>
            </a:graphic>
          </wp:inline>
        </w:drawing>
      </w:r>
    </w:p>
    <w:p w14:paraId="17C8103F" w14:textId="77777777" w:rsidR="00DC57FE" w:rsidRPr="00A04A9E" w:rsidRDefault="00DC57FE" w:rsidP="00DC57FE">
      <w:pPr>
        <w:pStyle w:val="ImageCaption"/>
        <w:rPr>
          <w:i w:val="0"/>
        </w:rPr>
      </w:pPr>
      <w:r w:rsidRPr="00F6208E">
        <w:rPr>
          <w:b/>
          <w:bCs/>
          <w:i w:val="0"/>
          <w:iCs/>
          <w:color w:val="FF0000"/>
        </w:rPr>
        <w:t>Figure 2.</w:t>
      </w:r>
      <w:r w:rsidRPr="00A04A9E">
        <w:rPr>
          <w:i w:val="0"/>
          <w:color w:val="FF0000"/>
        </w:rPr>
        <w:t xml:space="preserve"> </w:t>
      </w:r>
      <w:r w:rsidRPr="00A04A9E">
        <w:rPr>
          <w:i w:val="0"/>
        </w:rPr>
        <w:t>Summary of the three phases of the experimental plan.</w:t>
      </w:r>
    </w:p>
    <w:p w14:paraId="4B69BCBC" w14:textId="0828D94C" w:rsidR="00DC57FE" w:rsidRPr="00DC57FE" w:rsidRDefault="00DC57FE" w:rsidP="009043B6">
      <w:pPr>
        <w:pStyle w:val="Corpsdetexte"/>
      </w:pPr>
    </w:p>
    <w:p w14:paraId="454BBCCA" w14:textId="21AB336B" w:rsidR="005D2EBC" w:rsidRDefault="00C91FBA" w:rsidP="00FA7137">
      <w:pPr>
        <w:pStyle w:val="Corpsdetexte"/>
      </w:pPr>
      <w:r>
        <w:t xml:space="preserve">The main goal of </w:t>
      </w:r>
      <w:r>
        <w:rPr>
          <w:i/>
        </w:rPr>
        <w:t>Phase I</w:t>
      </w:r>
      <w:r>
        <w:t xml:space="preserve"> is to identify and discard factors depending on their influence on the response variable. The use of fractional designs is useful for minimizing the number of tests, being used as screening designs. The response variable chosen was the maximum load attained during the testing of the specimen.</w:t>
      </w:r>
      <w:r w:rsidR="000002B5">
        <w:rPr>
          <w:rStyle w:val="Lienhypertexte"/>
          <w:vertAlign w:val="superscript"/>
        </w:rPr>
        <w:t>31,42</w:t>
      </w:r>
      <w:r>
        <w:t xml:space="preserve"> The design included only specimens printed in the horizontal orientation. The use of random order </w:t>
      </w:r>
      <w:r w:rsidR="008042CD">
        <w:t xml:space="preserve">made it possible to </w:t>
      </w:r>
      <w:r w:rsidR="004B3A1D">
        <w:t>guarantee</w:t>
      </w:r>
      <w:r>
        <w:t xml:space="preserve"> that the hypothesis </w:t>
      </w:r>
      <w:r w:rsidR="00BD43C0">
        <w:t xml:space="preserve">stating </w:t>
      </w:r>
      <w:r>
        <w:t>that the errors are independently distributed random variables was fulfilled.</w:t>
      </w:r>
      <w:r w:rsidR="000002B5">
        <w:rPr>
          <w:rStyle w:val="Lienhypertexte"/>
          <w:vertAlign w:val="superscript"/>
        </w:rPr>
        <w:t>43</w:t>
      </w:r>
      <w:r>
        <w:t xml:space="preserve"> Based on the literature research presented in section 2, the critical parameters for the study are the layer height (0.15 and 0.3 mm) and infill pattern (tri-hexagonal and grid). In addition, taking into account the goal of sustainable manufacturing (i.e</w:t>
      </w:r>
      <w:r w:rsidR="004B3A1D">
        <w:t>. trying to optimize</w:t>
      </w:r>
      <w:r>
        <w:t xml:space="preserve"> the consumption of material), but also productivity (i.e</w:t>
      </w:r>
      <w:r w:rsidR="004B3A1D">
        <w:t xml:space="preserve">. trying to minimize </w:t>
      </w:r>
      <w:r>
        <w:t>printing times), infill density (60 and 100</w:t>
      </w:r>
      <w:r w:rsidR="001E4C21">
        <w:t xml:space="preserve"> </w:t>
      </w:r>
      <w:r>
        <w:t>%) and printing speed (40 and 80 mm/s) were considered.</w:t>
      </w:r>
      <w:hyperlink w:anchor="ref-Singh2019">
        <w:r>
          <w:rPr>
            <w:rStyle w:val="Lienhypertexte"/>
            <w:vertAlign w:val="superscript"/>
          </w:rPr>
          <w:t>4</w:t>
        </w:r>
        <w:r w:rsidR="000002B5">
          <w:rPr>
            <w:rStyle w:val="Lienhypertexte"/>
            <w:vertAlign w:val="superscript"/>
          </w:rPr>
          <w:t>4,45</w:t>
        </w:r>
      </w:hyperlink>
      <w:r>
        <w:t xml:space="preserve"> These four factors were selected using two levels for each</w:t>
      </w:r>
      <w:r w:rsidR="00A7168B">
        <w:t>,</w:t>
      </w:r>
      <w:r>
        <w:t xml:space="preserve"> with </w:t>
      </w:r>
      <w:r w:rsidR="00EF6C0C">
        <w:t>wide</w:t>
      </w:r>
      <w:r>
        <w:t xml:space="preserve"> ranges. The printing temperature was 210 °C, which was the recommended </w:t>
      </w:r>
      <w:r w:rsidR="00A766B2">
        <w:t>temperature</w:t>
      </w:r>
      <w:r w:rsidR="004B3A1D">
        <w:t xml:space="preserve"> </w:t>
      </w:r>
      <w:r>
        <w:t xml:space="preserve">for PLA material. This phase ends with an analysis of variance (ANOVA) to identify the factors </w:t>
      </w:r>
      <w:r w:rsidR="000407E8">
        <w:t>influencing</w:t>
      </w:r>
      <w:r>
        <w:t xml:space="preserve"> the response variable.</w:t>
      </w:r>
    </w:p>
    <w:p w14:paraId="05965BDE" w14:textId="61A45951" w:rsidR="005D2EBC" w:rsidRDefault="00DD46DB" w:rsidP="00024C18">
      <w:pPr>
        <w:pStyle w:val="Corpsdetexte"/>
      </w:pPr>
      <w:del w:id="84" w:author="Fabio Alberto Cruz Sanchez" w:date="2021-08-29T16:51:00Z">
        <w:r w:rsidDel="00443280">
          <w:delText>Thus</w:delText>
        </w:r>
        <w:r w:rsidR="00C91FBA" w:rsidDel="00443280">
          <w:delText xml:space="preserve"> </w:delText>
        </w:r>
      </w:del>
      <w:ins w:id="85" w:author="Fabio Alberto Cruz Sanchez" w:date="2021-08-29T16:51:00Z">
        <w:r w:rsidR="00443280">
          <w:t>T</w:t>
        </w:r>
      </w:ins>
      <w:del w:id="86" w:author="Fabio Alberto Cruz Sanchez" w:date="2021-08-29T16:51:00Z">
        <w:r w:rsidR="00C91FBA" w:rsidDel="00443280">
          <w:delText>t</w:delText>
        </w:r>
      </w:del>
      <w:r w:rsidR="00C91FBA">
        <w:t xml:space="preserve">he main goal of </w:t>
      </w:r>
      <w:r w:rsidR="00C91FBA">
        <w:rPr>
          <w:i/>
        </w:rPr>
        <w:t>Phase II</w:t>
      </w:r>
      <w:r w:rsidR="00C91FBA">
        <w:t xml:space="preserve"> is to study in more detail the influence of the most influential factor according to </w:t>
      </w:r>
      <w:r w:rsidR="00C91FBA">
        <w:rPr>
          <w:i/>
        </w:rPr>
        <w:t>Phase I</w:t>
      </w:r>
      <w:r w:rsidR="00C91FBA">
        <w:t xml:space="preserve">. The intent </w:t>
      </w:r>
      <w:r w:rsidR="00AB4A8E">
        <w:t xml:space="preserve">therefore </w:t>
      </w:r>
      <w:r w:rsidR="00C91FBA">
        <w:t xml:space="preserve">is to focus on how the response variable evolves by varying the most influential factor. For that reason, an extension of the factor levels was established. </w:t>
      </w:r>
      <w:r w:rsidR="004B3A1D">
        <w:t>On the other hand</w:t>
      </w:r>
      <w:r w:rsidR="00C91FBA">
        <w:t>, the criteria selection</w:t>
      </w:r>
      <w:r w:rsidR="004B3A1D">
        <w:t xml:space="preserve"> of levels</w:t>
      </w:r>
      <w:r w:rsidR="00C91FBA">
        <w:t xml:space="preserve"> for the other three factors aimed at minimizing the printing time.</w:t>
      </w:r>
    </w:p>
    <w:p w14:paraId="744EF5E3" w14:textId="3FE05E79" w:rsidR="005D2EBC" w:rsidRDefault="00C91FBA">
      <w:pPr>
        <w:pStyle w:val="Corpsdetexte"/>
      </w:pPr>
      <w:r>
        <w:t xml:space="preserve">Finally, </w:t>
      </w:r>
      <w:r>
        <w:rPr>
          <w:i/>
        </w:rPr>
        <w:t>Phase III</w:t>
      </w:r>
      <w:r>
        <w:t xml:space="preserve"> aimed at evaluating the influence of the anisotropy based on the printing orientation, which may notably affect the </w:t>
      </w:r>
      <w:r w:rsidR="00FA7137" w:rsidRPr="00AB0405">
        <w:rPr>
          <w:color w:val="FF0000"/>
        </w:rPr>
        <w:t xml:space="preserve">tensile </w:t>
      </w:r>
      <w:r w:rsidR="00AA099D" w:rsidRPr="00AB0405">
        <w:rPr>
          <w:color w:val="FF0000"/>
        </w:rPr>
        <w:t>strength</w:t>
      </w:r>
      <w:r>
        <w:t>. Because of the anisotropy, the UNE 116005:2012</w:t>
      </w:r>
      <w:hyperlink w:anchor="ref-UNE">
        <w:r>
          <w:rPr>
            <w:rStyle w:val="Lienhypertexte"/>
            <w:vertAlign w:val="superscript"/>
          </w:rPr>
          <w:t>4</w:t>
        </w:r>
      </w:hyperlink>
      <w:r w:rsidR="000002B5">
        <w:rPr>
          <w:rStyle w:val="Lienhypertexte"/>
          <w:vertAlign w:val="superscript"/>
        </w:rPr>
        <w:t>6</w:t>
      </w:r>
      <w:r>
        <w:t xml:space="preserve"> standard requires printing the specimens in three different orientations: edgewise, horizontal and vertical, testing five samples in each orientation. This phase included the printing of 15 specimens of both materials.</w:t>
      </w:r>
    </w:p>
    <w:p w14:paraId="42195097" w14:textId="54AD5674" w:rsidR="005D2EBC" w:rsidRDefault="00C91FBA">
      <w:pPr>
        <w:pStyle w:val="Titre1"/>
      </w:pPr>
      <w:bookmarkStart w:id="87" w:name="section:findings"/>
      <w:bookmarkEnd w:id="77"/>
      <w:bookmarkEnd w:id="82"/>
      <w:r>
        <w:t>Findings</w:t>
      </w:r>
    </w:p>
    <w:p w14:paraId="603580F4" w14:textId="21471A01" w:rsidR="005D2EBC" w:rsidRPr="00210F3A" w:rsidRDefault="00C91FBA">
      <w:pPr>
        <w:pStyle w:val="Titre2"/>
        <w:rPr>
          <w:i/>
          <w:iCs/>
        </w:rPr>
      </w:pPr>
      <w:bookmarkStart w:id="88" w:name="phase-i-screening-phase"/>
      <w:r w:rsidRPr="00210F3A">
        <w:rPr>
          <w:i/>
          <w:iCs/>
        </w:rPr>
        <w:t>Phase I: Screening phase</w:t>
      </w:r>
    </w:p>
    <w:p w14:paraId="7FA0F125" w14:textId="2E6B4F45" w:rsidR="005D2EBC" w:rsidRDefault="00C91FBA">
      <w:pPr>
        <w:pStyle w:val="FirstParagraph"/>
      </w:pPr>
      <w:r w:rsidRPr="008459B5">
        <w:rPr>
          <w:color w:val="FF0000"/>
        </w:rPr>
        <w:t xml:space="preserve">Table </w:t>
      </w:r>
      <w:r w:rsidR="00DC57FE" w:rsidRPr="008459B5">
        <w:rPr>
          <w:color w:val="FF0000"/>
        </w:rPr>
        <w:t>2</w:t>
      </w:r>
      <w:r w:rsidRPr="008459B5">
        <w:rPr>
          <w:color w:val="FF0000"/>
        </w:rPr>
        <w:t xml:space="preserve"> </w:t>
      </w:r>
      <w:r>
        <w:t>summarizes the experimental strategy with the results of the maximum load attained during this screening phase. A total of 16 samples were tested.</w:t>
      </w:r>
    </w:p>
    <w:p w14:paraId="5C5016D8" w14:textId="69EA73E3" w:rsidR="005D2EBC" w:rsidRPr="00AA099D" w:rsidRDefault="00C91FBA">
      <w:pPr>
        <w:pStyle w:val="TableCaption"/>
        <w:rPr>
          <w:i w:val="0"/>
          <w:iCs/>
        </w:rPr>
      </w:pPr>
      <w:r w:rsidRPr="008459B5">
        <w:rPr>
          <w:b/>
          <w:bCs/>
          <w:i w:val="0"/>
          <w:iCs/>
          <w:color w:val="FF0000"/>
        </w:rPr>
        <w:t xml:space="preserve">Table </w:t>
      </w:r>
      <w:r w:rsidR="00DC57FE" w:rsidRPr="008459B5">
        <w:rPr>
          <w:b/>
          <w:bCs/>
          <w:i w:val="0"/>
          <w:iCs/>
          <w:color w:val="FF0000"/>
        </w:rPr>
        <w:t>2</w:t>
      </w:r>
      <w:r w:rsidR="00AA099D" w:rsidRPr="008459B5">
        <w:rPr>
          <w:b/>
          <w:bCs/>
          <w:i w:val="0"/>
          <w:iCs/>
          <w:color w:val="FF0000"/>
        </w:rPr>
        <w:t>.</w:t>
      </w:r>
      <w:r w:rsidRPr="008459B5">
        <w:rPr>
          <w:i w:val="0"/>
          <w:iCs/>
          <w:color w:val="FF0000"/>
        </w:rPr>
        <w:t xml:space="preserve"> </w:t>
      </w:r>
      <w:bookmarkStart w:id="89" w:name="tab:phase1"/>
      <w:r w:rsidRPr="00AA099D">
        <w:rPr>
          <w:i w:val="0"/>
          <w:iCs/>
        </w:rPr>
        <w:t>Results of the Phase I</w:t>
      </w:r>
      <w:bookmarkEnd w:id="89"/>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AA5D3F" w14:paraId="553C87D0" w14:textId="1AFF65FD" w:rsidTr="00676D1F">
        <w:trPr>
          <w:cantSplit/>
          <w:tblHeader/>
          <w:jc w:val="center"/>
        </w:trPr>
        <w:tc>
          <w:tcPr>
            <w:tcW w:w="1080" w:type="dxa"/>
            <w:shd w:val="clear" w:color="auto" w:fill="CFCFCF"/>
            <w:tcMar>
              <w:top w:w="0" w:type="dxa"/>
              <w:left w:w="0" w:type="dxa"/>
              <w:bottom w:w="0" w:type="dxa"/>
              <w:right w:w="0" w:type="dxa"/>
            </w:tcMar>
            <w:vAlign w:val="center"/>
          </w:tcPr>
          <w:p w14:paraId="078946CC" w14:textId="77777777" w:rsidR="00AA5D3F" w:rsidRPr="008459B5" w:rsidRDefault="00AA5D3F" w:rsidP="00AA5D3F">
            <w:pPr>
              <w:spacing w:before="100" w:after="100"/>
              <w:ind w:left="100" w:right="100"/>
            </w:pPr>
            <w:r w:rsidRPr="008459B5">
              <w:rPr>
                <w:rFonts w:ascii="Helvetica" w:hAnsi="Helvetica"/>
                <w:b/>
                <w:color w:val="000000"/>
                <w:sz w:val="16"/>
              </w:rPr>
              <w:t>Material</w:t>
            </w:r>
          </w:p>
        </w:tc>
        <w:tc>
          <w:tcPr>
            <w:tcW w:w="1080" w:type="dxa"/>
            <w:shd w:val="clear" w:color="auto" w:fill="CFCFCF"/>
            <w:tcMar>
              <w:top w:w="0" w:type="dxa"/>
              <w:left w:w="0" w:type="dxa"/>
              <w:bottom w:w="0" w:type="dxa"/>
              <w:right w:w="0" w:type="dxa"/>
            </w:tcMar>
            <w:vAlign w:val="center"/>
          </w:tcPr>
          <w:p w14:paraId="386DA9EC" w14:textId="4C1048FA" w:rsidR="00AA5D3F" w:rsidRPr="008459B5" w:rsidRDefault="00AA5D3F" w:rsidP="00AA5D3F">
            <w:pPr>
              <w:spacing w:before="100" w:after="100"/>
              <w:ind w:left="100" w:right="100"/>
            </w:pPr>
            <w:r>
              <w:rPr>
                <w:rFonts w:ascii="Helvetica" w:eastAsia="Helvetica" w:hAnsi="Helvetica" w:cs="Helvetica"/>
                <w:b/>
                <w:color w:val="000000"/>
                <w:sz w:val="16"/>
                <w:szCs w:val="16"/>
              </w:rPr>
              <w:t>Layer Height</w:t>
            </w:r>
            <w:r w:rsidRPr="008459B5">
              <w:rPr>
                <w:rFonts w:ascii="Helvetica" w:hAnsi="Helvetica"/>
                <w:b/>
                <w:color w:val="000000"/>
                <w:sz w:val="16"/>
              </w:rPr>
              <w:t xml:space="preserve"> (mm)</w:t>
            </w:r>
          </w:p>
        </w:tc>
        <w:tc>
          <w:tcPr>
            <w:tcW w:w="1080" w:type="dxa"/>
            <w:shd w:val="clear" w:color="auto" w:fill="CFCFCF"/>
            <w:tcMar>
              <w:top w:w="0" w:type="dxa"/>
              <w:left w:w="0" w:type="dxa"/>
              <w:bottom w:w="0" w:type="dxa"/>
              <w:right w:w="0" w:type="dxa"/>
            </w:tcMar>
            <w:vAlign w:val="center"/>
          </w:tcPr>
          <w:p w14:paraId="621C83D8" w14:textId="5D105DB7" w:rsidR="00AA5D3F" w:rsidRPr="008459B5" w:rsidRDefault="00AA5D3F" w:rsidP="00AA5D3F">
            <w:pPr>
              <w:spacing w:before="100" w:after="100"/>
              <w:ind w:left="100" w:right="100"/>
            </w:pPr>
            <w:r>
              <w:rPr>
                <w:rFonts w:ascii="Helvetica" w:eastAsia="Helvetica" w:hAnsi="Helvetica" w:cs="Helvetica"/>
                <w:b/>
                <w:color w:val="000000"/>
                <w:sz w:val="16"/>
                <w:szCs w:val="16"/>
              </w:rPr>
              <w:t>Infill Pattern</w:t>
            </w:r>
          </w:p>
        </w:tc>
        <w:tc>
          <w:tcPr>
            <w:tcW w:w="1080" w:type="dxa"/>
            <w:shd w:val="clear" w:color="auto" w:fill="CFCFCF"/>
            <w:tcMar>
              <w:top w:w="0" w:type="dxa"/>
              <w:left w:w="0" w:type="dxa"/>
              <w:bottom w:w="0" w:type="dxa"/>
              <w:right w:w="0" w:type="dxa"/>
            </w:tcMar>
            <w:vAlign w:val="center"/>
          </w:tcPr>
          <w:p w14:paraId="7AFAEFC0" w14:textId="6408417C" w:rsidR="00AA5D3F" w:rsidRPr="008459B5" w:rsidRDefault="00AA5D3F" w:rsidP="00AA5D3F">
            <w:pPr>
              <w:spacing w:before="100" w:after="100"/>
              <w:ind w:left="100" w:right="100"/>
              <w:jc w:val="right"/>
            </w:pPr>
            <w:r>
              <w:rPr>
                <w:rFonts w:ascii="Helvetica" w:eastAsia="Helvetica" w:hAnsi="Helvetica" w:cs="Helvetica"/>
                <w:b/>
                <w:color w:val="000000"/>
                <w:sz w:val="16"/>
                <w:szCs w:val="16"/>
              </w:rPr>
              <w:t>Infill Density</w:t>
            </w:r>
            <w:r w:rsidRPr="008459B5">
              <w:rPr>
                <w:rFonts w:ascii="Helvetica" w:hAnsi="Helvetica"/>
                <w:b/>
                <w:color w:val="000000"/>
                <w:sz w:val="16"/>
              </w:rPr>
              <w:t xml:space="preserve"> (%)</w:t>
            </w:r>
          </w:p>
        </w:tc>
        <w:tc>
          <w:tcPr>
            <w:tcW w:w="1080" w:type="dxa"/>
            <w:shd w:val="clear" w:color="auto" w:fill="CFCFCF"/>
            <w:tcMar>
              <w:top w:w="0" w:type="dxa"/>
              <w:left w:w="0" w:type="dxa"/>
              <w:bottom w:w="0" w:type="dxa"/>
              <w:right w:w="0" w:type="dxa"/>
            </w:tcMar>
            <w:vAlign w:val="center"/>
          </w:tcPr>
          <w:p w14:paraId="07CC8360" w14:textId="0AFE865F" w:rsidR="00AA5D3F" w:rsidRPr="00AB0405" w:rsidRDefault="00AA5D3F" w:rsidP="00AA5D3F">
            <w:pPr>
              <w:spacing w:before="100" w:after="100"/>
              <w:ind w:left="100" w:right="100"/>
              <w:jc w:val="right"/>
            </w:pPr>
            <w:r>
              <w:rPr>
                <w:rFonts w:ascii="Helvetica" w:eastAsia="Helvetica" w:hAnsi="Helvetica" w:cs="Helvetica"/>
                <w:b/>
                <w:color w:val="000000"/>
                <w:sz w:val="16"/>
                <w:szCs w:val="16"/>
              </w:rPr>
              <w:t>Printing Speed</w:t>
            </w:r>
            <w:r w:rsidRPr="008459B5">
              <w:rPr>
                <w:rFonts w:ascii="Helvetica" w:hAnsi="Helvetica"/>
                <w:b/>
                <w:color w:val="000000"/>
                <w:sz w:val="16"/>
              </w:rPr>
              <w:t xml:space="preserve"> (mm/s)</w:t>
            </w:r>
          </w:p>
        </w:tc>
        <w:tc>
          <w:tcPr>
            <w:tcW w:w="1080" w:type="dxa"/>
            <w:shd w:val="clear" w:color="auto" w:fill="CFCFCF"/>
            <w:tcMar>
              <w:top w:w="0" w:type="dxa"/>
              <w:left w:w="0" w:type="dxa"/>
              <w:bottom w:w="0" w:type="dxa"/>
              <w:right w:w="0" w:type="dxa"/>
            </w:tcMar>
            <w:vAlign w:val="center"/>
          </w:tcPr>
          <w:p w14:paraId="4BD8BFA2" w14:textId="77777777" w:rsidR="00AA5D3F" w:rsidRPr="00AB0405" w:rsidRDefault="00AA5D3F" w:rsidP="00AA5D3F">
            <w:pPr>
              <w:spacing w:before="100" w:after="100"/>
              <w:ind w:left="100" w:right="100"/>
              <w:jc w:val="right"/>
            </w:pPr>
            <w:r w:rsidRPr="00AB0405">
              <w:rPr>
                <w:rFonts w:ascii="Helvetica" w:hAnsi="Helvetica"/>
                <w:b/>
                <w:color w:val="000000"/>
                <w:sz w:val="16"/>
              </w:rPr>
              <w:t>Max Load (</w:t>
            </w:r>
            <w:proofErr w:type="spellStart"/>
            <w:r w:rsidRPr="00AB0405">
              <w:rPr>
                <w:rFonts w:ascii="Helvetica" w:hAnsi="Helvetica"/>
                <w:b/>
                <w:color w:val="000000"/>
                <w:sz w:val="16"/>
              </w:rPr>
              <w:t>kN</w:t>
            </w:r>
            <w:proofErr w:type="spellEnd"/>
            <w:r w:rsidRPr="00AB0405">
              <w:rPr>
                <w:rFonts w:ascii="Helvetica" w:hAnsi="Helvetica"/>
                <w:b/>
                <w:color w:val="000000"/>
                <w:sz w:val="16"/>
              </w:rPr>
              <w:t>)</w:t>
            </w:r>
          </w:p>
        </w:tc>
        <w:tc>
          <w:tcPr>
            <w:tcW w:w="1080" w:type="dxa"/>
            <w:shd w:val="clear" w:color="auto" w:fill="CFCFCF"/>
            <w:vAlign w:val="center"/>
          </w:tcPr>
          <w:p w14:paraId="6F9C66A6" w14:textId="15720B15" w:rsidR="00AA5D3F" w:rsidRPr="00AB0405" w:rsidRDefault="00AA5D3F" w:rsidP="00AA5D3F">
            <w:pPr>
              <w:spacing w:before="100" w:after="100"/>
              <w:ind w:left="100" w:right="100"/>
              <w:jc w:val="right"/>
              <w:rPr>
                <w:rFonts w:ascii="Helvetica" w:hAnsi="Helvetica"/>
                <w:b/>
                <w:color w:val="000000"/>
                <w:sz w:val="16"/>
              </w:rPr>
            </w:pPr>
            <w:ins w:id="90" w:author="Fabio Alberto Cruz Sanchez" w:date="2021-08-30T06:57:00Z">
              <w:r w:rsidRPr="00732A73">
                <w:rPr>
                  <w:rFonts w:ascii="Helvetica" w:eastAsia="Times New Roman" w:hAnsi="Helvetica" w:cs="Times New Roman"/>
                  <w:b/>
                  <w:bCs/>
                  <w:color w:val="000000"/>
                  <w:sz w:val="16"/>
                  <w:szCs w:val="16"/>
                  <w:lang w:eastAsia="fr-FR"/>
                </w:rPr>
                <w:t>Young Modulus (</w:t>
              </w:r>
              <w:proofErr w:type="spellStart"/>
              <w:r w:rsidRPr="00732A73">
                <w:rPr>
                  <w:rFonts w:ascii="Helvetica" w:eastAsia="Times New Roman" w:hAnsi="Helvetica" w:cs="Times New Roman"/>
                  <w:b/>
                  <w:bCs/>
                  <w:color w:val="000000"/>
                  <w:sz w:val="16"/>
                  <w:szCs w:val="16"/>
                  <w:lang w:eastAsia="fr-FR"/>
                </w:rPr>
                <w:t>k</w:t>
              </w:r>
            </w:ins>
            <w:ins w:id="91" w:author="Fabio Alberto Cruz Sanchez" w:date="2021-08-30T07:00:00Z">
              <w:r w:rsidR="00552966">
                <w:rPr>
                  <w:rFonts w:ascii="Helvetica" w:eastAsia="Times New Roman" w:hAnsi="Helvetica" w:cs="Times New Roman"/>
                  <w:b/>
                  <w:bCs/>
                  <w:color w:val="000000"/>
                  <w:sz w:val="16"/>
                  <w:szCs w:val="16"/>
                  <w:lang w:eastAsia="fr-FR"/>
                </w:rPr>
                <w:t>PA</w:t>
              </w:r>
            </w:ins>
            <w:proofErr w:type="spellEnd"/>
            <w:ins w:id="92" w:author="Fabio Alberto Cruz Sanchez" w:date="2021-08-30T06:57:00Z">
              <w:r w:rsidRPr="00732A73">
                <w:rPr>
                  <w:rFonts w:ascii="Helvetica" w:eastAsia="Times New Roman" w:hAnsi="Helvetica" w:cs="Times New Roman"/>
                  <w:b/>
                  <w:bCs/>
                  <w:color w:val="000000"/>
                  <w:sz w:val="16"/>
                  <w:szCs w:val="16"/>
                  <w:lang w:eastAsia="fr-FR"/>
                </w:rPr>
                <w:t>)</w:t>
              </w:r>
            </w:ins>
          </w:p>
        </w:tc>
      </w:tr>
      <w:tr w:rsidR="00AA5D3F" w14:paraId="5668C0B2" w14:textId="1C960A1C" w:rsidTr="00676D1F">
        <w:trPr>
          <w:cantSplit/>
          <w:jc w:val="center"/>
        </w:trPr>
        <w:tc>
          <w:tcPr>
            <w:tcW w:w="1080" w:type="dxa"/>
            <w:shd w:val="clear" w:color="auto" w:fill="EFEFEF"/>
            <w:tcMar>
              <w:top w:w="0" w:type="dxa"/>
              <w:left w:w="0" w:type="dxa"/>
              <w:bottom w:w="0" w:type="dxa"/>
              <w:right w:w="0" w:type="dxa"/>
            </w:tcMar>
            <w:vAlign w:val="center"/>
          </w:tcPr>
          <w:p w14:paraId="0E3307DD" w14:textId="77777777" w:rsidR="00AA5D3F" w:rsidRPr="00AB0405" w:rsidRDefault="00AA5D3F" w:rsidP="00AA5D3F">
            <w:pPr>
              <w:spacing w:before="100" w:after="100"/>
              <w:ind w:left="100" w:right="100"/>
            </w:pPr>
            <w:r w:rsidRPr="00AB0405">
              <w:rPr>
                <w:rFonts w:ascii="Helvetica" w:hAnsi="Helvetica"/>
                <w:color w:val="000000"/>
                <w:sz w:val="16"/>
              </w:rPr>
              <w:t>Virgin</w:t>
            </w:r>
          </w:p>
        </w:tc>
        <w:tc>
          <w:tcPr>
            <w:tcW w:w="1080" w:type="dxa"/>
            <w:shd w:val="clear" w:color="auto" w:fill="EFEFEF"/>
            <w:tcMar>
              <w:top w:w="0" w:type="dxa"/>
              <w:left w:w="0" w:type="dxa"/>
              <w:bottom w:w="0" w:type="dxa"/>
              <w:right w:w="0" w:type="dxa"/>
            </w:tcMar>
            <w:vAlign w:val="center"/>
          </w:tcPr>
          <w:p w14:paraId="56C15FD5" w14:textId="77777777" w:rsidR="00AA5D3F" w:rsidRPr="00AB0405" w:rsidRDefault="00AA5D3F" w:rsidP="00AA5D3F">
            <w:pPr>
              <w:spacing w:before="100" w:after="100"/>
              <w:ind w:left="100" w:right="100"/>
            </w:pPr>
            <w:r w:rsidRPr="00AB0405">
              <w:rPr>
                <w:rFonts w:ascii="Helvetica" w:hAnsi="Helvetica"/>
                <w:color w:val="000000"/>
                <w:sz w:val="16"/>
              </w:rPr>
              <w:t>0.15</w:t>
            </w:r>
          </w:p>
        </w:tc>
        <w:tc>
          <w:tcPr>
            <w:tcW w:w="1080" w:type="dxa"/>
            <w:shd w:val="clear" w:color="auto" w:fill="EFEFEF"/>
            <w:tcMar>
              <w:top w:w="0" w:type="dxa"/>
              <w:left w:w="0" w:type="dxa"/>
              <w:bottom w:w="0" w:type="dxa"/>
              <w:right w:w="0" w:type="dxa"/>
            </w:tcMar>
            <w:vAlign w:val="center"/>
          </w:tcPr>
          <w:p w14:paraId="53865135" w14:textId="77777777" w:rsidR="00AA5D3F" w:rsidRPr="00AB0405" w:rsidRDefault="00AA5D3F" w:rsidP="00AA5D3F">
            <w:pPr>
              <w:spacing w:before="100" w:after="100"/>
              <w:ind w:left="100" w:right="100"/>
            </w:pPr>
            <w:r w:rsidRPr="00AB0405">
              <w:rPr>
                <w:rFonts w:ascii="Helvetica" w:hAnsi="Helvetica"/>
                <w:color w:val="000000"/>
                <w:sz w:val="16"/>
              </w:rPr>
              <w:t>Tri-hex</w:t>
            </w:r>
          </w:p>
        </w:tc>
        <w:tc>
          <w:tcPr>
            <w:tcW w:w="1080" w:type="dxa"/>
            <w:shd w:val="clear" w:color="auto" w:fill="EFEFEF"/>
            <w:tcMar>
              <w:top w:w="0" w:type="dxa"/>
              <w:left w:w="0" w:type="dxa"/>
              <w:bottom w:w="0" w:type="dxa"/>
              <w:right w:w="0" w:type="dxa"/>
            </w:tcMar>
            <w:vAlign w:val="center"/>
          </w:tcPr>
          <w:p w14:paraId="62E64E7F" w14:textId="77777777" w:rsidR="00AA5D3F" w:rsidRPr="00AB0405" w:rsidRDefault="00AA5D3F" w:rsidP="00AA5D3F">
            <w:pPr>
              <w:spacing w:before="100" w:after="100"/>
              <w:ind w:left="100" w:right="100"/>
              <w:jc w:val="right"/>
            </w:pPr>
            <w:r w:rsidRPr="00AB0405">
              <w:rPr>
                <w:rFonts w:ascii="Helvetica" w:hAnsi="Helvetica"/>
                <w:color w:val="000000"/>
                <w:sz w:val="16"/>
              </w:rPr>
              <w:t>60</w:t>
            </w:r>
          </w:p>
        </w:tc>
        <w:tc>
          <w:tcPr>
            <w:tcW w:w="1080" w:type="dxa"/>
            <w:shd w:val="clear" w:color="auto" w:fill="EFEFEF"/>
            <w:tcMar>
              <w:top w:w="0" w:type="dxa"/>
              <w:left w:w="0" w:type="dxa"/>
              <w:bottom w:w="0" w:type="dxa"/>
              <w:right w:w="0" w:type="dxa"/>
            </w:tcMar>
            <w:vAlign w:val="center"/>
          </w:tcPr>
          <w:p w14:paraId="385E3BB9" w14:textId="77777777" w:rsidR="00AA5D3F" w:rsidRPr="00AB0405" w:rsidRDefault="00AA5D3F" w:rsidP="00AA5D3F">
            <w:pPr>
              <w:spacing w:before="100" w:after="100"/>
              <w:ind w:left="100" w:right="100"/>
              <w:jc w:val="right"/>
            </w:pPr>
            <w:r w:rsidRPr="00AB0405">
              <w:rPr>
                <w:rFonts w:ascii="Helvetica" w:hAnsi="Helvetica"/>
                <w:color w:val="000000"/>
                <w:sz w:val="16"/>
              </w:rPr>
              <w:t>40</w:t>
            </w:r>
          </w:p>
        </w:tc>
        <w:tc>
          <w:tcPr>
            <w:tcW w:w="1080" w:type="dxa"/>
            <w:shd w:val="clear" w:color="auto" w:fill="EFEFEF"/>
            <w:tcMar>
              <w:top w:w="0" w:type="dxa"/>
              <w:left w:w="0" w:type="dxa"/>
              <w:bottom w:w="0" w:type="dxa"/>
              <w:right w:w="0" w:type="dxa"/>
            </w:tcMar>
            <w:vAlign w:val="center"/>
          </w:tcPr>
          <w:p w14:paraId="1225FD07" w14:textId="77777777" w:rsidR="00AA5D3F" w:rsidRPr="00AB0405" w:rsidRDefault="00AA5D3F" w:rsidP="00AA5D3F">
            <w:pPr>
              <w:spacing w:before="100" w:after="100"/>
              <w:ind w:left="100" w:right="100"/>
              <w:jc w:val="right"/>
            </w:pPr>
            <w:r w:rsidRPr="00AB0405">
              <w:rPr>
                <w:rFonts w:ascii="Helvetica" w:hAnsi="Helvetica"/>
                <w:color w:val="000000"/>
                <w:sz w:val="16"/>
              </w:rPr>
              <w:t>2.21</w:t>
            </w:r>
          </w:p>
        </w:tc>
        <w:tc>
          <w:tcPr>
            <w:tcW w:w="1080" w:type="dxa"/>
            <w:shd w:val="clear" w:color="auto" w:fill="EFEFEF"/>
            <w:vAlign w:val="center"/>
          </w:tcPr>
          <w:p w14:paraId="49FD939B" w14:textId="27A1089F" w:rsidR="00AA5D3F" w:rsidRPr="00AB0405" w:rsidRDefault="00AA5D3F" w:rsidP="00AA5D3F">
            <w:pPr>
              <w:spacing w:before="100" w:after="100"/>
              <w:ind w:left="100" w:right="100"/>
              <w:jc w:val="right"/>
              <w:rPr>
                <w:rFonts w:ascii="Helvetica" w:hAnsi="Helvetica"/>
                <w:color w:val="000000"/>
                <w:sz w:val="16"/>
              </w:rPr>
            </w:pPr>
            <w:ins w:id="93" w:author="Fabio Alberto Cruz Sanchez" w:date="2021-08-30T06:57:00Z">
              <w:r w:rsidRPr="00732A73">
                <w:rPr>
                  <w:rFonts w:ascii="Helvetica" w:eastAsia="Times New Roman" w:hAnsi="Helvetica" w:cs="Times New Roman"/>
                  <w:color w:val="000000"/>
                  <w:sz w:val="16"/>
                  <w:szCs w:val="16"/>
                  <w:lang w:eastAsia="fr-FR"/>
                </w:rPr>
                <w:t>514.05</w:t>
              </w:r>
            </w:ins>
          </w:p>
        </w:tc>
      </w:tr>
      <w:tr w:rsidR="00AA5D3F" w14:paraId="33880985" w14:textId="23E06A27" w:rsidTr="00676D1F">
        <w:trPr>
          <w:cantSplit/>
          <w:jc w:val="center"/>
        </w:trPr>
        <w:tc>
          <w:tcPr>
            <w:tcW w:w="1080" w:type="dxa"/>
            <w:shd w:val="clear" w:color="auto" w:fill="FFFFFF"/>
            <w:tcMar>
              <w:top w:w="0" w:type="dxa"/>
              <w:left w:w="0" w:type="dxa"/>
              <w:bottom w:w="0" w:type="dxa"/>
              <w:right w:w="0" w:type="dxa"/>
            </w:tcMar>
            <w:vAlign w:val="center"/>
          </w:tcPr>
          <w:p w14:paraId="0BB54DA0" w14:textId="77777777" w:rsidR="00AA5D3F" w:rsidRPr="00AB0405" w:rsidRDefault="00AA5D3F" w:rsidP="00AA5D3F">
            <w:pPr>
              <w:spacing w:before="100" w:after="100"/>
              <w:ind w:left="100" w:right="100"/>
            </w:pPr>
            <w:r w:rsidRPr="00AB0405">
              <w:rPr>
                <w:rFonts w:ascii="Helvetica" w:hAnsi="Helvetica"/>
                <w:color w:val="000000"/>
                <w:sz w:val="16"/>
              </w:rPr>
              <w:t>Virgin</w:t>
            </w:r>
          </w:p>
        </w:tc>
        <w:tc>
          <w:tcPr>
            <w:tcW w:w="1080" w:type="dxa"/>
            <w:shd w:val="clear" w:color="auto" w:fill="FFFFFF"/>
            <w:tcMar>
              <w:top w:w="0" w:type="dxa"/>
              <w:left w:w="0" w:type="dxa"/>
              <w:bottom w:w="0" w:type="dxa"/>
              <w:right w:w="0" w:type="dxa"/>
            </w:tcMar>
            <w:vAlign w:val="center"/>
          </w:tcPr>
          <w:p w14:paraId="456FA840" w14:textId="77777777" w:rsidR="00AA5D3F" w:rsidRPr="00AB0405" w:rsidRDefault="00AA5D3F" w:rsidP="00AA5D3F">
            <w:pPr>
              <w:spacing w:before="100" w:after="100"/>
              <w:ind w:left="100" w:right="100"/>
            </w:pPr>
            <w:r w:rsidRPr="00AB0405">
              <w:rPr>
                <w:rFonts w:ascii="Helvetica" w:hAnsi="Helvetica"/>
                <w:color w:val="000000"/>
                <w:sz w:val="16"/>
              </w:rPr>
              <w:t>0.3</w:t>
            </w:r>
          </w:p>
        </w:tc>
        <w:tc>
          <w:tcPr>
            <w:tcW w:w="1080" w:type="dxa"/>
            <w:shd w:val="clear" w:color="auto" w:fill="FFFFFF"/>
            <w:tcMar>
              <w:top w:w="0" w:type="dxa"/>
              <w:left w:w="0" w:type="dxa"/>
              <w:bottom w:w="0" w:type="dxa"/>
              <w:right w:w="0" w:type="dxa"/>
            </w:tcMar>
            <w:vAlign w:val="center"/>
          </w:tcPr>
          <w:p w14:paraId="679670C5" w14:textId="77777777" w:rsidR="00AA5D3F" w:rsidRPr="00AB0405" w:rsidRDefault="00AA5D3F" w:rsidP="00AA5D3F">
            <w:pPr>
              <w:spacing w:before="100" w:after="100"/>
              <w:ind w:left="100" w:right="100"/>
            </w:pPr>
            <w:r w:rsidRPr="00AB0405">
              <w:rPr>
                <w:rFonts w:ascii="Helvetica" w:hAnsi="Helvetica"/>
                <w:color w:val="000000"/>
                <w:sz w:val="16"/>
              </w:rPr>
              <w:t>Tri-hex</w:t>
            </w:r>
          </w:p>
        </w:tc>
        <w:tc>
          <w:tcPr>
            <w:tcW w:w="1080" w:type="dxa"/>
            <w:shd w:val="clear" w:color="auto" w:fill="FFFFFF"/>
            <w:tcMar>
              <w:top w:w="0" w:type="dxa"/>
              <w:left w:w="0" w:type="dxa"/>
              <w:bottom w:w="0" w:type="dxa"/>
              <w:right w:w="0" w:type="dxa"/>
            </w:tcMar>
            <w:vAlign w:val="center"/>
          </w:tcPr>
          <w:p w14:paraId="11712763" w14:textId="77777777" w:rsidR="00AA5D3F" w:rsidRPr="00AB0405" w:rsidRDefault="00AA5D3F" w:rsidP="00AA5D3F">
            <w:pPr>
              <w:spacing w:before="100" w:after="100"/>
              <w:ind w:left="100" w:right="100"/>
              <w:jc w:val="right"/>
            </w:pPr>
            <w:r w:rsidRPr="00AB0405">
              <w:rPr>
                <w:rFonts w:ascii="Helvetica" w:hAnsi="Helvetica"/>
                <w:color w:val="000000"/>
                <w:sz w:val="16"/>
              </w:rPr>
              <w:t>60</w:t>
            </w:r>
          </w:p>
        </w:tc>
        <w:tc>
          <w:tcPr>
            <w:tcW w:w="1080" w:type="dxa"/>
            <w:shd w:val="clear" w:color="auto" w:fill="FFFFFF"/>
            <w:tcMar>
              <w:top w:w="0" w:type="dxa"/>
              <w:left w:w="0" w:type="dxa"/>
              <w:bottom w:w="0" w:type="dxa"/>
              <w:right w:w="0" w:type="dxa"/>
            </w:tcMar>
            <w:vAlign w:val="center"/>
          </w:tcPr>
          <w:p w14:paraId="3D00B112" w14:textId="77777777" w:rsidR="00AA5D3F" w:rsidRPr="00AB0405" w:rsidRDefault="00AA5D3F" w:rsidP="00AA5D3F">
            <w:pPr>
              <w:spacing w:before="100" w:after="100"/>
              <w:ind w:left="100" w:right="100"/>
              <w:jc w:val="right"/>
            </w:pPr>
            <w:r w:rsidRPr="00AB0405">
              <w:rPr>
                <w:rFonts w:ascii="Helvetica" w:hAnsi="Helvetica"/>
                <w:color w:val="000000"/>
                <w:sz w:val="16"/>
              </w:rPr>
              <w:t>80</w:t>
            </w:r>
          </w:p>
        </w:tc>
        <w:tc>
          <w:tcPr>
            <w:tcW w:w="1080" w:type="dxa"/>
            <w:shd w:val="clear" w:color="auto" w:fill="FFFFFF"/>
            <w:tcMar>
              <w:top w:w="0" w:type="dxa"/>
              <w:left w:w="0" w:type="dxa"/>
              <w:bottom w:w="0" w:type="dxa"/>
              <w:right w:w="0" w:type="dxa"/>
            </w:tcMar>
            <w:vAlign w:val="center"/>
          </w:tcPr>
          <w:p w14:paraId="5E95CA8A" w14:textId="77777777" w:rsidR="00AA5D3F" w:rsidRPr="00AB0405" w:rsidRDefault="00AA5D3F" w:rsidP="00AA5D3F">
            <w:pPr>
              <w:spacing w:before="100" w:after="100"/>
              <w:ind w:left="100" w:right="100"/>
              <w:jc w:val="right"/>
            </w:pPr>
            <w:r w:rsidRPr="00AB0405">
              <w:rPr>
                <w:rFonts w:ascii="Helvetica" w:hAnsi="Helvetica"/>
                <w:color w:val="000000"/>
                <w:sz w:val="16"/>
              </w:rPr>
              <w:t>2.16</w:t>
            </w:r>
          </w:p>
        </w:tc>
        <w:tc>
          <w:tcPr>
            <w:tcW w:w="1080" w:type="dxa"/>
            <w:shd w:val="clear" w:color="auto" w:fill="FFFFFF"/>
            <w:vAlign w:val="center"/>
          </w:tcPr>
          <w:p w14:paraId="4C831573" w14:textId="67D48B55" w:rsidR="00AA5D3F" w:rsidRPr="00AB0405" w:rsidRDefault="00AA5D3F" w:rsidP="00AA5D3F">
            <w:pPr>
              <w:spacing w:before="100" w:after="100"/>
              <w:ind w:left="100" w:right="100"/>
              <w:jc w:val="right"/>
              <w:rPr>
                <w:rFonts w:ascii="Helvetica" w:hAnsi="Helvetica"/>
                <w:color w:val="000000"/>
                <w:sz w:val="16"/>
              </w:rPr>
            </w:pPr>
            <w:ins w:id="94" w:author="Fabio Alberto Cruz Sanchez" w:date="2021-08-30T06:57:00Z">
              <w:r w:rsidRPr="00732A73">
                <w:rPr>
                  <w:rFonts w:ascii="Helvetica" w:eastAsia="Times New Roman" w:hAnsi="Helvetica" w:cs="Times New Roman"/>
                  <w:color w:val="000000"/>
                  <w:sz w:val="16"/>
                  <w:szCs w:val="16"/>
                  <w:lang w:eastAsia="fr-FR"/>
                </w:rPr>
                <w:t>440.78</w:t>
              </w:r>
            </w:ins>
          </w:p>
        </w:tc>
      </w:tr>
      <w:tr w:rsidR="00AA5D3F" w14:paraId="4524508D" w14:textId="2568B188" w:rsidTr="00676D1F">
        <w:trPr>
          <w:cantSplit/>
          <w:jc w:val="center"/>
        </w:trPr>
        <w:tc>
          <w:tcPr>
            <w:tcW w:w="1080" w:type="dxa"/>
            <w:shd w:val="clear" w:color="auto" w:fill="EFEFEF"/>
            <w:tcMar>
              <w:top w:w="0" w:type="dxa"/>
              <w:left w:w="0" w:type="dxa"/>
              <w:bottom w:w="0" w:type="dxa"/>
              <w:right w:w="0" w:type="dxa"/>
            </w:tcMar>
            <w:vAlign w:val="center"/>
          </w:tcPr>
          <w:p w14:paraId="04E1F0B0" w14:textId="77777777" w:rsidR="00AA5D3F" w:rsidRPr="00AB0405" w:rsidRDefault="00AA5D3F" w:rsidP="00AA5D3F">
            <w:pPr>
              <w:spacing w:before="100" w:after="100"/>
              <w:ind w:left="100" w:right="100"/>
            </w:pPr>
            <w:r w:rsidRPr="00AB0405">
              <w:rPr>
                <w:rFonts w:ascii="Helvetica" w:hAnsi="Helvetica"/>
                <w:color w:val="000000"/>
                <w:sz w:val="16"/>
              </w:rPr>
              <w:t>Virgin</w:t>
            </w:r>
          </w:p>
        </w:tc>
        <w:tc>
          <w:tcPr>
            <w:tcW w:w="1080" w:type="dxa"/>
            <w:shd w:val="clear" w:color="auto" w:fill="EFEFEF"/>
            <w:tcMar>
              <w:top w:w="0" w:type="dxa"/>
              <w:left w:w="0" w:type="dxa"/>
              <w:bottom w:w="0" w:type="dxa"/>
              <w:right w:w="0" w:type="dxa"/>
            </w:tcMar>
            <w:vAlign w:val="center"/>
          </w:tcPr>
          <w:p w14:paraId="6ADB3A58" w14:textId="77777777" w:rsidR="00AA5D3F" w:rsidRPr="00AB0405" w:rsidRDefault="00AA5D3F" w:rsidP="00AA5D3F">
            <w:pPr>
              <w:spacing w:before="100" w:after="100"/>
              <w:ind w:left="100" w:right="100"/>
            </w:pPr>
            <w:r w:rsidRPr="00AB0405">
              <w:rPr>
                <w:rFonts w:ascii="Helvetica" w:hAnsi="Helvetica"/>
                <w:color w:val="000000"/>
                <w:sz w:val="16"/>
              </w:rPr>
              <w:t>0.15</w:t>
            </w:r>
          </w:p>
        </w:tc>
        <w:tc>
          <w:tcPr>
            <w:tcW w:w="1080" w:type="dxa"/>
            <w:shd w:val="clear" w:color="auto" w:fill="EFEFEF"/>
            <w:tcMar>
              <w:top w:w="0" w:type="dxa"/>
              <w:left w:w="0" w:type="dxa"/>
              <w:bottom w:w="0" w:type="dxa"/>
              <w:right w:w="0" w:type="dxa"/>
            </w:tcMar>
            <w:vAlign w:val="center"/>
          </w:tcPr>
          <w:p w14:paraId="775A3AD3" w14:textId="77777777" w:rsidR="00AA5D3F" w:rsidRPr="00AB0405" w:rsidRDefault="00AA5D3F" w:rsidP="00AA5D3F">
            <w:pPr>
              <w:spacing w:before="100" w:after="100"/>
              <w:ind w:left="100" w:right="100"/>
            </w:pPr>
            <w:r w:rsidRPr="00AB0405">
              <w:rPr>
                <w:rFonts w:ascii="Helvetica" w:hAnsi="Helvetica"/>
                <w:color w:val="000000"/>
                <w:sz w:val="16"/>
              </w:rPr>
              <w:t>Grid</w:t>
            </w:r>
          </w:p>
        </w:tc>
        <w:tc>
          <w:tcPr>
            <w:tcW w:w="1080" w:type="dxa"/>
            <w:shd w:val="clear" w:color="auto" w:fill="EFEFEF"/>
            <w:tcMar>
              <w:top w:w="0" w:type="dxa"/>
              <w:left w:w="0" w:type="dxa"/>
              <w:bottom w:w="0" w:type="dxa"/>
              <w:right w:w="0" w:type="dxa"/>
            </w:tcMar>
            <w:vAlign w:val="center"/>
          </w:tcPr>
          <w:p w14:paraId="5B8FB067" w14:textId="77777777" w:rsidR="00AA5D3F" w:rsidRPr="00AB0405" w:rsidRDefault="00AA5D3F" w:rsidP="00AA5D3F">
            <w:pPr>
              <w:spacing w:before="100" w:after="100"/>
              <w:ind w:left="100" w:right="100"/>
              <w:jc w:val="right"/>
            </w:pPr>
            <w:r w:rsidRPr="00AB0405">
              <w:rPr>
                <w:rFonts w:ascii="Helvetica" w:hAnsi="Helvetica"/>
                <w:color w:val="000000"/>
                <w:sz w:val="16"/>
              </w:rPr>
              <w:t>60</w:t>
            </w:r>
          </w:p>
        </w:tc>
        <w:tc>
          <w:tcPr>
            <w:tcW w:w="1080" w:type="dxa"/>
            <w:shd w:val="clear" w:color="auto" w:fill="EFEFEF"/>
            <w:tcMar>
              <w:top w:w="0" w:type="dxa"/>
              <w:left w:w="0" w:type="dxa"/>
              <w:bottom w:w="0" w:type="dxa"/>
              <w:right w:w="0" w:type="dxa"/>
            </w:tcMar>
            <w:vAlign w:val="center"/>
          </w:tcPr>
          <w:p w14:paraId="326F5415" w14:textId="77777777" w:rsidR="00AA5D3F" w:rsidRPr="00AB0405" w:rsidRDefault="00AA5D3F" w:rsidP="00AA5D3F">
            <w:pPr>
              <w:spacing w:before="100" w:after="100"/>
              <w:ind w:left="100" w:right="100"/>
              <w:jc w:val="right"/>
            </w:pPr>
            <w:r w:rsidRPr="00AB0405">
              <w:rPr>
                <w:rFonts w:ascii="Helvetica" w:hAnsi="Helvetica"/>
                <w:color w:val="000000"/>
                <w:sz w:val="16"/>
              </w:rPr>
              <w:t>80</w:t>
            </w:r>
          </w:p>
        </w:tc>
        <w:tc>
          <w:tcPr>
            <w:tcW w:w="1080" w:type="dxa"/>
            <w:shd w:val="clear" w:color="auto" w:fill="EFEFEF"/>
            <w:tcMar>
              <w:top w:w="0" w:type="dxa"/>
              <w:left w:w="0" w:type="dxa"/>
              <w:bottom w:w="0" w:type="dxa"/>
              <w:right w:w="0" w:type="dxa"/>
            </w:tcMar>
            <w:vAlign w:val="center"/>
          </w:tcPr>
          <w:p w14:paraId="73F97C59" w14:textId="77777777" w:rsidR="00AA5D3F" w:rsidRPr="00C402FF" w:rsidRDefault="00AA5D3F" w:rsidP="00AA5D3F">
            <w:pPr>
              <w:spacing w:before="100" w:after="100"/>
              <w:ind w:left="100" w:right="100"/>
              <w:jc w:val="right"/>
            </w:pPr>
            <w:r w:rsidRPr="00AB0405">
              <w:rPr>
                <w:rFonts w:ascii="Helvetica" w:hAnsi="Helvetica"/>
                <w:color w:val="000000"/>
                <w:sz w:val="16"/>
              </w:rPr>
              <w:t>2.24</w:t>
            </w:r>
          </w:p>
        </w:tc>
        <w:tc>
          <w:tcPr>
            <w:tcW w:w="1080" w:type="dxa"/>
            <w:shd w:val="clear" w:color="auto" w:fill="EFEFEF"/>
            <w:vAlign w:val="center"/>
          </w:tcPr>
          <w:p w14:paraId="73401EAD" w14:textId="5FF23855" w:rsidR="00AA5D3F" w:rsidRPr="00AB0405" w:rsidRDefault="00AA5D3F" w:rsidP="00AA5D3F">
            <w:pPr>
              <w:spacing w:before="100" w:after="100"/>
              <w:ind w:left="100" w:right="100"/>
              <w:jc w:val="right"/>
              <w:rPr>
                <w:rFonts w:ascii="Helvetica" w:hAnsi="Helvetica"/>
                <w:color w:val="000000"/>
                <w:sz w:val="16"/>
              </w:rPr>
            </w:pPr>
            <w:ins w:id="95" w:author="Fabio Alberto Cruz Sanchez" w:date="2021-08-30T06:57:00Z">
              <w:r w:rsidRPr="00732A73">
                <w:rPr>
                  <w:rFonts w:ascii="Helvetica" w:eastAsia="Times New Roman" w:hAnsi="Helvetica" w:cs="Times New Roman"/>
                  <w:color w:val="000000"/>
                  <w:sz w:val="16"/>
                  <w:szCs w:val="16"/>
                  <w:lang w:eastAsia="fr-FR"/>
                </w:rPr>
                <w:t>495.22</w:t>
              </w:r>
            </w:ins>
          </w:p>
        </w:tc>
      </w:tr>
      <w:tr w:rsidR="00AA5D3F" w14:paraId="123A0C21" w14:textId="1B4107CA" w:rsidTr="00676D1F">
        <w:trPr>
          <w:cantSplit/>
          <w:jc w:val="center"/>
        </w:trPr>
        <w:tc>
          <w:tcPr>
            <w:tcW w:w="1080" w:type="dxa"/>
            <w:shd w:val="clear" w:color="auto" w:fill="FFFFFF"/>
            <w:tcMar>
              <w:top w:w="0" w:type="dxa"/>
              <w:left w:w="0" w:type="dxa"/>
              <w:bottom w:w="0" w:type="dxa"/>
              <w:right w:w="0" w:type="dxa"/>
            </w:tcMar>
            <w:vAlign w:val="center"/>
          </w:tcPr>
          <w:p w14:paraId="1D33128F" w14:textId="77777777" w:rsidR="00AA5D3F" w:rsidRPr="00C402FF" w:rsidRDefault="00AA5D3F" w:rsidP="00AA5D3F">
            <w:pPr>
              <w:spacing w:before="100" w:after="100"/>
              <w:ind w:left="100" w:right="100"/>
            </w:pPr>
            <w:r w:rsidRPr="00C402FF">
              <w:rPr>
                <w:rFonts w:ascii="Helvetica" w:hAnsi="Helvetica"/>
                <w:color w:val="000000"/>
                <w:sz w:val="16"/>
              </w:rPr>
              <w:t>Virgin</w:t>
            </w:r>
          </w:p>
        </w:tc>
        <w:tc>
          <w:tcPr>
            <w:tcW w:w="1080" w:type="dxa"/>
            <w:shd w:val="clear" w:color="auto" w:fill="FFFFFF"/>
            <w:tcMar>
              <w:top w:w="0" w:type="dxa"/>
              <w:left w:w="0" w:type="dxa"/>
              <w:bottom w:w="0" w:type="dxa"/>
              <w:right w:w="0" w:type="dxa"/>
            </w:tcMar>
            <w:vAlign w:val="center"/>
          </w:tcPr>
          <w:p w14:paraId="4B5BA98D" w14:textId="77777777" w:rsidR="00AA5D3F" w:rsidRPr="00C402FF" w:rsidRDefault="00AA5D3F" w:rsidP="00AA5D3F">
            <w:pPr>
              <w:spacing w:before="100" w:after="100"/>
              <w:ind w:left="100" w:right="100"/>
            </w:pPr>
            <w:r w:rsidRPr="00C402FF">
              <w:rPr>
                <w:rFonts w:ascii="Helvetica" w:hAnsi="Helvetica"/>
                <w:color w:val="000000"/>
                <w:sz w:val="16"/>
              </w:rPr>
              <w:t>0.3</w:t>
            </w:r>
          </w:p>
        </w:tc>
        <w:tc>
          <w:tcPr>
            <w:tcW w:w="1080" w:type="dxa"/>
            <w:shd w:val="clear" w:color="auto" w:fill="FFFFFF"/>
            <w:tcMar>
              <w:top w:w="0" w:type="dxa"/>
              <w:left w:w="0" w:type="dxa"/>
              <w:bottom w:w="0" w:type="dxa"/>
              <w:right w:w="0" w:type="dxa"/>
            </w:tcMar>
            <w:vAlign w:val="center"/>
          </w:tcPr>
          <w:p w14:paraId="16846981" w14:textId="77777777" w:rsidR="00AA5D3F" w:rsidRPr="00C402FF" w:rsidRDefault="00AA5D3F" w:rsidP="00AA5D3F">
            <w:pPr>
              <w:spacing w:before="100" w:after="100"/>
              <w:ind w:left="100" w:right="100"/>
            </w:pPr>
            <w:r w:rsidRPr="00C402FF">
              <w:rPr>
                <w:rFonts w:ascii="Helvetica" w:hAnsi="Helvetica"/>
                <w:color w:val="000000"/>
                <w:sz w:val="16"/>
              </w:rPr>
              <w:t>Grid</w:t>
            </w:r>
          </w:p>
        </w:tc>
        <w:tc>
          <w:tcPr>
            <w:tcW w:w="1080" w:type="dxa"/>
            <w:shd w:val="clear" w:color="auto" w:fill="FFFFFF"/>
            <w:tcMar>
              <w:top w:w="0" w:type="dxa"/>
              <w:left w:w="0" w:type="dxa"/>
              <w:bottom w:w="0" w:type="dxa"/>
              <w:right w:w="0" w:type="dxa"/>
            </w:tcMar>
            <w:vAlign w:val="center"/>
          </w:tcPr>
          <w:p w14:paraId="70D04730" w14:textId="77777777" w:rsidR="00AA5D3F" w:rsidRPr="00C402FF" w:rsidRDefault="00AA5D3F" w:rsidP="00AA5D3F">
            <w:pPr>
              <w:spacing w:before="100" w:after="100"/>
              <w:ind w:left="100" w:right="100"/>
              <w:jc w:val="right"/>
            </w:pPr>
            <w:r w:rsidRPr="00C402FF">
              <w:rPr>
                <w:rFonts w:ascii="Helvetica" w:hAnsi="Helvetica"/>
                <w:color w:val="000000"/>
                <w:sz w:val="16"/>
              </w:rPr>
              <w:t>100</w:t>
            </w:r>
          </w:p>
        </w:tc>
        <w:tc>
          <w:tcPr>
            <w:tcW w:w="1080" w:type="dxa"/>
            <w:shd w:val="clear" w:color="auto" w:fill="FFFFFF"/>
            <w:tcMar>
              <w:top w:w="0" w:type="dxa"/>
              <w:left w:w="0" w:type="dxa"/>
              <w:bottom w:w="0" w:type="dxa"/>
              <w:right w:w="0" w:type="dxa"/>
            </w:tcMar>
            <w:vAlign w:val="center"/>
          </w:tcPr>
          <w:p w14:paraId="0147E7AA" w14:textId="77777777" w:rsidR="00AA5D3F" w:rsidRPr="00C402FF" w:rsidRDefault="00AA5D3F" w:rsidP="00AA5D3F">
            <w:pPr>
              <w:spacing w:before="100" w:after="100"/>
              <w:ind w:left="100" w:right="100"/>
              <w:jc w:val="right"/>
            </w:pPr>
            <w:r w:rsidRPr="00C402FF">
              <w:rPr>
                <w:rFonts w:ascii="Helvetica" w:hAnsi="Helvetica"/>
                <w:color w:val="000000"/>
                <w:sz w:val="16"/>
              </w:rPr>
              <w:t>80</w:t>
            </w:r>
          </w:p>
        </w:tc>
        <w:tc>
          <w:tcPr>
            <w:tcW w:w="1080" w:type="dxa"/>
            <w:shd w:val="clear" w:color="auto" w:fill="FFFFFF"/>
            <w:tcMar>
              <w:top w:w="0" w:type="dxa"/>
              <w:left w:w="0" w:type="dxa"/>
              <w:bottom w:w="0" w:type="dxa"/>
              <w:right w:w="0" w:type="dxa"/>
            </w:tcMar>
            <w:vAlign w:val="center"/>
          </w:tcPr>
          <w:p w14:paraId="3E8F1589" w14:textId="77777777" w:rsidR="00AA5D3F" w:rsidRPr="00C402FF" w:rsidRDefault="00AA5D3F" w:rsidP="00AA5D3F">
            <w:pPr>
              <w:spacing w:before="100" w:after="100"/>
              <w:ind w:left="100" w:right="100"/>
              <w:jc w:val="right"/>
            </w:pPr>
            <w:r w:rsidRPr="00C402FF">
              <w:rPr>
                <w:rFonts w:ascii="Helvetica" w:hAnsi="Helvetica"/>
                <w:color w:val="000000"/>
                <w:sz w:val="16"/>
              </w:rPr>
              <w:t>3.60</w:t>
            </w:r>
          </w:p>
        </w:tc>
        <w:tc>
          <w:tcPr>
            <w:tcW w:w="1080" w:type="dxa"/>
            <w:shd w:val="clear" w:color="auto" w:fill="FFFFFF"/>
            <w:vAlign w:val="center"/>
          </w:tcPr>
          <w:p w14:paraId="7365DC55" w14:textId="6A6809C4" w:rsidR="00AA5D3F" w:rsidRPr="00C402FF" w:rsidRDefault="00AA5D3F" w:rsidP="00AA5D3F">
            <w:pPr>
              <w:spacing w:before="100" w:after="100"/>
              <w:ind w:left="100" w:right="100"/>
              <w:jc w:val="right"/>
              <w:rPr>
                <w:rFonts w:ascii="Helvetica" w:hAnsi="Helvetica"/>
                <w:color w:val="000000"/>
                <w:sz w:val="16"/>
              </w:rPr>
            </w:pPr>
            <w:ins w:id="96" w:author="Fabio Alberto Cruz Sanchez" w:date="2021-08-30T06:57:00Z">
              <w:r w:rsidRPr="00732A73">
                <w:rPr>
                  <w:rFonts w:ascii="Helvetica" w:eastAsia="Times New Roman" w:hAnsi="Helvetica" w:cs="Times New Roman"/>
                  <w:color w:val="000000"/>
                  <w:sz w:val="16"/>
                  <w:szCs w:val="16"/>
                  <w:lang w:eastAsia="fr-FR"/>
                </w:rPr>
                <w:t>96.04</w:t>
              </w:r>
            </w:ins>
          </w:p>
        </w:tc>
      </w:tr>
      <w:tr w:rsidR="00AA5D3F" w14:paraId="55AE2911" w14:textId="7D5A4F01" w:rsidTr="00676D1F">
        <w:trPr>
          <w:cantSplit/>
          <w:jc w:val="center"/>
        </w:trPr>
        <w:tc>
          <w:tcPr>
            <w:tcW w:w="1080" w:type="dxa"/>
            <w:shd w:val="clear" w:color="auto" w:fill="EFEFEF"/>
            <w:tcMar>
              <w:top w:w="0" w:type="dxa"/>
              <w:left w:w="0" w:type="dxa"/>
              <w:bottom w:w="0" w:type="dxa"/>
              <w:right w:w="0" w:type="dxa"/>
            </w:tcMar>
            <w:vAlign w:val="center"/>
          </w:tcPr>
          <w:p w14:paraId="57F00762" w14:textId="77777777" w:rsidR="00AA5D3F" w:rsidRPr="00C402FF" w:rsidRDefault="00AA5D3F" w:rsidP="00AA5D3F">
            <w:pPr>
              <w:spacing w:before="100" w:after="100"/>
              <w:ind w:left="100" w:right="100"/>
            </w:pPr>
            <w:r w:rsidRPr="00C402FF">
              <w:rPr>
                <w:rFonts w:ascii="Helvetica" w:hAnsi="Helvetica"/>
                <w:color w:val="000000"/>
                <w:sz w:val="16"/>
              </w:rPr>
              <w:lastRenderedPageBreak/>
              <w:t>Virgin</w:t>
            </w:r>
          </w:p>
        </w:tc>
        <w:tc>
          <w:tcPr>
            <w:tcW w:w="1080" w:type="dxa"/>
            <w:shd w:val="clear" w:color="auto" w:fill="EFEFEF"/>
            <w:tcMar>
              <w:top w:w="0" w:type="dxa"/>
              <w:left w:w="0" w:type="dxa"/>
              <w:bottom w:w="0" w:type="dxa"/>
              <w:right w:w="0" w:type="dxa"/>
            </w:tcMar>
            <w:vAlign w:val="center"/>
          </w:tcPr>
          <w:p w14:paraId="2E5819B0" w14:textId="77777777" w:rsidR="00AA5D3F" w:rsidRPr="00C402FF" w:rsidRDefault="00AA5D3F" w:rsidP="00AA5D3F">
            <w:pPr>
              <w:spacing w:before="100" w:after="100"/>
              <w:ind w:left="100" w:right="100"/>
            </w:pPr>
            <w:r w:rsidRPr="00C402FF">
              <w:rPr>
                <w:rFonts w:ascii="Helvetica" w:hAnsi="Helvetica"/>
                <w:color w:val="000000"/>
                <w:sz w:val="16"/>
              </w:rPr>
              <w:t>0.3</w:t>
            </w:r>
          </w:p>
        </w:tc>
        <w:tc>
          <w:tcPr>
            <w:tcW w:w="1080" w:type="dxa"/>
            <w:shd w:val="clear" w:color="auto" w:fill="EFEFEF"/>
            <w:tcMar>
              <w:top w:w="0" w:type="dxa"/>
              <w:left w:w="0" w:type="dxa"/>
              <w:bottom w:w="0" w:type="dxa"/>
              <w:right w:w="0" w:type="dxa"/>
            </w:tcMar>
            <w:vAlign w:val="center"/>
          </w:tcPr>
          <w:p w14:paraId="04DE3BAC" w14:textId="77777777" w:rsidR="00AA5D3F" w:rsidRPr="00C402FF" w:rsidRDefault="00AA5D3F" w:rsidP="00AA5D3F">
            <w:pPr>
              <w:spacing w:before="100" w:after="100"/>
              <w:ind w:left="100" w:right="100"/>
            </w:pPr>
            <w:r w:rsidRPr="00C402FF">
              <w:rPr>
                <w:rFonts w:ascii="Helvetica" w:hAnsi="Helvetica"/>
                <w:color w:val="000000"/>
                <w:sz w:val="16"/>
              </w:rPr>
              <w:t>Tri-hex</w:t>
            </w:r>
          </w:p>
        </w:tc>
        <w:tc>
          <w:tcPr>
            <w:tcW w:w="1080" w:type="dxa"/>
            <w:shd w:val="clear" w:color="auto" w:fill="EFEFEF"/>
            <w:tcMar>
              <w:top w:w="0" w:type="dxa"/>
              <w:left w:w="0" w:type="dxa"/>
              <w:bottom w:w="0" w:type="dxa"/>
              <w:right w:w="0" w:type="dxa"/>
            </w:tcMar>
            <w:vAlign w:val="center"/>
          </w:tcPr>
          <w:p w14:paraId="5CA3FAF1" w14:textId="77777777" w:rsidR="00AA5D3F" w:rsidRPr="00C402FF" w:rsidRDefault="00AA5D3F" w:rsidP="00AA5D3F">
            <w:pPr>
              <w:spacing w:before="100" w:after="100"/>
              <w:ind w:left="100" w:right="100"/>
              <w:jc w:val="right"/>
            </w:pPr>
            <w:r w:rsidRPr="00C402FF">
              <w:rPr>
                <w:rFonts w:ascii="Helvetica" w:hAnsi="Helvetica"/>
                <w:color w:val="000000"/>
                <w:sz w:val="16"/>
              </w:rPr>
              <w:t>100</w:t>
            </w:r>
          </w:p>
        </w:tc>
        <w:tc>
          <w:tcPr>
            <w:tcW w:w="1080" w:type="dxa"/>
            <w:shd w:val="clear" w:color="auto" w:fill="EFEFEF"/>
            <w:tcMar>
              <w:top w:w="0" w:type="dxa"/>
              <w:left w:w="0" w:type="dxa"/>
              <w:bottom w:w="0" w:type="dxa"/>
              <w:right w:w="0" w:type="dxa"/>
            </w:tcMar>
            <w:vAlign w:val="center"/>
          </w:tcPr>
          <w:p w14:paraId="19DED801" w14:textId="77777777" w:rsidR="00AA5D3F" w:rsidRPr="00C402FF" w:rsidRDefault="00AA5D3F" w:rsidP="00AA5D3F">
            <w:pPr>
              <w:spacing w:before="100" w:after="100"/>
              <w:ind w:left="100" w:right="100"/>
              <w:jc w:val="right"/>
            </w:pPr>
            <w:r w:rsidRPr="00C402FF">
              <w:rPr>
                <w:rFonts w:ascii="Helvetica" w:hAnsi="Helvetica"/>
                <w:color w:val="000000"/>
                <w:sz w:val="16"/>
              </w:rPr>
              <w:t>40</w:t>
            </w:r>
          </w:p>
        </w:tc>
        <w:tc>
          <w:tcPr>
            <w:tcW w:w="1080" w:type="dxa"/>
            <w:shd w:val="clear" w:color="auto" w:fill="EFEFEF"/>
            <w:tcMar>
              <w:top w:w="0" w:type="dxa"/>
              <w:left w:w="0" w:type="dxa"/>
              <w:bottom w:w="0" w:type="dxa"/>
              <w:right w:w="0" w:type="dxa"/>
            </w:tcMar>
            <w:vAlign w:val="center"/>
          </w:tcPr>
          <w:p w14:paraId="151159C9" w14:textId="77777777" w:rsidR="00AA5D3F" w:rsidRPr="00C402FF" w:rsidRDefault="00AA5D3F" w:rsidP="00AA5D3F">
            <w:pPr>
              <w:spacing w:before="100" w:after="100"/>
              <w:ind w:left="100" w:right="100"/>
              <w:jc w:val="right"/>
            </w:pPr>
            <w:r w:rsidRPr="00C402FF">
              <w:rPr>
                <w:rFonts w:ascii="Helvetica" w:hAnsi="Helvetica"/>
                <w:color w:val="000000"/>
                <w:sz w:val="16"/>
              </w:rPr>
              <w:t>3.62</w:t>
            </w:r>
          </w:p>
        </w:tc>
        <w:tc>
          <w:tcPr>
            <w:tcW w:w="1080" w:type="dxa"/>
            <w:shd w:val="clear" w:color="auto" w:fill="EFEFEF"/>
            <w:vAlign w:val="center"/>
          </w:tcPr>
          <w:p w14:paraId="3839583D" w14:textId="344B8BD4" w:rsidR="00AA5D3F" w:rsidRPr="00C402FF" w:rsidRDefault="00AA5D3F" w:rsidP="00AA5D3F">
            <w:pPr>
              <w:spacing w:before="100" w:after="100"/>
              <w:ind w:left="100" w:right="100"/>
              <w:jc w:val="right"/>
              <w:rPr>
                <w:rFonts w:ascii="Helvetica" w:hAnsi="Helvetica"/>
                <w:color w:val="000000"/>
                <w:sz w:val="16"/>
              </w:rPr>
            </w:pPr>
            <w:ins w:id="97" w:author="Fabio Alberto Cruz Sanchez" w:date="2021-08-30T06:57:00Z">
              <w:r w:rsidRPr="00732A73">
                <w:rPr>
                  <w:rFonts w:ascii="Helvetica" w:eastAsia="Times New Roman" w:hAnsi="Helvetica" w:cs="Times New Roman"/>
                  <w:color w:val="000000"/>
                  <w:sz w:val="16"/>
                  <w:szCs w:val="16"/>
                  <w:lang w:eastAsia="fr-FR"/>
                </w:rPr>
                <w:t>229.49</w:t>
              </w:r>
            </w:ins>
          </w:p>
        </w:tc>
      </w:tr>
      <w:tr w:rsidR="00AA5D3F" w14:paraId="5E32CB35" w14:textId="68364A8C" w:rsidTr="00676D1F">
        <w:trPr>
          <w:cantSplit/>
          <w:jc w:val="center"/>
        </w:trPr>
        <w:tc>
          <w:tcPr>
            <w:tcW w:w="1080" w:type="dxa"/>
            <w:shd w:val="clear" w:color="auto" w:fill="FFFFFF"/>
            <w:tcMar>
              <w:top w:w="0" w:type="dxa"/>
              <w:left w:w="0" w:type="dxa"/>
              <w:bottom w:w="0" w:type="dxa"/>
              <w:right w:w="0" w:type="dxa"/>
            </w:tcMar>
            <w:vAlign w:val="center"/>
          </w:tcPr>
          <w:p w14:paraId="156A6218" w14:textId="77777777" w:rsidR="00AA5D3F" w:rsidRPr="00C402FF" w:rsidRDefault="00AA5D3F" w:rsidP="00AA5D3F">
            <w:pPr>
              <w:spacing w:before="100" w:after="100"/>
              <w:ind w:left="100" w:right="100"/>
            </w:pPr>
            <w:r w:rsidRPr="00C402FF">
              <w:rPr>
                <w:rFonts w:ascii="Helvetica" w:hAnsi="Helvetica"/>
                <w:color w:val="000000"/>
                <w:sz w:val="16"/>
              </w:rPr>
              <w:t>Virgin</w:t>
            </w:r>
          </w:p>
        </w:tc>
        <w:tc>
          <w:tcPr>
            <w:tcW w:w="1080" w:type="dxa"/>
            <w:shd w:val="clear" w:color="auto" w:fill="FFFFFF"/>
            <w:tcMar>
              <w:top w:w="0" w:type="dxa"/>
              <w:left w:w="0" w:type="dxa"/>
              <w:bottom w:w="0" w:type="dxa"/>
              <w:right w:w="0" w:type="dxa"/>
            </w:tcMar>
            <w:vAlign w:val="center"/>
          </w:tcPr>
          <w:p w14:paraId="2D42024B" w14:textId="77777777" w:rsidR="00AA5D3F" w:rsidRPr="00C402FF" w:rsidRDefault="00AA5D3F" w:rsidP="00AA5D3F">
            <w:pPr>
              <w:spacing w:before="100" w:after="100"/>
              <w:ind w:left="100" w:right="100"/>
            </w:pPr>
            <w:r w:rsidRPr="00C402FF">
              <w:rPr>
                <w:rFonts w:ascii="Helvetica" w:hAnsi="Helvetica"/>
                <w:color w:val="000000"/>
                <w:sz w:val="16"/>
              </w:rPr>
              <w:t>0.15</w:t>
            </w:r>
          </w:p>
        </w:tc>
        <w:tc>
          <w:tcPr>
            <w:tcW w:w="1080" w:type="dxa"/>
            <w:shd w:val="clear" w:color="auto" w:fill="FFFFFF"/>
            <w:tcMar>
              <w:top w:w="0" w:type="dxa"/>
              <w:left w:w="0" w:type="dxa"/>
              <w:bottom w:w="0" w:type="dxa"/>
              <w:right w:w="0" w:type="dxa"/>
            </w:tcMar>
            <w:vAlign w:val="center"/>
          </w:tcPr>
          <w:p w14:paraId="585ECD56" w14:textId="77777777" w:rsidR="00AA5D3F" w:rsidRPr="00C402FF" w:rsidRDefault="00AA5D3F" w:rsidP="00AA5D3F">
            <w:pPr>
              <w:spacing w:before="100" w:after="100"/>
              <w:ind w:left="100" w:right="100"/>
            </w:pPr>
            <w:r w:rsidRPr="00C402FF">
              <w:rPr>
                <w:rFonts w:ascii="Helvetica" w:hAnsi="Helvetica"/>
                <w:color w:val="000000"/>
                <w:sz w:val="16"/>
              </w:rPr>
              <w:t>Tri-hex</w:t>
            </w:r>
          </w:p>
        </w:tc>
        <w:tc>
          <w:tcPr>
            <w:tcW w:w="1080" w:type="dxa"/>
            <w:shd w:val="clear" w:color="auto" w:fill="FFFFFF"/>
            <w:tcMar>
              <w:top w:w="0" w:type="dxa"/>
              <w:left w:w="0" w:type="dxa"/>
              <w:bottom w:w="0" w:type="dxa"/>
              <w:right w:w="0" w:type="dxa"/>
            </w:tcMar>
            <w:vAlign w:val="center"/>
          </w:tcPr>
          <w:p w14:paraId="47F85121" w14:textId="77777777" w:rsidR="00AA5D3F" w:rsidRPr="00C402FF" w:rsidRDefault="00AA5D3F" w:rsidP="00AA5D3F">
            <w:pPr>
              <w:spacing w:before="100" w:after="100"/>
              <w:ind w:left="100" w:right="100"/>
              <w:jc w:val="right"/>
            </w:pPr>
            <w:r w:rsidRPr="00C402FF">
              <w:rPr>
                <w:rFonts w:ascii="Helvetica" w:hAnsi="Helvetica"/>
                <w:color w:val="000000"/>
                <w:sz w:val="16"/>
              </w:rPr>
              <w:t>100</w:t>
            </w:r>
          </w:p>
        </w:tc>
        <w:tc>
          <w:tcPr>
            <w:tcW w:w="1080" w:type="dxa"/>
            <w:shd w:val="clear" w:color="auto" w:fill="FFFFFF"/>
            <w:tcMar>
              <w:top w:w="0" w:type="dxa"/>
              <w:left w:w="0" w:type="dxa"/>
              <w:bottom w:w="0" w:type="dxa"/>
              <w:right w:w="0" w:type="dxa"/>
            </w:tcMar>
            <w:vAlign w:val="center"/>
          </w:tcPr>
          <w:p w14:paraId="1C4D469E" w14:textId="77777777" w:rsidR="00AA5D3F" w:rsidRPr="00C402FF" w:rsidRDefault="00AA5D3F" w:rsidP="00AA5D3F">
            <w:pPr>
              <w:spacing w:before="100" w:after="100"/>
              <w:ind w:left="100" w:right="100"/>
              <w:jc w:val="right"/>
            </w:pPr>
            <w:r w:rsidRPr="00C402FF">
              <w:rPr>
                <w:rFonts w:ascii="Helvetica" w:hAnsi="Helvetica"/>
                <w:color w:val="000000"/>
                <w:sz w:val="16"/>
              </w:rPr>
              <w:t>80</w:t>
            </w:r>
          </w:p>
        </w:tc>
        <w:tc>
          <w:tcPr>
            <w:tcW w:w="1080" w:type="dxa"/>
            <w:shd w:val="clear" w:color="auto" w:fill="FFFFFF"/>
            <w:tcMar>
              <w:top w:w="0" w:type="dxa"/>
              <w:left w:w="0" w:type="dxa"/>
              <w:bottom w:w="0" w:type="dxa"/>
              <w:right w:w="0" w:type="dxa"/>
            </w:tcMar>
            <w:vAlign w:val="center"/>
          </w:tcPr>
          <w:p w14:paraId="5B9AD6E4" w14:textId="77777777" w:rsidR="00AA5D3F" w:rsidRPr="00C402FF" w:rsidRDefault="00AA5D3F" w:rsidP="00AA5D3F">
            <w:pPr>
              <w:spacing w:before="100" w:after="100"/>
              <w:ind w:left="100" w:right="100"/>
              <w:jc w:val="right"/>
            </w:pPr>
            <w:r w:rsidRPr="00C402FF">
              <w:rPr>
                <w:rFonts w:ascii="Helvetica" w:hAnsi="Helvetica"/>
                <w:color w:val="000000"/>
                <w:sz w:val="16"/>
              </w:rPr>
              <w:t>3.81</w:t>
            </w:r>
          </w:p>
        </w:tc>
        <w:tc>
          <w:tcPr>
            <w:tcW w:w="1080" w:type="dxa"/>
            <w:shd w:val="clear" w:color="auto" w:fill="FFFFFF"/>
            <w:vAlign w:val="center"/>
          </w:tcPr>
          <w:p w14:paraId="57326163" w14:textId="514025DF" w:rsidR="00AA5D3F" w:rsidRPr="00C402FF" w:rsidRDefault="00AA5D3F" w:rsidP="00AA5D3F">
            <w:pPr>
              <w:spacing w:before="100" w:after="100"/>
              <w:ind w:left="100" w:right="100"/>
              <w:jc w:val="right"/>
              <w:rPr>
                <w:rFonts w:ascii="Helvetica" w:hAnsi="Helvetica"/>
                <w:color w:val="000000"/>
                <w:sz w:val="16"/>
              </w:rPr>
            </w:pPr>
            <w:ins w:id="98" w:author="Fabio Alberto Cruz Sanchez" w:date="2021-08-30T06:57:00Z">
              <w:r w:rsidRPr="00732A73">
                <w:rPr>
                  <w:rFonts w:ascii="Helvetica" w:eastAsia="Times New Roman" w:hAnsi="Helvetica" w:cs="Times New Roman"/>
                  <w:color w:val="000000"/>
                  <w:sz w:val="16"/>
                  <w:szCs w:val="16"/>
                  <w:lang w:eastAsia="fr-FR"/>
                </w:rPr>
                <w:t>376.66</w:t>
              </w:r>
            </w:ins>
          </w:p>
        </w:tc>
      </w:tr>
      <w:tr w:rsidR="00AA5D3F" w14:paraId="6A408C12" w14:textId="1B118CD8" w:rsidTr="00676D1F">
        <w:trPr>
          <w:cantSplit/>
          <w:jc w:val="center"/>
        </w:trPr>
        <w:tc>
          <w:tcPr>
            <w:tcW w:w="1080" w:type="dxa"/>
            <w:shd w:val="clear" w:color="auto" w:fill="EFEFEF"/>
            <w:tcMar>
              <w:top w:w="0" w:type="dxa"/>
              <w:left w:w="0" w:type="dxa"/>
              <w:bottom w:w="0" w:type="dxa"/>
              <w:right w:w="0" w:type="dxa"/>
            </w:tcMar>
            <w:vAlign w:val="center"/>
          </w:tcPr>
          <w:p w14:paraId="5DAA9D0C" w14:textId="77777777" w:rsidR="00AA5D3F" w:rsidRPr="00C402FF" w:rsidRDefault="00AA5D3F" w:rsidP="00AA5D3F">
            <w:pPr>
              <w:spacing w:before="100" w:after="100"/>
              <w:ind w:left="100" w:right="100"/>
            </w:pPr>
            <w:r w:rsidRPr="00C402FF">
              <w:rPr>
                <w:rFonts w:ascii="Helvetica" w:hAnsi="Helvetica"/>
                <w:color w:val="000000"/>
                <w:sz w:val="16"/>
              </w:rPr>
              <w:t>Virgin</w:t>
            </w:r>
          </w:p>
        </w:tc>
        <w:tc>
          <w:tcPr>
            <w:tcW w:w="1080" w:type="dxa"/>
            <w:shd w:val="clear" w:color="auto" w:fill="EFEFEF"/>
            <w:tcMar>
              <w:top w:w="0" w:type="dxa"/>
              <w:left w:w="0" w:type="dxa"/>
              <w:bottom w:w="0" w:type="dxa"/>
              <w:right w:w="0" w:type="dxa"/>
            </w:tcMar>
            <w:vAlign w:val="center"/>
          </w:tcPr>
          <w:p w14:paraId="7557CBAB" w14:textId="77777777" w:rsidR="00AA5D3F" w:rsidRPr="00C402FF" w:rsidRDefault="00AA5D3F" w:rsidP="00AA5D3F">
            <w:pPr>
              <w:spacing w:before="100" w:after="100"/>
              <w:ind w:left="100" w:right="100"/>
            </w:pPr>
            <w:r w:rsidRPr="00C402FF">
              <w:rPr>
                <w:rFonts w:ascii="Helvetica" w:hAnsi="Helvetica"/>
                <w:color w:val="000000"/>
                <w:sz w:val="16"/>
              </w:rPr>
              <w:t>0.15</w:t>
            </w:r>
          </w:p>
        </w:tc>
        <w:tc>
          <w:tcPr>
            <w:tcW w:w="1080" w:type="dxa"/>
            <w:shd w:val="clear" w:color="auto" w:fill="EFEFEF"/>
            <w:tcMar>
              <w:top w:w="0" w:type="dxa"/>
              <w:left w:w="0" w:type="dxa"/>
              <w:bottom w:w="0" w:type="dxa"/>
              <w:right w:w="0" w:type="dxa"/>
            </w:tcMar>
            <w:vAlign w:val="center"/>
          </w:tcPr>
          <w:p w14:paraId="442D580E" w14:textId="77777777" w:rsidR="00AA5D3F" w:rsidRPr="00C402FF" w:rsidRDefault="00AA5D3F" w:rsidP="00AA5D3F">
            <w:pPr>
              <w:spacing w:before="100" w:after="100"/>
              <w:ind w:left="100" w:right="100"/>
            </w:pPr>
            <w:r w:rsidRPr="00C402FF">
              <w:rPr>
                <w:rFonts w:ascii="Helvetica" w:hAnsi="Helvetica"/>
                <w:color w:val="000000"/>
                <w:sz w:val="16"/>
              </w:rPr>
              <w:t>Grid</w:t>
            </w:r>
          </w:p>
        </w:tc>
        <w:tc>
          <w:tcPr>
            <w:tcW w:w="1080" w:type="dxa"/>
            <w:shd w:val="clear" w:color="auto" w:fill="EFEFEF"/>
            <w:tcMar>
              <w:top w:w="0" w:type="dxa"/>
              <w:left w:w="0" w:type="dxa"/>
              <w:bottom w:w="0" w:type="dxa"/>
              <w:right w:w="0" w:type="dxa"/>
            </w:tcMar>
            <w:vAlign w:val="center"/>
          </w:tcPr>
          <w:p w14:paraId="1A97F185" w14:textId="77777777" w:rsidR="00AA5D3F" w:rsidRPr="00C402FF" w:rsidRDefault="00AA5D3F" w:rsidP="00AA5D3F">
            <w:pPr>
              <w:spacing w:before="100" w:after="100"/>
              <w:ind w:left="100" w:right="100"/>
              <w:jc w:val="right"/>
            </w:pPr>
            <w:r w:rsidRPr="00C402FF">
              <w:rPr>
                <w:rFonts w:ascii="Helvetica" w:hAnsi="Helvetica"/>
                <w:color w:val="000000"/>
                <w:sz w:val="16"/>
              </w:rPr>
              <w:t>100</w:t>
            </w:r>
          </w:p>
        </w:tc>
        <w:tc>
          <w:tcPr>
            <w:tcW w:w="1080" w:type="dxa"/>
            <w:shd w:val="clear" w:color="auto" w:fill="EFEFEF"/>
            <w:tcMar>
              <w:top w:w="0" w:type="dxa"/>
              <w:left w:w="0" w:type="dxa"/>
              <w:bottom w:w="0" w:type="dxa"/>
              <w:right w:w="0" w:type="dxa"/>
            </w:tcMar>
            <w:vAlign w:val="center"/>
          </w:tcPr>
          <w:p w14:paraId="52194C63" w14:textId="77777777" w:rsidR="00AA5D3F" w:rsidRPr="00C402FF" w:rsidRDefault="00AA5D3F" w:rsidP="00AA5D3F">
            <w:pPr>
              <w:spacing w:before="100" w:after="100"/>
              <w:ind w:left="100" w:right="100"/>
              <w:jc w:val="right"/>
            </w:pPr>
            <w:r w:rsidRPr="00C402FF">
              <w:rPr>
                <w:rFonts w:ascii="Helvetica" w:hAnsi="Helvetica"/>
                <w:color w:val="000000"/>
                <w:sz w:val="16"/>
              </w:rPr>
              <w:t>40</w:t>
            </w:r>
          </w:p>
        </w:tc>
        <w:tc>
          <w:tcPr>
            <w:tcW w:w="1080" w:type="dxa"/>
            <w:shd w:val="clear" w:color="auto" w:fill="EFEFEF"/>
            <w:tcMar>
              <w:top w:w="0" w:type="dxa"/>
              <w:left w:w="0" w:type="dxa"/>
              <w:bottom w:w="0" w:type="dxa"/>
              <w:right w:w="0" w:type="dxa"/>
            </w:tcMar>
            <w:vAlign w:val="center"/>
          </w:tcPr>
          <w:p w14:paraId="2F946056" w14:textId="77777777" w:rsidR="00AA5D3F" w:rsidRPr="00C402FF" w:rsidRDefault="00AA5D3F" w:rsidP="00AA5D3F">
            <w:pPr>
              <w:spacing w:before="100" w:after="100"/>
              <w:ind w:left="100" w:right="100"/>
              <w:jc w:val="right"/>
            </w:pPr>
            <w:r w:rsidRPr="00C402FF">
              <w:rPr>
                <w:rFonts w:ascii="Helvetica" w:hAnsi="Helvetica"/>
                <w:color w:val="000000"/>
                <w:sz w:val="16"/>
              </w:rPr>
              <w:t>3.79</w:t>
            </w:r>
          </w:p>
        </w:tc>
        <w:tc>
          <w:tcPr>
            <w:tcW w:w="1080" w:type="dxa"/>
            <w:shd w:val="clear" w:color="auto" w:fill="EFEFEF"/>
            <w:vAlign w:val="center"/>
          </w:tcPr>
          <w:p w14:paraId="1B6D1DD3" w14:textId="24F9BE65" w:rsidR="00AA5D3F" w:rsidRPr="00C402FF" w:rsidRDefault="00AA5D3F" w:rsidP="00AA5D3F">
            <w:pPr>
              <w:spacing w:before="100" w:after="100"/>
              <w:ind w:left="100" w:right="100"/>
              <w:jc w:val="right"/>
              <w:rPr>
                <w:rFonts w:ascii="Helvetica" w:hAnsi="Helvetica"/>
                <w:color w:val="000000"/>
                <w:sz w:val="16"/>
              </w:rPr>
            </w:pPr>
            <w:ins w:id="99" w:author="Fabio Alberto Cruz Sanchez" w:date="2021-08-30T06:57:00Z">
              <w:r w:rsidRPr="00732A73">
                <w:rPr>
                  <w:rFonts w:ascii="Helvetica" w:eastAsia="Times New Roman" w:hAnsi="Helvetica" w:cs="Times New Roman"/>
                  <w:color w:val="000000"/>
                  <w:sz w:val="16"/>
                  <w:szCs w:val="16"/>
                  <w:lang w:eastAsia="fr-FR"/>
                </w:rPr>
                <w:t>311.61</w:t>
              </w:r>
            </w:ins>
          </w:p>
        </w:tc>
      </w:tr>
      <w:tr w:rsidR="00AA5D3F" w14:paraId="5A503595" w14:textId="5904975D" w:rsidTr="00676D1F">
        <w:trPr>
          <w:cantSplit/>
          <w:jc w:val="center"/>
        </w:trPr>
        <w:tc>
          <w:tcPr>
            <w:tcW w:w="1080" w:type="dxa"/>
            <w:shd w:val="clear" w:color="auto" w:fill="FFFFFF"/>
            <w:tcMar>
              <w:top w:w="0" w:type="dxa"/>
              <w:left w:w="0" w:type="dxa"/>
              <w:bottom w:w="0" w:type="dxa"/>
              <w:right w:w="0" w:type="dxa"/>
            </w:tcMar>
            <w:vAlign w:val="center"/>
          </w:tcPr>
          <w:p w14:paraId="494A7DA8" w14:textId="77777777" w:rsidR="00AA5D3F" w:rsidRPr="00C402FF" w:rsidRDefault="00AA5D3F" w:rsidP="00AA5D3F">
            <w:pPr>
              <w:spacing w:before="100" w:after="100"/>
              <w:ind w:left="100" w:right="100"/>
            </w:pPr>
            <w:r w:rsidRPr="00C402FF">
              <w:rPr>
                <w:rFonts w:ascii="Helvetica" w:hAnsi="Helvetica"/>
                <w:color w:val="000000"/>
                <w:sz w:val="16"/>
              </w:rPr>
              <w:t>Virgin</w:t>
            </w:r>
          </w:p>
        </w:tc>
        <w:tc>
          <w:tcPr>
            <w:tcW w:w="1080" w:type="dxa"/>
            <w:shd w:val="clear" w:color="auto" w:fill="FFFFFF"/>
            <w:tcMar>
              <w:top w:w="0" w:type="dxa"/>
              <w:left w:w="0" w:type="dxa"/>
              <w:bottom w:w="0" w:type="dxa"/>
              <w:right w:w="0" w:type="dxa"/>
            </w:tcMar>
            <w:vAlign w:val="center"/>
          </w:tcPr>
          <w:p w14:paraId="49C37E2E" w14:textId="77777777" w:rsidR="00AA5D3F" w:rsidRPr="00C402FF" w:rsidRDefault="00AA5D3F" w:rsidP="00AA5D3F">
            <w:pPr>
              <w:spacing w:before="100" w:after="100"/>
              <w:ind w:left="100" w:right="100"/>
            </w:pPr>
            <w:r w:rsidRPr="00C402FF">
              <w:rPr>
                <w:rFonts w:ascii="Helvetica" w:hAnsi="Helvetica"/>
                <w:color w:val="000000"/>
                <w:sz w:val="16"/>
              </w:rPr>
              <w:t>0.3</w:t>
            </w:r>
          </w:p>
        </w:tc>
        <w:tc>
          <w:tcPr>
            <w:tcW w:w="1080" w:type="dxa"/>
            <w:shd w:val="clear" w:color="auto" w:fill="FFFFFF"/>
            <w:tcMar>
              <w:top w:w="0" w:type="dxa"/>
              <w:left w:w="0" w:type="dxa"/>
              <w:bottom w:w="0" w:type="dxa"/>
              <w:right w:w="0" w:type="dxa"/>
            </w:tcMar>
            <w:vAlign w:val="center"/>
          </w:tcPr>
          <w:p w14:paraId="6BCC96FB" w14:textId="77777777" w:rsidR="00AA5D3F" w:rsidRPr="00C402FF" w:rsidRDefault="00AA5D3F" w:rsidP="00AA5D3F">
            <w:pPr>
              <w:spacing w:before="100" w:after="100"/>
              <w:ind w:left="100" w:right="100"/>
            </w:pPr>
            <w:r w:rsidRPr="00C402FF">
              <w:rPr>
                <w:rFonts w:ascii="Helvetica" w:hAnsi="Helvetica"/>
                <w:color w:val="000000"/>
                <w:sz w:val="16"/>
              </w:rPr>
              <w:t>Grid</w:t>
            </w:r>
          </w:p>
        </w:tc>
        <w:tc>
          <w:tcPr>
            <w:tcW w:w="1080" w:type="dxa"/>
            <w:shd w:val="clear" w:color="auto" w:fill="FFFFFF"/>
            <w:tcMar>
              <w:top w:w="0" w:type="dxa"/>
              <w:left w:w="0" w:type="dxa"/>
              <w:bottom w:w="0" w:type="dxa"/>
              <w:right w:w="0" w:type="dxa"/>
            </w:tcMar>
            <w:vAlign w:val="center"/>
          </w:tcPr>
          <w:p w14:paraId="22C90715" w14:textId="77777777" w:rsidR="00AA5D3F" w:rsidRPr="00C402FF" w:rsidRDefault="00AA5D3F" w:rsidP="00AA5D3F">
            <w:pPr>
              <w:spacing w:before="100" w:after="100"/>
              <w:ind w:left="100" w:right="100"/>
              <w:jc w:val="right"/>
            </w:pPr>
            <w:r w:rsidRPr="00C402FF">
              <w:rPr>
                <w:rFonts w:ascii="Helvetica" w:hAnsi="Helvetica"/>
                <w:color w:val="000000"/>
                <w:sz w:val="16"/>
              </w:rPr>
              <w:t>60</w:t>
            </w:r>
          </w:p>
        </w:tc>
        <w:tc>
          <w:tcPr>
            <w:tcW w:w="1080" w:type="dxa"/>
            <w:shd w:val="clear" w:color="auto" w:fill="FFFFFF"/>
            <w:tcMar>
              <w:top w:w="0" w:type="dxa"/>
              <w:left w:w="0" w:type="dxa"/>
              <w:bottom w:w="0" w:type="dxa"/>
              <w:right w:w="0" w:type="dxa"/>
            </w:tcMar>
            <w:vAlign w:val="center"/>
          </w:tcPr>
          <w:p w14:paraId="152179B0" w14:textId="77777777" w:rsidR="00AA5D3F" w:rsidRPr="00C402FF" w:rsidRDefault="00AA5D3F" w:rsidP="00AA5D3F">
            <w:pPr>
              <w:spacing w:before="100" w:after="100"/>
              <w:ind w:left="100" w:right="100"/>
              <w:jc w:val="right"/>
            </w:pPr>
            <w:r w:rsidRPr="00C402FF">
              <w:rPr>
                <w:rFonts w:ascii="Helvetica" w:hAnsi="Helvetica"/>
                <w:color w:val="000000"/>
                <w:sz w:val="16"/>
              </w:rPr>
              <w:t>40</w:t>
            </w:r>
          </w:p>
        </w:tc>
        <w:tc>
          <w:tcPr>
            <w:tcW w:w="1080" w:type="dxa"/>
            <w:shd w:val="clear" w:color="auto" w:fill="FFFFFF"/>
            <w:tcMar>
              <w:top w:w="0" w:type="dxa"/>
              <w:left w:w="0" w:type="dxa"/>
              <w:bottom w:w="0" w:type="dxa"/>
              <w:right w:w="0" w:type="dxa"/>
            </w:tcMar>
            <w:vAlign w:val="center"/>
          </w:tcPr>
          <w:p w14:paraId="40460C3C" w14:textId="77777777" w:rsidR="00AA5D3F" w:rsidRPr="00C402FF" w:rsidRDefault="00AA5D3F" w:rsidP="00AA5D3F">
            <w:pPr>
              <w:spacing w:before="100" w:after="100"/>
              <w:ind w:left="100" w:right="100"/>
              <w:jc w:val="right"/>
            </w:pPr>
            <w:r w:rsidRPr="00C402FF">
              <w:rPr>
                <w:rFonts w:ascii="Helvetica" w:hAnsi="Helvetica"/>
                <w:color w:val="000000"/>
                <w:sz w:val="16"/>
              </w:rPr>
              <w:t>2.16</w:t>
            </w:r>
          </w:p>
        </w:tc>
        <w:tc>
          <w:tcPr>
            <w:tcW w:w="1080" w:type="dxa"/>
            <w:shd w:val="clear" w:color="auto" w:fill="FFFFFF"/>
            <w:vAlign w:val="center"/>
          </w:tcPr>
          <w:p w14:paraId="499FE4D2" w14:textId="1C09EF20" w:rsidR="00AA5D3F" w:rsidRPr="00C402FF" w:rsidRDefault="00AA5D3F" w:rsidP="00AA5D3F">
            <w:pPr>
              <w:spacing w:before="100" w:after="100"/>
              <w:ind w:left="100" w:right="100"/>
              <w:jc w:val="right"/>
              <w:rPr>
                <w:rFonts w:ascii="Helvetica" w:hAnsi="Helvetica"/>
                <w:color w:val="000000"/>
                <w:sz w:val="16"/>
              </w:rPr>
            </w:pPr>
            <w:ins w:id="100" w:author="Fabio Alberto Cruz Sanchez" w:date="2021-08-30T06:57:00Z">
              <w:r w:rsidRPr="00732A73">
                <w:rPr>
                  <w:rFonts w:ascii="Helvetica" w:eastAsia="Times New Roman" w:hAnsi="Helvetica" w:cs="Times New Roman"/>
                  <w:color w:val="000000"/>
                  <w:sz w:val="16"/>
                  <w:szCs w:val="16"/>
                  <w:lang w:eastAsia="fr-FR"/>
                </w:rPr>
                <w:t>580.99</w:t>
              </w:r>
            </w:ins>
          </w:p>
        </w:tc>
      </w:tr>
      <w:tr w:rsidR="00AA5D3F" w14:paraId="0E8B46C8" w14:textId="5F7AB7E8" w:rsidTr="00676D1F">
        <w:trPr>
          <w:cantSplit/>
          <w:jc w:val="center"/>
        </w:trPr>
        <w:tc>
          <w:tcPr>
            <w:tcW w:w="1080" w:type="dxa"/>
            <w:shd w:val="clear" w:color="auto" w:fill="EFEFEF"/>
            <w:tcMar>
              <w:top w:w="0" w:type="dxa"/>
              <w:left w:w="0" w:type="dxa"/>
              <w:bottom w:w="0" w:type="dxa"/>
              <w:right w:w="0" w:type="dxa"/>
            </w:tcMar>
            <w:vAlign w:val="center"/>
          </w:tcPr>
          <w:p w14:paraId="52248286" w14:textId="77777777" w:rsidR="00AA5D3F" w:rsidRPr="00C402FF" w:rsidRDefault="00AA5D3F" w:rsidP="00AA5D3F">
            <w:pPr>
              <w:spacing w:before="100" w:after="100"/>
              <w:ind w:left="100" w:right="100"/>
            </w:pPr>
            <w:r w:rsidRPr="00C402FF">
              <w:rPr>
                <w:rFonts w:ascii="Helvetica" w:hAnsi="Helvetica"/>
                <w:color w:val="000000"/>
                <w:sz w:val="16"/>
              </w:rPr>
              <w:t>Recycled</w:t>
            </w:r>
          </w:p>
        </w:tc>
        <w:tc>
          <w:tcPr>
            <w:tcW w:w="1080" w:type="dxa"/>
            <w:shd w:val="clear" w:color="auto" w:fill="EFEFEF"/>
            <w:tcMar>
              <w:top w:w="0" w:type="dxa"/>
              <w:left w:w="0" w:type="dxa"/>
              <w:bottom w:w="0" w:type="dxa"/>
              <w:right w:w="0" w:type="dxa"/>
            </w:tcMar>
            <w:vAlign w:val="center"/>
          </w:tcPr>
          <w:p w14:paraId="5DB03003" w14:textId="77777777" w:rsidR="00AA5D3F" w:rsidRPr="00C402FF" w:rsidRDefault="00AA5D3F" w:rsidP="00AA5D3F">
            <w:pPr>
              <w:spacing w:before="100" w:after="100"/>
              <w:ind w:left="100" w:right="100"/>
            </w:pPr>
            <w:r w:rsidRPr="00C402FF">
              <w:rPr>
                <w:rFonts w:ascii="Helvetica" w:hAnsi="Helvetica"/>
                <w:color w:val="000000"/>
                <w:sz w:val="16"/>
              </w:rPr>
              <w:t>0.15</w:t>
            </w:r>
          </w:p>
        </w:tc>
        <w:tc>
          <w:tcPr>
            <w:tcW w:w="1080" w:type="dxa"/>
            <w:shd w:val="clear" w:color="auto" w:fill="EFEFEF"/>
            <w:tcMar>
              <w:top w:w="0" w:type="dxa"/>
              <w:left w:w="0" w:type="dxa"/>
              <w:bottom w:w="0" w:type="dxa"/>
              <w:right w:w="0" w:type="dxa"/>
            </w:tcMar>
            <w:vAlign w:val="center"/>
          </w:tcPr>
          <w:p w14:paraId="4B2EBB0E" w14:textId="77777777" w:rsidR="00AA5D3F" w:rsidRPr="00C402FF" w:rsidRDefault="00AA5D3F" w:rsidP="00AA5D3F">
            <w:pPr>
              <w:spacing w:before="100" w:after="100"/>
              <w:ind w:left="100" w:right="100"/>
            </w:pPr>
            <w:r w:rsidRPr="00C402FF">
              <w:rPr>
                <w:rFonts w:ascii="Helvetica" w:hAnsi="Helvetica"/>
                <w:color w:val="000000"/>
                <w:sz w:val="16"/>
              </w:rPr>
              <w:t>Tri-hex</w:t>
            </w:r>
          </w:p>
        </w:tc>
        <w:tc>
          <w:tcPr>
            <w:tcW w:w="1080" w:type="dxa"/>
            <w:shd w:val="clear" w:color="auto" w:fill="EFEFEF"/>
            <w:tcMar>
              <w:top w:w="0" w:type="dxa"/>
              <w:left w:w="0" w:type="dxa"/>
              <w:bottom w:w="0" w:type="dxa"/>
              <w:right w:w="0" w:type="dxa"/>
            </w:tcMar>
            <w:vAlign w:val="center"/>
          </w:tcPr>
          <w:p w14:paraId="5ACAEB5D" w14:textId="77777777" w:rsidR="00AA5D3F" w:rsidRPr="00C402FF" w:rsidRDefault="00AA5D3F" w:rsidP="00AA5D3F">
            <w:pPr>
              <w:spacing w:before="100" w:after="100"/>
              <w:ind w:left="100" w:right="100"/>
              <w:jc w:val="right"/>
            </w:pPr>
            <w:r w:rsidRPr="00C402FF">
              <w:rPr>
                <w:rFonts w:ascii="Helvetica" w:hAnsi="Helvetica"/>
                <w:color w:val="000000"/>
                <w:sz w:val="16"/>
              </w:rPr>
              <w:t>60</w:t>
            </w:r>
          </w:p>
        </w:tc>
        <w:tc>
          <w:tcPr>
            <w:tcW w:w="1080" w:type="dxa"/>
            <w:shd w:val="clear" w:color="auto" w:fill="EFEFEF"/>
            <w:tcMar>
              <w:top w:w="0" w:type="dxa"/>
              <w:left w:w="0" w:type="dxa"/>
              <w:bottom w:w="0" w:type="dxa"/>
              <w:right w:w="0" w:type="dxa"/>
            </w:tcMar>
            <w:vAlign w:val="center"/>
          </w:tcPr>
          <w:p w14:paraId="35B4427A" w14:textId="77777777" w:rsidR="00AA5D3F" w:rsidRPr="00C402FF" w:rsidRDefault="00AA5D3F" w:rsidP="00AA5D3F">
            <w:pPr>
              <w:spacing w:before="100" w:after="100"/>
              <w:ind w:left="100" w:right="100"/>
              <w:jc w:val="right"/>
            </w:pPr>
            <w:r w:rsidRPr="00C402FF">
              <w:rPr>
                <w:rFonts w:ascii="Helvetica" w:hAnsi="Helvetica"/>
                <w:color w:val="000000"/>
                <w:sz w:val="16"/>
              </w:rPr>
              <w:t>40</w:t>
            </w:r>
          </w:p>
        </w:tc>
        <w:tc>
          <w:tcPr>
            <w:tcW w:w="1080" w:type="dxa"/>
            <w:shd w:val="clear" w:color="auto" w:fill="EFEFEF"/>
            <w:tcMar>
              <w:top w:w="0" w:type="dxa"/>
              <w:left w:w="0" w:type="dxa"/>
              <w:bottom w:w="0" w:type="dxa"/>
              <w:right w:w="0" w:type="dxa"/>
            </w:tcMar>
            <w:vAlign w:val="center"/>
          </w:tcPr>
          <w:p w14:paraId="5F67072E" w14:textId="77777777" w:rsidR="00AA5D3F" w:rsidRPr="00C402FF" w:rsidRDefault="00AA5D3F" w:rsidP="00AA5D3F">
            <w:pPr>
              <w:spacing w:before="100" w:after="100"/>
              <w:ind w:left="100" w:right="100"/>
              <w:jc w:val="right"/>
            </w:pPr>
            <w:r w:rsidRPr="00C402FF">
              <w:rPr>
                <w:rFonts w:ascii="Helvetica" w:hAnsi="Helvetica"/>
                <w:color w:val="000000"/>
                <w:sz w:val="16"/>
              </w:rPr>
              <w:t>2.16</w:t>
            </w:r>
          </w:p>
        </w:tc>
        <w:tc>
          <w:tcPr>
            <w:tcW w:w="1080" w:type="dxa"/>
            <w:shd w:val="clear" w:color="auto" w:fill="EFEFEF"/>
            <w:vAlign w:val="center"/>
          </w:tcPr>
          <w:p w14:paraId="070CD0F2" w14:textId="44276E93" w:rsidR="00AA5D3F" w:rsidRPr="00C402FF" w:rsidRDefault="00AA5D3F" w:rsidP="00AA5D3F">
            <w:pPr>
              <w:spacing w:before="100" w:after="100"/>
              <w:ind w:left="100" w:right="100"/>
              <w:jc w:val="right"/>
              <w:rPr>
                <w:rFonts w:ascii="Helvetica" w:hAnsi="Helvetica"/>
                <w:color w:val="000000"/>
                <w:sz w:val="16"/>
              </w:rPr>
            </w:pPr>
            <w:ins w:id="101" w:author="Fabio Alberto Cruz Sanchez" w:date="2021-08-30T06:57:00Z">
              <w:r w:rsidRPr="00732A73">
                <w:rPr>
                  <w:rFonts w:ascii="Helvetica" w:eastAsia="Times New Roman" w:hAnsi="Helvetica" w:cs="Times New Roman"/>
                  <w:color w:val="000000"/>
                  <w:sz w:val="16"/>
                  <w:szCs w:val="16"/>
                  <w:lang w:eastAsia="fr-FR"/>
                </w:rPr>
                <w:t>580.99</w:t>
              </w:r>
            </w:ins>
          </w:p>
        </w:tc>
      </w:tr>
      <w:tr w:rsidR="00AA5D3F" w14:paraId="094BBAD2" w14:textId="28C78F18" w:rsidTr="00676D1F">
        <w:trPr>
          <w:cantSplit/>
          <w:jc w:val="center"/>
        </w:trPr>
        <w:tc>
          <w:tcPr>
            <w:tcW w:w="1080" w:type="dxa"/>
            <w:shd w:val="clear" w:color="auto" w:fill="FFFFFF"/>
            <w:tcMar>
              <w:top w:w="0" w:type="dxa"/>
              <w:left w:w="0" w:type="dxa"/>
              <w:bottom w:w="0" w:type="dxa"/>
              <w:right w:w="0" w:type="dxa"/>
            </w:tcMar>
            <w:vAlign w:val="center"/>
          </w:tcPr>
          <w:p w14:paraId="10271CAF" w14:textId="77777777" w:rsidR="00AA5D3F" w:rsidRPr="00C402FF" w:rsidRDefault="00AA5D3F" w:rsidP="00AA5D3F">
            <w:pPr>
              <w:spacing w:before="100" w:after="100"/>
              <w:ind w:left="100" w:right="100"/>
            </w:pPr>
            <w:r w:rsidRPr="00C402FF">
              <w:rPr>
                <w:rFonts w:ascii="Helvetica" w:hAnsi="Helvetica"/>
                <w:color w:val="000000"/>
                <w:sz w:val="16"/>
              </w:rPr>
              <w:t>Recycled</w:t>
            </w:r>
          </w:p>
        </w:tc>
        <w:tc>
          <w:tcPr>
            <w:tcW w:w="1080" w:type="dxa"/>
            <w:shd w:val="clear" w:color="auto" w:fill="FFFFFF"/>
            <w:tcMar>
              <w:top w:w="0" w:type="dxa"/>
              <w:left w:w="0" w:type="dxa"/>
              <w:bottom w:w="0" w:type="dxa"/>
              <w:right w:w="0" w:type="dxa"/>
            </w:tcMar>
            <w:vAlign w:val="center"/>
          </w:tcPr>
          <w:p w14:paraId="478417A0" w14:textId="77777777" w:rsidR="00AA5D3F" w:rsidRPr="00C402FF" w:rsidRDefault="00AA5D3F" w:rsidP="00AA5D3F">
            <w:pPr>
              <w:spacing w:before="100" w:after="100"/>
              <w:ind w:left="100" w:right="100"/>
            </w:pPr>
            <w:r w:rsidRPr="00C402FF">
              <w:rPr>
                <w:rFonts w:ascii="Helvetica" w:hAnsi="Helvetica"/>
                <w:color w:val="000000"/>
                <w:sz w:val="16"/>
              </w:rPr>
              <w:t>0.3</w:t>
            </w:r>
          </w:p>
        </w:tc>
        <w:tc>
          <w:tcPr>
            <w:tcW w:w="1080" w:type="dxa"/>
            <w:shd w:val="clear" w:color="auto" w:fill="FFFFFF"/>
            <w:tcMar>
              <w:top w:w="0" w:type="dxa"/>
              <w:left w:w="0" w:type="dxa"/>
              <w:bottom w:w="0" w:type="dxa"/>
              <w:right w:w="0" w:type="dxa"/>
            </w:tcMar>
            <w:vAlign w:val="center"/>
          </w:tcPr>
          <w:p w14:paraId="318B3BDA" w14:textId="77777777" w:rsidR="00AA5D3F" w:rsidRPr="00C402FF" w:rsidRDefault="00AA5D3F" w:rsidP="00AA5D3F">
            <w:pPr>
              <w:spacing w:before="100" w:after="100"/>
              <w:ind w:left="100" w:right="100"/>
            </w:pPr>
            <w:r w:rsidRPr="00C402FF">
              <w:rPr>
                <w:rFonts w:ascii="Helvetica" w:hAnsi="Helvetica"/>
                <w:color w:val="000000"/>
                <w:sz w:val="16"/>
              </w:rPr>
              <w:t>Tri-hex</w:t>
            </w:r>
          </w:p>
        </w:tc>
        <w:tc>
          <w:tcPr>
            <w:tcW w:w="1080" w:type="dxa"/>
            <w:shd w:val="clear" w:color="auto" w:fill="FFFFFF"/>
            <w:tcMar>
              <w:top w:w="0" w:type="dxa"/>
              <w:left w:w="0" w:type="dxa"/>
              <w:bottom w:w="0" w:type="dxa"/>
              <w:right w:w="0" w:type="dxa"/>
            </w:tcMar>
            <w:vAlign w:val="center"/>
          </w:tcPr>
          <w:p w14:paraId="4583F529" w14:textId="77777777" w:rsidR="00AA5D3F" w:rsidRPr="00C402FF" w:rsidRDefault="00AA5D3F" w:rsidP="00AA5D3F">
            <w:pPr>
              <w:spacing w:before="100" w:after="100"/>
              <w:ind w:left="100" w:right="100"/>
              <w:jc w:val="right"/>
            </w:pPr>
            <w:r w:rsidRPr="00C402FF">
              <w:rPr>
                <w:rFonts w:ascii="Helvetica" w:hAnsi="Helvetica"/>
                <w:color w:val="000000"/>
                <w:sz w:val="16"/>
              </w:rPr>
              <w:t>60</w:t>
            </w:r>
          </w:p>
        </w:tc>
        <w:tc>
          <w:tcPr>
            <w:tcW w:w="1080" w:type="dxa"/>
            <w:shd w:val="clear" w:color="auto" w:fill="FFFFFF"/>
            <w:tcMar>
              <w:top w:w="0" w:type="dxa"/>
              <w:left w:w="0" w:type="dxa"/>
              <w:bottom w:w="0" w:type="dxa"/>
              <w:right w:w="0" w:type="dxa"/>
            </w:tcMar>
            <w:vAlign w:val="center"/>
          </w:tcPr>
          <w:p w14:paraId="7260ED00" w14:textId="77777777" w:rsidR="00AA5D3F" w:rsidRPr="00C402FF" w:rsidRDefault="00AA5D3F" w:rsidP="00AA5D3F">
            <w:pPr>
              <w:spacing w:before="100" w:after="100"/>
              <w:ind w:left="100" w:right="100"/>
              <w:jc w:val="right"/>
            </w:pPr>
            <w:r w:rsidRPr="00C402FF">
              <w:rPr>
                <w:rFonts w:ascii="Helvetica" w:hAnsi="Helvetica"/>
                <w:color w:val="000000"/>
                <w:sz w:val="16"/>
              </w:rPr>
              <w:t>80</w:t>
            </w:r>
          </w:p>
        </w:tc>
        <w:tc>
          <w:tcPr>
            <w:tcW w:w="1080" w:type="dxa"/>
            <w:shd w:val="clear" w:color="auto" w:fill="FFFFFF"/>
            <w:tcMar>
              <w:top w:w="0" w:type="dxa"/>
              <w:left w:w="0" w:type="dxa"/>
              <w:bottom w:w="0" w:type="dxa"/>
              <w:right w:w="0" w:type="dxa"/>
            </w:tcMar>
            <w:vAlign w:val="center"/>
          </w:tcPr>
          <w:p w14:paraId="0B71014E" w14:textId="77777777" w:rsidR="00AA5D3F" w:rsidRPr="00C402FF" w:rsidRDefault="00AA5D3F" w:rsidP="00AA5D3F">
            <w:pPr>
              <w:spacing w:before="100" w:after="100"/>
              <w:ind w:left="100" w:right="100"/>
              <w:jc w:val="right"/>
            </w:pPr>
            <w:r w:rsidRPr="00C402FF">
              <w:rPr>
                <w:rFonts w:ascii="Helvetica" w:hAnsi="Helvetica"/>
                <w:color w:val="000000"/>
                <w:sz w:val="16"/>
              </w:rPr>
              <w:t>2.16</w:t>
            </w:r>
          </w:p>
        </w:tc>
        <w:tc>
          <w:tcPr>
            <w:tcW w:w="1080" w:type="dxa"/>
            <w:shd w:val="clear" w:color="auto" w:fill="FFFFFF"/>
            <w:vAlign w:val="center"/>
          </w:tcPr>
          <w:p w14:paraId="6E18058B" w14:textId="37C9CFF9" w:rsidR="00AA5D3F" w:rsidRPr="00C402FF" w:rsidRDefault="00AA5D3F" w:rsidP="00AA5D3F">
            <w:pPr>
              <w:spacing w:before="100" w:after="100"/>
              <w:ind w:left="100" w:right="100"/>
              <w:jc w:val="right"/>
              <w:rPr>
                <w:rFonts w:ascii="Helvetica" w:hAnsi="Helvetica"/>
                <w:color w:val="000000"/>
                <w:sz w:val="16"/>
              </w:rPr>
            </w:pPr>
            <w:ins w:id="102" w:author="Fabio Alberto Cruz Sanchez" w:date="2021-08-30T06:57:00Z">
              <w:r w:rsidRPr="00732A73">
                <w:rPr>
                  <w:rFonts w:ascii="Helvetica" w:eastAsia="Times New Roman" w:hAnsi="Helvetica" w:cs="Times New Roman"/>
                  <w:color w:val="000000"/>
                  <w:sz w:val="16"/>
                  <w:szCs w:val="16"/>
                  <w:lang w:eastAsia="fr-FR"/>
                </w:rPr>
                <w:t>114.77</w:t>
              </w:r>
            </w:ins>
          </w:p>
        </w:tc>
      </w:tr>
      <w:tr w:rsidR="00AA5D3F" w14:paraId="40C1249F" w14:textId="6B7AE56C" w:rsidTr="00676D1F">
        <w:trPr>
          <w:cantSplit/>
          <w:jc w:val="center"/>
        </w:trPr>
        <w:tc>
          <w:tcPr>
            <w:tcW w:w="1080" w:type="dxa"/>
            <w:shd w:val="clear" w:color="auto" w:fill="EFEFEF"/>
            <w:tcMar>
              <w:top w:w="0" w:type="dxa"/>
              <w:left w:w="0" w:type="dxa"/>
              <w:bottom w:w="0" w:type="dxa"/>
              <w:right w:w="0" w:type="dxa"/>
            </w:tcMar>
            <w:vAlign w:val="center"/>
          </w:tcPr>
          <w:p w14:paraId="394AC795" w14:textId="77777777" w:rsidR="00AA5D3F" w:rsidRPr="00C402FF" w:rsidRDefault="00AA5D3F" w:rsidP="00AA5D3F">
            <w:pPr>
              <w:spacing w:before="100" w:after="100"/>
              <w:ind w:left="100" w:right="100"/>
            </w:pPr>
            <w:r w:rsidRPr="00C402FF">
              <w:rPr>
                <w:rFonts w:ascii="Helvetica" w:hAnsi="Helvetica"/>
                <w:color w:val="000000"/>
                <w:sz w:val="16"/>
              </w:rPr>
              <w:t>Recycled</w:t>
            </w:r>
          </w:p>
        </w:tc>
        <w:tc>
          <w:tcPr>
            <w:tcW w:w="1080" w:type="dxa"/>
            <w:shd w:val="clear" w:color="auto" w:fill="EFEFEF"/>
            <w:tcMar>
              <w:top w:w="0" w:type="dxa"/>
              <w:left w:w="0" w:type="dxa"/>
              <w:bottom w:w="0" w:type="dxa"/>
              <w:right w:w="0" w:type="dxa"/>
            </w:tcMar>
            <w:vAlign w:val="center"/>
          </w:tcPr>
          <w:p w14:paraId="04D768F0" w14:textId="77777777" w:rsidR="00AA5D3F" w:rsidRPr="00C402FF" w:rsidRDefault="00AA5D3F" w:rsidP="00AA5D3F">
            <w:pPr>
              <w:spacing w:before="100" w:after="100"/>
              <w:ind w:left="100" w:right="100"/>
            </w:pPr>
            <w:r w:rsidRPr="00C402FF">
              <w:rPr>
                <w:rFonts w:ascii="Helvetica" w:hAnsi="Helvetica"/>
                <w:color w:val="000000"/>
                <w:sz w:val="16"/>
              </w:rPr>
              <w:t>0.3</w:t>
            </w:r>
          </w:p>
        </w:tc>
        <w:tc>
          <w:tcPr>
            <w:tcW w:w="1080" w:type="dxa"/>
            <w:shd w:val="clear" w:color="auto" w:fill="EFEFEF"/>
            <w:tcMar>
              <w:top w:w="0" w:type="dxa"/>
              <w:left w:w="0" w:type="dxa"/>
              <w:bottom w:w="0" w:type="dxa"/>
              <w:right w:w="0" w:type="dxa"/>
            </w:tcMar>
            <w:vAlign w:val="center"/>
          </w:tcPr>
          <w:p w14:paraId="56E16F71" w14:textId="77777777" w:rsidR="00AA5D3F" w:rsidRPr="00C402FF" w:rsidRDefault="00AA5D3F" w:rsidP="00AA5D3F">
            <w:pPr>
              <w:spacing w:before="100" w:after="100"/>
              <w:ind w:left="100" w:right="100"/>
            </w:pPr>
            <w:r w:rsidRPr="00C402FF">
              <w:rPr>
                <w:rFonts w:ascii="Helvetica" w:hAnsi="Helvetica"/>
                <w:color w:val="000000"/>
                <w:sz w:val="16"/>
              </w:rPr>
              <w:t>Grid</w:t>
            </w:r>
          </w:p>
        </w:tc>
        <w:tc>
          <w:tcPr>
            <w:tcW w:w="1080" w:type="dxa"/>
            <w:shd w:val="clear" w:color="auto" w:fill="EFEFEF"/>
            <w:tcMar>
              <w:top w:w="0" w:type="dxa"/>
              <w:left w:w="0" w:type="dxa"/>
              <w:bottom w:w="0" w:type="dxa"/>
              <w:right w:w="0" w:type="dxa"/>
            </w:tcMar>
            <w:vAlign w:val="center"/>
          </w:tcPr>
          <w:p w14:paraId="217D1AFE" w14:textId="77777777" w:rsidR="00AA5D3F" w:rsidRPr="00C402FF" w:rsidRDefault="00AA5D3F" w:rsidP="00AA5D3F">
            <w:pPr>
              <w:spacing w:before="100" w:after="100"/>
              <w:ind w:left="100" w:right="100"/>
              <w:jc w:val="right"/>
            </w:pPr>
            <w:r w:rsidRPr="00C402FF">
              <w:rPr>
                <w:rFonts w:ascii="Helvetica" w:hAnsi="Helvetica"/>
                <w:color w:val="000000"/>
                <w:sz w:val="16"/>
              </w:rPr>
              <w:t>60</w:t>
            </w:r>
          </w:p>
        </w:tc>
        <w:tc>
          <w:tcPr>
            <w:tcW w:w="1080" w:type="dxa"/>
            <w:shd w:val="clear" w:color="auto" w:fill="EFEFEF"/>
            <w:tcMar>
              <w:top w:w="0" w:type="dxa"/>
              <w:left w:w="0" w:type="dxa"/>
              <w:bottom w:w="0" w:type="dxa"/>
              <w:right w:w="0" w:type="dxa"/>
            </w:tcMar>
            <w:vAlign w:val="center"/>
          </w:tcPr>
          <w:p w14:paraId="57814D0D" w14:textId="77777777" w:rsidR="00AA5D3F" w:rsidRPr="00C402FF" w:rsidRDefault="00AA5D3F" w:rsidP="00AA5D3F">
            <w:pPr>
              <w:spacing w:before="100" w:after="100"/>
              <w:ind w:left="100" w:right="100"/>
              <w:jc w:val="right"/>
            </w:pPr>
            <w:r w:rsidRPr="00C402FF">
              <w:rPr>
                <w:rFonts w:ascii="Helvetica" w:hAnsi="Helvetica"/>
                <w:color w:val="000000"/>
                <w:sz w:val="16"/>
              </w:rPr>
              <w:t>40</w:t>
            </w:r>
          </w:p>
        </w:tc>
        <w:tc>
          <w:tcPr>
            <w:tcW w:w="1080" w:type="dxa"/>
            <w:shd w:val="clear" w:color="auto" w:fill="EFEFEF"/>
            <w:tcMar>
              <w:top w:w="0" w:type="dxa"/>
              <w:left w:w="0" w:type="dxa"/>
              <w:bottom w:w="0" w:type="dxa"/>
              <w:right w:w="0" w:type="dxa"/>
            </w:tcMar>
            <w:vAlign w:val="center"/>
          </w:tcPr>
          <w:p w14:paraId="1675D034" w14:textId="77777777" w:rsidR="00AA5D3F" w:rsidRPr="00C402FF" w:rsidRDefault="00AA5D3F" w:rsidP="00AA5D3F">
            <w:pPr>
              <w:spacing w:before="100" w:after="100"/>
              <w:ind w:left="100" w:right="100"/>
              <w:jc w:val="right"/>
            </w:pPr>
            <w:r w:rsidRPr="00C402FF">
              <w:rPr>
                <w:rFonts w:ascii="Helvetica" w:hAnsi="Helvetica"/>
                <w:color w:val="000000"/>
                <w:sz w:val="16"/>
              </w:rPr>
              <w:t>2.15</w:t>
            </w:r>
          </w:p>
        </w:tc>
        <w:tc>
          <w:tcPr>
            <w:tcW w:w="1080" w:type="dxa"/>
            <w:shd w:val="clear" w:color="auto" w:fill="EFEFEF"/>
            <w:vAlign w:val="center"/>
          </w:tcPr>
          <w:p w14:paraId="600F9CE2" w14:textId="543C63BD" w:rsidR="00AA5D3F" w:rsidRPr="00C402FF" w:rsidRDefault="00AA5D3F" w:rsidP="00AA5D3F">
            <w:pPr>
              <w:spacing w:before="100" w:after="100"/>
              <w:ind w:left="100" w:right="100"/>
              <w:jc w:val="right"/>
              <w:rPr>
                <w:rFonts w:ascii="Helvetica" w:hAnsi="Helvetica"/>
                <w:color w:val="000000"/>
                <w:sz w:val="16"/>
              </w:rPr>
            </w:pPr>
            <w:ins w:id="103" w:author="Fabio Alberto Cruz Sanchez" w:date="2021-08-30T06:57:00Z">
              <w:r w:rsidRPr="00732A73">
                <w:rPr>
                  <w:rFonts w:ascii="Helvetica" w:eastAsia="Times New Roman" w:hAnsi="Helvetica" w:cs="Times New Roman"/>
                  <w:color w:val="000000"/>
                  <w:sz w:val="16"/>
                  <w:szCs w:val="16"/>
                  <w:lang w:eastAsia="fr-FR"/>
                </w:rPr>
                <w:t>274.55</w:t>
              </w:r>
            </w:ins>
          </w:p>
        </w:tc>
      </w:tr>
      <w:tr w:rsidR="00AA5D3F" w14:paraId="118CE273" w14:textId="42D33F59" w:rsidTr="00676D1F">
        <w:trPr>
          <w:cantSplit/>
          <w:jc w:val="center"/>
        </w:trPr>
        <w:tc>
          <w:tcPr>
            <w:tcW w:w="1080" w:type="dxa"/>
            <w:shd w:val="clear" w:color="auto" w:fill="FFFFFF"/>
            <w:tcMar>
              <w:top w:w="0" w:type="dxa"/>
              <w:left w:w="0" w:type="dxa"/>
              <w:bottom w:w="0" w:type="dxa"/>
              <w:right w:w="0" w:type="dxa"/>
            </w:tcMar>
            <w:vAlign w:val="center"/>
          </w:tcPr>
          <w:p w14:paraId="4CA6B769" w14:textId="77777777" w:rsidR="00AA5D3F" w:rsidRPr="00C402FF" w:rsidRDefault="00AA5D3F" w:rsidP="00AA5D3F">
            <w:pPr>
              <w:spacing w:before="100" w:after="100"/>
              <w:ind w:left="100" w:right="100"/>
            </w:pPr>
            <w:r w:rsidRPr="00C402FF">
              <w:rPr>
                <w:rFonts w:ascii="Helvetica" w:hAnsi="Helvetica"/>
                <w:color w:val="000000"/>
                <w:sz w:val="16"/>
              </w:rPr>
              <w:t>Recycled</w:t>
            </w:r>
          </w:p>
        </w:tc>
        <w:tc>
          <w:tcPr>
            <w:tcW w:w="1080" w:type="dxa"/>
            <w:shd w:val="clear" w:color="auto" w:fill="FFFFFF"/>
            <w:tcMar>
              <w:top w:w="0" w:type="dxa"/>
              <w:left w:w="0" w:type="dxa"/>
              <w:bottom w:w="0" w:type="dxa"/>
              <w:right w:w="0" w:type="dxa"/>
            </w:tcMar>
            <w:vAlign w:val="center"/>
          </w:tcPr>
          <w:p w14:paraId="32D71435" w14:textId="77777777" w:rsidR="00AA5D3F" w:rsidRPr="00C402FF" w:rsidRDefault="00AA5D3F" w:rsidP="00AA5D3F">
            <w:pPr>
              <w:spacing w:before="100" w:after="100"/>
              <w:ind w:left="100" w:right="100"/>
            </w:pPr>
            <w:r w:rsidRPr="00C402FF">
              <w:rPr>
                <w:rFonts w:ascii="Helvetica" w:hAnsi="Helvetica"/>
                <w:color w:val="000000"/>
                <w:sz w:val="16"/>
              </w:rPr>
              <w:t>0.15</w:t>
            </w:r>
          </w:p>
        </w:tc>
        <w:tc>
          <w:tcPr>
            <w:tcW w:w="1080" w:type="dxa"/>
            <w:shd w:val="clear" w:color="auto" w:fill="FFFFFF"/>
            <w:tcMar>
              <w:top w:w="0" w:type="dxa"/>
              <w:left w:w="0" w:type="dxa"/>
              <w:bottom w:w="0" w:type="dxa"/>
              <w:right w:w="0" w:type="dxa"/>
            </w:tcMar>
            <w:vAlign w:val="center"/>
          </w:tcPr>
          <w:p w14:paraId="002EFFA9" w14:textId="77777777" w:rsidR="00AA5D3F" w:rsidRPr="00C402FF" w:rsidRDefault="00AA5D3F" w:rsidP="00AA5D3F">
            <w:pPr>
              <w:spacing w:before="100" w:after="100"/>
              <w:ind w:left="100" w:right="100"/>
            </w:pPr>
            <w:r w:rsidRPr="00C402FF">
              <w:rPr>
                <w:rFonts w:ascii="Helvetica" w:hAnsi="Helvetica"/>
                <w:color w:val="000000"/>
                <w:sz w:val="16"/>
              </w:rPr>
              <w:t>Tri-hex</w:t>
            </w:r>
          </w:p>
        </w:tc>
        <w:tc>
          <w:tcPr>
            <w:tcW w:w="1080" w:type="dxa"/>
            <w:shd w:val="clear" w:color="auto" w:fill="FFFFFF"/>
            <w:tcMar>
              <w:top w:w="0" w:type="dxa"/>
              <w:left w:w="0" w:type="dxa"/>
              <w:bottom w:w="0" w:type="dxa"/>
              <w:right w:w="0" w:type="dxa"/>
            </w:tcMar>
            <w:vAlign w:val="center"/>
          </w:tcPr>
          <w:p w14:paraId="2612B809" w14:textId="77777777" w:rsidR="00AA5D3F" w:rsidRPr="00C402FF" w:rsidRDefault="00AA5D3F" w:rsidP="00AA5D3F">
            <w:pPr>
              <w:spacing w:before="100" w:after="100"/>
              <w:ind w:left="100" w:right="100"/>
              <w:jc w:val="right"/>
            </w:pPr>
            <w:r w:rsidRPr="00C402FF">
              <w:rPr>
                <w:rFonts w:ascii="Helvetica" w:hAnsi="Helvetica"/>
                <w:color w:val="000000"/>
                <w:sz w:val="16"/>
              </w:rPr>
              <w:t>100</w:t>
            </w:r>
          </w:p>
        </w:tc>
        <w:tc>
          <w:tcPr>
            <w:tcW w:w="1080" w:type="dxa"/>
            <w:shd w:val="clear" w:color="auto" w:fill="FFFFFF"/>
            <w:tcMar>
              <w:top w:w="0" w:type="dxa"/>
              <w:left w:w="0" w:type="dxa"/>
              <w:bottom w:w="0" w:type="dxa"/>
              <w:right w:w="0" w:type="dxa"/>
            </w:tcMar>
            <w:vAlign w:val="center"/>
          </w:tcPr>
          <w:p w14:paraId="372AE93E" w14:textId="77777777" w:rsidR="00AA5D3F" w:rsidRPr="00C402FF" w:rsidRDefault="00AA5D3F" w:rsidP="00AA5D3F">
            <w:pPr>
              <w:spacing w:before="100" w:after="100"/>
              <w:ind w:left="100" w:right="100"/>
              <w:jc w:val="right"/>
            </w:pPr>
            <w:r w:rsidRPr="00C402FF">
              <w:rPr>
                <w:rFonts w:ascii="Helvetica" w:hAnsi="Helvetica"/>
                <w:color w:val="000000"/>
                <w:sz w:val="16"/>
              </w:rPr>
              <w:t>80</w:t>
            </w:r>
          </w:p>
        </w:tc>
        <w:tc>
          <w:tcPr>
            <w:tcW w:w="1080" w:type="dxa"/>
            <w:shd w:val="clear" w:color="auto" w:fill="FFFFFF"/>
            <w:tcMar>
              <w:top w:w="0" w:type="dxa"/>
              <w:left w:w="0" w:type="dxa"/>
              <w:bottom w:w="0" w:type="dxa"/>
              <w:right w:w="0" w:type="dxa"/>
            </w:tcMar>
            <w:vAlign w:val="center"/>
          </w:tcPr>
          <w:p w14:paraId="0442CBB0" w14:textId="77777777" w:rsidR="00AA5D3F" w:rsidRPr="00C402FF" w:rsidRDefault="00AA5D3F" w:rsidP="00AA5D3F">
            <w:pPr>
              <w:spacing w:before="100" w:after="100"/>
              <w:ind w:left="100" w:right="100"/>
              <w:jc w:val="right"/>
            </w:pPr>
            <w:r w:rsidRPr="00C402FF">
              <w:rPr>
                <w:rFonts w:ascii="Helvetica" w:hAnsi="Helvetica"/>
                <w:color w:val="000000"/>
                <w:sz w:val="16"/>
              </w:rPr>
              <w:t>3.38</w:t>
            </w:r>
          </w:p>
        </w:tc>
        <w:tc>
          <w:tcPr>
            <w:tcW w:w="1080" w:type="dxa"/>
            <w:shd w:val="clear" w:color="auto" w:fill="FFFFFF"/>
            <w:vAlign w:val="center"/>
          </w:tcPr>
          <w:p w14:paraId="43D762A8" w14:textId="2BCB3329" w:rsidR="00AA5D3F" w:rsidRPr="00C402FF" w:rsidRDefault="00AA5D3F" w:rsidP="00AA5D3F">
            <w:pPr>
              <w:spacing w:before="100" w:after="100"/>
              <w:ind w:left="100" w:right="100"/>
              <w:jc w:val="right"/>
              <w:rPr>
                <w:rFonts w:ascii="Helvetica" w:hAnsi="Helvetica"/>
                <w:color w:val="000000"/>
                <w:sz w:val="16"/>
              </w:rPr>
            </w:pPr>
            <w:ins w:id="104" w:author="Fabio Alberto Cruz Sanchez" w:date="2021-08-30T06:57:00Z">
              <w:r w:rsidRPr="00732A73">
                <w:rPr>
                  <w:rFonts w:ascii="Helvetica" w:eastAsia="Times New Roman" w:hAnsi="Helvetica" w:cs="Times New Roman"/>
                  <w:color w:val="000000"/>
                  <w:sz w:val="16"/>
                  <w:szCs w:val="16"/>
                  <w:lang w:eastAsia="fr-FR"/>
                </w:rPr>
                <w:t>193.55</w:t>
              </w:r>
            </w:ins>
          </w:p>
        </w:tc>
      </w:tr>
      <w:tr w:rsidR="00AA5D3F" w14:paraId="2D86B3B9" w14:textId="46891FF9" w:rsidTr="00676D1F">
        <w:trPr>
          <w:cantSplit/>
          <w:jc w:val="center"/>
        </w:trPr>
        <w:tc>
          <w:tcPr>
            <w:tcW w:w="1080" w:type="dxa"/>
            <w:shd w:val="clear" w:color="auto" w:fill="EFEFEF"/>
            <w:tcMar>
              <w:top w:w="0" w:type="dxa"/>
              <w:left w:w="0" w:type="dxa"/>
              <w:bottom w:w="0" w:type="dxa"/>
              <w:right w:w="0" w:type="dxa"/>
            </w:tcMar>
            <w:vAlign w:val="center"/>
          </w:tcPr>
          <w:p w14:paraId="64D82281" w14:textId="77777777" w:rsidR="00AA5D3F" w:rsidRPr="00C402FF" w:rsidRDefault="00AA5D3F" w:rsidP="00AA5D3F">
            <w:pPr>
              <w:spacing w:before="100" w:after="100"/>
              <w:ind w:left="100" w:right="100"/>
            </w:pPr>
            <w:r w:rsidRPr="00C402FF">
              <w:rPr>
                <w:rFonts w:ascii="Helvetica" w:hAnsi="Helvetica"/>
                <w:color w:val="000000"/>
                <w:sz w:val="16"/>
              </w:rPr>
              <w:t>Recycled</w:t>
            </w:r>
          </w:p>
        </w:tc>
        <w:tc>
          <w:tcPr>
            <w:tcW w:w="1080" w:type="dxa"/>
            <w:shd w:val="clear" w:color="auto" w:fill="EFEFEF"/>
            <w:tcMar>
              <w:top w:w="0" w:type="dxa"/>
              <w:left w:w="0" w:type="dxa"/>
              <w:bottom w:w="0" w:type="dxa"/>
              <w:right w:w="0" w:type="dxa"/>
            </w:tcMar>
            <w:vAlign w:val="center"/>
          </w:tcPr>
          <w:p w14:paraId="52B088B4" w14:textId="77777777" w:rsidR="00AA5D3F" w:rsidRPr="00C402FF" w:rsidRDefault="00AA5D3F" w:rsidP="00AA5D3F">
            <w:pPr>
              <w:spacing w:before="100" w:after="100"/>
              <w:ind w:left="100" w:right="100"/>
            </w:pPr>
            <w:r w:rsidRPr="00C402FF">
              <w:rPr>
                <w:rFonts w:ascii="Helvetica" w:hAnsi="Helvetica"/>
                <w:color w:val="000000"/>
                <w:sz w:val="16"/>
              </w:rPr>
              <w:t>0.3</w:t>
            </w:r>
          </w:p>
        </w:tc>
        <w:tc>
          <w:tcPr>
            <w:tcW w:w="1080" w:type="dxa"/>
            <w:shd w:val="clear" w:color="auto" w:fill="EFEFEF"/>
            <w:tcMar>
              <w:top w:w="0" w:type="dxa"/>
              <w:left w:w="0" w:type="dxa"/>
              <w:bottom w:w="0" w:type="dxa"/>
              <w:right w:w="0" w:type="dxa"/>
            </w:tcMar>
            <w:vAlign w:val="center"/>
          </w:tcPr>
          <w:p w14:paraId="59793310" w14:textId="77777777" w:rsidR="00AA5D3F" w:rsidRPr="00C402FF" w:rsidRDefault="00AA5D3F" w:rsidP="00AA5D3F">
            <w:pPr>
              <w:spacing w:before="100" w:after="100"/>
              <w:ind w:left="100" w:right="100"/>
            </w:pPr>
            <w:r w:rsidRPr="00C402FF">
              <w:rPr>
                <w:rFonts w:ascii="Helvetica" w:hAnsi="Helvetica"/>
                <w:color w:val="000000"/>
                <w:sz w:val="16"/>
              </w:rPr>
              <w:t>Tri-hex</w:t>
            </w:r>
          </w:p>
        </w:tc>
        <w:tc>
          <w:tcPr>
            <w:tcW w:w="1080" w:type="dxa"/>
            <w:shd w:val="clear" w:color="auto" w:fill="EFEFEF"/>
            <w:tcMar>
              <w:top w:w="0" w:type="dxa"/>
              <w:left w:w="0" w:type="dxa"/>
              <w:bottom w:w="0" w:type="dxa"/>
              <w:right w:w="0" w:type="dxa"/>
            </w:tcMar>
            <w:vAlign w:val="center"/>
          </w:tcPr>
          <w:p w14:paraId="19A8C634" w14:textId="77777777" w:rsidR="00AA5D3F" w:rsidRPr="00C402FF" w:rsidRDefault="00AA5D3F" w:rsidP="00AA5D3F">
            <w:pPr>
              <w:spacing w:before="100" w:after="100"/>
              <w:ind w:left="100" w:right="100"/>
              <w:jc w:val="right"/>
            </w:pPr>
            <w:r w:rsidRPr="00C402FF">
              <w:rPr>
                <w:rFonts w:ascii="Helvetica" w:hAnsi="Helvetica"/>
                <w:color w:val="000000"/>
                <w:sz w:val="16"/>
              </w:rPr>
              <w:t>100</w:t>
            </w:r>
          </w:p>
        </w:tc>
        <w:tc>
          <w:tcPr>
            <w:tcW w:w="1080" w:type="dxa"/>
            <w:shd w:val="clear" w:color="auto" w:fill="EFEFEF"/>
            <w:tcMar>
              <w:top w:w="0" w:type="dxa"/>
              <w:left w:w="0" w:type="dxa"/>
              <w:bottom w:w="0" w:type="dxa"/>
              <w:right w:w="0" w:type="dxa"/>
            </w:tcMar>
            <w:vAlign w:val="center"/>
          </w:tcPr>
          <w:p w14:paraId="7AC8871D" w14:textId="77777777" w:rsidR="00AA5D3F" w:rsidRPr="00C402FF" w:rsidRDefault="00AA5D3F" w:rsidP="00AA5D3F">
            <w:pPr>
              <w:spacing w:before="100" w:after="100"/>
              <w:ind w:left="100" w:right="100"/>
              <w:jc w:val="right"/>
            </w:pPr>
            <w:r w:rsidRPr="00C402FF">
              <w:rPr>
                <w:rFonts w:ascii="Helvetica" w:hAnsi="Helvetica"/>
                <w:color w:val="000000"/>
                <w:sz w:val="16"/>
              </w:rPr>
              <w:t>40</w:t>
            </w:r>
          </w:p>
        </w:tc>
        <w:tc>
          <w:tcPr>
            <w:tcW w:w="1080" w:type="dxa"/>
            <w:shd w:val="clear" w:color="auto" w:fill="EFEFEF"/>
            <w:tcMar>
              <w:top w:w="0" w:type="dxa"/>
              <w:left w:w="0" w:type="dxa"/>
              <w:bottom w:w="0" w:type="dxa"/>
              <w:right w:w="0" w:type="dxa"/>
            </w:tcMar>
            <w:vAlign w:val="center"/>
          </w:tcPr>
          <w:p w14:paraId="79F455A6" w14:textId="77777777" w:rsidR="00AA5D3F" w:rsidRPr="00C402FF" w:rsidRDefault="00AA5D3F" w:rsidP="00AA5D3F">
            <w:pPr>
              <w:spacing w:before="100" w:after="100"/>
              <w:ind w:left="100" w:right="100"/>
              <w:jc w:val="right"/>
            </w:pPr>
            <w:r w:rsidRPr="00C402FF">
              <w:rPr>
                <w:rFonts w:ascii="Helvetica" w:hAnsi="Helvetica"/>
                <w:color w:val="000000"/>
                <w:sz w:val="16"/>
              </w:rPr>
              <w:t>3.37</w:t>
            </w:r>
          </w:p>
        </w:tc>
        <w:tc>
          <w:tcPr>
            <w:tcW w:w="1080" w:type="dxa"/>
            <w:shd w:val="clear" w:color="auto" w:fill="EFEFEF"/>
            <w:vAlign w:val="center"/>
          </w:tcPr>
          <w:p w14:paraId="04EA9F12" w14:textId="2D767C25" w:rsidR="00AA5D3F" w:rsidRPr="00C402FF" w:rsidRDefault="00AA5D3F" w:rsidP="00AA5D3F">
            <w:pPr>
              <w:spacing w:before="100" w:after="100"/>
              <w:ind w:left="100" w:right="100"/>
              <w:jc w:val="right"/>
              <w:rPr>
                <w:rFonts w:ascii="Helvetica" w:hAnsi="Helvetica"/>
                <w:color w:val="000000"/>
                <w:sz w:val="16"/>
              </w:rPr>
            </w:pPr>
            <w:ins w:id="105" w:author="Fabio Alberto Cruz Sanchez" w:date="2021-08-30T06:57:00Z">
              <w:r w:rsidRPr="00732A73">
                <w:rPr>
                  <w:rFonts w:ascii="Helvetica" w:eastAsia="Times New Roman" w:hAnsi="Helvetica" w:cs="Times New Roman"/>
                  <w:color w:val="000000"/>
                  <w:sz w:val="16"/>
                  <w:szCs w:val="16"/>
                  <w:lang w:eastAsia="fr-FR"/>
                </w:rPr>
                <w:t>22.55</w:t>
              </w:r>
            </w:ins>
          </w:p>
        </w:tc>
      </w:tr>
      <w:tr w:rsidR="00AA5D3F" w14:paraId="4685A186" w14:textId="2DDA659E" w:rsidTr="00676D1F">
        <w:trPr>
          <w:cantSplit/>
          <w:jc w:val="center"/>
        </w:trPr>
        <w:tc>
          <w:tcPr>
            <w:tcW w:w="1080" w:type="dxa"/>
            <w:shd w:val="clear" w:color="auto" w:fill="FFFFFF"/>
            <w:tcMar>
              <w:top w:w="0" w:type="dxa"/>
              <w:left w:w="0" w:type="dxa"/>
              <w:bottom w:w="0" w:type="dxa"/>
              <w:right w:w="0" w:type="dxa"/>
            </w:tcMar>
            <w:vAlign w:val="center"/>
          </w:tcPr>
          <w:p w14:paraId="23A981C5" w14:textId="77777777" w:rsidR="00AA5D3F" w:rsidRPr="008459B5" w:rsidRDefault="00AA5D3F" w:rsidP="00AA5D3F">
            <w:pPr>
              <w:spacing w:before="100" w:after="100"/>
              <w:ind w:left="100" w:right="100"/>
            </w:pPr>
            <w:r w:rsidRPr="008459B5">
              <w:rPr>
                <w:rFonts w:ascii="Helvetica" w:hAnsi="Helvetica"/>
                <w:color w:val="000000"/>
                <w:sz w:val="16"/>
              </w:rPr>
              <w:t>Recycled</w:t>
            </w:r>
          </w:p>
        </w:tc>
        <w:tc>
          <w:tcPr>
            <w:tcW w:w="1080" w:type="dxa"/>
            <w:shd w:val="clear" w:color="auto" w:fill="FFFFFF"/>
            <w:tcMar>
              <w:top w:w="0" w:type="dxa"/>
              <w:left w:w="0" w:type="dxa"/>
              <w:bottom w:w="0" w:type="dxa"/>
              <w:right w:w="0" w:type="dxa"/>
            </w:tcMar>
            <w:vAlign w:val="center"/>
          </w:tcPr>
          <w:p w14:paraId="38E439EF" w14:textId="77777777" w:rsidR="00AA5D3F" w:rsidRPr="008459B5" w:rsidRDefault="00AA5D3F" w:rsidP="00AA5D3F">
            <w:pPr>
              <w:spacing w:before="100" w:after="100"/>
              <w:ind w:left="100" w:right="100"/>
            </w:pPr>
            <w:r w:rsidRPr="008459B5">
              <w:rPr>
                <w:rFonts w:ascii="Helvetica" w:hAnsi="Helvetica"/>
                <w:color w:val="000000"/>
                <w:sz w:val="16"/>
              </w:rPr>
              <w:t>0.15</w:t>
            </w:r>
          </w:p>
        </w:tc>
        <w:tc>
          <w:tcPr>
            <w:tcW w:w="1080" w:type="dxa"/>
            <w:shd w:val="clear" w:color="auto" w:fill="FFFFFF"/>
            <w:tcMar>
              <w:top w:w="0" w:type="dxa"/>
              <w:left w:w="0" w:type="dxa"/>
              <w:bottom w:w="0" w:type="dxa"/>
              <w:right w:w="0" w:type="dxa"/>
            </w:tcMar>
            <w:vAlign w:val="center"/>
          </w:tcPr>
          <w:p w14:paraId="268F57B9" w14:textId="77777777" w:rsidR="00AA5D3F" w:rsidRPr="008459B5" w:rsidRDefault="00AA5D3F" w:rsidP="00AA5D3F">
            <w:pPr>
              <w:spacing w:before="100" w:after="100"/>
              <w:ind w:left="100" w:right="100"/>
            </w:pPr>
            <w:r w:rsidRPr="008459B5">
              <w:rPr>
                <w:rFonts w:ascii="Helvetica" w:hAnsi="Helvetica"/>
                <w:color w:val="000000"/>
                <w:sz w:val="16"/>
              </w:rPr>
              <w:t>Grid</w:t>
            </w:r>
          </w:p>
        </w:tc>
        <w:tc>
          <w:tcPr>
            <w:tcW w:w="1080" w:type="dxa"/>
            <w:shd w:val="clear" w:color="auto" w:fill="FFFFFF"/>
            <w:tcMar>
              <w:top w:w="0" w:type="dxa"/>
              <w:left w:w="0" w:type="dxa"/>
              <w:bottom w:w="0" w:type="dxa"/>
              <w:right w:w="0" w:type="dxa"/>
            </w:tcMar>
            <w:vAlign w:val="center"/>
          </w:tcPr>
          <w:p w14:paraId="64251C23" w14:textId="77777777" w:rsidR="00AA5D3F" w:rsidRPr="008459B5" w:rsidRDefault="00AA5D3F" w:rsidP="00AA5D3F">
            <w:pPr>
              <w:spacing w:before="100" w:after="100"/>
              <w:ind w:left="100" w:right="100"/>
              <w:jc w:val="right"/>
            </w:pPr>
            <w:r w:rsidRPr="008459B5">
              <w:rPr>
                <w:rFonts w:ascii="Helvetica" w:hAnsi="Helvetica"/>
                <w:color w:val="000000"/>
                <w:sz w:val="16"/>
              </w:rPr>
              <w:t>60</w:t>
            </w:r>
          </w:p>
        </w:tc>
        <w:tc>
          <w:tcPr>
            <w:tcW w:w="1080" w:type="dxa"/>
            <w:shd w:val="clear" w:color="auto" w:fill="FFFFFF"/>
            <w:tcMar>
              <w:top w:w="0" w:type="dxa"/>
              <w:left w:w="0" w:type="dxa"/>
              <w:bottom w:w="0" w:type="dxa"/>
              <w:right w:w="0" w:type="dxa"/>
            </w:tcMar>
            <w:vAlign w:val="center"/>
          </w:tcPr>
          <w:p w14:paraId="7EB552F0" w14:textId="77777777" w:rsidR="00AA5D3F" w:rsidRPr="008459B5" w:rsidRDefault="00AA5D3F" w:rsidP="00AA5D3F">
            <w:pPr>
              <w:spacing w:before="100" w:after="100"/>
              <w:ind w:left="100" w:right="100"/>
              <w:jc w:val="right"/>
            </w:pPr>
            <w:r w:rsidRPr="008459B5">
              <w:rPr>
                <w:rFonts w:ascii="Helvetica" w:hAnsi="Helvetica"/>
                <w:color w:val="000000"/>
                <w:sz w:val="16"/>
              </w:rPr>
              <w:t>80</w:t>
            </w:r>
          </w:p>
        </w:tc>
        <w:tc>
          <w:tcPr>
            <w:tcW w:w="1080" w:type="dxa"/>
            <w:shd w:val="clear" w:color="auto" w:fill="FFFFFF"/>
            <w:tcMar>
              <w:top w:w="0" w:type="dxa"/>
              <w:left w:w="0" w:type="dxa"/>
              <w:bottom w:w="0" w:type="dxa"/>
              <w:right w:w="0" w:type="dxa"/>
            </w:tcMar>
            <w:vAlign w:val="center"/>
          </w:tcPr>
          <w:p w14:paraId="0D3BB46E" w14:textId="77777777" w:rsidR="00AA5D3F" w:rsidRPr="008459B5" w:rsidRDefault="00AA5D3F" w:rsidP="00AA5D3F">
            <w:pPr>
              <w:spacing w:before="100" w:after="100"/>
              <w:ind w:left="100" w:right="100"/>
              <w:jc w:val="right"/>
            </w:pPr>
            <w:r w:rsidRPr="008459B5">
              <w:rPr>
                <w:rFonts w:ascii="Helvetica" w:hAnsi="Helvetica"/>
                <w:color w:val="000000"/>
                <w:sz w:val="16"/>
              </w:rPr>
              <w:t>2.05</w:t>
            </w:r>
          </w:p>
        </w:tc>
        <w:tc>
          <w:tcPr>
            <w:tcW w:w="1080" w:type="dxa"/>
            <w:shd w:val="clear" w:color="auto" w:fill="FFFFFF"/>
            <w:vAlign w:val="center"/>
          </w:tcPr>
          <w:p w14:paraId="6F9F5663" w14:textId="35855F86" w:rsidR="00AA5D3F" w:rsidRPr="008459B5" w:rsidRDefault="00AA5D3F" w:rsidP="00AA5D3F">
            <w:pPr>
              <w:spacing w:before="100" w:after="100"/>
              <w:ind w:left="100" w:right="100"/>
              <w:jc w:val="right"/>
              <w:rPr>
                <w:rFonts w:ascii="Helvetica" w:hAnsi="Helvetica"/>
                <w:color w:val="000000"/>
                <w:sz w:val="16"/>
              </w:rPr>
            </w:pPr>
            <w:ins w:id="106" w:author="Fabio Alberto Cruz Sanchez" w:date="2021-08-30T06:57:00Z">
              <w:r w:rsidRPr="00732A73">
                <w:rPr>
                  <w:rFonts w:ascii="Helvetica" w:eastAsia="Times New Roman" w:hAnsi="Helvetica" w:cs="Times New Roman"/>
                  <w:color w:val="000000"/>
                  <w:sz w:val="16"/>
                  <w:szCs w:val="16"/>
                  <w:lang w:eastAsia="fr-FR"/>
                </w:rPr>
                <w:t>99.58</w:t>
              </w:r>
            </w:ins>
          </w:p>
        </w:tc>
      </w:tr>
      <w:tr w:rsidR="00AA5D3F" w14:paraId="22ED92E1" w14:textId="7A3BBBAB" w:rsidTr="00676D1F">
        <w:trPr>
          <w:cantSplit/>
          <w:jc w:val="center"/>
        </w:trPr>
        <w:tc>
          <w:tcPr>
            <w:tcW w:w="1080" w:type="dxa"/>
            <w:shd w:val="clear" w:color="auto" w:fill="EFEFEF"/>
            <w:tcMar>
              <w:top w:w="0" w:type="dxa"/>
              <w:left w:w="0" w:type="dxa"/>
              <w:bottom w:w="0" w:type="dxa"/>
              <w:right w:w="0" w:type="dxa"/>
            </w:tcMar>
            <w:vAlign w:val="center"/>
          </w:tcPr>
          <w:p w14:paraId="0F92690D" w14:textId="77777777" w:rsidR="00AA5D3F" w:rsidRPr="008459B5" w:rsidRDefault="00AA5D3F" w:rsidP="00AA5D3F">
            <w:pPr>
              <w:spacing w:before="100" w:after="100"/>
              <w:ind w:left="100" w:right="100"/>
            </w:pPr>
            <w:r w:rsidRPr="008459B5">
              <w:rPr>
                <w:rFonts w:ascii="Helvetica" w:hAnsi="Helvetica"/>
                <w:color w:val="000000"/>
                <w:sz w:val="16"/>
              </w:rPr>
              <w:t>Recycled</w:t>
            </w:r>
          </w:p>
        </w:tc>
        <w:tc>
          <w:tcPr>
            <w:tcW w:w="1080" w:type="dxa"/>
            <w:shd w:val="clear" w:color="auto" w:fill="EFEFEF"/>
            <w:tcMar>
              <w:top w:w="0" w:type="dxa"/>
              <w:left w:w="0" w:type="dxa"/>
              <w:bottom w:w="0" w:type="dxa"/>
              <w:right w:w="0" w:type="dxa"/>
            </w:tcMar>
            <w:vAlign w:val="center"/>
          </w:tcPr>
          <w:p w14:paraId="7ED4C341" w14:textId="77777777" w:rsidR="00AA5D3F" w:rsidRPr="008459B5" w:rsidRDefault="00AA5D3F" w:rsidP="00AA5D3F">
            <w:pPr>
              <w:spacing w:before="100" w:after="100"/>
              <w:ind w:left="100" w:right="100"/>
            </w:pPr>
            <w:r w:rsidRPr="008459B5">
              <w:rPr>
                <w:rFonts w:ascii="Helvetica" w:hAnsi="Helvetica"/>
                <w:color w:val="000000"/>
                <w:sz w:val="16"/>
              </w:rPr>
              <w:t>0.15</w:t>
            </w:r>
          </w:p>
        </w:tc>
        <w:tc>
          <w:tcPr>
            <w:tcW w:w="1080" w:type="dxa"/>
            <w:shd w:val="clear" w:color="auto" w:fill="EFEFEF"/>
            <w:tcMar>
              <w:top w:w="0" w:type="dxa"/>
              <w:left w:w="0" w:type="dxa"/>
              <w:bottom w:w="0" w:type="dxa"/>
              <w:right w:w="0" w:type="dxa"/>
            </w:tcMar>
            <w:vAlign w:val="center"/>
          </w:tcPr>
          <w:p w14:paraId="435382E8" w14:textId="77777777" w:rsidR="00AA5D3F" w:rsidRPr="008459B5" w:rsidRDefault="00AA5D3F" w:rsidP="00AA5D3F">
            <w:pPr>
              <w:spacing w:before="100" w:after="100"/>
              <w:ind w:left="100" w:right="100"/>
            </w:pPr>
            <w:r w:rsidRPr="008459B5">
              <w:rPr>
                <w:rFonts w:ascii="Helvetica" w:hAnsi="Helvetica"/>
                <w:color w:val="000000"/>
                <w:sz w:val="16"/>
              </w:rPr>
              <w:t>Grid</w:t>
            </w:r>
          </w:p>
        </w:tc>
        <w:tc>
          <w:tcPr>
            <w:tcW w:w="1080" w:type="dxa"/>
            <w:shd w:val="clear" w:color="auto" w:fill="EFEFEF"/>
            <w:tcMar>
              <w:top w:w="0" w:type="dxa"/>
              <w:left w:w="0" w:type="dxa"/>
              <w:bottom w:w="0" w:type="dxa"/>
              <w:right w:w="0" w:type="dxa"/>
            </w:tcMar>
            <w:vAlign w:val="center"/>
          </w:tcPr>
          <w:p w14:paraId="75D1E681" w14:textId="77777777" w:rsidR="00AA5D3F" w:rsidRPr="008459B5" w:rsidRDefault="00AA5D3F" w:rsidP="00AA5D3F">
            <w:pPr>
              <w:spacing w:before="100" w:after="100"/>
              <w:ind w:left="100" w:right="100"/>
              <w:jc w:val="right"/>
            </w:pPr>
            <w:r w:rsidRPr="008459B5">
              <w:rPr>
                <w:rFonts w:ascii="Helvetica" w:hAnsi="Helvetica"/>
                <w:color w:val="000000"/>
                <w:sz w:val="16"/>
              </w:rPr>
              <w:t>100</w:t>
            </w:r>
          </w:p>
        </w:tc>
        <w:tc>
          <w:tcPr>
            <w:tcW w:w="1080" w:type="dxa"/>
            <w:shd w:val="clear" w:color="auto" w:fill="EFEFEF"/>
            <w:tcMar>
              <w:top w:w="0" w:type="dxa"/>
              <w:left w:w="0" w:type="dxa"/>
              <w:bottom w:w="0" w:type="dxa"/>
              <w:right w:w="0" w:type="dxa"/>
            </w:tcMar>
            <w:vAlign w:val="center"/>
          </w:tcPr>
          <w:p w14:paraId="1084D61B" w14:textId="77777777" w:rsidR="00AA5D3F" w:rsidRPr="008459B5" w:rsidRDefault="00AA5D3F" w:rsidP="00AA5D3F">
            <w:pPr>
              <w:spacing w:before="100" w:after="100"/>
              <w:ind w:left="100" w:right="100"/>
              <w:jc w:val="right"/>
            </w:pPr>
            <w:r w:rsidRPr="008459B5">
              <w:rPr>
                <w:rFonts w:ascii="Helvetica" w:hAnsi="Helvetica"/>
                <w:color w:val="000000"/>
                <w:sz w:val="16"/>
              </w:rPr>
              <w:t>40</w:t>
            </w:r>
          </w:p>
        </w:tc>
        <w:tc>
          <w:tcPr>
            <w:tcW w:w="1080" w:type="dxa"/>
            <w:shd w:val="clear" w:color="auto" w:fill="EFEFEF"/>
            <w:tcMar>
              <w:top w:w="0" w:type="dxa"/>
              <w:left w:w="0" w:type="dxa"/>
              <w:bottom w:w="0" w:type="dxa"/>
              <w:right w:w="0" w:type="dxa"/>
            </w:tcMar>
            <w:vAlign w:val="center"/>
          </w:tcPr>
          <w:p w14:paraId="53168B5F" w14:textId="77777777" w:rsidR="00AA5D3F" w:rsidRPr="008459B5" w:rsidRDefault="00AA5D3F" w:rsidP="00AA5D3F">
            <w:pPr>
              <w:spacing w:before="100" w:after="100"/>
              <w:ind w:left="100" w:right="100"/>
              <w:jc w:val="right"/>
            </w:pPr>
            <w:r w:rsidRPr="008459B5">
              <w:rPr>
                <w:rFonts w:ascii="Helvetica" w:hAnsi="Helvetica"/>
                <w:color w:val="000000"/>
                <w:sz w:val="16"/>
              </w:rPr>
              <w:t>3.53</w:t>
            </w:r>
          </w:p>
        </w:tc>
        <w:tc>
          <w:tcPr>
            <w:tcW w:w="1080" w:type="dxa"/>
            <w:shd w:val="clear" w:color="auto" w:fill="EFEFEF"/>
            <w:vAlign w:val="center"/>
          </w:tcPr>
          <w:p w14:paraId="04508108" w14:textId="58AE677A" w:rsidR="00AA5D3F" w:rsidRPr="008459B5" w:rsidRDefault="00AA5D3F" w:rsidP="00AA5D3F">
            <w:pPr>
              <w:spacing w:before="100" w:after="100"/>
              <w:ind w:left="100" w:right="100"/>
              <w:jc w:val="right"/>
              <w:rPr>
                <w:rFonts w:ascii="Helvetica" w:hAnsi="Helvetica"/>
                <w:color w:val="000000"/>
                <w:sz w:val="16"/>
              </w:rPr>
            </w:pPr>
            <w:ins w:id="107" w:author="Fabio Alberto Cruz Sanchez" w:date="2021-08-30T06:57:00Z">
              <w:r w:rsidRPr="00732A73">
                <w:rPr>
                  <w:rFonts w:ascii="Helvetica" w:eastAsia="Times New Roman" w:hAnsi="Helvetica" w:cs="Times New Roman"/>
                  <w:color w:val="000000"/>
                  <w:sz w:val="16"/>
                  <w:szCs w:val="16"/>
                  <w:lang w:eastAsia="fr-FR"/>
                </w:rPr>
                <w:t>103.11</w:t>
              </w:r>
            </w:ins>
          </w:p>
        </w:tc>
      </w:tr>
      <w:tr w:rsidR="00AA5D3F" w14:paraId="727EE953" w14:textId="47DC773F" w:rsidTr="00676D1F">
        <w:trPr>
          <w:cantSplit/>
          <w:jc w:val="center"/>
        </w:trPr>
        <w:tc>
          <w:tcPr>
            <w:tcW w:w="1080" w:type="dxa"/>
            <w:shd w:val="clear" w:color="auto" w:fill="FFFFFF"/>
            <w:tcMar>
              <w:top w:w="0" w:type="dxa"/>
              <w:left w:w="0" w:type="dxa"/>
              <w:bottom w:w="0" w:type="dxa"/>
              <w:right w:w="0" w:type="dxa"/>
            </w:tcMar>
            <w:vAlign w:val="center"/>
          </w:tcPr>
          <w:p w14:paraId="0F2893A3" w14:textId="77777777" w:rsidR="00AA5D3F" w:rsidRPr="008459B5" w:rsidRDefault="00AA5D3F" w:rsidP="00AA5D3F">
            <w:pPr>
              <w:spacing w:before="100" w:after="100"/>
              <w:ind w:left="100" w:right="100"/>
            </w:pPr>
            <w:r w:rsidRPr="008459B5">
              <w:rPr>
                <w:rFonts w:ascii="Helvetica" w:hAnsi="Helvetica"/>
                <w:color w:val="000000"/>
                <w:sz w:val="16"/>
              </w:rPr>
              <w:t>Recycled</w:t>
            </w:r>
          </w:p>
        </w:tc>
        <w:tc>
          <w:tcPr>
            <w:tcW w:w="1080" w:type="dxa"/>
            <w:shd w:val="clear" w:color="auto" w:fill="FFFFFF"/>
            <w:tcMar>
              <w:top w:w="0" w:type="dxa"/>
              <w:left w:w="0" w:type="dxa"/>
              <w:bottom w:w="0" w:type="dxa"/>
              <w:right w:w="0" w:type="dxa"/>
            </w:tcMar>
            <w:vAlign w:val="center"/>
          </w:tcPr>
          <w:p w14:paraId="22B49C26" w14:textId="77777777" w:rsidR="00AA5D3F" w:rsidRPr="008459B5" w:rsidRDefault="00AA5D3F" w:rsidP="00AA5D3F">
            <w:pPr>
              <w:spacing w:before="100" w:after="100"/>
              <w:ind w:left="100" w:right="100"/>
            </w:pPr>
            <w:r w:rsidRPr="008459B5">
              <w:rPr>
                <w:rFonts w:ascii="Helvetica" w:hAnsi="Helvetica"/>
                <w:color w:val="000000"/>
                <w:sz w:val="16"/>
              </w:rPr>
              <w:t>0.3</w:t>
            </w:r>
          </w:p>
        </w:tc>
        <w:tc>
          <w:tcPr>
            <w:tcW w:w="1080" w:type="dxa"/>
            <w:shd w:val="clear" w:color="auto" w:fill="FFFFFF"/>
            <w:tcMar>
              <w:top w:w="0" w:type="dxa"/>
              <w:left w:w="0" w:type="dxa"/>
              <w:bottom w:w="0" w:type="dxa"/>
              <w:right w:w="0" w:type="dxa"/>
            </w:tcMar>
            <w:vAlign w:val="center"/>
          </w:tcPr>
          <w:p w14:paraId="05D71FAC" w14:textId="77777777" w:rsidR="00AA5D3F" w:rsidRPr="008459B5" w:rsidRDefault="00AA5D3F" w:rsidP="00AA5D3F">
            <w:pPr>
              <w:spacing w:before="100" w:after="100"/>
              <w:ind w:left="100" w:right="100"/>
            </w:pPr>
            <w:r w:rsidRPr="008459B5">
              <w:rPr>
                <w:rFonts w:ascii="Helvetica" w:hAnsi="Helvetica"/>
                <w:color w:val="000000"/>
                <w:sz w:val="16"/>
              </w:rPr>
              <w:t>Grid</w:t>
            </w:r>
          </w:p>
        </w:tc>
        <w:tc>
          <w:tcPr>
            <w:tcW w:w="1080" w:type="dxa"/>
            <w:shd w:val="clear" w:color="auto" w:fill="FFFFFF"/>
            <w:tcMar>
              <w:top w:w="0" w:type="dxa"/>
              <w:left w:w="0" w:type="dxa"/>
              <w:bottom w:w="0" w:type="dxa"/>
              <w:right w:w="0" w:type="dxa"/>
            </w:tcMar>
            <w:vAlign w:val="center"/>
          </w:tcPr>
          <w:p w14:paraId="28E6B000" w14:textId="77777777" w:rsidR="00AA5D3F" w:rsidRPr="008459B5" w:rsidRDefault="00AA5D3F" w:rsidP="00AA5D3F">
            <w:pPr>
              <w:spacing w:before="100" w:after="100"/>
              <w:ind w:left="100" w:right="100"/>
              <w:jc w:val="right"/>
            </w:pPr>
            <w:r w:rsidRPr="008459B5">
              <w:rPr>
                <w:rFonts w:ascii="Helvetica" w:hAnsi="Helvetica"/>
                <w:color w:val="000000"/>
                <w:sz w:val="16"/>
              </w:rPr>
              <w:t>100</w:t>
            </w:r>
          </w:p>
        </w:tc>
        <w:tc>
          <w:tcPr>
            <w:tcW w:w="1080" w:type="dxa"/>
            <w:shd w:val="clear" w:color="auto" w:fill="FFFFFF"/>
            <w:tcMar>
              <w:top w:w="0" w:type="dxa"/>
              <w:left w:w="0" w:type="dxa"/>
              <w:bottom w:w="0" w:type="dxa"/>
              <w:right w:w="0" w:type="dxa"/>
            </w:tcMar>
            <w:vAlign w:val="center"/>
          </w:tcPr>
          <w:p w14:paraId="34FAB16A" w14:textId="77777777" w:rsidR="00AA5D3F" w:rsidRPr="008459B5" w:rsidRDefault="00AA5D3F" w:rsidP="00AA5D3F">
            <w:pPr>
              <w:spacing w:before="100" w:after="100"/>
              <w:ind w:left="100" w:right="100"/>
              <w:jc w:val="right"/>
            </w:pPr>
            <w:r w:rsidRPr="008459B5">
              <w:rPr>
                <w:rFonts w:ascii="Helvetica" w:hAnsi="Helvetica"/>
                <w:color w:val="000000"/>
                <w:sz w:val="16"/>
              </w:rPr>
              <w:t>80</w:t>
            </w:r>
          </w:p>
        </w:tc>
        <w:tc>
          <w:tcPr>
            <w:tcW w:w="1080" w:type="dxa"/>
            <w:shd w:val="clear" w:color="auto" w:fill="FFFFFF"/>
            <w:tcMar>
              <w:top w:w="0" w:type="dxa"/>
              <w:left w:w="0" w:type="dxa"/>
              <w:bottom w:w="0" w:type="dxa"/>
              <w:right w:w="0" w:type="dxa"/>
            </w:tcMar>
            <w:vAlign w:val="center"/>
          </w:tcPr>
          <w:p w14:paraId="1074F8F1" w14:textId="77777777" w:rsidR="00AA5D3F" w:rsidRPr="008459B5" w:rsidRDefault="00AA5D3F" w:rsidP="00AA5D3F">
            <w:pPr>
              <w:spacing w:before="100" w:after="100"/>
              <w:ind w:left="100" w:right="100"/>
              <w:jc w:val="right"/>
            </w:pPr>
            <w:r w:rsidRPr="008459B5">
              <w:rPr>
                <w:rFonts w:ascii="Helvetica" w:hAnsi="Helvetica"/>
                <w:color w:val="000000"/>
                <w:sz w:val="16"/>
              </w:rPr>
              <w:t>3.49</w:t>
            </w:r>
          </w:p>
        </w:tc>
        <w:tc>
          <w:tcPr>
            <w:tcW w:w="1080" w:type="dxa"/>
            <w:shd w:val="clear" w:color="auto" w:fill="FFFFFF"/>
            <w:vAlign w:val="center"/>
          </w:tcPr>
          <w:p w14:paraId="12D7E018" w14:textId="35C49E52" w:rsidR="00AA5D3F" w:rsidRPr="008459B5" w:rsidRDefault="00AA5D3F" w:rsidP="00AA5D3F">
            <w:pPr>
              <w:spacing w:before="100" w:after="100"/>
              <w:ind w:left="100" w:right="100"/>
              <w:jc w:val="right"/>
              <w:rPr>
                <w:rFonts w:ascii="Helvetica" w:hAnsi="Helvetica"/>
                <w:color w:val="000000"/>
                <w:sz w:val="16"/>
              </w:rPr>
            </w:pPr>
            <w:ins w:id="108" w:author="Fabio Alberto Cruz Sanchez" w:date="2021-08-30T06:57:00Z">
              <w:r w:rsidRPr="00732A73">
                <w:rPr>
                  <w:rFonts w:ascii="Helvetica" w:eastAsia="Times New Roman" w:hAnsi="Helvetica" w:cs="Times New Roman"/>
                  <w:color w:val="000000"/>
                  <w:sz w:val="16"/>
                  <w:szCs w:val="16"/>
                  <w:lang w:eastAsia="fr-FR"/>
                </w:rPr>
                <w:t>269.50</w:t>
              </w:r>
            </w:ins>
          </w:p>
        </w:tc>
      </w:tr>
    </w:tbl>
    <w:p w14:paraId="09CA02B3" w14:textId="1D951031" w:rsidR="005D2EBC" w:rsidRDefault="00C91FBA">
      <w:pPr>
        <w:pStyle w:val="Corpsdetexte"/>
      </w:pPr>
      <w:r>
        <w:t xml:space="preserve">In general, shortly after attaining the maximum load, fracture of the specimen occurred. However, the nature of the fracture was not homogeneous as shown in </w:t>
      </w:r>
      <w:r w:rsidRPr="008459B5">
        <w:rPr>
          <w:color w:val="FF0000"/>
        </w:rPr>
        <w:t>Fig</w:t>
      </w:r>
      <w:r w:rsidR="00FA7137" w:rsidRPr="008459B5">
        <w:rPr>
          <w:color w:val="FF0000"/>
        </w:rPr>
        <w:t>ure</w:t>
      </w:r>
      <w:r w:rsidRPr="008459B5">
        <w:rPr>
          <w:color w:val="FF0000"/>
        </w:rPr>
        <w:t xml:space="preserve"> </w:t>
      </w:r>
      <w:r w:rsidR="00FA7137" w:rsidRPr="008459B5">
        <w:rPr>
          <w:color w:val="FF0000"/>
        </w:rPr>
        <w:t>3</w:t>
      </w:r>
      <w:r w:rsidRPr="008459B5">
        <w:rPr>
          <w:color w:val="FF0000"/>
        </w:rPr>
        <w:t xml:space="preserve">a. </w:t>
      </w:r>
      <w:r>
        <w:t>In most cases, the specimens showed fragile behavior</w:t>
      </w:r>
      <w:r w:rsidR="00A730BB">
        <w:t>,</w:t>
      </w:r>
      <w:r>
        <w:t xml:space="preserve"> and the fracture, either horizontally or with a lower inclination angle, was clean. However, for the recycled material, the specimens presented ductile behavior and, properly, the fracture did not occur after the maximum load was attained. In these cases, the tensile tests were cancelled after the maximum load was attained, without reaching a complete fracture. The breakage in these cases occurred at a 45º angle and, in the case of the RE-2 specimen, two parallel fracture lines can be clearly seen. The images of the fractured specimens did not allow us to observe a clear relation of the fracture to the printing conditions. However, the fracture behavior may relate to that explained by Yao et al..</w:t>
      </w:r>
      <w:hyperlink w:anchor="ref-Yao2019">
        <w:r>
          <w:rPr>
            <w:rStyle w:val="Lienhypertexte"/>
            <w:vertAlign w:val="superscript"/>
          </w:rPr>
          <w:t>2</w:t>
        </w:r>
      </w:hyperlink>
      <w:r w:rsidR="000002B5">
        <w:rPr>
          <w:rStyle w:val="Lienhypertexte"/>
          <w:vertAlign w:val="superscript"/>
        </w:rPr>
        <w:t>6</w:t>
      </w:r>
      <w:r>
        <w:t xml:space="preserve"> The authors identified two different types of fracture: in-layer and interlayer. In general, the interlayer fracture occurs at the interface of two layers when printing in </w:t>
      </w:r>
      <w:r w:rsidR="009A7447">
        <w:t>a</w:t>
      </w:r>
      <w:r w:rsidR="004B3A1D">
        <w:t xml:space="preserve"> </w:t>
      </w:r>
      <w:r>
        <w:t xml:space="preserve">vertical position, even when varying the printing orientation up to 45° from the vertical position. In-layer fracture is more likely when using an edgewise position (or, inclined up to 45° from that position). In this case, the printing direction is the same as the tensile stress direction, which also happens when the horizontal orientation is used. </w:t>
      </w:r>
      <w:r w:rsidR="004B3A1D">
        <w:t>In these cases</w:t>
      </w:r>
      <w:r>
        <w:t xml:space="preserve">, the material layer is not intact after the fracture. As a result, it is likely that both </w:t>
      </w:r>
      <w:r w:rsidR="004B3A1D">
        <w:t>modes (in-layer and interlayer</w:t>
      </w:r>
      <w:r>
        <w:t xml:space="preserve"> fractures</w:t>
      </w:r>
      <w:r w:rsidR="004B3A1D">
        <w:t>)</w:t>
      </w:r>
      <w:r>
        <w:t xml:space="preserve"> coexist in this study, which may explain the heterogeneity of the different fractures.</w:t>
      </w:r>
    </w:p>
    <w:p w14:paraId="25D65616" w14:textId="473CA42E" w:rsidR="005D2EBC" w:rsidRDefault="00C91FBA">
      <w:pPr>
        <w:pStyle w:val="Corpsdetexte"/>
      </w:pPr>
      <w:r>
        <w:rPr>
          <w:noProof/>
        </w:rPr>
        <w:lastRenderedPageBreak/>
        <w:drawing>
          <wp:inline distT="0" distB="0" distL="0" distR="0" wp14:anchorId="1C31A9E0" wp14:editId="57059CA3">
            <wp:extent cx="2825695" cy="2606703"/>
            <wp:effectExtent l="0" t="0" r="0" b="0"/>
            <wp:docPr id="3" name="Picture" descr="Figure 4.1: Phase I: screening tests to identify significant factors based on DoE"/>
            <wp:cNvGraphicFramePr/>
            <a:graphic xmlns:a="http://schemas.openxmlformats.org/drawingml/2006/main">
              <a:graphicData uri="http://schemas.openxmlformats.org/drawingml/2006/picture">
                <pic:pic xmlns:pic="http://schemas.openxmlformats.org/drawingml/2006/picture">
                  <pic:nvPicPr>
                    <pic:cNvPr id="0" name="Picture" descr="Figures/Probetas-Fase-1.jpg"/>
                    <pic:cNvPicPr>
                      <a:picLocks noChangeAspect="1" noChangeArrowheads="1"/>
                    </pic:cNvPicPr>
                  </pic:nvPicPr>
                  <pic:blipFill>
                    <a:blip r:embed="rId14"/>
                    <a:stretch>
                      <a:fillRect/>
                    </a:stretch>
                  </pic:blipFill>
                  <pic:spPr bwMode="auto">
                    <a:xfrm>
                      <a:off x="0" y="0"/>
                      <a:ext cx="2847940" cy="2627224"/>
                    </a:xfrm>
                    <a:prstGeom prst="rect">
                      <a:avLst/>
                    </a:prstGeom>
                    <a:noFill/>
                    <a:ln w="9525">
                      <a:noFill/>
                      <a:headEnd/>
                      <a:tailEnd/>
                    </a:ln>
                  </pic:spPr>
                </pic:pic>
              </a:graphicData>
            </a:graphic>
          </wp:inline>
        </w:drawing>
      </w:r>
      <w:r>
        <w:rPr>
          <w:noProof/>
        </w:rPr>
        <w:drawing>
          <wp:inline distT="0" distB="0" distL="0" distR="0" wp14:anchorId="407FF7B5" wp14:editId="323AFCB8">
            <wp:extent cx="3114068" cy="3114068"/>
            <wp:effectExtent l="0" t="0" r="0" b="0"/>
            <wp:docPr id="4" name="Picture" descr="(#fig:fase1)Phase I: screening tests to identify significant factors based on DoE"/>
            <wp:cNvGraphicFramePr/>
            <a:graphic xmlns:a="http://schemas.openxmlformats.org/drawingml/2006/main">
              <a:graphicData uri="http://schemas.openxmlformats.org/drawingml/2006/picture">
                <pic:pic xmlns:pic="http://schemas.openxmlformats.org/drawingml/2006/picture">
                  <pic:nvPicPr>
                    <pic:cNvPr id="0" name="Picture" descr="Figures/Phase-1-2.jpg"/>
                    <pic:cNvPicPr>
                      <a:picLocks noChangeAspect="1" noChangeArrowheads="1"/>
                    </pic:cNvPicPr>
                  </pic:nvPicPr>
                  <pic:blipFill>
                    <a:blip r:embed="rId15"/>
                    <a:stretch>
                      <a:fillRect/>
                    </a:stretch>
                  </pic:blipFill>
                  <pic:spPr bwMode="auto">
                    <a:xfrm>
                      <a:off x="0" y="0"/>
                      <a:ext cx="3126221" cy="3126221"/>
                    </a:xfrm>
                    <a:prstGeom prst="rect">
                      <a:avLst/>
                    </a:prstGeom>
                    <a:noFill/>
                    <a:ln w="9525">
                      <a:noFill/>
                      <a:headEnd/>
                      <a:tailEnd/>
                    </a:ln>
                  </pic:spPr>
                </pic:pic>
              </a:graphicData>
            </a:graphic>
          </wp:inline>
        </w:drawing>
      </w:r>
    </w:p>
    <w:p w14:paraId="57F9E435" w14:textId="5A955F2F" w:rsidR="004A754A" w:rsidRPr="004A754A" w:rsidRDefault="004A754A">
      <w:pPr>
        <w:pStyle w:val="Corpsdetexte"/>
        <w:rPr>
          <w:ins w:id="109" w:author="Fabio Alberto Cruz Sanchez" w:date="2021-08-30T07:15:00Z"/>
          <w:i/>
          <w:rPrChange w:id="110" w:author="Fabio Alberto Cruz Sanchez" w:date="2021-08-30T07:16:00Z">
            <w:rPr>
              <w:ins w:id="111" w:author="Fabio Alberto Cruz Sanchez" w:date="2021-08-30T07:15:00Z"/>
              <w:b/>
              <w:bCs/>
              <w:i w:val="0"/>
              <w:iCs/>
              <w:color w:val="FF0000"/>
            </w:rPr>
          </w:rPrChange>
        </w:rPr>
        <w:pPrChange w:id="112" w:author="Fabio Alberto Cruz Sanchez" w:date="2021-08-30T07:20:00Z">
          <w:pPr>
            <w:pStyle w:val="TableCaption"/>
          </w:pPr>
        </w:pPrChange>
      </w:pPr>
      <w:ins w:id="113" w:author="Fabio Alberto Cruz Sanchez" w:date="2021-08-30T07:15:00Z">
        <w:r w:rsidRPr="004A754A">
          <w:rPr>
            <w:b/>
            <w:bCs/>
            <w:i/>
            <w:iCs/>
            <w:color w:val="FF0000"/>
          </w:rPr>
          <w:t>Figure</w:t>
        </w:r>
        <w:r w:rsidRPr="00A308F5">
          <w:rPr>
            <w:b/>
            <w:bCs/>
            <w:iCs/>
            <w:color w:val="FF0000"/>
          </w:rPr>
          <w:t xml:space="preserve"> </w:t>
        </w:r>
        <w:r w:rsidRPr="004A754A">
          <w:rPr>
            <w:b/>
            <w:bCs/>
            <w:i/>
            <w:iCs/>
            <w:color w:val="FF0000"/>
          </w:rPr>
          <w:t>3</w:t>
        </w:r>
        <w:r w:rsidRPr="00A308F5">
          <w:rPr>
            <w:b/>
            <w:bCs/>
            <w:iCs/>
            <w:color w:val="FF0000"/>
          </w:rPr>
          <w:t>.</w:t>
        </w:r>
      </w:ins>
      <w:ins w:id="114" w:author="Fabio Alberto Cruz Sanchez" w:date="2021-08-30T07:16:00Z">
        <w:r w:rsidRPr="004A754A">
          <w:rPr>
            <w:b/>
            <w:bCs/>
            <w:i/>
            <w:iCs/>
            <w:color w:val="FF0000"/>
          </w:rPr>
          <w:t xml:space="preserve"> </w:t>
        </w:r>
        <w:r w:rsidRPr="00A308F5">
          <w:rPr>
            <w:rPrChange w:id="115" w:author="Fabio Alberto Cruz Sanchez" w:date="2021-08-30T07:21:00Z">
              <w:rPr>
                <w:rFonts w:ascii="CharterBT" w:hAnsi="CharterBT"/>
                <w:sz w:val="20"/>
                <w:szCs w:val="20"/>
              </w:rPr>
            </w:rPrChange>
          </w:rPr>
          <w:t>Phase I: screening tests to identify significant factors based on DoE</w:t>
        </w:r>
        <w:r w:rsidRPr="00A308F5">
          <w:rPr>
            <w:rPrChange w:id="116" w:author="Fabio Alberto Cruz Sanchez" w:date="2021-08-30T07:21:00Z">
              <w:rPr>
                <w:sz w:val="20"/>
                <w:szCs w:val="20"/>
              </w:rPr>
            </w:rPrChange>
          </w:rPr>
          <w:t xml:space="preserve">. </w:t>
        </w:r>
        <w:r w:rsidRPr="00A308F5">
          <w:rPr>
            <w:rPrChange w:id="117" w:author="Fabio Alberto Cruz Sanchez" w:date="2021-08-30T07:21:00Z">
              <w:rPr>
                <w:rFonts w:ascii="CharterBT" w:hAnsi="CharterBT"/>
                <w:sz w:val="16"/>
                <w:szCs w:val="16"/>
              </w:rPr>
            </w:rPrChange>
          </w:rPr>
          <w:t>(a) Tensile sample of the Phase I. (b) Boxplots to identify significant factors based on DoE</w:t>
        </w:r>
        <w:r w:rsidRPr="004A754A">
          <w:rPr>
            <w:rPrChange w:id="118" w:author="Fabio Alberto Cruz Sanchez" w:date="2021-08-30T07:16:00Z">
              <w:rPr>
                <w:rFonts w:ascii="CharterBT" w:hAnsi="CharterBT"/>
                <w:sz w:val="16"/>
                <w:szCs w:val="16"/>
              </w:rPr>
            </w:rPrChange>
          </w:rPr>
          <w:t xml:space="preserve"> </w:t>
        </w:r>
      </w:ins>
    </w:p>
    <w:p w14:paraId="2AB1414A" w14:textId="6585C595" w:rsidR="005D2EBC" w:rsidRPr="00AA099D" w:rsidRDefault="00C91FBA">
      <w:pPr>
        <w:pStyle w:val="TableCaption"/>
        <w:rPr>
          <w:i w:val="0"/>
          <w:iCs/>
        </w:rPr>
      </w:pPr>
      <w:r w:rsidRPr="008459B5">
        <w:rPr>
          <w:b/>
          <w:bCs/>
          <w:i w:val="0"/>
          <w:iCs/>
          <w:color w:val="FF0000"/>
        </w:rPr>
        <w:t xml:space="preserve">Table </w:t>
      </w:r>
      <w:r w:rsidR="00DC57FE" w:rsidRPr="008459B5">
        <w:rPr>
          <w:b/>
          <w:bCs/>
          <w:i w:val="0"/>
          <w:iCs/>
          <w:color w:val="FF0000"/>
        </w:rPr>
        <w:t>3</w:t>
      </w:r>
      <w:r w:rsidR="00AA099D" w:rsidRPr="008459B5">
        <w:rPr>
          <w:b/>
          <w:bCs/>
          <w:i w:val="0"/>
          <w:iCs/>
          <w:color w:val="FF0000"/>
        </w:rPr>
        <w:t>.</w:t>
      </w:r>
      <w:r w:rsidRPr="008459B5">
        <w:rPr>
          <w:b/>
          <w:bCs/>
          <w:i w:val="0"/>
          <w:iCs/>
          <w:color w:val="FF0000"/>
        </w:rPr>
        <w:t xml:space="preserve"> </w:t>
      </w:r>
      <w:bookmarkStart w:id="119" w:name="tab:anova-phase1"/>
      <w:r w:rsidRPr="00AA099D">
        <w:rPr>
          <w:i w:val="0"/>
          <w:iCs/>
        </w:rPr>
        <w:t>ANOVA results at 95</w:t>
      </w:r>
      <w:r w:rsidR="001E4C21">
        <w:rPr>
          <w:i w:val="0"/>
          <w:iCs/>
        </w:rPr>
        <w:t xml:space="preserve"> </w:t>
      </w:r>
      <w:r w:rsidRPr="00AA099D">
        <w:rPr>
          <w:i w:val="0"/>
          <w:iCs/>
        </w:rPr>
        <w:t>% significance level.</w:t>
      </w:r>
      <w:bookmarkEnd w:id="119"/>
    </w:p>
    <w:tbl>
      <w:tblPr>
        <w:tblStyle w:val="Table"/>
        <w:tblW w:w="0" w:type="auto"/>
        <w:jc w:val="center"/>
        <w:tblLayout w:type="fixed"/>
        <w:tblLook w:val="0420" w:firstRow="1" w:lastRow="0" w:firstColumn="0" w:lastColumn="0" w:noHBand="0" w:noVBand="1"/>
      </w:tblPr>
      <w:tblGrid>
        <w:gridCol w:w="1931"/>
        <w:gridCol w:w="1080"/>
        <w:gridCol w:w="1080"/>
        <w:gridCol w:w="1080"/>
        <w:gridCol w:w="1080"/>
        <w:gridCol w:w="1080"/>
      </w:tblGrid>
      <w:tr w:rsidR="00210F3A" w14:paraId="6D8DD0D7" w14:textId="77777777" w:rsidTr="001D6C82">
        <w:trPr>
          <w:cantSplit/>
          <w:tblHeader/>
          <w:jc w:val="center"/>
        </w:trPr>
        <w:tc>
          <w:tcPr>
            <w:tcW w:w="1931" w:type="dxa"/>
            <w:shd w:val="clear" w:color="auto" w:fill="CFCFCF"/>
          </w:tcPr>
          <w:p w14:paraId="4FF85C84" w14:textId="2F4FE916" w:rsidR="00210F3A" w:rsidRDefault="00210F3A">
            <w:pPr>
              <w:spacing w:before="100" w:after="100"/>
              <w:ind w:left="100" w:right="100"/>
              <w:rPr>
                <w:rFonts w:ascii="Helvetica" w:eastAsia="Helvetica" w:hAnsi="Helvetica" w:cs="Helvetica"/>
                <w:b/>
                <w:color w:val="000000"/>
                <w:sz w:val="20"/>
                <w:szCs w:val="20"/>
              </w:rPr>
            </w:pPr>
            <w:r>
              <w:rPr>
                <w:rFonts w:ascii="Helvetica" w:eastAsia="Helvetica" w:hAnsi="Helvetica" w:cs="Helvetica"/>
                <w:b/>
                <w:color w:val="000000"/>
                <w:sz w:val="20"/>
                <w:szCs w:val="20"/>
              </w:rPr>
              <w:t>Factor</w:t>
            </w:r>
          </w:p>
        </w:tc>
        <w:tc>
          <w:tcPr>
            <w:tcW w:w="1080" w:type="dxa"/>
            <w:shd w:val="clear" w:color="auto" w:fill="CFCFCF"/>
            <w:tcMar>
              <w:top w:w="0" w:type="dxa"/>
              <w:left w:w="0" w:type="dxa"/>
              <w:bottom w:w="0" w:type="dxa"/>
              <w:right w:w="0" w:type="dxa"/>
            </w:tcMar>
            <w:vAlign w:val="center"/>
          </w:tcPr>
          <w:p w14:paraId="6D228FAB" w14:textId="11E9C35C" w:rsidR="00210F3A" w:rsidRDefault="00210F3A">
            <w:pPr>
              <w:spacing w:before="100" w:after="100"/>
              <w:ind w:left="100" w:right="100"/>
            </w:pPr>
            <w:r>
              <w:rPr>
                <w:rFonts w:ascii="Helvetica" w:eastAsia="Helvetica" w:hAnsi="Helvetica" w:cs="Helvetica"/>
                <w:b/>
                <w:color w:val="000000"/>
                <w:sz w:val="20"/>
                <w:szCs w:val="20"/>
              </w:rPr>
              <w:t>Df</w:t>
            </w:r>
          </w:p>
        </w:tc>
        <w:tc>
          <w:tcPr>
            <w:tcW w:w="1080" w:type="dxa"/>
            <w:shd w:val="clear" w:color="auto" w:fill="CFCFCF"/>
            <w:tcMar>
              <w:top w:w="0" w:type="dxa"/>
              <w:left w:w="0" w:type="dxa"/>
              <w:bottom w:w="0" w:type="dxa"/>
              <w:right w:w="0" w:type="dxa"/>
            </w:tcMar>
            <w:vAlign w:val="center"/>
          </w:tcPr>
          <w:p w14:paraId="61EE8084" w14:textId="77777777" w:rsidR="00210F3A" w:rsidRDefault="00210F3A">
            <w:pPr>
              <w:spacing w:before="100" w:after="100"/>
              <w:ind w:left="100" w:right="100"/>
            </w:pPr>
            <w:r>
              <w:rPr>
                <w:rFonts w:ascii="Helvetica" w:eastAsia="Helvetica" w:hAnsi="Helvetica" w:cs="Helvetica"/>
                <w:b/>
                <w:color w:val="000000"/>
                <w:sz w:val="20"/>
                <w:szCs w:val="20"/>
              </w:rPr>
              <w:t>Sum Sq</w:t>
            </w:r>
          </w:p>
        </w:tc>
        <w:tc>
          <w:tcPr>
            <w:tcW w:w="1080" w:type="dxa"/>
            <w:shd w:val="clear" w:color="auto" w:fill="CFCFCF"/>
            <w:tcMar>
              <w:top w:w="0" w:type="dxa"/>
              <w:left w:w="0" w:type="dxa"/>
              <w:bottom w:w="0" w:type="dxa"/>
              <w:right w:w="0" w:type="dxa"/>
            </w:tcMar>
            <w:vAlign w:val="center"/>
          </w:tcPr>
          <w:p w14:paraId="15C5294A" w14:textId="77777777" w:rsidR="00210F3A" w:rsidRDefault="00210F3A">
            <w:pPr>
              <w:spacing w:before="100" w:after="100"/>
              <w:ind w:left="100" w:right="100"/>
            </w:pPr>
            <w:r>
              <w:rPr>
                <w:rFonts w:ascii="Helvetica" w:eastAsia="Helvetica" w:hAnsi="Helvetica" w:cs="Helvetica"/>
                <w:b/>
                <w:color w:val="000000"/>
                <w:sz w:val="20"/>
                <w:szCs w:val="20"/>
              </w:rPr>
              <w:t>Mean Sq</w:t>
            </w:r>
          </w:p>
        </w:tc>
        <w:tc>
          <w:tcPr>
            <w:tcW w:w="1080" w:type="dxa"/>
            <w:shd w:val="clear" w:color="auto" w:fill="CFCFCF"/>
            <w:tcMar>
              <w:top w:w="0" w:type="dxa"/>
              <w:left w:w="0" w:type="dxa"/>
              <w:bottom w:w="0" w:type="dxa"/>
              <w:right w:w="0" w:type="dxa"/>
            </w:tcMar>
            <w:vAlign w:val="center"/>
          </w:tcPr>
          <w:p w14:paraId="47CDAD7C" w14:textId="77777777" w:rsidR="00210F3A" w:rsidRDefault="00210F3A">
            <w:pPr>
              <w:spacing w:before="100" w:after="100"/>
              <w:ind w:left="100" w:right="100"/>
            </w:pPr>
            <w:r>
              <w:rPr>
                <w:rFonts w:ascii="Helvetica" w:eastAsia="Helvetica" w:hAnsi="Helvetica" w:cs="Helvetica"/>
                <w:b/>
                <w:color w:val="000000"/>
                <w:sz w:val="20"/>
                <w:szCs w:val="20"/>
              </w:rPr>
              <w:t>F value</w:t>
            </w:r>
          </w:p>
        </w:tc>
        <w:tc>
          <w:tcPr>
            <w:tcW w:w="1080" w:type="dxa"/>
            <w:shd w:val="clear" w:color="auto" w:fill="CFCFCF"/>
            <w:tcMar>
              <w:top w:w="0" w:type="dxa"/>
              <w:left w:w="0" w:type="dxa"/>
              <w:bottom w:w="0" w:type="dxa"/>
              <w:right w:w="0" w:type="dxa"/>
            </w:tcMar>
            <w:vAlign w:val="center"/>
          </w:tcPr>
          <w:p w14:paraId="38855154" w14:textId="77777777" w:rsidR="00210F3A" w:rsidRDefault="00210F3A">
            <w:pPr>
              <w:spacing w:before="100" w:after="100"/>
              <w:ind w:left="100" w:right="100"/>
            </w:pPr>
            <w:proofErr w:type="spellStart"/>
            <w:r>
              <w:rPr>
                <w:rFonts w:ascii="Helvetica" w:eastAsia="Helvetica" w:hAnsi="Helvetica" w:cs="Helvetica"/>
                <w:b/>
                <w:color w:val="000000"/>
                <w:sz w:val="20"/>
                <w:szCs w:val="20"/>
              </w:rPr>
              <w:t>Pr</w:t>
            </w:r>
            <w:proofErr w:type="spellEnd"/>
            <w:r>
              <w:rPr>
                <w:rFonts w:ascii="Helvetica" w:eastAsia="Helvetica" w:hAnsi="Helvetica" w:cs="Helvetica"/>
                <w:b/>
                <w:color w:val="000000"/>
                <w:sz w:val="20"/>
                <w:szCs w:val="20"/>
              </w:rPr>
              <w:t>(F)</w:t>
            </w:r>
          </w:p>
        </w:tc>
      </w:tr>
      <w:tr w:rsidR="00210F3A" w14:paraId="663263E8" w14:textId="77777777" w:rsidTr="001D6C82">
        <w:trPr>
          <w:cantSplit/>
          <w:jc w:val="center"/>
        </w:trPr>
        <w:tc>
          <w:tcPr>
            <w:tcW w:w="1931" w:type="dxa"/>
            <w:shd w:val="clear" w:color="auto" w:fill="EFEFEF"/>
          </w:tcPr>
          <w:p w14:paraId="15FACBE4" w14:textId="32DD252D" w:rsidR="00210F3A" w:rsidRDefault="00210F3A">
            <w:pP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Layer height</w:t>
            </w:r>
          </w:p>
        </w:tc>
        <w:tc>
          <w:tcPr>
            <w:tcW w:w="1080" w:type="dxa"/>
            <w:shd w:val="clear" w:color="auto" w:fill="EFEFEF"/>
            <w:tcMar>
              <w:top w:w="0" w:type="dxa"/>
              <w:left w:w="0" w:type="dxa"/>
              <w:bottom w:w="0" w:type="dxa"/>
              <w:right w:w="0" w:type="dxa"/>
            </w:tcMar>
            <w:vAlign w:val="center"/>
          </w:tcPr>
          <w:p w14:paraId="7491B353" w14:textId="0602015C" w:rsidR="00210F3A" w:rsidRDefault="00210F3A">
            <w:pPr>
              <w:spacing w:before="100" w:after="100"/>
              <w:ind w:left="100" w:right="100"/>
            </w:pPr>
            <w:r>
              <w:rPr>
                <w:rFonts w:ascii="Helvetica" w:eastAsia="Helvetica" w:hAnsi="Helvetica" w:cs="Helvetica"/>
                <w:color w:val="000000"/>
                <w:sz w:val="20"/>
                <w:szCs w:val="20"/>
              </w:rPr>
              <w:t>1</w:t>
            </w:r>
          </w:p>
        </w:tc>
        <w:tc>
          <w:tcPr>
            <w:tcW w:w="1080" w:type="dxa"/>
            <w:shd w:val="clear" w:color="auto" w:fill="EFEFEF"/>
            <w:tcMar>
              <w:top w:w="0" w:type="dxa"/>
              <w:left w:w="0" w:type="dxa"/>
              <w:bottom w:w="0" w:type="dxa"/>
              <w:right w:w="0" w:type="dxa"/>
            </w:tcMar>
            <w:vAlign w:val="center"/>
          </w:tcPr>
          <w:p w14:paraId="149974A9" w14:textId="77777777" w:rsidR="00210F3A" w:rsidRDefault="00210F3A">
            <w:pPr>
              <w:spacing w:before="100" w:after="100"/>
              <w:ind w:left="100" w:right="100"/>
            </w:pPr>
            <w:r>
              <w:rPr>
                <w:rFonts w:ascii="Helvetica" w:eastAsia="Helvetica" w:hAnsi="Helvetica" w:cs="Helvetica"/>
                <w:color w:val="000000"/>
                <w:sz w:val="20"/>
                <w:szCs w:val="20"/>
              </w:rPr>
              <w:t>0.0129</w:t>
            </w:r>
          </w:p>
        </w:tc>
        <w:tc>
          <w:tcPr>
            <w:tcW w:w="1080" w:type="dxa"/>
            <w:shd w:val="clear" w:color="auto" w:fill="EFEFEF"/>
            <w:tcMar>
              <w:top w:w="0" w:type="dxa"/>
              <w:left w:w="0" w:type="dxa"/>
              <w:bottom w:w="0" w:type="dxa"/>
              <w:right w:w="0" w:type="dxa"/>
            </w:tcMar>
            <w:vAlign w:val="center"/>
          </w:tcPr>
          <w:p w14:paraId="5E1D3476" w14:textId="77777777" w:rsidR="00210F3A" w:rsidRDefault="00210F3A">
            <w:pPr>
              <w:spacing w:before="100" w:after="100"/>
              <w:ind w:left="100" w:right="100"/>
            </w:pPr>
            <w:r>
              <w:rPr>
                <w:rFonts w:ascii="Helvetica" w:eastAsia="Helvetica" w:hAnsi="Helvetica" w:cs="Helvetica"/>
                <w:color w:val="000000"/>
                <w:sz w:val="20"/>
                <w:szCs w:val="20"/>
              </w:rPr>
              <w:t>0.0129</w:t>
            </w:r>
          </w:p>
        </w:tc>
        <w:tc>
          <w:tcPr>
            <w:tcW w:w="1080" w:type="dxa"/>
            <w:shd w:val="clear" w:color="auto" w:fill="EFEFEF"/>
            <w:tcMar>
              <w:top w:w="0" w:type="dxa"/>
              <w:left w:w="0" w:type="dxa"/>
              <w:bottom w:w="0" w:type="dxa"/>
              <w:right w:w="0" w:type="dxa"/>
            </w:tcMar>
            <w:vAlign w:val="center"/>
          </w:tcPr>
          <w:p w14:paraId="21726E22" w14:textId="77777777" w:rsidR="00210F3A" w:rsidRDefault="00210F3A">
            <w:pPr>
              <w:spacing w:before="100" w:after="100"/>
              <w:ind w:left="100" w:right="100"/>
            </w:pPr>
            <w:r>
              <w:rPr>
                <w:rFonts w:ascii="Helvetica" w:eastAsia="Helvetica" w:hAnsi="Helvetica" w:cs="Helvetica"/>
                <w:color w:val="000000"/>
                <w:sz w:val="20"/>
                <w:szCs w:val="20"/>
              </w:rPr>
              <w:t>1.34</w:t>
            </w:r>
          </w:p>
        </w:tc>
        <w:tc>
          <w:tcPr>
            <w:tcW w:w="1080" w:type="dxa"/>
            <w:shd w:val="clear" w:color="auto" w:fill="EFEFEF"/>
            <w:tcMar>
              <w:top w:w="0" w:type="dxa"/>
              <w:left w:w="0" w:type="dxa"/>
              <w:bottom w:w="0" w:type="dxa"/>
              <w:right w:w="0" w:type="dxa"/>
            </w:tcMar>
            <w:vAlign w:val="center"/>
          </w:tcPr>
          <w:p w14:paraId="3DF7CAF8" w14:textId="77777777" w:rsidR="00210F3A" w:rsidRDefault="00210F3A">
            <w:pPr>
              <w:spacing w:before="100" w:after="100"/>
              <w:ind w:left="100" w:right="100"/>
            </w:pPr>
            <w:r>
              <w:rPr>
                <w:rFonts w:ascii="Helvetica" w:eastAsia="Helvetica" w:hAnsi="Helvetica" w:cs="Helvetica"/>
                <w:color w:val="000000"/>
                <w:sz w:val="20"/>
                <w:szCs w:val="20"/>
              </w:rPr>
              <w:t>0.274</w:t>
            </w:r>
          </w:p>
        </w:tc>
      </w:tr>
      <w:tr w:rsidR="00210F3A" w14:paraId="078BE86B" w14:textId="77777777" w:rsidTr="001D6C82">
        <w:trPr>
          <w:cantSplit/>
          <w:jc w:val="center"/>
        </w:trPr>
        <w:tc>
          <w:tcPr>
            <w:tcW w:w="1931" w:type="dxa"/>
            <w:shd w:val="clear" w:color="auto" w:fill="FFFFFF"/>
          </w:tcPr>
          <w:p w14:paraId="4DD316E8" w14:textId="3D11F8E9" w:rsidR="00210F3A" w:rsidRDefault="00210F3A">
            <w:pP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Infill pattern</w:t>
            </w:r>
          </w:p>
        </w:tc>
        <w:tc>
          <w:tcPr>
            <w:tcW w:w="1080" w:type="dxa"/>
            <w:shd w:val="clear" w:color="auto" w:fill="FFFFFF"/>
            <w:tcMar>
              <w:top w:w="0" w:type="dxa"/>
              <w:left w:w="0" w:type="dxa"/>
              <w:bottom w:w="0" w:type="dxa"/>
              <w:right w:w="0" w:type="dxa"/>
            </w:tcMar>
            <w:vAlign w:val="center"/>
          </w:tcPr>
          <w:p w14:paraId="362FB6FD" w14:textId="516C9669" w:rsidR="00210F3A" w:rsidRDefault="00210F3A">
            <w:pPr>
              <w:spacing w:before="100" w:after="100"/>
              <w:ind w:left="100" w:right="100"/>
            </w:pPr>
            <w:r>
              <w:rPr>
                <w:rFonts w:ascii="Helvetica" w:eastAsia="Helvetica" w:hAnsi="Helvetica" w:cs="Helvetica"/>
                <w:color w:val="000000"/>
                <w:sz w:val="20"/>
                <w:szCs w:val="20"/>
              </w:rPr>
              <w:t>1</w:t>
            </w:r>
          </w:p>
        </w:tc>
        <w:tc>
          <w:tcPr>
            <w:tcW w:w="1080" w:type="dxa"/>
            <w:shd w:val="clear" w:color="auto" w:fill="FFFFFF"/>
            <w:tcMar>
              <w:top w:w="0" w:type="dxa"/>
              <w:left w:w="0" w:type="dxa"/>
              <w:bottom w:w="0" w:type="dxa"/>
              <w:right w:w="0" w:type="dxa"/>
            </w:tcMar>
            <w:vAlign w:val="center"/>
          </w:tcPr>
          <w:p w14:paraId="5F8BDD7A" w14:textId="77777777" w:rsidR="00210F3A" w:rsidRDefault="00210F3A">
            <w:pPr>
              <w:spacing w:before="100" w:after="100"/>
              <w:ind w:left="100" w:right="100"/>
            </w:pPr>
            <w:r>
              <w:rPr>
                <w:rFonts w:ascii="Helvetica" w:eastAsia="Helvetica" w:hAnsi="Helvetica" w:cs="Helvetica"/>
                <w:color w:val="000000"/>
                <w:sz w:val="20"/>
                <w:szCs w:val="20"/>
              </w:rPr>
              <w:t>0.00104</w:t>
            </w:r>
          </w:p>
        </w:tc>
        <w:tc>
          <w:tcPr>
            <w:tcW w:w="1080" w:type="dxa"/>
            <w:shd w:val="clear" w:color="auto" w:fill="FFFFFF"/>
            <w:tcMar>
              <w:top w:w="0" w:type="dxa"/>
              <w:left w:w="0" w:type="dxa"/>
              <w:bottom w:w="0" w:type="dxa"/>
              <w:right w:w="0" w:type="dxa"/>
            </w:tcMar>
            <w:vAlign w:val="center"/>
          </w:tcPr>
          <w:p w14:paraId="13BC7BCC" w14:textId="77777777" w:rsidR="00210F3A" w:rsidRDefault="00210F3A">
            <w:pPr>
              <w:spacing w:before="100" w:after="100"/>
              <w:ind w:left="100" w:right="100"/>
            </w:pPr>
            <w:r>
              <w:rPr>
                <w:rFonts w:ascii="Helvetica" w:eastAsia="Helvetica" w:hAnsi="Helvetica" w:cs="Helvetica"/>
                <w:color w:val="000000"/>
                <w:sz w:val="20"/>
                <w:szCs w:val="20"/>
              </w:rPr>
              <w:t>0.00104</w:t>
            </w:r>
          </w:p>
        </w:tc>
        <w:tc>
          <w:tcPr>
            <w:tcW w:w="1080" w:type="dxa"/>
            <w:shd w:val="clear" w:color="auto" w:fill="FFFFFF"/>
            <w:tcMar>
              <w:top w:w="0" w:type="dxa"/>
              <w:left w:w="0" w:type="dxa"/>
              <w:bottom w:w="0" w:type="dxa"/>
              <w:right w:w="0" w:type="dxa"/>
            </w:tcMar>
            <w:vAlign w:val="center"/>
          </w:tcPr>
          <w:p w14:paraId="40E5F8DB" w14:textId="77777777" w:rsidR="00210F3A" w:rsidRDefault="00210F3A">
            <w:pPr>
              <w:spacing w:before="100" w:after="100"/>
              <w:ind w:left="100" w:right="100"/>
            </w:pPr>
            <w:r>
              <w:rPr>
                <w:rFonts w:ascii="Helvetica" w:eastAsia="Helvetica" w:hAnsi="Helvetica" w:cs="Helvetica"/>
                <w:color w:val="000000"/>
                <w:sz w:val="20"/>
                <w:szCs w:val="20"/>
              </w:rPr>
              <w:t>0.107</w:t>
            </w:r>
          </w:p>
        </w:tc>
        <w:tc>
          <w:tcPr>
            <w:tcW w:w="1080" w:type="dxa"/>
            <w:shd w:val="clear" w:color="auto" w:fill="FFFFFF"/>
            <w:tcMar>
              <w:top w:w="0" w:type="dxa"/>
              <w:left w:w="0" w:type="dxa"/>
              <w:bottom w:w="0" w:type="dxa"/>
              <w:right w:w="0" w:type="dxa"/>
            </w:tcMar>
            <w:vAlign w:val="center"/>
          </w:tcPr>
          <w:p w14:paraId="5188C8CB" w14:textId="77777777" w:rsidR="00210F3A" w:rsidRDefault="00210F3A">
            <w:pPr>
              <w:spacing w:before="100" w:after="100"/>
              <w:ind w:left="100" w:right="100"/>
            </w:pPr>
            <w:r>
              <w:rPr>
                <w:rFonts w:ascii="Helvetica" w:eastAsia="Helvetica" w:hAnsi="Helvetica" w:cs="Helvetica"/>
                <w:color w:val="000000"/>
                <w:sz w:val="20"/>
                <w:szCs w:val="20"/>
              </w:rPr>
              <w:t>0.75</w:t>
            </w:r>
          </w:p>
        </w:tc>
      </w:tr>
      <w:tr w:rsidR="00210F3A" w14:paraId="63DD513C" w14:textId="77777777" w:rsidTr="001D6C82">
        <w:trPr>
          <w:cantSplit/>
          <w:jc w:val="center"/>
        </w:trPr>
        <w:tc>
          <w:tcPr>
            <w:tcW w:w="1931" w:type="dxa"/>
            <w:shd w:val="clear" w:color="auto" w:fill="EFEFEF"/>
          </w:tcPr>
          <w:p w14:paraId="680E6B78" w14:textId="2DD2CB65" w:rsidR="00210F3A" w:rsidRDefault="00210F3A">
            <w:pP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Infill density</w:t>
            </w:r>
          </w:p>
        </w:tc>
        <w:tc>
          <w:tcPr>
            <w:tcW w:w="1080" w:type="dxa"/>
            <w:shd w:val="clear" w:color="auto" w:fill="EFEFEF"/>
            <w:tcMar>
              <w:top w:w="0" w:type="dxa"/>
              <w:left w:w="0" w:type="dxa"/>
              <w:bottom w:w="0" w:type="dxa"/>
              <w:right w:w="0" w:type="dxa"/>
            </w:tcMar>
            <w:vAlign w:val="center"/>
          </w:tcPr>
          <w:p w14:paraId="1D600E17" w14:textId="3622972D" w:rsidR="00210F3A" w:rsidRDefault="00210F3A">
            <w:pPr>
              <w:spacing w:before="100" w:after="100"/>
              <w:ind w:left="100" w:right="100"/>
            </w:pPr>
            <w:r>
              <w:rPr>
                <w:rFonts w:ascii="Helvetica" w:eastAsia="Helvetica" w:hAnsi="Helvetica" w:cs="Helvetica"/>
                <w:color w:val="000000"/>
                <w:sz w:val="20"/>
                <w:szCs w:val="20"/>
              </w:rPr>
              <w:t>1</w:t>
            </w:r>
          </w:p>
        </w:tc>
        <w:tc>
          <w:tcPr>
            <w:tcW w:w="1080" w:type="dxa"/>
            <w:shd w:val="clear" w:color="auto" w:fill="EFEFEF"/>
            <w:tcMar>
              <w:top w:w="0" w:type="dxa"/>
              <w:left w:w="0" w:type="dxa"/>
              <w:bottom w:w="0" w:type="dxa"/>
              <w:right w:w="0" w:type="dxa"/>
            </w:tcMar>
            <w:vAlign w:val="center"/>
          </w:tcPr>
          <w:p w14:paraId="09094B32" w14:textId="77777777" w:rsidR="00210F3A" w:rsidRDefault="00210F3A">
            <w:pPr>
              <w:spacing w:before="100" w:after="100"/>
              <w:ind w:left="100" w:right="100"/>
            </w:pPr>
            <w:r>
              <w:rPr>
                <w:rFonts w:ascii="Helvetica" w:eastAsia="Helvetica" w:hAnsi="Helvetica" w:cs="Helvetica"/>
                <w:color w:val="000000"/>
                <w:sz w:val="20"/>
                <w:szCs w:val="20"/>
              </w:rPr>
              <w:t>7.96</w:t>
            </w:r>
          </w:p>
        </w:tc>
        <w:tc>
          <w:tcPr>
            <w:tcW w:w="1080" w:type="dxa"/>
            <w:shd w:val="clear" w:color="auto" w:fill="EFEFEF"/>
            <w:tcMar>
              <w:top w:w="0" w:type="dxa"/>
              <w:left w:w="0" w:type="dxa"/>
              <w:bottom w:w="0" w:type="dxa"/>
              <w:right w:w="0" w:type="dxa"/>
            </w:tcMar>
            <w:vAlign w:val="center"/>
          </w:tcPr>
          <w:p w14:paraId="4496718A" w14:textId="77777777" w:rsidR="00210F3A" w:rsidRDefault="00210F3A">
            <w:pPr>
              <w:spacing w:before="100" w:after="100"/>
              <w:ind w:left="100" w:right="100"/>
            </w:pPr>
            <w:r>
              <w:rPr>
                <w:rFonts w:ascii="Helvetica" w:eastAsia="Helvetica" w:hAnsi="Helvetica" w:cs="Helvetica"/>
                <w:color w:val="000000"/>
                <w:sz w:val="20"/>
                <w:szCs w:val="20"/>
              </w:rPr>
              <w:t>7.96</w:t>
            </w:r>
          </w:p>
        </w:tc>
        <w:tc>
          <w:tcPr>
            <w:tcW w:w="1080" w:type="dxa"/>
            <w:shd w:val="clear" w:color="auto" w:fill="EFEFEF"/>
            <w:tcMar>
              <w:top w:w="0" w:type="dxa"/>
              <w:left w:w="0" w:type="dxa"/>
              <w:bottom w:w="0" w:type="dxa"/>
              <w:right w:w="0" w:type="dxa"/>
            </w:tcMar>
            <w:vAlign w:val="center"/>
          </w:tcPr>
          <w:p w14:paraId="5A8E93B2" w14:textId="77777777" w:rsidR="00210F3A" w:rsidRDefault="00210F3A">
            <w:pPr>
              <w:spacing w:before="100" w:after="100"/>
              <w:ind w:left="100" w:right="100"/>
            </w:pPr>
            <w:r>
              <w:rPr>
                <w:rFonts w:ascii="Helvetica" w:eastAsia="Helvetica" w:hAnsi="Helvetica" w:cs="Helvetica"/>
                <w:color w:val="000000"/>
                <w:sz w:val="20"/>
                <w:szCs w:val="20"/>
              </w:rPr>
              <w:t>825</w:t>
            </w:r>
          </w:p>
        </w:tc>
        <w:tc>
          <w:tcPr>
            <w:tcW w:w="1080" w:type="dxa"/>
            <w:shd w:val="clear" w:color="auto" w:fill="EFEFEF"/>
            <w:tcMar>
              <w:top w:w="0" w:type="dxa"/>
              <w:left w:w="0" w:type="dxa"/>
              <w:bottom w:w="0" w:type="dxa"/>
              <w:right w:w="0" w:type="dxa"/>
            </w:tcMar>
            <w:vAlign w:val="center"/>
          </w:tcPr>
          <w:p w14:paraId="2AC50854" w14:textId="3BCB81BF" w:rsidR="00210F3A" w:rsidRDefault="00210F3A">
            <w:pPr>
              <w:spacing w:before="100" w:after="100"/>
              <w:ind w:left="100" w:right="100"/>
            </w:pPr>
            <w:r>
              <w:rPr>
                <w:rFonts w:ascii="Helvetica" w:eastAsia="Helvetica" w:hAnsi="Helvetica" w:cs="Helvetica"/>
                <w:color w:val="000000"/>
                <w:sz w:val="20"/>
                <w:szCs w:val="20"/>
              </w:rPr>
              <w:t>6.1e-11</w:t>
            </w:r>
          </w:p>
        </w:tc>
      </w:tr>
      <w:tr w:rsidR="00210F3A" w14:paraId="7114B459" w14:textId="77777777" w:rsidTr="001D6C82">
        <w:trPr>
          <w:cantSplit/>
          <w:jc w:val="center"/>
        </w:trPr>
        <w:tc>
          <w:tcPr>
            <w:tcW w:w="1931" w:type="dxa"/>
            <w:shd w:val="clear" w:color="auto" w:fill="FFFFFF"/>
          </w:tcPr>
          <w:p w14:paraId="36B2D2D3" w14:textId="67FAF611" w:rsidR="00210F3A" w:rsidRDefault="00210F3A">
            <w:pP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Printing speed</w:t>
            </w:r>
          </w:p>
        </w:tc>
        <w:tc>
          <w:tcPr>
            <w:tcW w:w="1080" w:type="dxa"/>
            <w:shd w:val="clear" w:color="auto" w:fill="FFFFFF"/>
            <w:tcMar>
              <w:top w:w="0" w:type="dxa"/>
              <w:left w:w="0" w:type="dxa"/>
              <w:bottom w:w="0" w:type="dxa"/>
              <w:right w:w="0" w:type="dxa"/>
            </w:tcMar>
            <w:vAlign w:val="center"/>
          </w:tcPr>
          <w:p w14:paraId="3C825904" w14:textId="0C3DB76F" w:rsidR="00210F3A" w:rsidRDefault="00210F3A">
            <w:pPr>
              <w:spacing w:before="100" w:after="100"/>
              <w:ind w:left="100" w:right="100"/>
            </w:pPr>
            <w:r>
              <w:rPr>
                <w:rFonts w:ascii="Helvetica" w:eastAsia="Helvetica" w:hAnsi="Helvetica" w:cs="Helvetica"/>
                <w:color w:val="000000"/>
                <w:sz w:val="20"/>
                <w:szCs w:val="20"/>
              </w:rPr>
              <w:t>1</w:t>
            </w:r>
          </w:p>
        </w:tc>
        <w:tc>
          <w:tcPr>
            <w:tcW w:w="1080" w:type="dxa"/>
            <w:shd w:val="clear" w:color="auto" w:fill="FFFFFF"/>
            <w:tcMar>
              <w:top w:w="0" w:type="dxa"/>
              <w:left w:w="0" w:type="dxa"/>
              <w:bottom w:w="0" w:type="dxa"/>
              <w:right w:w="0" w:type="dxa"/>
            </w:tcMar>
            <w:vAlign w:val="center"/>
          </w:tcPr>
          <w:p w14:paraId="6F9DCFB5" w14:textId="77777777" w:rsidR="00210F3A" w:rsidRDefault="00210F3A">
            <w:pPr>
              <w:spacing w:before="100" w:after="100"/>
              <w:ind w:left="100" w:right="100"/>
            </w:pPr>
            <w:r>
              <w:rPr>
                <w:rFonts w:ascii="Helvetica" w:eastAsia="Helvetica" w:hAnsi="Helvetica" w:cs="Helvetica"/>
                <w:color w:val="000000"/>
                <w:sz w:val="20"/>
                <w:szCs w:val="20"/>
              </w:rPr>
              <w:t>0.000601</w:t>
            </w:r>
          </w:p>
        </w:tc>
        <w:tc>
          <w:tcPr>
            <w:tcW w:w="1080" w:type="dxa"/>
            <w:shd w:val="clear" w:color="auto" w:fill="FFFFFF"/>
            <w:tcMar>
              <w:top w:w="0" w:type="dxa"/>
              <w:left w:w="0" w:type="dxa"/>
              <w:bottom w:w="0" w:type="dxa"/>
              <w:right w:w="0" w:type="dxa"/>
            </w:tcMar>
            <w:vAlign w:val="center"/>
          </w:tcPr>
          <w:p w14:paraId="14364A1E" w14:textId="77777777" w:rsidR="00210F3A" w:rsidRDefault="00210F3A">
            <w:pPr>
              <w:spacing w:before="100" w:after="100"/>
              <w:ind w:left="100" w:right="100"/>
            </w:pPr>
            <w:r>
              <w:rPr>
                <w:rFonts w:ascii="Helvetica" w:eastAsia="Helvetica" w:hAnsi="Helvetica" w:cs="Helvetica"/>
                <w:color w:val="000000"/>
                <w:sz w:val="20"/>
                <w:szCs w:val="20"/>
              </w:rPr>
              <w:t>0.000601</w:t>
            </w:r>
          </w:p>
        </w:tc>
        <w:tc>
          <w:tcPr>
            <w:tcW w:w="1080" w:type="dxa"/>
            <w:shd w:val="clear" w:color="auto" w:fill="FFFFFF"/>
            <w:tcMar>
              <w:top w:w="0" w:type="dxa"/>
              <w:left w:w="0" w:type="dxa"/>
              <w:bottom w:w="0" w:type="dxa"/>
              <w:right w:w="0" w:type="dxa"/>
            </w:tcMar>
            <w:vAlign w:val="center"/>
          </w:tcPr>
          <w:p w14:paraId="01C62204" w14:textId="77777777" w:rsidR="00210F3A" w:rsidRDefault="00210F3A">
            <w:pPr>
              <w:spacing w:before="100" w:after="100"/>
              <w:ind w:left="100" w:right="100"/>
            </w:pPr>
            <w:r>
              <w:rPr>
                <w:rFonts w:ascii="Helvetica" w:eastAsia="Helvetica" w:hAnsi="Helvetica" w:cs="Helvetica"/>
                <w:color w:val="000000"/>
                <w:sz w:val="20"/>
                <w:szCs w:val="20"/>
              </w:rPr>
              <w:t>0.0623</w:t>
            </w:r>
          </w:p>
        </w:tc>
        <w:tc>
          <w:tcPr>
            <w:tcW w:w="1080" w:type="dxa"/>
            <w:shd w:val="clear" w:color="auto" w:fill="FFFFFF"/>
            <w:tcMar>
              <w:top w:w="0" w:type="dxa"/>
              <w:left w:w="0" w:type="dxa"/>
              <w:bottom w:w="0" w:type="dxa"/>
              <w:right w:w="0" w:type="dxa"/>
            </w:tcMar>
            <w:vAlign w:val="center"/>
          </w:tcPr>
          <w:p w14:paraId="2913A103" w14:textId="77777777" w:rsidR="00210F3A" w:rsidRDefault="00210F3A">
            <w:pPr>
              <w:spacing w:before="100" w:after="100"/>
              <w:ind w:left="100" w:right="100"/>
            </w:pPr>
            <w:r>
              <w:rPr>
                <w:rFonts w:ascii="Helvetica" w:eastAsia="Helvetica" w:hAnsi="Helvetica" w:cs="Helvetica"/>
                <w:color w:val="000000"/>
                <w:sz w:val="20"/>
                <w:szCs w:val="20"/>
              </w:rPr>
              <w:t>0.808</w:t>
            </w:r>
          </w:p>
        </w:tc>
      </w:tr>
      <w:tr w:rsidR="00210F3A" w14:paraId="0D7D07A7" w14:textId="77777777" w:rsidTr="001D6C82">
        <w:trPr>
          <w:cantSplit/>
          <w:jc w:val="center"/>
        </w:trPr>
        <w:tc>
          <w:tcPr>
            <w:tcW w:w="1931" w:type="dxa"/>
            <w:shd w:val="clear" w:color="auto" w:fill="EFEFEF"/>
          </w:tcPr>
          <w:p w14:paraId="37C201E1" w14:textId="65196D68" w:rsidR="00210F3A" w:rsidRDefault="00210F3A">
            <w:pP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Material</w:t>
            </w:r>
          </w:p>
        </w:tc>
        <w:tc>
          <w:tcPr>
            <w:tcW w:w="1080" w:type="dxa"/>
            <w:shd w:val="clear" w:color="auto" w:fill="EFEFEF"/>
            <w:tcMar>
              <w:top w:w="0" w:type="dxa"/>
              <w:left w:w="0" w:type="dxa"/>
              <w:bottom w:w="0" w:type="dxa"/>
              <w:right w:w="0" w:type="dxa"/>
            </w:tcMar>
            <w:vAlign w:val="center"/>
          </w:tcPr>
          <w:p w14:paraId="4257BD62" w14:textId="054EB6A8" w:rsidR="00210F3A" w:rsidRDefault="00210F3A">
            <w:pPr>
              <w:spacing w:before="100" w:after="100"/>
              <w:ind w:left="100" w:right="100"/>
            </w:pPr>
            <w:r>
              <w:rPr>
                <w:rFonts w:ascii="Helvetica" w:eastAsia="Helvetica" w:hAnsi="Helvetica" w:cs="Helvetica"/>
                <w:color w:val="000000"/>
                <w:sz w:val="20"/>
                <w:szCs w:val="20"/>
              </w:rPr>
              <w:t>1</w:t>
            </w:r>
          </w:p>
        </w:tc>
        <w:tc>
          <w:tcPr>
            <w:tcW w:w="1080" w:type="dxa"/>
            <w:shd w:val="clear" w:color="auto" w:fill="EFEFEF"/>
            <w:tcMar>
              <w:top w:w="0" w:type="dxa"/>
              <w:left w:w="0" w:type="dxa"/>
              <w:bottom w:w="0" w:type="dxa"/>
              <w:right w:w="0" w:type="dxa"/>
            </w:tcMar>
            <w:vAlign w:val="center"/>
          </w:tcPr>
          <w:p w14:paraId="3B09269A" w14:textId="77777777" w:rsidR="00210F3A" w:rsidRDefault="00210F3A">
            <w:pPr>
              <w:spacing w:before="100" w:after="100"/>
              <w:ind w:left="100" w:right="100"/>
            </w:pPr>
            <w:r>
              <w:rPr>
                <w:rFonts w:ascii="Helvetica" w:eastAsia="Helvetica" w:hAnsi="Helvetica" w:cs="Helvetica"/>
                <w:color w:val="000000"/>
                <w:sz w:val="20"/>
                <w:szCs w:val="20"/>
              </w:rPr>
              <w:t>0.106</w:t>
            </w:r>
          </w:p>
        </w:tc>
        <w:tc>
          <w:tcPr>
            <w:tcW w:w="1080" w:type="dxa"/>
            <w:shd w:val="clear" w:color="auto" w:fill="EFEFEF"/>
            <w:tcMar>
              <w:top w:w="0" w:type="dxa"/>
              <w:left w:w="0" w:type="dxa"/>
              <w:bottom w:w="0" w:type="dxa"/>
              <w:right w:w="0" w:type="dxa"/>
            </w:tcMar>
            <w:vAlign w:val="center"/>
          </w:tcPr>
          <w:p w14:paraId="691ABF27" w14:textId="77777777" w:rsidR="00210F3A" w:rsidRDefault="00210F3A">
            <w:pPr>
              <w:spacing w:before="100" w:after="100"/>
              <w:ind w:left="100" w:right="100"/>
            </w:pPr>
            <w:r>
              <w:rPr>
                <w:rFonts w:ascii="Helvetica" w:eastAsia="Helvetica" w:hAnsi="Helvetica" w:cs="Helvetica"/>
                <w:color w:val="000000"/>
                <w:sz w:val="20"/>
                <w:szCs w:val="20"/>
              </w:rPr>
              <w:t>0.106</w:t>
            </w:r>
          </w:p>
        </w:tc>
        <w:tc>
          <w:tcPr>
            <w:tcW w:w="1080" w:type="dxa"/>
            <w:shd w:val="clear" w:color="auto" w:fill="EFEFEF"/>
            <w:tcMar>
              <w:top w:w="0" w:type="dxa"/>
              <w:left w:w="0" w:type="dxa"/>
              <w:bottom w:w="0" w:type="dxa"/>
              <w:right w:w="0" w:type="dxa"/>
            </w:tcMar>
            <w:vAlign w:val="center"/>
          </w:tcPr>
          <w:p w14:paraId="422439DF" w14:textId="77777777" w:rsidR="00210F3A" w:rsidRDefault="00210F3A">
            <w:pPr>
              <w:spacing w:before="100" w:after="100"/>
              <w:ind w:left="100" w:right="100"/>
            </w:pPr>
            <w:r>
              <w:rPr>
                <w:rFonts w:ascii="Helvetica" w:eastAsia="Helvetica" w:hAnsi="Helvetica" w:cs="Helvetica"/>
                <w:color w:val="000000"/>
                <w:sz w:val="20"/>
                <w:szCs w:val="20"/>
              </w:rPr>
              <w:t>11</w:t>
            </w:r>
          </w:p>
        </w:tc>
        <w:tc>
          <w:tcPr>
            <w:tcW w:w="1080" w:type="dxa"/>
            <w:shd w:val="clear" w:color="auto" w:fill="EFEFEF"/>
            <w:tcMar>
              <w:top w:w="0" w:type="dxa"/>
              <w:left w:w="0" w:type="dxa"/>
              <w:bottom w:w="0" w:type="dxa"/>
              <w:right w:w="0" w:type="dxa"/>
            </w:tcMar>
            <w:vAlign w:val="center"/>
          </w:tcPr>
          <w:p w14:paraId="02CCFFC6" w14:textId="0D676BAF" w:rsidR="00210F3A" w:rsidRDefault="00210F3A">
            <w:pPr>
              <w:spacing w:before="100" w:after="100"/>
              <w:ind w:left="100" w:right="100"/>
            </w:pPr>
            <w:r>
              <w:rPr>
                <w:rFonts w:ascii="Helvetica" w:eastAsia="Helvetica" w:hAnsi="Helvetica" w:cs="Helvetica"/>
                <w:color w:val="000000"/>
                <w:sz w:val="20"/>
                <w:szCs w:val="20"/>
              </w:rPr>
              <w:t>0.00788</w:t>
            </w:r>
          </w:p>
        </w:tc>
      </w:tr>
      <w:tr w:rsidR="00210F3A" w14:paraId="4993957F" w14:textId="77777777" w:rsidTr="001D6C82">
        <w:trPr>
          <w:cantSplit/>
          <w:jc w:val="center"/>
        </w:trPr>
        <w:tc>
          <w:tcPr>
            <w:tcW w:w="1931" w:type="dxa"/>
            <w:shd w:val="clear" w:color="auto" w:fill="FFFFFF"/>
          </w:tcPr>
          <w:p w14:paraId="2569F807" w14:textId="547F0536" w:rsidR="00210F3A" w:rsidRDefault="00210F3A">
            <w:pP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Residuals</w:t>
            </w:r>
          </w:p>
        </w:tc>
        <w:tc>
          <w:tcPr>
            <w:tcW w:w="1080" w:type="dxa"/>
            <w:shd w:val="clear" w:color="auto" w:fill="FFFFFF"/>
            <w:tcMar>
              <w:top w:w="0" w:type="dxa"/>
              <w:left w:w="0" w:type="dxa"/>
              <w:bottom w:w="0" w:type="dxa"/>
              <w:right w:w="0" w:type="dxa"/>
            </w:tcMar>
            <w:vAlign w:val="center"/>
          </w:tcPr>
          <w:p w14:paraId="109B5868" w14:textId="28CEED15" w:rsidR="00210F3A" w:rsidRDefault="00210F3A">
            <w:pPr>
              <w:spacing w:before="100" w:after="100"/>
              <w:ind w:left="100" w:right="100"/>
            </w:pPr>
            <w:r>
              <w:rPr>
                <w:rFonts w:ascii="Helvetica" w:eastAsia="Helvetica" w:hAnsi="Helvetica" w:cs="Helvetica"/>
                <w:color w:val="000000"/>
                <w:sz w:val="20"/>
                <w:szCs w:val="20"/>
              </w:rPr>
              <w:t>10</w:t>
            </w:r>
          </w:p>
        </w:tc>
        <w:tc>
          <w:tcPr>
            <w:tcW w:w="1080" w:type="dxa"/>
            <w:shd w:val="clear" w:color="auto" w:fill="FFFFFF"/>
            <w:tcMar>
              <w:top w:w="0" w:type="dxa"/>
              <w:left w:w="0" w:type="dxa"/>
              <w:bottom w:w="0" w:type="dxa"/>
              <w:right w:w="0" w:type="dxa"/>
            </w:tcMar>
            <w:vAlign w:val="center"/>
          </w:tcPr>
          <w:p w14:paraId="329B43E1" w14:textId="77777777" w:rsidR="00210F3A" w:rsidRDefault="00210F3A">
            <w:pPr>
              <w:spacing w:before="100" w:after="100"/>
              <w:ind w:left="100" w:right="100"/>
            </w:pPr>
            <w:r>
              <w:rPr>
                <w:rFonts w:ascii="Helvetica" w:eastAsia="Helvetica" w:hAnsi="Helvetica" w:cs="Helvetica"/>
                <w:color w:val="000000"/>
                <w:sz w:val="20"/>
                <w:szCs w:val="20"/>
              </w:rPr>
              <w:t>0.0965</w:t>
            </w:r>
          </w:p>
        </w:tc>
        <w:tc>
          <w:tcPr>
            <w:tcW w:w="1080" w:type="dxa"/>
            <w:shd w:val="clear" w:color="auto" w:fill="FFFFFF"/>
            <w:tcMar>
              <w:top w:w="0" w:type="dxa"/>
              <w:left w:w="0" w:type="dxa"/>
              <w:bottom w:w="0" w:type="dxa"/>
              <w:right w:w="0" w:type="dxa"/>
            </w:tcMar>
            <w:vAlign w:val="center"/>
          </w:tcPr>
          <w:p w14:paraId="0987EE20" w14:textId="77777777" w:rsidR="00210F3A" w:rsidRDefault="00210F3A">
            <w:pPr>
              <w:spacing w:before="100" w:after="100"/>
              <w:ind w:left="100" w:right="100"/>
            </w:pPr>
            <w:r>
              <w:rPr>
                <w:rFonts w:ascii="Helvetica" w:eastAsia="Helvetica" w:hAnsi="Helvetica" w:cs="Helvetica"/>
                <w:color w:val="000000"/>
                <w:sz w:val="20"/>
                <w:szCs w:val="20"/>
              </w:rPr>
              <w:t>0.00965</w:t>
            </w:r>
          </w:p>
        </w:tc>
        <w:tc>
          <w:tcPr>
            <w:tcW w:w="1080" w:type="dxa"/>
            <w:shd w:val="clear" w:color="auto" w:fill="FFFFFF"/>
            <w:tcMar>
              <w:top w:w="0" w:type="dxa"/>
              <w:left w:w="0" w:type="dxa"/>
              <w:bottom w:w="0" w:type="dxa"/>
              <w:right w:w="0" w:type="dxa"/>
            </w:tcMar>
            <w:vAlign w:val="center"/>
          </w:tcPr>
          <w:p w14:paraId="3EC6FDDE" w14:textId="77777777" w:rsidR="00210F3A" w:rsidRDefault="00210F3A">
            <w:pPr>
              <w:spacing w:before="100" w:after="100"/>
              <w:ind w:left="100" w:right="100"/>
            </w:pPr>
          </w:p>
        </w:tc>
        <w:tc>
          <w:tcPr>
            <w:tcW w:w="1080" w:type="dxa"/>
            <w:shd w:val="clear" w:color="auto" w:fill="FFFFFF"/>
            <w:tcMar>
              <w:top w:w="0" w:type="dxa"/>
              <w:left w:w="0" w:type="dxa"/>
              <w:bottom w:w="0" w:type="dxa"/>
              <w:right w:w="0" w:type="dxa"/>
            </w:tcMar>
            <w:vAlign w:val="center"/>
          </w:tcPr>
          <w:p w14:paraId="730608FC" w14:textId="77777777" w:rsidR="00210F3A" w:rsidRDefault="00210F3A">
            <w:pPr>
              <w:spacing w:before="100" w:after="100"/>
              <w:ind w:left="100" w:right="100"/>
            </w:pPr>
          </w:p>
        </w:tc>
      </w:tr>
    </w:tbl>
    <w:p w14:paraId="3DDAFCFB" w14:textId="7859B61D" w:rsidR="005D2EBC" w:rsidRDefault="00C91FBA">
      <w:pPr>
        <w:pStyle w:val="Corpsdetexte"/>
      </w:pPr>
      <w:r>
        <w:t>An ANOVA was performed using R software in order to identify the influential factors on the response variable.</w:t>
      </w:r>
      <w:r>
        <w:br/>
        <w:t>As</w:t>
      </w:r>
      <w:r w:rsidR="004B3A1D">
        <w:t xml:space="preserve"> </w:t>
      </w:r>
      <w:r w:rsidR="004131E7">
        <w:t>a</w:t>
      </w:r>
      <w:r>
        <w:t xml:space="preserve"> criterion, critical factors for the response variable were those with p-values lower than 0.05.</w:t>
      </w:r>
      <w:r>
        <w:br/>
        <w:t xml:space="preserve">Shapiro-Wilk normality tests allowed </w:t>
      </w:r>
      <w:r w:rsidR="00353312">
        <w:t>to verify</w:t>
      </w:r>
      <w:r>
        <w:t xml:space="preserve"> the normality of the residuals. </w:t>
      </w:r>
      <w:r w:rsidR="008459B5" w:rsidRPr="008459B5">
        <w:rPr>
          <w:color w:val="FF0000"/>
        </w:rPr>
        <w:t>F</w:t>
      </w:r>
      <w:r w:rsidRPr="008459B5">
        <w:rPr>
          <w:color w:val="FF0000"/>
        </w:rPr>
        <w:t xml:space="preserve">igure </w:t>
      </w:r>
      <w:r w:rsidR="00FA7137" w:rsidRPr="008459B5">
        <w:rPr>
          <w:color w:val="FF0000"/>
        </w:rPr>
        <w:t>3</w:t>
      </w:r>
      <w:r w:rsidRPr="008459B5">
        <w:rPr>
          <w:color w:val="FF0000"/>
        </w:rPr>
        <w:t xml:space="preserve">b </w:t>
      </w:r>
      <w:r>
        <w:t xml:space="preserve">illustrates the boxplots of the results considering each of the factors  </w:t>
      </w:r>
      <w:r w:rsidRPr="008459B5">
        <w:rPr>
          <w:color w:val="FF0000"/>
        </w:rPr>
        <w:t xml:space="preserve">Table 2 </w:t>
      </w:r>
      <w:r>
        <w:t>lists the ANOVA. Thus, it can be clearly identified how only the infill density (lowest p-value) and the type of material were statistically significant factors for the maximum load. When evaluating the contribution of each of the factors to the variability explained by the model, there were calculated values of 97.3</w:t>
      </w:r>
      <w:r w:rsidR="001E4C21">
        <w:t xml:space="preserve"> </w:t>
      </w:r>
      <w:r>
        <w:t>% and 1.3</w:t>
      </w:r>
      <w:r w:rsidR="001E4C21">
        <w:t xml:space="preserve"> </w:t>
      </w:r>
      <w:r>
        <w:t xml:space="preserve">% for infill density and type of material, respectively. Thus, when manufacturing new parts, infill density is a key factor for guaranteeing adequate </w:t>
      </w:r>
      <w:r w:rsidR="00AB0405" w:rsidRPr="00AB0405">
        <w:rPr>
          <w:color w:val="FF0000"/>
        </w:rPr>
        <w:t>tensile strength</w:t>
      </w:r>
      <w:r>
        <w:t>.</w:t>
      </w:r>
    </w:p>
    <w:p w14:paraId="15280CD7" w14:textId="47063A27" w:rsidR="005D2EBC" w:rsidRPr="00210F3A" w:rsidRDefault="00C91FBA">
      <w:pPr>
        <w:pStyle w:val="Titre2"/>
        <w:rPr>
          <w:i/>
          <w:iCs/>
        </w:rPr>
      </w:pPr>
      <w:bookmarkStart w:id="120" w:name="phase-ii-focusing"/>
      <w:bookmarkEnd w:id="88"/>
      <w:r w:rsidRPr="00210F3A">
        <w:rPr>
          <w:i/>
          <w:iCs/>
        </w:rPr>
        <w:lastRenderedPageBreak/>
        <w:t>Phase II: Focusing</w:t>
      </w:r>
    </w:p>
    <w:p w14:paraId="3C815DE9" w14:textId="70E04E0B" w:rsidR="005D2EBC" w:rsidRDefault="00C91FBA">
      <w:pPr>
        <w:pStyle w:val="FirstParagraph"/>
        <w:rPr>
          <w:ins w:id="121" w:author="Fabio Alberto Cruz Sanchez" w:date="2021-08-30T07:14:00Z"/>
        </w:rPr>
      </w:pPr>
      <w:r>
        <w:t xml:space="preserve">The main goal of </w:t>
      </w:r>
      <w:r>
        <w:rPr>
          <w:i/>
        </w:rPr>
        <w:t>Phase II</w:t>
      </w:r>
      <w:r>
        <w:t xml:space="preserve"> is to evaluate in more detail the influence of infill density on the </w:t>
      </w:r>
      <w:r w:rsidR="00AA099D">
        <w:t>tensile strength</w:t>
      </w:r>
      <w:r>
        <w:t xml:space="preserve"> based on Phase I. Therefore, five levels of the infill density were chosen: 40, 55, 70, 85 and 100</w:t>
      </w:r>
      <w:r w:rsidR="001E4C21">
        <w:t xml:space="preserve"> </w:t>
      </w:r>
      <w:r>
        <w:t xml:space="preserve">%. Regarding the selection of the other printing parameters, the main </w:t>
      </w:r>
      <w:r w:rsidR="004B3A1D">
        <w:t>criteri</w:t>
      </w:r>
      <w:r w:rsidR="008017AD">
        <w:t>on</w:t>
      </w:r>
      <w:r>
        <w:t xml:space="preserve"> was the reduction of the printing time. Therefore, the experimental conditions were layer height of 0.3 mm, tri-hexagonal infill pattern and printing speed of 80 mm/s with an estimated printing time of 20 min. A total of 10 samples were manufactured.</w:t>
      </w:r>
    </w:p>
    <w:p w14:paraId="681EE99D" w14:textId="77777777" w:rsidR="004A754A" w:rsidRPr="004A754A" w:rsidRDefault="004A754A">
      <w:pPr>
        <w:pStyle w:val="Corpsdetexte"/>
        <w:pPrChange w:id="122" w:author="Fabio Alberto Cruz Sanchez" w:date="2021-08-30T07:14:00Z">
          <w:pPr>
            <w:pStyle w:val="FirstParagraph"/>
          </w:pPr>
        </w:pPrChange>
      </w:pPr>
    </w:p>
    <w:p w14:paraId="26B7FB7F" w14:textId="242829A4" w:rsidR="004A754A" w:rsidRDefault="00C91FBA">
      <w:pPr>
        <w:pStyle w:val="Corpsdetexte"/>
        <w:rPr>
          <w:ins w:id="123" w:author="Fabio Alberto Cruz Sanchez" w:date="2021-08-30T07:12:00Z"/>
        </w:rPr>
      </w:pPr>
      <w:r>
        <w:rPr>
          <w:noProof/>
        </w:rPr>
        <w:drawing>
          <wp:inline distT="0" distB="0" distL="0" distR="0" wp14:anchorId="4E44FEF6" wp14:editId="75B10E02">
            <wp:extent cx="2531165" cy="2623208"/>
            <wp:effectExtent l="0" t="0" r="0" b="5715"/>
            <wp:docPr id="5" name="Picture" descr="Figure 4.3: Phase II: Evaluation of the infill density in the mechanical load."/>
            <wp:cNvGraphicFramePr/>
            <a:graphic xmlns:a="http://schemas.openxmlformats.org/drawingml/2006/main">
              <a:graphicData uri="http://schemas.openxmlformats.org/drawingml/2006/picture">
                <pic:pic xmlns:pic="http://schemas.openxmlformats.org/drawingml/2006/picture">
                  <pic:nvPicPr>
                    <pic:cNvPr id="0" name="Picture" descr="Figures/Probetas-Fase-2.jpg"/>
                    <pic:cNvPicPr>
                      <a:picLocks noChangeAspect="1" noChangeArrowheads="1"/>
                    </pic:cNvPicPr>
                  </pic:nvPicPr>
                  <pic:blipFill>
                    <a:blip r:embed="rId16"/>
                    <a:stretch>
                      <a:fillRect/>
                    </a:stretch>
                  </pic:blipFill>
                  <pic:spPr bwMode="auto">
                    <a:xfrm>
                      <a:off x="0" y="0"/>
                      <a:ext cx="2559351" cy="2652419"/>
                    </a:xfrm>
                    <a:prstGeom prst="rect">
                      <a:avLst/>
                    </a:prstGeom>
                    <a:noFill/>
                    <a:ln w="9525">
                      <a:noFill/>
                      <a:headEnd/>
                      <a:tailEnd/>
                    </a:ln>
                  </pic:spPr>
                </pic:pic>
              </a:graphicData>
            </a:graphic>
          </wp:inline>
        </w:drawing>
      </w:r>
      <w:ins w:id="124" w:author="Fabio Alberto Cruz Sanchez" w:date="2021-08-30T07:12:00Z">
        <w:r w:rsidR="004A754A">
          <w:t xml:space="preserve">   </w:t>
        </w:r>
        <w:r w:rsidR="004A754A">
          <w:rPr>
            <w:noProof/>
          </w:rPr>
          <w:drawing>
            <wp:inline distT="0" distB="0" distL="0" distR="0" wp14:anchorId="11B0AAA6" wp14:editId="19114A52">
              <wp:extent cx="3246783" cy="2623931"/>
              <wp:effectExtent l="0" t="0" r="4445" b="508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pic:nvPicPr>
                    <pic:blipFill rotWithShape="1">
                      <a:blip r:embed="rId17" cstate="print">
                        <a:extLst>
                          <a:ext uri="{28A0092B-C50C-407E-A947-70E740481C1C}">
                            <a14:useLocalDpi xmlns:a14="http://schemas.microsoft.com/office/drawing/2010/main" val="0"/>
                          </a:ext>
                        </a:extLst>
                      </a:blip>
                      <a:srcRect t="13468" b="5716"/>
                      <a:stretch/>
                    </pic:blipFill>
                    <pic:spPr bwMode="auto">
                      <a:xfrm>
                        <a:off x="0" y="0"/>
                        <a:ext cx="3269885" cy="2642601"/>
                      </a:xfrm>
                      <a:prstGeom prst="rect">
                        <a:avLst/>
                      </a:prstGeom>
                      <a:ln>
                        <a:noFill/>
                      </a:ln>
                      <a:extLst>
                        <a:ext uri="{53640926-AAD7-44D8-BBD7-CCE9431645EC}">
                          <a14:shadowObscured xmlns:a14="http://schemas.microsoft.com/office/drawing/2010/main"/>
                        </a:ext>
                      </a:extLst>
                    </pic:spPr>
                  </pic:pic>
                </a:graphicData>
              </a:graphic>
            </wp:inline>
          </w:drawing>
        </w:r>
      </w:ins>
    </w:p>
    <w:p w14:paraId="49FC8A43" w14:textId="305F7127" w:rsidR="005D2EBC" w:rsidRDefault="004A754A">
      <w:pPr>
        <w:pStyle w:val="Corpsdetexte"/>
        <w:numPr>
          <w:ilvl w:val="0"/>
          <w:numId w:val="3"/>
        </w:numPr>
        <w:pPrChange w:id="125" w:author="Fabio Alberto Cruz Sanchez" w:date="2021-08-30T07:13:00Z">
          <w:pPr>
            <w:pStyle w:val="Corpsdetexte"/>
          </w:pPr>
        </w:pPrChange>
      </w:pPr>
      <w:ins w:id="126" w:author="Fabio Alberto Cruz Sanchez" w:date="2021-08-30T07:13:00Z">
        <w:r>
          <w:t xml:space="preserve">                                                                      b)</w:t>
        </w:r>
      </w:ins>
      <w:del w:id="127" w:author="Fabio Alberto Cruz Sanchez" w:date="2021-08-30T07:10:00Z">
        <w:r w:rsidR="00C91FBA" w:rsidDel="00552966">
          <w:rPr>
            <w:noProof/>
          </w:rPr>
          <w:drawing>
            <wp:inline distT="0" distB="0" distL="0" distR="0" wp14:anchorId="41507F53" wp14:editId="794ECDE4">
              <wp:extent cx="5334000" cy="5334000"/>
              <wp:effectExtent l="0" t="0" r="0" b="0"/>
              <wp:docPr id="6" name="Picture" descr="(#fig:phase2)Phase II: Evaluation of the infill density in the mechanical load."/>
              <wp:cNvGraphicFramePr/>
              <a:graphic xmlns:a="http://schemas.openxmlformats.org/drawingml/2006/main">
                <a:graphicData uri="http://schemas.openxmlformats.org/drawingml/2006/picture">
                  <pic:pic xmlns:pic="http://schemas.openxmlformats.org/drawingml/2006/picture">
                    <pic:nvPicPr>
                      <pic:cNvPr id="0" name="Picture" descr="Figures/Phase-2.jp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del>
    </w:p>
    <w:p w14:paraId="78510547" w14:textId="3D3A0579" w:rsidR="005D2EBC" w:rsidRDefault="00C91FBA">
      <w:pPr>
        <w:pStyle w:val="Corpsdetexte"/>
      </w:pPr>
      <w:r w:rsidRPr="008459B5">
        <w:rPr>
          <w:color w:val="FF0000"/>
        </w:rPr>
        <w:t xml:space="preserve">Figure 4a </w:t>
      </w:r>
      <w:r>
        <w:t xml:space="preserve">shows the fracture of the specimens tested in </w:t>
      </w:r>
      <w:r>
        <w:rPr>
          <w:i/>
        </w:rPr>
        <w:t>Phase II</w:t>
      </w:r>
      <w:r>
        <w:t xml:space="preserve">. Regarding the fracture, the results were similar to those of the </w:t>
      </w:r>
      <w:r>
        <w:rPr>
          <w:i/>
        </w:rPr>
        <w:t>Phase I</w:t>
      </w:r>
      <w:r>
        <w:t xml:space="preserve"> (i.e., more ductile behavior for the recycled PLA specimens). The interesting element in this phase is presented in </w:t>
      </w:r>
      <w:r w:rsidRPr="00C402FF">
        <w:rPr>
          <w:color w:val="FF0000"/>
        </w:rPr>
        <w:t xml:space="preserve">Figure 4b </w:t>
      </w:r>
      <w:r>
        <w:t>where the maximum load versus infill density for both materials is illustrated.</w:t>
      </w:r>
    </w:p>
    <w:p w14:paraId="574465EF" w14:textId="22707DBE" w:rsidR="005D2EBC" w:rsidRDefault="00C91FBA">
      <w:pPr>
        <w:pStyle w:val="Corpsdetexte"/>
      </w:pPr>
      <w:r>
        <w:t xml:space="preserve">From </w:t>
      </w:r>
      <w:r w:rsidRPr="002C3063">
        <w:rPr>
          <w:color w:val="FF0000"/>
        </w:rPr>
        <w:t>Figure 4</w:t>
      </w:r>
      <w:r>
        <w:t xml:space="preserve">, it is possible to appreciate that there are two different regions. In the A region, </w:t>
      </w:r>
      <w:r w:rsidR="004B3A1D">
        <w:t xml:space="preserve">which </w:t>
      </w:r>
      <w:r w:rsidR="00AE5225">
        <w:t>comprises</w:t>
      </w:r>
      <w:r w:rsidR="00F43C0A">
        <w:t xml:space="preserve"> </w:t>
      </w:r>
      <w:r>
        <w:t xml:space="preserve">infill densities </w:t>
      </w:r>
      <w:r w:rsidR="00F43C0A">
        <w:t xml:space="preserve">ranging </w:t>
      </w:r>
      <w:r>
        <w:t>from 40 to 80 %, the slope of the curve grows slowly with an approximately linear</w:t>
      </w:r>
      <w:r w:rsidR="004B3A1D">
        <w:t xml:space="preserve"> trend</w:t>
      </w:r>
      <w:r>
        <w:t>. Moreover, in the B region, from 80 to 100</w:t>
      </w:r>
      <w:r w:rsidR="004122FA">
        <w:t xml:space="preserve"> </w:t>
      </w:r>
      <w:r>
        <w:t>%</w:t>
      </w:r>
      <w:r w:rsidR="004122FA">
        <w:t>,</w:t>
      </w:r>
      <w:r>
        <w:t xml:space="preserve"> the increase of the </w:t>
      </w:r>
      <w:r w:rsidR="00AA099D" w:rsidRPr="004506B5">
        <w:rPr>
          <w:color w:val="FF0000"/>
        </w:rPr>
        <w:t>tensile strength</w:t>
      </w:r>
      <w:r w:rsidRPr="004506B5">
        <w:rPr>
          <w:color w:val="FF0000"/>
        </w:rPr>
        <w:t xml:space="preserve"> </w:t>
      </w:r>
      <w:r>
        <w:t>becomes more pronounced. Regarding the type of material, it is clear that virgin PLA moderately outperforms recycled PLA. These results are in agreement with studies on the comparison of the performance of recycled and virgin PLA</w:t>
      </w:r>
      <w:hyperlink w:anchor="ref-CruzSanchez2017">
        <w:r>
          <w:rPr>
            <w:rStyle w:val="Lienhypertexte"/>
            <w:vertAlign w:val="superscript"/>
          </w:rPr>
          <w:t>3</w:t>
        </w:r>
      </w:hyperlink>
      <w:r w:rsidR="000667C3">
        <w:rPr>
          <w:rStyle w:val="Lienhypertexte"/>
          <w:vertAlign w:val="superscript"/>
        </w:rPr>
        <w:t>8</w:t>
      </w:r>
      <w:r>
        <w:t xml:space="preserve"> in which there was found </w:t>
      </w:r>
      <w:r w:rsidR="00152C13">
        <w:t xml:space="preserve">to be </w:t>
      </w:r>
      <w:r>
        <w:t>a difference of about 10</w:t>
      </w:r>
      <w:r w:rsidR="001E4C21">
        <w:t xml:space="preserve"> </w:t>
      </w:r>
      <w:r>
        <w:t xml:space="preserve">% </w:t>
      </w:r>
      <w:r w:rsidR="00D80B19">
        <w:t>in</w:t>
      </w:r>
      <w:r>
        <w:t xml:space="preserve"> the </w:t>
      </w:r>
      <w:r w:rsidR="00000CC7" w:rsidRPr="00000CC7">
        <w:rPr>
          <w:color w:val="FF0000"/>
        </w:rPr>
        <w:t>tensile streng</w:t>
      </w:r>
      <w:r w:rsidR="00596F81">
        <w:rPr>
          <w:color w:val="FF0000"/>
        </w:rPr>
        <w:t>t</w:t>
      </w:r>
      <w:r w:rsidR="00000CC7" w:rsidRPr="00000CC7">
        <w:rPr>
          <w:color w:val="FF0000"/>
        </w:rPr>
        <w:t>h</w:t>
      </w:r>
      <w:r>
        <w:t xml:space="preserve"> in the first recycling cycles. However, the difference notably increased as the infill density approached 100</w:t>
      </w:r>
      <w:r w:rsidR="001E4C21">
        <w:t xml:space="preserve"> </w:t>
      </w:r>
      <w:r>
        <w:t xml:space="preserve">%. The </w:t>
      </w:r>
      <w:r w:rsidR="004B3A1D">
        <w:t xml:space="preserve">results </w:t>
      </w:r>
      <w:r>
        <w:t xml:space="preserve">obtained </w:t>
      </w:r>
      <w:r w:rsidR="00605106">
        <w:t>closely match</w:t>
      </w:r>
      <w:r>
        <w:t xml:space="preserve"> those presented by</w:t>
      </w:r>
      <w:r w:rsidR="004B3A1D">
        <w:t xml:space="preserve"> </w:t>
      </w:r>
      <w:hyperlink w:anchor="ref-Wang2020h">
        <w:r w:rsidR="004B3A1D">
          <w:rPr>
            <w:rStyle w:val="Lienhypertexte"/>
          </w:rPr>
          <w:t>Wang et al.</w:t>
        </w:r>
        <w:r>
          <w:rPr>
            <w:rStyle w:val="Lienhypertexte"/>
            <w:vertAlign w:val="superscript"/>
          </w:rPr>
          <w:t>4</w:t>
        </w:r>
      </w:hyperlink>
      <w:r w:rsidR="000002B5">
        <w:rPr>
          <w:rStyle w:val="Lienhypertexte"/>
          <w:vertAlign w:val="superscript"/>
        </w:rPr>
        <w:t>7</w:t>
      </w:r>
      <w:r>
        <w:t xml:space="preserve"> In their study, the authors studied infill densities of 20, 40, 60, 80 and 100</w:t>
      </w:r>
      <w:r w:rsidR="001E4C21">
        <w:t xml:space="preserve"> </w:t>
      </w:r>
      <w:r>
        <w:t xml:space="preserve">% and the evolution of the tensile strength is similar to </w:t>
      </w:r>
      <w:r w:rsidR="007D5A73">
        <w:t>that</w:t>
      </w:r>
      <w:r>
        <w:t xml:space="preserve"> shown in </w:t>
      </w:r>
      <w:r w:rsidRPr="00C402FF">
        <w:rPr>
          <w:color w:val="FF0000"/>
        </w:rPr>
        <w:t>Figure 4</w:t>
      </w:r>
      <w:r>
        <w:t>.</w:t>
      </w:r>
    </w:p>
    <w:p w14:paraId="76076673" w14:textId="43935103" w:rsidR="005D2EBC" w:rsidRDefault="00C91FBA">
      <w:pPr>
        <w:pStyle w:val="Corpsdetexte"/>
      </w:pPr>
      <w:r>
        <w:t xml:space="preserve">Based on the results, it appears that </w:t>
      </w:r>
      <w:r w:rsidR="004B3A1D">
        <w:t xml:space="preserve">a reduction </w:t>
      </w:r>
      <w:r>
        <w:t>from 100 to 40</w:t>
      </w:r>
      <w:r w:rsidR="001E4C21">
        <w:t xml:space="preserve"> </w:t>
      </w:r>
      <w:r>
        <w:t xml:space="preserve">% </w:t>
      </w:r>
      <w:r w:rsidR="004B3A1D">
        <w:t xml:space="preserve">of the infill density </w:t>
      </w:r>
      <w:r>
        <w:t xml:space="preserve">implies a relatively limited reduction, </w:t>
      </w:r>
      <w:r w:rsidR="00A57549">
        <w:t>o</w:t>
      </w:r>
      <w:r w:rsidR="004B3A1D">
        <w:t>n</w:t>
      </w:r>
      <w:r>
        <w:t xml:space="preserve"> average 41.7</w:t>
      </w:r>
      <w:r w:rsidR="001E4C21">
        <w:t xml:space="preserve"> </w:t>
      </w:r>
      <w:r>
        <w:t xml:space="preserve">%, of the maximum load supported for both </w:t>
      </w:r>
      <w:r>
        <w:lastRenderedPageBreak/>
        <w:t xml:space="preserve">types of materials. Although the number of measured points is reduced, it is possible to model the relation between the maximum load </w:t>
      </w:r>
      <w:r w:rsidR="00B4597B">
        <w:t>and</w:t>
      </w:r>
      <w:r>
        <w:t xml:space="preserve"> the infill density for the two tested materials by means of polynomial regressions that are plotted in the figure. The models may help to anticipate the </w:t>
      </w:r>
      <w:r w:rsidR="00AA099D" w:rsidRPr="004506B5">
        <w:rPr>
          <w:color w:val="FF0000"/>
        </w:rPr>
        <w:t>tensile strength</w:t>
      </w:r>
      <w:r>
        <w:t xml:space="preserve"> of a part based on the infill density. Based on the </w:t>
      </w:r>
      <w:r w:rsidR="004B3A1D">
        <w:t>models</w:t>
      </w:r>
      <w:r w:rsidR="001B6692">
        <w:t xml:space="preserve"> </w:t>
      </w:r>
      <w:r>
        <w:t>developed, it is possible to highlight that recycled PLA is a suitable substitute for virgin PLA guaranteeing similar</w:t>
      </w:r>
      <w:r w:rsidR="00AA099D">
        <w:t xml:space="preserve"> </w:t>
      </w:r>
      <w:r w:rsidR="00AA099D" w:rsidRPr="002C3063">
        <w:rPr>
          <w:color w:val="FF0000"/>
        </w:rPr>
        <w:t>tensile strength</w:t>
      </w:r>
      <w:r w:rsidRPr="002C3063">
        <w:rPr>
          <w:color w:val="FF0000"/>
        </w:rPr>
        <w:t xml:space="preserve">.  </w:t>
      </w:r>
    </w:p>
    <w:p w14:paraId="14F247CF" w14:textId="44CC92BD" w:rsidR="005D2EBC" w:rsidRPr="00210F3A" w:rsidRDefault="00C91FBA">
      <w:pPr>
        <w:pStyle w:val="Titre2"/>
        <w:rPr>
          <w:i/>
          <w:iCs/>
        </w:rPr>
      </w:pPr>
      <w:bookmarkStart w:id="128" w:name="Xa0345c686217135428fadf859140848356c8c39"/>
      <w:bookmarkEnd w:id="120"/>
      <w:r w:rsidRPr="00210F3A">
        <w:rPr>
          <w:i/>
          <w:iCs/>
        </w:rPr>
        <w:t xml:space="preserve">Phase III: Study </w:t>
      </w:r>
      <w:r w:rsidR="004B3A1D" w:rsidRPr="00210F3A">
        <w:rPr>
          <w:i/>
          <w:iCs/>
        </w:rPr>
        <w:t>o</w:t>
      </w:r>
      <w:r w:rsidR="007824D7" w:rsidRPr="00210F3A">
        <w:rPr>
          <w:i/>
          <w:iCs/>
        </w:rPr>
        <w:t>f</w:t>
      </w:r>
      <w:r w:rsidRPr="00210F3A">
        <w:rPr>
          <w:i/>
          <w:iCs/>
        </w:rPr>
        <w:t xml:space="preserve"> printing orientation</w:t>
      </w:r>
    </w:p>
    <w:p w14:paraId="2DB997C2" w14:textId="047AB8E6" w:rsidR="005D2EBC" w:rsidRDefault="00C91FBA">
      <w:pPr>
        <w:pStyle w:val="FirstParagraph"/>
      </w:pPr>
      <w:r>
        <w:t>In this final phase, the main goal is to test the influence of the building orientation according to the UNE 116005:2012</w:t>
      </w:r>
      <w:hyperlink w:anchor="ref-Garcia-Dominguez2020">
        <w:r>
          <w:rPr>
            <w:rStyle w:val="Lienhypertexte"/>
            <w:vertAlign w:val="superscript"/>
          </w:rPr>
          <w:t>4</w:t>
        </w:r>
      </w:hyperlink>
      <w:r w:rsidR="000667C3">
        <w:rPr>
          <w:rStyle w:val="Lienhypertexte"/>
          <w:vertAlign w:val="superscript"/>
        </w:rPr>
        <w:t>8</w:t>
      </w:r>
      <w:r>
        <w:t xml:space="preserve"> standard. Five specimens for each of the orientations (edgewise, horizontal and vertical) for both materials were manufactured. The selected printing conditions were infill density of 50</w:t>
      </w:r>
      <w:r w:rsidR="001E4C21">
        <w:t xml:space="preserve"> </w:t>
      </w:r>
      <w:r>
        <w:t>%, printing speed of 80 mm/s, tri-hexagonal infill pattern and layer height of 0.3 mm, with the objective of limiting the use of material and the time required for printing.</w:t>
      </w:r>
      <w:r w:rsidR="00052F4E">
        <w:t xml:space="preserve"> </w:t>
      </w:r>
      <w:bookmarkStart w:id="129" w:name="_Hlk79052765"/>
      <w:r w:rsidR="00052F4E" w:rsidRPr="00052F4E">
        <w:rPr>
          <w:color w:val="FF0000"/>
        </w:rPr>
        <w:t>A total of 30 samples were tested.</w:t>
      </w:r>
      <w:bookmarkEnd w:id="129"/>
    </w:p>
    <w:p w14:paraId="7BE3DF3C" w14:textId="3813811F" w:rsidR="004A754A" w:rsidRDefault="00C91FBA">
      <w:pPr>
        <w:pStyle w:val="Corpsdetexte"/>
        <w:jc w:val="center"/>
        <w:rPr>
          <w:ins w:id="130" w:author="Fabio Alberto Cruz Sanchez" w:date="2021-08-30T07:17:00Z"/>
        </w:rPr>
        <w:pPrChange w:id="131" w:author="Fabio Alberto Cruz Sanchez" w:date="2021-08-30T07:17:00Z">
          <w:pPr>
            <w:pStyle w:val="Corpsdetexte"/>
          </w:pPr>
        </w:pPrChange>
      </w:pPr>
      <w:r>
        <w:rPr>
          <w:noProof/>
        </w:rPr>
        <w:drawing>
          <wp:inline distT="0" distB="0" distL="0" distR="0" wp14:anchorId="2BC49739" wp14:editId="53B399C1">
            <wp:extent cx="4981575" cy="3181350"/>
            <wp:effectExtent l="0" t="0" r="0" b="0"/>
            <wp:docPr id="7" name="Picture" descr="Figure 4.5: Phase III: Evaluation of the anisotropy."/>
            <wp:cNvGraphicFramePr/>
            <a:graphic xmlns:a="http://schemas.openxmlformats.org/drawingml/2006/main">
              <a:graphicData uri="http://schemas.openxmlformats.org/drawingml/2006/picture">
                <pic:pic xmlns:pic="http://schemas.openxmlformats.org/drawingml/2006/picture">
                  <pic:nvPicPr>
                    <pic:cNvPr id="0" name="Picture" descr="Figures/Probetas-Fase-3.jpg"/>
                    <pic:cNvPicPr>
                      <a:picLocks noChangeAspect="1" noChangeArrowheads="1"/>
                    </pic:cNvPicPr>
                  </pic:nvPicPr>
                  <pic:blipFill>
                    <a:blip r:embed="rId19"/>
                    <a:stretch>
                      <a:fillRect/>
                    </a:stretch>
                  </pic:blipFill>
                  <pic:spPr bwMode="auto">
                    <a:xfrm>
                      <a:off x="0" y="0"/>
                      <a:ext cx="5001002" cy="3193757"/>
                    </a:xfrm>
                    <a:prstGeom prst="rect">
                      <a:avLst/>
                    </a:prstGeom>
                    <a:noFill/>
                    <a:ln w="9525">
                      <a:noFill/>
                      <a:headEnd/>
                      <a:tailEnd/>
                    </a:ln>
                  </pic:spPr>
                </pic:pic>
              </a:graphicData>
            </a:graphic>
          </wp:inline>
        </w:drawing>
      </w:r>
      <w:ins w:id="132" w:author="Fabio Alberto Cruz Sanchez" w:date="2021-08-30T07:17:00Z">
        <w:r w:rsidR="004A754A">
          <w:br/>
          <w:t>a)</w:t>
        </w:r>
      </w:ins>
    </w:p>
    <w:p w14:paraId="43FFB2DC" w14:textId="3E432C5D" w:rsidR="005D2EBC" w:rsidRDefault="00C91FBA">
      <w:pPr>
        <w:pStyle w:val="Corpsdetexte"/>
        <w:jc w:val="center"/>
        <w:pPrChange w:id="133" w:author="Fabio Alberto Cruz Sanchez" w:date="2021-08-30T07:17:00Z">
          <w:pPr>
            <w:pStyle w:val="Corpsdetexte"/>
          </w:pPr>
        </w:pPrChange>
      </w:pPr>
      <w:r>
        <w:rPr>
          <w:noProof/>
        </w:rPr>
        <w:lastRenderedPageBreak/>
        <w:drawing>
          <wp:inline distT="0" distB="0" distL="0" distR="0" wp14:anchorId="4525171B" wp14:editId="55864720">
            <wp:extent cx="3771900" cy="3036614"/>
            <wp:effectExtent l="0" t="0" r="0" b="0"/>
            <wp:docPr id="8" name="Picture" descr="(#fig:phase3)Phase III: Evaluation of the anisotropy."/>
            <wp:cNvGraphicFramePr/>
            <a:graphic xmlns:a="http://schemas.openxmlformats.org/drawingml/2006/main">
              <a:graphicData uri="http://schemas.openxmlformats.org/drawingml/2006/picture">
                <pic:pic xmlns:pic="http://schemas.openxmlformats.org/drawingml/2006/picture">
                  <pic:nvPicPr>
                    <pic:cNvPr id="0" name="Picture" descr="Figures/Phase-3.jpg"/>
                    <pic:cNvPicPr>
                      <a:picLocks noChangeAspect="1" noChangeArrowheads="1"/>
                    </pic:cNvPicPr>
                  </pic:nvPicPr>
                  <pic:blipFill rotWithShape="1">
                    <a:blip r:embed="rId20"/>
                    <a:srcRect t="14907" b="4587"/>
                    <a:stretch/>
                  </pic:blipFill>
                  <pic:spPr bwMode="auto">
                    <a:xfrm>
                      <a:off x="0" y="0"/>
                      <a:ext cx="3776516" cy="3040330"/>
                    </a:xfrm>
                    <a:prstGeom prst="rect">
                      <a:avLst/>
                    </a:prstGeom>
                    <a:noFill/>
                    <a:ln>
                      <a:noFill/>
                    </a:ln>
                    <a:extLst>
                      <a:ext uri="{53640926-AAD7-44D8-BBD7-CCE9431645EC}">
                        <a14:shadowObscured xmlns:a14="http://schemas.microsoft.com/office/drawing/2010/main"/>
                      </a:ext>
                    </a:extLst>
                  </pic:spPr>
                </pic:pic>
              </a:graphicData>
            </a:graphic>
          </wp:inline>
        </w:drawing>
      </w:r>
      <w:ins w:id="134" w:author="Fabio Alberto Cruz Sanchez" w:date="2021-08-30T07:17:00Z">
        <w:r w:rsidR="004A754A">
          <w:br/>
          <w:t>b)</w:t>
        </w:r>
      </w:ins>
    </w:p>
    <w:p w14:paraId="437D8367" w14:textId="7407BB56" w:rsidR="005D2EBC" w:rsidRDefault="00C91FBA">
      <w:pPr>
        <w:pStyle w:val="Corpsdetexte"/>
      </w:pPr>
      <w:r w:rsidRPr="008459B5">
        <w:rPr>
          <w:color w:val="FF0000"/>
        </w:rPr>
        <w:t xml:space="preserve">Figure </w:t>
      </w:r>
      <w:r w:rsidR="00FA7137" w:rsidRPr="008459B5">
        <w:rPr>
          <w:color w:val="FF0000"/>
        </w:rPr>
        <w:t>5</w:t>
      </w:r>
      <w:r w:rsidRPr="008459B5">
        <w:rPr>
          <w:color w:val="FF0000"/>
        </w:rPr>
        <w:t xml:space="preserve">a </w:t>
      </w:r>
      <w:r>
        <w:t xml:space="preserve">shows the images of the tested specimens </w:t>
      </w:r>
      <w:r w:rsidR="00B211B9">
        <w:t>displaying</w:t>
      </w:r>
      <w:r>
        <w:t xml:space="preserve"> the same type of fracture as in the first two phases. It is interesting to evaluate the reduction in the maximum load depending on the type of material and </w:t>
      </w:r>
      <w:r w:rsidR="001E56F4">
        <w:t xml:space="preserve">the </w:t>
      </w:r>
      <w:r>
        <w:t>orientation in which the specimens were printed.</w:t>
      </w:r>
    </w:p>
    <w:p w14:paraId="4126EC52" w14:textId="20C5CC6E" w:rsidR="005D2EBC" w:rsidRDefault="00C91FBA">
      <w:pPr>
        <w:pStyle w:val="Corpsdetexte"/>
      </w:pPr>
      <w:r w:rsidRPr="008459B5">
        <w:rPr>
          <w:color w:val="FF0000"/>
        </w:rPr>
        <w:t xml:space="preserve">Figure 5b </w:t>
      </w:r>
      <w:r>
        <w:t xml:space="preserve">details the maximum load and the mean values for the five specimens at each orientation. From the results, it is clear that the horizontal orientation is the one that provided the higher </w:t>
      </w:r>
      <w:r w:rsidR="00AA099D" w:rsidRPr="008459B5">
        <w:rPr>
          <w:color w:val="FF0000"/>
        </w:rPr>
        <w:t>tensile strength</w:t>
      </w:r>
      <w:r>
        <w:t>, followed by the edgewise orientation. Likewise, the virgin samples performed better than the recycled samples.</w:t>
      </w:r>
    </w:p>
    <w:p w14:paraId="0D44E0D5" w14:textId="0DA57A06" w:rsidR="005D2EBC" w:rsidRDefault="00C91FBA">
      <w:pPr>
        <w:pStyle w:val="Corpsdetexte"/>
      </w:pPr>
      <w:r>
        <w:t xml:space="preserve">The vertical orientation provided the </w:t>
      </w:r>
      <w:r w:rsidR="004B3A1D">
        <w:t>wors</w:t>
      </w:r>
      <w:r w:rsidR="00964054">
        <w:t>t</w:t>
      </w:r>
      <w:r>
        <w:t xml:space="preserve"> results due to the deposition of the layers perpendicular to the tensile direction. These results </w:t>
      </w:r>
      <w:r w:rsidR="00D702CF">
        <w:t>correspond to</w:t>
      </w:r>
      <w:r w:rsidR="004B3A1D">
        <w:t xml:space="preserve"> </w:t>
      </w:r>
      <w:r>
        <w:t>those by Corapi et al.</w:t>
      </w:r>
      <w:hyperlink w:anchor="ref-Corapi2019">
        <w:r>
          <w:rPr>
            <w:rStyle w:val="Lienhypertexte"/>
            <w:vertAlign w:val="superscript"/>
          </w:rPr>
          <w:t>4</w:t>
        </w:r>
      </w:hyperlink>
      <w:r w:rsidR="000667C3">
        <w:rPr>
          <w:rStyle w:val="Lienhypertexte"/>
          <w:vertAlign w:val="superscript"/>
        </w:rPr>
        <w:t>9</w:t>
      </w:r>
      <w:r>
        <w:t xml:space="preserve"> and Wang et al..</w:t>
      </w:r>
      <w:hyperlink w:anchor="ref-Wang2020h">
        <w:r>
          <w:rPr>
            <w:rStyle w:val="Lienhypertexte"/>
            <w:vertAlign w:val="superscript"/>
          </w:rPr>
          <w:t>4</w:t>
        </w:r>
      </w:hyperlink>
      <w:r w:rsidR="000667C3">
        <w:rPr>
          <w:rStyle w:val="Lienhypertexte"/>
          <w:vertAlign w:val="superscript"/>
        </w:rPr>
        <w:t>7</w:t>
      </w:r>
      <w:r>
        <w:t xml:space="preserve"> For the recycled material, there is a slight decrease in the maximum load obtained from 6.71 to 13</w:t>
      </w:r>
      <w:r w:rsidR="001E4C21">
        <w:t xml:space="preserve"> </w:t>
      </w:r>
      <w:r>
        <w:t xml:space="preserve">% depending on the orientation with respect to the virgin values. </w:t>
      </w:r>
      <w:r w:rsidR="00C21AB9">
        <w:t>Specifically</w:t>
      </w:r>
      <w:r>
        <w:t xml:space="preserve">, the biggest reduction </w:t>
      </w:r>
      <w:r w:rsidR="00F32D4F">
        <w:t>in</w:t>
      </w:r>
      <w:r>
        <w:t xml:space="preserve"> the load takes place in the vertical orientation</w:t>
      </w:r>
      <w:r w:rsidR="00AD1456">
        <w:t>,</w:t>
      </w:r>
      <w:r w:rsidR="004B3A1D">
        <w:t xml:space="preserve"> </w:t>
      </w:r>
      <w:r w:rsidR="00151B3C">
        <w:t>which demonstrates</w:t>
      </w:r>
      <w:r>
        <w:t xml:space="preserve"> the </w:t>
      </w:r>
      <w:r w:rsidR="00151B3C">
        <w:t>highest</w:t>
      </w:r>
      <w:r>
        <w:t xml:space="preserve"> decrease </w:t>
      </w:r>
      <w:r w:rsidR="00151B3C">
        <w:t>at</w:t>
      </w:r>
      <w:r>
        <w:t xml:space="preserve"> 13 %. However, the other two orientations are more adequate for substituting the recycled material </w:t>
      </w:r>
      <w:r w:rsidR="002726D3">
        <w:t xml:space="preserve">for </w:t>
      </w:r>
      <w:r w:rsidR="004B3A1D">
        <w:t>the virgin material</w:t>
      </w:r>
      <w:r w:rsidR="002726D3">
        <w:t>,</w:t>
      </w:r>
      <w:r w:rsidR="004B3A1D">
        <w:t xml:space="preserve"> </w:t>
      </w:r>
      <w:r>
        <w:t>with a limited reduction in</w:t>
      </w:r>
      <w:r w:rsidR="00AA099D">
        <w:t xml:space="preserve"> </w:t>
      </w:r>
      <w:r w:rsidR="00AA099D" w:rsidRPr="004506B5">
        <w:rPr>
          <w:color w:val="FF0000"/>
        </w:rPr>
        <w:t>the tensile strength</w:t>
      </w:r>
      <w:r>
        <w:t xml:space="preserve"> (6.71 to 7.93 %).</w:t>
      </w:r>
    </w:p>
    <w:p w14:paraId="2671F318" w14:textId="0D25BF48" w:rsidR="005D2EBC" w:rsidRDefault="00C91FBA">
      <w:pPr>
        <w:pStyle w:val="Titre1"/>
      </w:pPr>
      <w:bookmarkStart w:id="135" w:name="_Hlk80891360"/>
      <w:bookmarkStart w:id="136" w:name="section:discussion"/>
      <w:bookmarkEnd w:id="87"/>
      <w:bookmarkEnd w:id="128"/>
      <w:r>
        <w:t>Discussion and limits of the results</w:t>
      </w:r>
    </w:p>
    <w:bookmarkEnd w:id="135"/>
    <w:p w14:paraId="7C879D88" w14:textId="3BEBEE5D" w:rsidR="005D2EBC" w:rsidRDefault="00C91FBA">
      <w:pPr>
        <w:pStyle w:val="FirstParagraph"/>
      </w:pPr>
      <w:r>
        <w:t xml:space="preserve">One of the systemic problems of plastic waste </w:t>
      </w:r>
      <w:r w:rsidR="002F28DE">
        <w:t>involves</w:t>
      </w:r>
      <w:r>
        <w:t xml:space="preserve"> dependency of the indiscriminate disposal of plastics, which carries multiple risks because many plastic products contain additives that modify their </w:t>
      </w:r>
      <w:proofErr w:type="spellStart"/>
      <w:r>
        <w:t>physico</w:t>
      </w:r>
      <w:proofErr w:type="spellEnd"/>
      <w:r>
        <w:t>-mechanical properties, making recycling/reuse</w:t>
      </w:r>
      <w:r w:rsidR="00683A96">
        <w:t xml:space="preserve"> difficult</w:t>
      </w:r>
      <w:r>
        <w:t>.</w:t>
      </w:r>
      <w:hyperlink w:anchor="ref-Wagner2020"/>
      <w:r w:rsidR="000667C3">
        <w:rPr>
          <w:rStyle w:val="Lienhypertexte"/>
          <w:vertAlign w:val="superscript"/>
        </w:rPr>
        <w:t>50</w:t>
      </w:r>
      <w:r>
        <w:t xml:space="preserve"> The use of 3D printing technology for prototyping is not </w:t>
      </w:r>
      <w:r w:rsidR="00D72673">
        <w:t>exempt from</w:t>
      </w:r>
      <w:r>
        <w:t xml:space="preserve"> this societal issue. The main purpose of this article is to assess </w:t>
      </w:r>
      <w:r w:rsidR="007E7217">
        <w:t>the</w:t>
      </w:r>
      <w:r>
        <w:t xml:space="preserve"> extent </w:t>
      </w:r>
      <w:r w:rsidR="007E7217">
        <w:t>to which</w:t>
      </w:r>
      <w:r w:rsidR="004B3A1D">
        <w:t xml:space="preserve"> </w:t>
      </w:r>
      <w:r>
        <w:t xml:space="preserve">the influence of printing parameters affects the tensile </w:t>
      </w:r>
      <w:del w:id="137" w:author="Fabio Alberto Cruz Sanchez" w:date="2021-08-30T07:21:00Z">
        <w:r w:rsidDel="00A308F5">
          <w:delText>resistance</w:delText>
        </w:r>
      </w:del>
      <w:ins w:id="138" w:author="Fabio Alberto Cruz Sanchez" w:date="2021-08-30T07:21:00Z">
        <w:r w:rsidR="00A308F5">
          <w:t>strength</w:t>
        </w:r>
      </w:ins>
      <w:r>
        <w:t xml:space="preserve">. </w:t>
      </w:r>
      <w:bookmarkStart w:id="139" w:name="_Hlk79048489"/>
      <w:r>
        <w:t xml:space="preserve">While a large </w:t>
      </w:r>
      <w:r w:rsidR="00622621">
        <w:t xml:space="preserve">body of </w:t>
      </w:r>
      <w:r>
        <w:t xml:space="preserve">literature is focused on the optimization of the parameters for obtaining functional </w:t>
      </w:r>
      <w:r w:rsidR="004B3A1D">
        <w:t xml:space="preserve">printed </w:t>
      </w:r>
      <w:r>
        <w:t>objects using 100</w:t>
      </w:r>
      <w:r w:rsidR="00596F81">
        <w:t xml:space="preserve"> </w:t>
      </w:r>
      <w:r>
        <w:t xml:space="preserve">% </w:t>
      </w:r>
      <w:r w:rsidR="004B3A1D">
        <w:t xml:space="preserve">of the </w:t>
      </w:r>
      <w:r w:rsidR="004B3A1D">
        <w:lastRenderedPageBreak/>
        <w:t>printed material</w:t>
      </w:r>
      <w:r>
        <w:t xml:space="preserve">, the approach </w:t>
      </w:r>
      <w:r w:rsidR="00FF49D2">
        <w:t>taken</w:t>
      </w:r>
      <w:r>
        <w:t xml:space="preserve"> here is to observe the influence of a </w:t>
      </w:r>
      <w:r w:rsidR="008C4E50">
        <w:t>wide</w:t>
      </w:r>
      <w:r>
        <w:t xml:space="preserve"> range of factors </w:t>
      </w:r>
      <w:r w:rsidR="005B07EB">
        <w:t xml:space="preserve">that </w:t>
      </w:r>
      <w:r w:rsidR="005B07EB" w:rsidRPr="004562AD">
        <w:rPr>
          <w:color w:val="FF0000"/>
        </w:rPr>
        <w:t xml:space="preserve">are </w:t>
      </w:r>
      <w:r w:rsidRPr="004562AD">
        <w:rPr>
          <w:color w:val="FF0000"/>
        </w:rPr>
        <w:t xml:space="preserve">critical </w:t>
      </w:r>
      <w:r>
        <w:t xml:space="preserve">within conventional printing ranges. This </w:t>
      </w:r>
      <w:r w:rsidR="004B3A1D">
        <w:t xml:space="preserve">type of </w:t>
      </w:r>
      <w:r>
        <w:t xml:space="preserve">approach enables designers and users to </w:t>
      </w:r>
      <w:r w:rsidR="00BF1F5A">
        <w:t>utilize</w:t>
      </w:r>
      <w:r>
        <w:t xml:space="preserve"> printing setups that are </w:t>
      </w:r>
      <w:r w:rsidR="009F1248">
        <w:t>designed</w:t>
      </w:r>
      <w:r>
        <w:t xml:space="preserve"> for </w:t>
      </w:r>
      <w:r w:rsidR="00001C42">
        <w:t xml:space="preserve">object </w:t>
      </w:r>
      <w:r>
        <w:t>prototypes</w:t>
      </w:r>
      <w:r w:rsidR="004B3A1D">
        <w:t xml:space="preserve">, </w:t>
      </w:r>
      <w:r w:rsidR="009F1248">
        <w:t>providing certainty</w:t>
      </w:r>
      <w:r>
        <w:t xml:space="preserve"> about the quality of the printed products.</w:t>
      </w:r>
    </w:p>
    <w:bookmarkEnd w:id="139"/>
    <w:p w14:paraId="79B364FC" w14:textId="21DF29B4" w:rsidR="005D2EBC" w:rsidRDefault="00C91FBA">
      <w:pPr>
        <w:pStyle w:val="Corpsdetexte"/>
      </w:pPr>
      <w:r>
        <w:t xml:space="preserve">One of the main results </w:t>
      </w:r>
      <w:r w:rsidR="005309E9">
        <w:t>of</w:t>
      </w:r>
      <w:r>
        <w:t xml:space="preserve"> this study </w:t>
      </w:r>
      <w:r w:rsidR="00605CC9">
        <w:t>demonstrates</w:t>
      </w:r>
      <w:r>
        <w:t xml:space="preserve"> that there is a reduction about 41.7% (</w:t>
      </w:r>
      <w:r w:rsidR="001B76A4">
        <w:t>o</w:t>
      </w:r>
      <w:r w:rsidR="004B3A1D">
        <w:t>n</w:t>
      </w:r>
      <w:r>
        <w:t xml:space="preserve"> average) </w:t>
      </w:r>
      <w:r w:rsidR="002E12DD">
        <w:t>in</w:t>
      </w:r>
      <w:r>
        <w:t xml:space="preserve"> the maximum load supported for PLA (virgin and recycled) when the infill density changes from 100 to 40</w:t>
      </w:r>
      <w:r w:rsidR="00596F81">
        <w:t xml:space="preserve"> </w:t>
      </w:r>
      <w:r>
        <w:t>%. Moreover, it could be inferred from the results that an infill density of 40</w:t>
      </w:r>
      <w:r w:rsidR="00596F81">
        <w:t xml:space="preserve"> </w:t>
      </w:r>
      <w:r>
        <w:t>% retained 58.1</w:t>
      </w:r>
      <w:r w:rsidR="00596F81">
        <w:t xml:space="preserve"> </w:t>
      </w:r>
      <w:r>
        <w:t xml:space="preserve">% of the </w:t>
      </w:r>
      <w:r w:rsidR="00AA099D" w:rsidRPr="002C3063">
        <w:rPr>
          <w:color w:val="FF0000"/>
        </w:rPr>
        <w:t>tensile strength</w:t>
      </w:r>
      <w:r>
        <w:t xml:space="preserve">. This is a relevant insight for prescriptions of minimal conditions for 3D printing. Moreover, the use of recycled assets in the printing process may be a relevant </w:t>
      </w:r>
      <w:r w:rsidR="002E12DD">
        <w:t>method</w:t>
      </w:r>
      <w:r>
        <w:t xml:space="preserve">, considering the current priorities of the European Union </w:t>
      </w:r>
      <w:proofErr w:type="gramStart"/>
      <w:r w:rsidR="00874430">
        <w:t>in regard to</w:t>
      </w:r>
      <w:proofErr w:type="gramEnd"/>
      <w:r>
        <w:t xml:space="preserve"> circular economy and carbon</w:t>
      </w:r>
      <w:r w:rsidR="003B2A94">
        <w:t>-</w:t>
      </w:r>
      <w:r>
        <w:t xml:space="preserve">neutral </w:t>
      </w:r>
      <w:r w:rsidR="004B3A1D">
        <w:t>strateg</w:t>
      </w:r>
      <w:r w:rsidR="003B2A94">
        <w:t>y</w:t>
      </w:r>
      <w:r>
        <w:t xml:space="preserve"> ambitions.</w:t>
      </w:r>
      <w:hyperlink w:anchor="ref-Schwarz2021"/>
      <w:r w:rsidR="000667C3">
        <w:rPr>
          <w:rStyle w:val="Lienhypertexte"/>
          <w:vertAlign w:val="superscript"/>
        </w:rPr>
        <w:t>51</w:t>
      </w:r>
      <w:r>
        <w:t xml:space="preserve"> Also, there is great development </w:t>
      </w:r>
      <w:r w:rsidR="00647F4C">
        <w:t>in</w:t>
      </w:r>
      <w:r>
        <w:t xml:space="preserve"> applications using distributed recycling approaches. For instance, Nur-A-</w:t>
      </w:r>
      <w:proofErr w:type="spellStart"/>
      <w:r>
        <w:t>Tomal</w:t>
      </w:r>
      <w:proofErr w:type="spellEnd"/>
      <w:r>
        <w:t xml:space="preserve"> et al</w:t>
      </w:r>
      <w:hyperlink w:anchor="ref-Nur-A-Tomal2020">
        <w:r w:rsidR="000667C3">
          <w:rPr>
            <w:rStyle w:val="Lienhypertexte"/>
            <w:vertAlign w:val="superscript"/>
          </w:rPr>
          <w:t>52</w:t>
        </w:r>
      </w:hyperlink>
      <w:r>
        <w:t xml:space="preserve"> presented a valuable example of waste-to-wealth to use waste plastic toys retaining the original </w:t>
      </w:r>
      <w:r w:rsidR="004B3A1D">
        <w:t>color</w:t>
      </w:r>
      <w:r>
        <w:t xml:space="preserve"> of waste plastic to fabricate new products. Certainly more research is required </w:t>
      </w:r>
      <w:r w:rsidR="00E32CB3">
        <w:t>for</w:t>
      </w:r>
      <w:r>
        <w:t xml:space="preserve"> the development of complete closed-loop case studies for prototyping purposes based on material type</w:t>
      </w:r>
      <w:r w:rsidR="00083139">
        <w:t>,</w:t>
      </w:r>
      <w:r>
        <w:t xml:space="preserve"> validating technical, ecological and economic feasibility.</w:t>
      </w:r>
      <w:hyperlink w:anchor="ref-CruzSanchez2020">
        <w:r w:rsidR="000667C3">
          <w:rPr>
            <w:rStyle w:val="Lienhypertexte"/>
            <w:vertAlign w:val="superscript"/>
          </w:rPr>
          <w:t>16</w:t>
        </w:r>
      </w:hyperlink>
      <w:r>
        <w:rPr>
          <w:vertAlign w:val="superscript"/>
        </w:rPr>
        <w:t>,</w:t>
      </w:r>
      <w:hyperlink w:anchor="ref-Sauerwein2019">
        <w:r w:rsidR="000667C3">
          <w:rPr>
            <w:rStyle w:val="Lienhypertexte"/>
            <w:vertAlign w:val="superscript"/>
          </w:rPr>
          <w:t>53</w:t>
        </w:r>
      </w:hyperlink>
    </w:p>
    <w:p w14:paraId="72361E0A" w14:textId="4905F445" w:rsidR="005D2EBC" w:rsidRDefault="00C91FBA">
      <w:pPr>
        <w:pStyle w:val="Corpsdetexte"/>
      </w:pPr>
      <w:bookmarkStart w:id="140" w:name="_Hlk80891397"/>
      <w:r>
        <w:t xml:space="preserve">There are certain limitations to this work in the perspective of materials and parameters tested. </w:t>
      </w:r>
      <w:r w:rsidR="004606E0">
        <w:t>Certainly</w:t>
      </w:r>
      <w:r>
        <w:t>, the use of other materials is needed to confirm the main findings. Moreover, other factors are needed in order to consider the quality of a prototype</w:t>
      </w:r>
      <w:r w:rsidR="004B3A1D">
        <w:t>. Clearly, other variables</w:t>
      </w:r>
      <w:r w:rsidR="00E924CD">
        <w:t>,</w:t>
      </w:r>
      <w:r w:rsidR="004B3A1D">
        <w:t xml:space="preserve"> such as </w:t>
      </w:r>
      <w:r>
        <w:t xml:space="preserve">aesthetic design, dimensional accuracy </w:t>
      </w:r>
      <w:r w:rsidR="00BE0EE9">
        <w:t>and surface quality</w:t>
      </w:r>
      <w:hyperlink w:anchor="ref-Jin2017">
        <w:r w:rsidR="00BE0EE9">
          <w:rPr>
            <w:rStyle w:val="Lienhypertexte"/>
            <w:vertAlign w:val="superscript"/>
          </w:rPr>
          <w:t>5</w:t>
        </w:r>
      </w:hyperlink>
      <w:r w:rsidR="000667C3">
        <w:rPr>
          <w:rStyle w:val="Lienhypertexte"/>
          <w:vertAlign w:val="superscript"/>
        </w:rPr>
        <w:t>4</w:t>
      </w:r>
      <w:r w:rsidR="00BE0EE9">
        <w:t xml:space="preserve"> </w:t>
      </w:r>
      <w:r w:rsidR="004B3A1D">
        <w:t>are also key variables to include for the printed objects</w:t>
      </w:r>
      <w:r>
        <w:t xml:space="preserve"> in addition to the mechanical </w:t>
      </w:r>
      <w:r w:rsidR="00AA099D">
        <w:t>properties</w:t>
      </w:r>
      <w:r>
        <w:t xml:space="preserve"> in the prototypes where the main goal is user acceptability.</w:t>
      </w:r>
      <w:hyperlink w:anchor="ref-Sauer2009">
        <w:r>
          <w:rPr>
            <w:rStyle w:val="Lienhypertexte"/>
            <w:vertAlign w:val="superscript"/>
          </w:rPr>
          <w:t>5</w:t>
        </w:r>
      </w:hyperlink>
      <w:r w:rsidR="000667C3">
        <w:rPr>
          <w:rStyle w:val="Lienhypertexte"/>
          <w:vertAlign w:val="superscript"/>
        </w:rPr>
        <w:t>5</w:t>
      </w:r>
      <w:r>
        <w:rPr>
          <w:vertAlign w:val="superscript"/>
        </w:rPr>
        <w:t>,</w:t>
      </w:r>
      <w:hyperlink w:anchor="ref-Sauer2010">
        <w:r>
          <w:rPr>
            <w:rStyle w:val="Lienhypertexte"/>
            <w:vertAlign w:val="superscript"/>
          </w:rPr>
          <w:t>5</w:t>
        </w:r>
      </w:hyperlink>
      <w:r w:rsidR="000667C3">
        <w:rPr>
          <w:rStyle w:val="Lienhypertexte"/>
          <w:vertAlign w:val="superscript"/>
        </w:rPr>
        <w:t>6</w:t>
      </w:r>
      <w:r>
        <w:t xml:space="preserve"> </w:t>
      </w:r>
      <w:bookmarkEnd w:id="140"/>
      <w:r>
        <w:t xml:space="preserve">Nevertheless, this is an ongoing </w:t>
      </w:r>
      <w:r w:rsidR="00E924CD">
        <w:t>study</w:t>
      </w:r>
      <w:r>
        <w:t xml:space="preserve"> in which the main purpose is the statistical validation of the minimal conditions to promote the use of recycled materials in prototyping.</w:t>
      </w:r>
    </w:p>
    <w:p w14:paraId="212B67A3" w14:textId="23B5D7EF" w:rsidR="005D2EBC" w:rsidRDefault="00C91FBA">
      <w:pPr>
        <w:pStyle w:val="Titre1"/>
      </w:pPr>
      <w:bookmarkStart w:id="141" w:name="section:conclusions"/>
      <w:bookmarkEnd w:id="136"/>
      <w:r>
        <w:t>Conclusions</w:t>
      </w:r>
    </w:p>
    <w:p w14:paraId="19339163" w14:textId="133CF1C6" w:rsidR="005D2EBC" w:rsidRPr="00CE270F" w:rsidRDefault="00C91FBA">
      <w:pPr>
        <w:pStyle w:val="FirstParagraph"/>
        <w:rPr>
          <w:color w:val="FF0000"/>
        </w:rPr>
      </w:pPr>
      <w:r>
        <w:t xml:space="preserve">The present study includes a comprehensive experimental program to analyze the Fused Filament Fabrication process based on </w:t>
      </w:r>
      <w:r w:rsidR="00AA099D" w:rsidRPr="008459B5">
        <w:rPr>
          <w:color w:val="FF0000"/>
        </w:rPr>
        <w:t>the tensile strength</w:t>
      </w:r>
      <w:r w:rsidRPr="008459B5">
        <w:rPr>
          <w:color w:val="FF0000"/>
        </w:rPr>
        <w:t xml:space="preserve"> </w:t>
      </w:r>
      <w:r>
        <w:t xml:space="preserve">using virgin PLA and recycled PLA. </w:t>
      </w:r>
      <w:bookmarkStart w:id="142" w:name="_Hlk80891552"/>
      <w:r>
        <w:t xml:space="preserve">The paper aims </w:t>
      </w:r>
      <w:r w:rsidR="00464ECF">
        <w:t xml:space="preserve">to </w:t>
      </w:r>
      <w:r w:rsidR="004B3A1D">
        <w:t>improv</w:t>
      </w:r>
      <w:r w:rsidR="00464ECF">
        <w:t>e</w:t>
      </w:r>
      <w:r>
        <w:t xml:space="preserve"> the sustainability of the 3D printing process, assessing the technical feasibility of the substitution of recycled filaments</w:t>
      </w:r>
      <w:r w:rsidR="001B7F9A">
        <w:t xml:space="preserve"> for virgin ones</w:t>
      </w:r>
      <w:r w:rsidR="00CE270F">
        <w:t xml:space="preserve"> </w:t>
      </w:r>
      <w:r w:rsidR="00CE270F" w:rsidRPr="00CE270F">
        <w:rPr>
          <w:color w:val="FF0000"/>
        </w:rPr>
        <w:t>by means of a better knowledge on the influence of the printing conditions</w:t>
      </w:r>
      <w:r w:rsidRPr="00CE270F">
        <w:rPr>
          <w:color w:val="FF0000"/>
        </w:rPr>
        <w:t>.</w:t>
      </w:r>
    </w:p>
    <w:bookmarkEnd w:id="142"/>
    <w:p w14:paraId="6A5D4D24" w14:textId="59C3BA5E" w:rsidR="005D2EBC" w:rsidRDefault="004B3A1D">
      <w:pPr>
        <w:pStyle w:val="Corpsdetexte"/>
      </w:pPr>
      <w:r>
        <w:t>T</w:t>
      </w:r>
      <w:r w:rsidR="005F1961">
        <w:t>o a great extent, t</w:t>
      </w:r>
      <w:r>
        <w:t xml:space="preserve">he </w:t>
      </w:r>
      <w:r w:rsidR="00C91FBA">
        <w:t xml:space="preserve">printing conditions determined </w:t>
      </w:r>
      <w:r w:rsidR="00C91FBA" w:rsidRPr="004506B5">
        <w:rPr>
          <w:color w:val="FF0000"/>
        </w:rPr>
        <w:t xml:space="preserve">the </w:t>
      </w:r>
      <w:r w:rsidR="00AA099D" w:rsidRPr="004506B5">
        <w:rPr>
          <w:color w:val="FF0000"/>
        </w:rPr>
        <w:t>tensile strength</w:t>
      </w:r>
      <w:r w:rsidR="00C91FBA" w:rsidRPr="004506B5">
        <w:rPr>
          <w:color w:val="FF0000"/>
        </w:rPr>
        <w:t xml:space="preserve"> </w:t>
      </w:r>
      <w:r w:rsidR="00C91FBA">
        <w:t xml:space="preserve">of the specimens. Specifically, the factor </w:t>
      </w:r>
      <w:r w:rsidR="001E14F4">
        <w:t xml:space="preserve">that </w:t>
      </w:r>
      <w:r w:rsidR="00026813">
        <w:t>most</w:t>
      </w:r>
      <w:r w:rsidR="001E14F4">
        <w:t xml:space="preserve"> influence</w:t>
      </w:r>
      <w:r w:rsidR="00026813">
        <w:t>d</w:t>
      </w:r>
      <w:r w:rsidR="00C91FBA">
        <w:t xml:space="preserve"> the maximum load was the infill density.</w:t>
      </w:r>
      <w:r w:rsidR="00C91FBA">
        <w:br/>
        <w:t xml:space="preserve">The influence of the infill density on the maximum load </w:t>
      </w:r>
      <w:r w:rsidR="00405B32">
        <w:t>made it possible to identify</w:t>
      </w:r>
      <w:r w:rsidR="00C91FBA">
        <w:t xml:space="preserve"> two different regions: from 40 to 80</w:t>
      </w:r>
      <w:r w:rsidR="00CE270F">
        <w:t xml:space="preserve"> </w:t>
      </w:r>
      <w:r w:rsidR="00C91FBA">
        <w:t xml:space="preserve">%, linear behavior with a slight slope, and from 80 to 100 % where the maximum load </w:t>
      </w:r>
      <w:r w:rsidR="00794D4C">
        <w:t xml:space="preserve">notably </w:t>
      </w:r>
      <w:r w:rsidR="00C91FBA">
        <w:t xml:space="preserve">increases to a greater extent. In general, the fracture of the virgin material corresponded to </w:t>
      </w:r>
      <w:r>
        <w:t xml:space="preserve">that of </w:t>
      </w:r>
      <w:r w:rsidR="00C91FBA">
        <w:t>a fragile material, while the fracture of the recycled material showed more ductile behavior.</w:t>
      </w:r>
    </w:p>
    <w:p w14:paraId="1865578A" w14:textId="4C28F174" w:rsidR="005D2EBC" w:rsidRDefault="00C91FBA">
      <w:pPr>
        <w:pStyle w:val="Corpsdetexte"/>
      </w:pPr>
      <w:r>
        <w:t xml:space="preserve">The selected orientation for printing is of great importance because of the anisotropy. The horizontal orientation allowed </w:t>
      </w:r>
      <w:r w:rsidR="003F4F4B">
        <w:t xml:space="preserve">to </w:t>
      </w:r>
      <w:r w:rsidR="004B3A1D">
        <w:t>attain</w:t>
      </w:r>
      <w:r>
        <w:t xml:space="preserve"> a higher maximum load, while the vertical </w:t>
      </w:r>
      <w:r>
        <w:lastRenderedPageBreak/>
        <w:t xml:space="preserve">orientation provided </w:t>
      </w:r>
      <w:r w:rsidR="00B003F3">
        <w:t>a</w:t>
      </w:r>
      <w:r>
        <w:t xml:space="preserve"> lower value due to the fact that no layers were deposited in the tensile direction. Our results support the main argument </w:t>
      </w:r>
      <w:r w:rsidR="002B359C">
        <w:t>for</w:t>
      </w:r>
      <w:r>
        <w:t xml:space="preserve"> the substitution of recycled PLA </w:t>
      </w:r>
      <w:r w:rsidR="002B359C">
        <w:t xml:space="preserve">for </w:t>
      </w:r>
      <w:r w:rsidR="004B3A1D">
        <w:t>virgin PLA</w:t>
      </w:r>
      <w:r w:rsidR="002B359C">
        <w:t>,</w:t>
      </w:r>
      <w:r>
        <w:t xml:space="preserve"> advancing towards sustainable manufacturing. It was found that</w:t>
      </w:r>
      <w:r w:rsidR="002B359C">
        <w:t>, when</w:t>
      </w:r>
      <w:r>
        <w:t xml:space="preserve"> using </w:t>
      </w:r>
      <w:bookmarkStart w:id="143" w:name="_Hlk79048643"/>
      <w:r>
        <w:t>an infill density of 40</w:t>
      </w:r>
      <w:r w:rsidR="001E4C21">
        <w:t xml:space="preserve"> </w:t>
      </w:r>
      <w:r>
        <w:t>%, there is a retention of 58.1</w:t>
      </w:r>
      <w:r w:rsidR="00CE270F">
        <w:t xml:space="preserve"> </w:t>
      </w:r>
      <w:r>
        <w:t xml:space="preserve">% of the </w:t>
      </w:r>
      <w:r w:rsidR="00AA099D" w:rsidRPr="008858AC">
        <w:rPr>
          <w:color w:val="FF0000"/>
        </w:rPr>
        <w:t>tensile strength</w:t>
      </w:r>
      <w:bookmarkEnd w:id="143"/>
      <w:r w:rsidR="00AA210D">
        <w:rPr>
          <w:color w:val="FF0000"/>
        </w:rPr>
        <w:t>.</w:t>
      </w:r>
      <w:r>
        <w:t xml:space="preserve"> Despite </w:t>
      </w:r>
      <w:r w:rsidR="00295154">
        <w:t xml:space="preserve">the fact that </w:t>
      </w:r>
      <w:r>
        <w:t xml:space="preserve">recycled PLA offers slightly lower </w:t>
      </w:r>
      <w:r w:rsidR="00AA099D" w:rsidRPr="008858AC">
        <w:rPr>
          <w:color w:val="FF0000"/>
        </w:rPr>
        <w:t>tensile strength</w:t>
      </w:r>
      <w:r>
        <w:t>, by properly selecting the printing conditions, it could be close to that of the virgin PLA. Particularly, when using the edgewise and horizontal orientations, (</w:t>
      </w:r>
      <w:proofErr w:type="spellStart"/>
      <w:r>
        <w:t>ie</w:t>
      </w:r>
      <w:proofErr w:type="spellEnd"/>
      <w:r>
        <w:t>., from 3 to 8</w:t>
      </w:r>
      <w:r w:rsidR="001E4C21">
        <w:t xml:space="preserve"> </w:t>
      </w:r>
      <w:r>
        <w:t>%).</w:t>
      </w:r>
    </w:p>
    <w:p w14:paraId="02DC0D79" w14:textId="671DE19A" w:rsidR="005D2EBC" w:rsidRDefault="00C91FBA">
      <w:pPr>
        <w:pStyle w:val="Titre1"/>
      </w:pPr>
      <w:bookmarkStart w:id="144" w:name="acknowledgements"/>
      <w:bookmarkEnd w:id="141"/>
      <w:r>
        <w:t>Acknowledgements</w:t>
      </w:r>
    </w:p>
    <w:p w14:paraId="4EFD813F" w14:textId="4BAD5C0D" w:rsidR="005D2EBC" w:rsidRDefault="00C91FBA">
      <w:pPr>
        <w:pStyle w:val="FirstParagraph"/>
      </w:pPr>
      <w:r>
        <w:t xml:space="preserve">The authors </w:t>
      </w:r>
      <w:r w:rsidR="004B3A1D">
        <w:t xml:space="preserve">would like to </w:t>
      </w:r>
      <w:r>
        <w:t xml:space="preserve">thank </w:t>
      </w:r>
      <w:r w:rsidR="004B3A1D">
        <w:t xml:space="preserve">the “Mechanical and Energy Engineering” </w:t>
      </w:r>
      <w:r>
        <w:t xml:space="preserve">TEP 250 research group and the Lorraine Fab Living Lab. This research has received funding from the European Union’s Horizon 2020 research and innovation </w:t>
      </w:r>
      <w:r w:rsidR="004B3A1D">
        <w:t>program</w:t>
      </w:r>
      <w:r>
        <w:t xml:space="preserve"> under grant agreement No</w:t>
      </w:r>
      <w:r w:rsidR="008858AC">
        <w:t>.</w:t>
      </w:r>
      <w:r>
        <w:t xml:space="preserve"> 869952.</w:t>
      </w:r>
    </w:p>
    <w:p w14:paraId="6E5420C2" w14:textId="329C5FD0" w:rsidR="005D2EBC" w:rsidRDefault="00C91FBA">
      <w:pPr>
        <w:pStyle w:val="Titre1"/>
      </w:pPr>
      <w:bookmarkStart w:id="145" w:name="declaration-of-interest-statement"/>
      <w:bookmarkEnd w:id="144"/>
      <w:r>
        <w:t>Declaration of interest statement</w:t>
      </w:r>
    </w:p>
    <w:p w14:paraId="2C799F46" w14:textId="77777777" w:rsidR="005D2EBC" w:rsidRDefault="00C91FBA">
      <w:pPr>
        <w:pStyle w:val="FirstParagraph"/>
      </w:pPr>
      <w:r>
        <w:t>The authors report no declarations of interest.</w:t>
      </w:r>
    </w:p>
    <w:p w14:paraId="50E01061" w14:textId="77777777" w:rsidR="005D2EBC" w:rsidRDefault="00C91FBA">
      <w:r>
        <w:br w:type="page"/>
      </w:r>
    </w:p>
    <w:p w14:paraId="3EE12BCF" w14:textId="77777777" w:rsidR="005D2EBC" w:rsidRDefault="00C91FBA">
      <w:pPr>
        <w:pStyle w:val="Titre1"/>
      </w:pPr>
      <w:bookmarkStart w:id="146" w:name="references"/>
      <w:bookmarkEnd w:id="145"/>
      <w:r>
        <w:lastRenderedPageBreak/>
        <w:t>References</w:t>
      </w:r>
    </w:p>
    <w:p w14:paraId="5F5A847B" w14:textId="77777777" w:rsidR="005D2EBC" w:rsidRDefault="00C91FBA">
      <w:pPr>
        <w:pStyle w:val="Bibliographie"/>
      </w:pPr>
      <w:bookmarkStart w:id="147" w:name="ref-Singh2020d"/>
      <w:bookmarkStart w:id="148" w:name="refs"/>
      <w:r>
        <w:t xml:space="preserve">1. </w:t>
      </w:r>
      <w:r>
        <w:tab/>
        <w:t>Singh S, Singh G, Prakash C, et al. Current status and future directions of fused filament fabrication. 2020; 55: 288–306.</w:t>
      </w:r>
    </w:p>
    <w:p w14:paraId="35F5CAAE" w14:textId="4BACA56A" w:rsidR="00C36D81" w:rsidRPr="000667C3" w:rsidRDefault="00C91FBA" w:rsidP="00C36D81">
      <w:pPr>
        <w:pStyle w:val="Titre1"/>
        <w:shd w:val="clear" w:color="auto" w:fill="FFFFFF"/>
        <w:spacing w:before="0" w:after="105" w:line="360" w:lineRule="atLeast"/>
        <w:rPr>
          <w:rFonts w:asciiTheme="minorHAnsi" w:eastAsiaTheme="minorHAnsi" w:hAnsiTheme="minorHAnsi" w:cstheme="minorBidi"/>
          <w:b w:val="0"/>
          <w:bCs w:val="0"/>
          <w:color w:val="FF0000"/>
          <w:sz w:val="24"/>
          <w:szCs w:val="24"/>
        </w:rPr>
      </w:pPr>
      <w:bookmarkStart w:id="149" w:name="ref-Askari2020"/>
      <w:bookmarkEnd w:id="147"/>
      <w:r w:rsidRPr="001361BB">
        <w:rPr>
          <w:b w:val="0"/>
          <w:bCs w:val="0"/>
          <w:color w:val="FF0000"/>
          <w:sz w:val="24"/>
          <w:szCs w:val="24"/>
        </w:rPr>
        <w:t xml:space="preserve">2. </w:t>
      </w:r>
      <w:r w:rsidRPr="001361BB">
        <w:rPr>
          <w:rFonts w:asciiTheme="minorHAnsi" w:eastAsiaTheme="minorHAnsi" w:hAnsiTheme="minorHAnsi" w:cstheme="minorBidi"/>
          <w:b w:val="0"/>
          <w:bCs w:val="0"/>
          <w:color w:val="FF0000"/>
          <w:sz w:val="20"/>
          <w:szCs w:val="20"/>
        </w:rPr>
        <w:tab/>
      </w:r>
      <w:r w:rsidR="00C36D81" w:rsidRPr="001361BB">
        <w:rPr>
          <w:rFonts w:asciiTheme="minorHAnsi" w:eastAsiaTheme="minorHAnsi" w:hAnsiTheme="minorHAnsi" w:cstheme="minorBidi"/>
          <w:b w:val="0"/>
          <w:bCs w:val="0"/>
          <w:color w:val="FF0000"/>
          <w:sz w:val="24"/>
          <w:szCs w:val="24"/>
        </w:rPr>
        <w:t xml:space="preserve">Sartal A, Carou D, Dorado-Vicente R, et al. Facing the challenges of the food industry: Might additive manufacturing be the answer? </w:t>
      </w:r>
      <w:r w:rsidR="00C36D81" w:rsidRPr="000667C3">
        <w:rPr>
          <w:rFonts w:asciiTheme="minorHAnsi" w:eastAsiaTheme="minorHAnsi" w:hAnsiTheme="minorHAnsi" w:cstheme="minorBidi"/>
          <w:b w:val="0"/>
          <w:bCs w:val="0"/>
          <w:i/>
          <w:iCs/>
          <w:color w:val="FF0000"/>
          <w:sz w:val="24"/>
          <w:szCs w:val="24"/>
        </w:rPr>
        <w:t xml:space="preserve">Proc Inst Mech </w:t>
      </w:r>
      <w:proofErr w:type="spellStart"/>
      <w:r w:rsidR="00C36D81" w:rsidRPr="000667C3">
        <w:rPr>
          <w:rFonts w:asciiTheme="minorHAnsi" w:eastAsiaTheme="minorHAnsi" w:hAnsiTheme="minorHAnsi" w:cstheme="minorBidi"/>
          <w:b w:val="0"/>
          <w:bCs w:val="0"/>
          <w:i/>
          <w:iCs/>
          <w:color w:val="FF0000"/>
          <w:sz w:val="24"/>
          <w:szCs w:val="24"/>
        </w:rPr>
        <w:t>Eng</w:t>
      </w:r>
      <w:proofErr w:type="spellEnd"/>
      <w:r w:rsidR="00C36D81" w:rsidRPr="000667C3">
        <w:rPr>
          <w:rFonts w:asciiTheme="minorHAnsi" w:eastAsiaTheme="minorHAnsi" w:hAnsiTheme="minorHAnsi" w:cstheme="minorBidi"/>
          <w:b w:val="0"/>
          <w:bCs w:val="0"/>
          <w:i/>
          <w:iCs/>
          <w:color w:val="FF0000"/>
          <w:sz w:val="24"/>
          <w:szCs w:val="24"/>
        </w:rPr>
        <w:t xml:space="preserve"> B J </w:t>
      </w:r>
      <w:proofErr w:type="spellStart"/>
      <w:r w:rsidR="00C36D81" w:rsidRPr="000667C3">
        <w:rPr>
          <w:rFonts w:asciiTheme="minorHAnsi" w:eastAsiaTheme="minorHAnsi" w:hAnsiTheme="minorHAnsi" w:cstheme="minorBidi"/>
          <w:b w:val="0"/>
          <w:bCs w:val="0"/>
          <w:i/>
          <w:iCs/>
          <w:color w:val="FF0000"/>
          <w:sz w:val="24"/>
          <w:szCs w:val="24"/>
        </w:rPr>
        <w:t>Eng</w:t>
      </w:r>
      <w:proofErr w:type="spellEnd"/>
      <w:r w:rsidR="00C36D81" w:rsidRPr="000667C3">
        <w:rPr>
          <w:rFonts w:asciiTheme="minorHAnsi" w:eastAsiaTheme="minorHAnsi" w:hAnsiTheme="minorHAnsi" w:cstheme="minorBidi"/>
          <w:b w:val="0"/>
          <w:bCs w:val="0"/>
          <w:i/>
          <w:iCs/>
          <w:color w:val="FF0000"/>
          <w:sz w:val="24"/>
          <w:szCs w:val="24"/>
        </w:rPr>
        <w:t xml:space="preserve"> Manuf</w:t>
      </w:r>
      <w:r w:rsidR="00C36D81" w:rsidRPr="000667C3">
        <w:rPr>
          <w:rFonts w:asciiTheme="minorHAnsi" w:eastAsiaTheme="minorHAnsi" w:hAnsiTheme="minorHAnsi" w:cstheme="minorBidi"/>
          <w:b w:val="0"/>
          <w:bCs w:val="0"/>
          <w:color w:val="FF0000"/>
          <w:sz w:val="24"/>
          <w:szCs w:val="24"/>
        </w:rPr>
        <w:t>. 2019;233(8):1902-1906.</w:t>
      </w:r>
    </w:p>
    <w:p w14:paraId="55A06617" w14:textId="73BF5F0B" w:rsidR="00C36D81" w:rsidRPr="000667C3" w:rsidRDefault="00C36D81">
      <w:pPr>
        <w:pStyle w:val="Bibliographie"/>
        <w:rPr>
          <w:color w:val="FF0000"/>
        </w:rPr>
      </w:pPr>
      <w:r w:rsidRPr="000667C3">
        <w:rPr>
          <w:color w:val="FF0000"/>
        </w:rPr>
        <w:t xml:space="preserve">3. </w:t>
      </w:r>
      <w:r w:rsidR="001361BB">
        <w:rPr>
          <w:color w:val="FF0000"/>
        </w:rPr>
        <w:tab/>
      </w:r>
      <w:proofErr w:type="spellStart"/>
      <w:r w:rsidRPr="000667C3">
        <w:rPr>
          <w:color w:val="FF0000"/>
        </w:rPr>
        <w:t>Akhoundi</w:t>
      </w:r>
      <w:proofErr w:type="spellEnd"/>
      <w:r w:rsidRPr="000667C3">
        <w:rPr>
          <w:color w:val="FF0000"/>
        </w:rPr>
        <w:t xml:space="preserve"> B,</w:t>
      </w:r>
      <w:r w:rsidR="007857E7" w:rsidRPr="000667C3">
        <w:rPr>
          <w:color w:val="FF0000"/>
        </w:rPr>
        <w:t xml:space="preserve"> </w:t>
      </w:r>
      <w:proofErr w:type="spellStart"/>
      <w:r w:rsidRPr="000667C3">
        <w:rPr>
          <w:color w:val="FF0000"/>
        </w:rPr>
        <w:t>Behravesh</w:t>
      </w:r>
      <w:proofErr w:type="spellEnd"/>
      <w:r w:rsidR="007857E7" w:rsidRPr="000667C3">
        <w:rPr>
          <w:color w:val="FF0000"/>
        </w:rPr>
        <w:t xml:space="preserve"> AH,</w:t>
      </w:r>
      <w:r w:rsidRPr="000667C3">
        <w:rPr>
          <w:color w:val="FF0000"/>
        </w:rPr>
        <w:t xml:space="preserve"> </w:t>
      </w:r>
      <w:proofErr w:type="spellStart"/>
      <w:r w:rsidRPr="000667C3">
        <w:rPr>
          <w:color w:val="FF0000"/>
        </w:rPr>
        <w:t>Saed</w:t>
      </w:r>
      <w:proofErr w:type="spellEnd"/>
      <w:r w:rsidR="007857E7" w:rsidRPr="000667C3">
        <w:rPr>
          <w:color w:val="FF0000"/>
        </w:rPr>
        <w:t xml:space="preserve"> AB. An innovative design approach in three-dimensional printing of continuous fiber–reinforced thermoplastic composites via fused deposition modeling process: In-melt simultaneous impregnation. </w:t>
      </w:r>
      <w:r w:rsidR="007857E7" w:rsidRPr="000667C3">
        <w:rPr>
          <w:i/>
          <w:iCs/>
          <w:color w:val="FF0000"/>
        </w:rPr>
        <w:t xml:space="preserve">Proc Inst Mech </w:t>
      </w:r>
      <w:proofErr w:type="spellStart"/>
      <w:r w:rsidR="007857E7" w:rsidRPr="000667C3">
        <w:rPr>
          <w:i/>
          <w:iCs/>
          <w:color w:val="FF0000"/>
        </w:rPr>
        <w:t>Eng</w:t>
      </w:r>
      <w:proofErr w:type="spellEnd"/>
      <w:r w:rsidR="007857E7" w:rsidRPr="000667C3">
        <w:rPr>
          <w:i/>
          <w:iCs/>
          <w:color w:val="FF0000"/>
        </w:rPr>
        <w:t xml:space="preserve"> B J </w:t>
      </w:r>
      <w:proofErr w:type="spellStart"/>
      <w:r w:rsidR="007857E7" w:rsidRPr="000667C3">
        <w:rPr>
          <w:i/>
          <w:iCs/>
          <w:color w:val="FF0000"/>
        </w:rPr>
        <w:t>Eng</w:t>
      </w:r>
      <w:proofErr w:type="spellEnd"/>
      <w:r w:rsidR="007857E7" w:rsidRPr="000667C3">
        <w:rPr>
          <w:i/>
          <w:iCs/>
          <w:color w:val="FF0000"/>
        </w:rPr>
        <w:t xml:space="preserve"> Manuf</w:t>
      </w:r>
      <w:r w:rsidR="007857E7" w:rsidRPr="000667C3">
        <w:rPr>
          <w:b/>
          <w:bCs/>
          <w:color w:val="FF0000"/>
        </w:rPr>
        <w:t xml:space="preserve">. </w:t>
      </w:r>
      <w:r w:rsidR="007857E7" w:rsidRPr="000667C3">
        <w:rPr>
          <w:color w:val="FF0000"/>
        </w:rPr>
        <w:t>2020; 234(1-2):243–259</w:t>
      </w:r>
    </w:p>
    <w:p w14:paraId="52C9EC82" w14:textId="0FAE302C" w:rsidR="00C36D81" w:rsidRPr="000667C3" w:rsidRDefault="00C36D81">
      <w:pPr>
        <w:pStyle w:val="Bibliographie"/>
        <w:rPr>
          <w:color w:val="FF0000"/>
        </w:rPr>
      </w:pPr>
      <w:r w:rsidRPr="000667C3">
        <w:rPr>
          <w:color w:val="FF0000"/>
        </w:rPr>
        <w:t>4.</w:t>
      </w:r>
      <w:r w:rsidR="007857E7" w:rsidRPr="000667C3">
        <w:rPr>
          <w:color w:val="FF0000"/>
        </w:rPr>
        <w:t xml:space="preserve"> </w:t>
      </w:r>
      <w:r w:rsidR="001361BB">
        <w:rPr>
          <w:color w:val="FF0000"/>
        </w:rPr>
        <w:tab/>
      </w:r>
      <w:r w:rsidR="007857E7" w:rsidRPr="000667C3">
        <w:rPr>
          <w:color w:val="FF0000"/>
        </w:rPr>
        <w:t xml:space="preserve">Nam J , Jo N, Kim JS, et al. Development of a health monitoring and diagnosis framework for fused deposition modeling process based on a machine learning algorithm. </w:t>
      </w:r>
      <w:r w:rsidR="007857E7" w:rsidRPr="000667C3">
        <w:rPr>
          <w:i/>
          <w:iCs/>
          <w:color w:val="FF0000"/>
        </w:rPr>
        <w:t xml:space="preserve">Proc Inst Mech </w:t>
      </w:r>
      <w:proofErr w:type="spellStart"/>
      <w:r w:rsidR="007857E7" w:rsidRPr="000667C3">
        <w:rPr>
          <w:i/>
          <w:iCs/>
          <w:color w:val="FF0000"/>
        </w:rPr>
        <w:t>Eng</w:t>
      </w:r>
      <w:proofErr w:type="spellEnd"/>
      <w:r w:rsidR="007857E7" w:rsidRPr="000667C3">
        <w:rPr>
          <w:i/>
          <w:iCs/>
          <w:color w:val="FF0000"/>
        </w:rPr>
        <w:t xml:space="preserve"> B J </w:t>
      </w:r>
      <w:proofErr w:type="spellStart"/>
      <w:r w:rsidR="007857E7" w:rsidRPr="000667C3">
        <w:rPr>
          <w:i/>
          <w:iCs/>
          <w:color w:val="FF0000"/>
        </w:rPr>
        <w:t>Eng</w:t>
      </w:r>
      <w:proofErr w:type="spellEnd"/>
      <w:r w:rsidR="007857E7" w:rsidRPr="000667C3">
        <w:rPr>
          <w:i/>
          <w:iCs/>
          <w:color w:val="FF0000"/>
        </w:rPr>
        <w:t xml:space="preserve"> Manuf</w:t>
      </w:r>
      <w:r w:rsidR="007857E7" w:rsidRPr="000667C3">
        <w:rPr>
          <w:b/>
          <w:bCs/>
          <w:color w:val="FF0000"/>
        </w:rPr>
        <w:t xml:space="preserve">. </w:t>
      </w:r>
      <w:r w:rsidR="007857E7" w:rsidRPr="000667C3">
        <w:rPr>
          <w:color w:val="FF0000"/>
        </w:rPr>
        <w:t>2020, Vol. 234(1-2) 324–332</w:t>
      </w:r>
    </w:p>
    <w:p w14:paraId="2E994C2F" w14:textId="287ABAB6" w:rsidR="005D2EBC" w:rsidRDefault="007857E7">
      <w:pPr>
        <w:pStyle w:val="Bibliographie"/>
      </w:pPr>
      <w:r>
        <w:t xml:space="preserve">5. </w:t>
      </w:r>
      <w:r w:rsidR="001361BB">
        <w:tab/>
      </w:r>
      <w:r w:rsidR="00C91FBA">
        <w:t xml:space="preserve">Askari M, Hutchins DA, Thomas PJ, et al. Additive manufacturing of metamaterials: A review. </w:t>
      </w:r>
      <w:proofErr w:type="spellStart"/>
      <w:r w:rsidR="00C91FBA">
        <w:rPr>
          <w:i/>
        </w:rPr>
        <w:t>Addit</w:t>
      </w:r>
      <w:proofErr w:type="spellEnd"/>
      <w:r w:rsidR="00C91FBA">
        <w:rPr>
          <w:i/>
        </w:rPr>
        <w:t xml:space="preserve"> </w:t>
      </w:r>
      <w:proofErr w:type="spellStart"/>
      <w:r w:rsidR="00C91FBA">
        <w:rPr>
          <w:i/>
        </w:rPr>
        <w:t>Manuf</w:t>
      </w:r>
      <w:proofErr w:type="spellEnd"/>
      <w:r w:rsidR="00C91FBA">
        <w:t xml:space="preserve"> 2020; 36: 101562.</w:t>
      </w:r>
    </w:p>
    <w:p w14:paraId="4A0C7752" w14:textId="0478DEF3" w:rsidR="005D2EBC" w:rsidRDefault="007857E7">
      <w:pPr>
        <w:pStyle w:val="Bibliographie"/>
      </w:pPr>
      <w:bookmarkStart w:id="150" w:name="ref-Wang2020f"/>
      <w:bookmarkEnd w:id="149"/>
      <w:r>
        <w:t>6</w:t>
      </w:r>
      <w:r w:rsidR="00C91FBA">
        <w:t xml:space="preserve">. </w:t>
      </w:r>
      <w:r w:rsidR="00C91FBA">
        <w:tab/>
        <w:t xml:space="preserve">Wang L, Jiang S, Zhang S. Mapping technological trajectories and exploring knowledge sources: A case study of 3D printing technologies. </w:t>
      </w:r>
      <w:r w:rsidR="00C91FBA">
        <w:rPr>
          <w:i/>
        </w:rPr>
        <w:t>Technol Forecast Soc Change</w:t>
      </w:r>
      <w:r w:rsidR="00C91FBA">
        <w:t xml:space="preserve"> 2020; 161: 120251.</w:t>
      </w:r>
    </w:p>
    <w:p w14:paraId="5B4A733B" w14:textId="2C0DC8A0" w:rsidR="005D2EBC" w:rsidRDefault="007857E7">
      <w:pPr>
        <w:pStyle w:val="Bibliographie"/>
      </w:pPr>
      <w:bookmarkStart w:id="151" w:name="ref-Niaki2019"/>
      <w:bookmarkEnd w:id="150"/>
      <w:r>
        <w:t>7</w:t>
      </w:r>
      <w:r w:rsidR="00C91FBA">
        <w:t xml:space="preserve">. </w:t>
      </w:r>
      <w:r w:rsidR="00C91FBA">
        <w:tab/>
      </w:r>
      <w:proofErr w:type="spellStart"/>
      <w:r w:rsidR="00C91FBA">
        <w:t>Niaki</w:t>
      </w:r>
      <w:proofErr w:type="spellEnd"/>
      <w:r w:rsidR="00C91FBA">
        <w:t xml:space="preserve"> MK, </w:t>
      </w:r>
      <w:proofErr w:type="spellStart"/>
      <w:r w:rsidR="00C91FBA">
        <w:t>Torabi</w:t>
      </w:r>
      <w:proofErr w:type="spellEnd"/>
      <w:r w:rsidR="00C91FBA">
        <w:t xml:space="preserve"> SA, </w:t>
      </w:r>
      <w:proofErr w:type="spellStart"/>
      <w:r w:rsidR="00C91FBA">
        <w:t>Nonino</w:t>
      </w:r>
      <w:proofErr w:type="spellEnd"/>
      <w:r w:rsidR="00C91FBA">
        <w:t xml:space="preserve"> F. Why manufacturers adopt additive manufacturing technologies: The role of sustainability. </w:t>
      </w:r>
      <w:r w:rsidR="00C91FBA">
        <w:rPr>
          <w:i/>
        </w:rPr>
        <w:t>J Clean Prod</w:t>
      </w:r>
      <w:r w:rsidR="00C91FBA">
        <w:t xml:space="preserve"> 2019; 222: 381–392.</w:t>
      </w:r>
    </w:p>
    <w:p w14:paraId="52339498" w14:textId="27D66C61" w:rsidR="005D2EBC" w:rsidRDefault="007857E7">
      <w:pPr>
        <w:pStyle w:val="Bibliographie"/>
      </w:pPr>
      <w:bookmarkStart w:id="152" w:name="ref-Peng2018"/>
      <w:bookmarkEnd w:id="151"/>
      <w:r>
        <w:t>8</w:t>
      </w:r>
      <w:r w:rsidR="00C91FBA">
        <w:t xml:space="preserve">. </w:t>
      </w:r>
      <w:r w:rsidR="00C91FBA">
        <w:tab/>
        <w:t xml:space="preserve">Peng T, </w:t>
      </w:r>
      <w:proofErr w:type="spellStart"/>
      <w:r w:rsidR="00C91FBA">
        <w:t>Kellens</w:t>
      </w:r>
      <w:proofErr w:type="spellEnd"/>
      <w:r w:rsidR="00C91FBA">
        <w:t xml:space="preserve"> K, Tang R, et al. Sustainability of additive manufacturing: An overview on its energy demand and environmental impact. </w:t>
      </w:r>
      <w:proofErr w:type="spellStart"/>
      <w:r w:rsidR="00C91FBA">
        <w:rPr>
          <w:i/>
        </w:rPr>
        <w:t>Addit</w:t>
      </w:r>
      <w:proofErr w:type="spellEnd"/>
      <w:r w:rsidR="00C91FBA">
        <w:rPr>
          <w:i/>
        </w:rPr>
        <w:t xml:space="preserve"> </w:t>
      </w:r>
      <w:proofErr w:type="spellStart"/>
      <w:r w:rsidR="00C91FBA">
        <w:rPr>
          <w:i/>
        </w:rPr>
        <w:t>Manuf</w:t>
      </w:r>
      <w:proofErr w:type="spellEnd"/>
      <w:r w:rsidR="00C91FBA">
        <w:t xml:space="preserve"> 2018; 21: 694–704.</w:t>
      </w:r>
    </w:p>
    <w:p w14:paraId="1FD87638" w14:textId="68089F4D" w:rsidR="005D2EBC" w:rsidRDefault="007857E7">
      <w:pPr>
        <w:pStyle w:val="Bibliographie"/>
      </w:pPr>
      <w:bookmarkStart w:id="153" w:name="ref-Despeisse2016"/>
      <w:bookmarkEnd w:id="152"/>
      <w:r>
        <w:t>9</w:t>
      </w:r>
      <w:r w:rsidR="00C91FBA">
        <w:t xml:space="preserve">. </w:t>
      </w:r>
      <w:r w:rsidR="00C91FBA">
        <w:tab/>
      </w:r>
      <w:proofErr w:type="spellStart"/>
      <w:r w:rsidR="00C91FBA">
        <w:t>Despeisse</w:t>
      </w:r>
      <w:proofErr w:type="spellEnd"/>
      <w:r w:rsidR="00C91FBA">
        <w:t xml:space="preserve"> M, </w:t>
      </w:r>
      <w:proofErr w:type="spellStart"/>
      <w:r w:rsidR="00C91FBA">
        <w:t>Baumers</w:t>
      </w:r>
      <w:proofErr w:type="spellEnd"/>
      <w:r w:rsidR="00C91FBA">
        <w:t xml:space="preserve"> M, Brown P, et al. Unlocking value for a circular economy through 3D printing: A research agenda. </w:t>
      </w:r>
      <w:r w:rsidR="00C91FBA">
        <w:rPr>
          <w:i/>
        </w:rPr>
        <w:t>Technol Forecast Soc Change</w:t>
      </w:r>
      <w:r w:rsidR="00C91FBA">
        <w:t xml:space="preserve"> 2017; 115: 75–84.</w:t>
      </w:r>
    </w:p>
    <w:p w14:paraId="4E3C0481" w14:textId="2DD4338D" w:rsidR="005D2EBC" w:rsidRDefault="007857E7">
      <w:pPr>
        <w:pStyle w:val="Bibliographie"/>
      </w:pPr>
      <w:bookmarkStart w:id="154" w:name="ref-GonzalezHenriquez2019"/>
      <w:bookmarkEnd w:id="153"/>
      <w:r>
        <w:t>10</w:t>
      </w:r>
      <w:r w:rsidR="00C91FBA">
        <w:t xml:space="preserve"> </w:t>
      </w:r>
      <w:r w:rsidR="00C91FBA">
        <w:tab/>
        <w:t>González-</w:t>
      </w:r>
      <w:proofErr w:type="spellStart"/>
      <w:r w:rsidR="00C91FBA">
        <w:t>Henríquez</w:t>
      </w:r>
      <w:proofErr w:type="spellEnd"/>
      <w:r w:rsidR="00C91FBA">
        <w:t xml:space="preserve"> CM, </w:t>
      </w:r>
      <w:proofErr w:type="spellStart"/>
      <w:r w:rsidR="00C91FBA">
        <w:t>Sarabia-Vallejos</w:t>
      </w:r>
      <w:proofErr w:type="spellEnd"/>
      <w:r w:rsidR="00C91FBA">
        <w:t xml:space="preserve"> MA, Rodriguez-Hernandez J. Polymers for additive manufacturing and 4D-printing: Materials, methodologies, and biomedical applications. </w:t>
      </w:r>
      <w:r w:rsidR="00C91FBA">
        <w:rPr>
          <w:i/>
        </w:rPr>
        <w:t xml:space="preserve">Prog </w:t>
      </w:r>
      <w:proofErr w:type="spellStart"/>
      <w:r w:rsidR="00C91FBA">
        <w:rPr>
          <w:i/>
        </w:rPr>
        <w:t>Polym</w:t>
      </w:r>
      <w:proofErr w:type="spellEnd"/>
      <w:r w:rsidR="00C91FBA">
        <w:rPr>
          <w:i/>
        </w:rPr>
        <w:t xml:space="preserve"> Sci</w:t>
      </w:r>
      <w:r w:rsidR="00C91FBA">
        <w:t xml:space="preserve"> 2019; 94: 57–116.</w:t>
      </w:r>
    </w:p>
    <w:p w14:paraId="6F85B19C" w14:textId="40CA7540" w:rsidR="005D2EBC" w:rsidRDefault="007857E7">
      <w:pPr>
        <w:pStyle w:val="Bibliographie"/>
      </w:pPr>
      <w:bookmarkStart w:id="155" w:name="ref-Ryberg2019"/>
      <w:bookmarkEnd w:id="154"/>
      <w:r>
        <w:t>11.</w:t>
      </w:r>
      <w:r w:rsidR="00C91FBA">
        <w:tab/>
      </w:r>
      <w:proofErr w:type="spellStart"/>
      <w:r w:rsidR="00C91FBA">
        <w:t>Ryberg</w:t>
      </w:r>
      <w:proofErr w:type="spellEnd"/>
      <w:r w:rsidR="00C91FBA">
        <w:t xml:space="preserve"> MW, </w:t>
      </w:r>
      <w:proofErr w:type="spellStart"/>
      <w:r w:rsidR="00C91FBA">
        <w:t>Hauschild</w:t>
      </w:r>
      <w:proofErr w:type="spellEnd"/>
      <w:r w:rsidR="00C91FBA">
        <w:t xml:space="preserve"> MZ, Wang F, et al. Global environmental losses of plastics across their value chains. </w:t>
      </w:r>
      <w:proofErr w:type="spellStart"/>
      <w:r w:rsidR="00C91FBA">
        <w:rPr>
          <w:i/>
        </w:rPr>
        <w:t>Resour</w:t>
      </w:r>
      <w:proofErr w:type="spellEnd"/>
      <w:r w:rsidR="00C91FBA">
        <w:rPr>
          <w:i/>
        </w:rPr>
        <w:t xml:space="preserve"> </w:t>
      </w:r>
      <w:proofErr w:type="spellStart"/>
      <w:r w:rsidR="00C91FBA">
        <w:rPr>
          <w:i/>
        </w:rPr>
        <w:t>Conserv</w:t>
      </w:r>
      <w:proofErr w:type="spellEnd"/>
      <w:r w:rsidR="00C91FBA">
        <w:rPr>
          <w:i/>
        </w:rPr>
        <w:t xml:space="preserve"> </w:t>
      </w:r>
      <w:proofErr w:type="spellStart"/>
      <w:r w:rsidR="00C91FBA">
        <w:rPr>
          <w:i/>
        </w:rPr>
        <w:t>Recycl</w:t>
      </w:r>
      <w:proofErr w:type="spellEnd"/>
      <w:r w:rsidR="00C91FBA">
        <w:t xml:space="preserve"> 2019; 151: 104459.</w:t>
      </w:r>
    </w:p>
    <w:p w14:paraId="76FBAB53" w14:textId="3200E79A" w:rsidR="005D2EBC" w:rsidRDefault="007857E7">
      <w:pPr>
        <w:pStyle w:val="Bibliographie"/>
      </w:pPr>
      <w:bookmarkStart w:id="156" w:name="ref-Elverum2016"/>
      <w:bookmarkEnd w:id="155"/>
      <w:r>
        <w:t>12.</w:t>
      </w:r>
      <w:r w:rsidR="00C91FBA">
        <w:tab/>
      </w:r>
      <w:proofErr w:type="spellStart"/>
      <w:r w:rsidR="00C91FBA">
        <w:t>Elverum</w:t>
      </w:r>
      <w:proofErr w:type="spellEnd"/>
      <w:r w:rsidR="00C91FBA">
        <w:t xml:space="preserve"> CW, </w:t>
      </w:r>
      <w:proofErr w:type="spellStart"/>
      <w:r w:rsidR="00C91FBA">
        <w:t>Welo</w:t>
      </w:r>
      <w:proofErr w:type="spellEnd"/>
      <w:r w:rsidR="00C91FBA">
        <w:t xml:space="preserve"> T, </w:t>
      </w:r>
      <w:proofErr w:type="spellStart"/>
      <w:r w:rsidR="00C91FBA">
        <w:t>Tronvoll</w:t>
      </w:r>
      <w:proofErr w:type="spellEnd"/>
      <w:r w:rsidR="00C91FBA">
        <w:t xml:space="preserve"> S. Prototyping in New Product Development: Strategy Considerations. </w:t>
      </w:r>
      <w:r w:rsidR="00C91FBA">
        <w:rPr>
          <w:i/>
        </w:rPr>
        <w:t>Procedia CIRP</w:t>
      </w:r>
      <w:r w:rsidR="00C91FBA">
        <w:t xml:space="preserve"> 2016; 50: 117–122.</w:t>
      </w:r>
    </w:p>
    <w:p w14:paraId="2FE88085" w14:textId="67C1C021" w:rsidR="005D2EBC" w:rsidRDefault="007857E7">
      <w:pPr>
        <w:pStyle w:val="Bibliographie"/>
      </w:pPr>
      <w:bookmarkStart w:id="157" w:name="ref-Menold2017"/>
      <w:bookmarkEnd w:id="156"/>
      <w:r>
        <w:t>13.</w:t>
      </w:r>
      <w:r w:rsidR="00C91FBA">
        <w:t xml:space="preserve"> </w:t>
      </w:r>
      <w:r w:rsidR="00C91FBA">
        <w:tab/>
      </w:r>
      <w:proofErr w:type="spellStart"/>
      <w:r w:rsidR="00C91FBA">
        <w:t>Menold</w:t>
      </w:r>
      <w:proofErr w:type="spellEnd"/>
      <w:r w:rsidR="00C91FBA">
        <w:t xml:space="preserve"> J, </w:t>
      </w:r>
      <w:proofErr w:type="spellStart"/>
      <w:r w:rsidR="00C91FBA">
        <w:t>Jablokow</w:t>
      </w:r>
      <w:proofErr w:type="spellEnd"/>
      <w:r w:rsidR="00C91FBA">
        <w:t xml:space="preserve"> K, Simpson T. Prototype for X (PFX): A holistic framework for structuring prototyping methods to support engineering design. </w:t>
      </w:r>
      <w:r w:rsidR="00C91FBA">
        <w:rPr>
          <w:i/>
        </w:rPr>
        <w:t>Des Stud</w:t>
      </w:r>
      <w:r w:rsidR="00C91FBA">
        <w:t xml:space="preserve"> 2017; 50: 70–112.</w:t>
      </w:r>
    </w:p>
    <w:p w14:paraId="0597416A" w14:textId="5C8D11A9" w:rsidR="005D2EBC" w:rsidRDefault="007857E7">
      <w:pPr>
        <w:pStyle w:val="Bibliographie"/>
      </w:pPr>
      <w:bookmarkStart w:id="158" w:name="ref-Hansen2020"/>
      <w:bookmarkEnd w:id="157"/>
      <w:r>
        <w:t>14.</w:t>
      </w:r>
      <w:r w:rsidR="00C91FBA">
        <w:tab/>
        <w:t xml:space="preserve">Hansen CA, </w:t>
      </w:r>
      <w:proofErr w:type="spellStart"/>
      <w:r w:rsidR="00C91FBA">
        <w:t>Özkil</w:t>
      </w:r>
      <w:proofErr w:type="spellEnd"/>
      <w:r w:rsidR="00C91FBA">
        <w:t xml:space="preserve"> AG. From Idea to Production: A Retrospective and Longitudinal Case Study of Prototypes and Prototyping Strategies. </w:t>
      </w:r>
      <w:r w:rsidR="00C91FBA">
        <w:rPr>
          <w:i/>
        </w:rPr>
        <w:t>J Mech Des</w:t>
      </w:r>
      <w:r w:rsidR="00C91FBA">
        <w:t xml:space="preserve">; 142. </w:t>
      </w:r>
      <w:proofErr w:type="spellStart"/>
      <w:r w:rsidR="00C91FBA">
        <w:t>Epub</w:t>
      </w:r>
      <w:proofErr w:type="spellEnd"/>
      <w:r w:rsidR="00C91FBA">
        <w:t xml:space="preserve"> ahead of print March 2020. DOI: </w:t>
      </w:r>
      <w:hyperlink r:id="rId21">
        <w:r w:rsidR="00C91FBA">
          <w:rPr>
            <w:rStyle w:val="Lienhypertexte"/>
          </w:rPr>
          <w:t>10.1115/1.4045385</w:t>
        </w:r>
      </w:hyperlink>
      <w:r w:rsidR="00C91FBA">
        <w:t>.</w:t>
      </w:r>
    </w:p>
    <w:p w14:paraId="16B543D8" w14:textId="2AEB6CD1" w:rsidR="005D2EBC" w:rsidRPr="00B558E9" w:rsidRDefault="00C91FBA">
      <w:pPr>
        <w:pStyle w:val="Bibliographie"/>
        <w:rPr>
          <w:lang w:val="es-ES"/>
        </w:rPr>
      </w:pPr>
      <w:bookmarkStart w:id="159" w:name="ref-Campbell2012"/>
      <w:bookmarkEnd w:id="158"/>
      <w:r>
        <w:lastRenderedPageBreak/>
        <w:t>1</w:t>
      </w:r>
      <w:r w:rsidR="007857E7">
        <w:t>5</w:t>
      </w:r>
      <w:r>
        <w:t xml:space="preserve">. </w:t>
      </w:r>
      <w:r>
        <w:tab/>
        <w:t xml:space="preserve">Campbell I, </w:t>
      </w:r>
      <w:proofErr w:type="spellStart"/>
      <w:r>
        <w:t>Bourell</w:t>
      </w:r>
      <w:proofErr w:type="spellEnd"/>
      <w:r>
        <w:t xml:space="preserve"> D, Gibson I. Additive manufacturing: rapid prototyping comes of age. </w:t>
      </w:r>
      <w:r w:rsidRPr="00B558E9">
        <w:rPr>
          <w:i/>
          <w:lang w:val="es-ES"/>
        </w:rPr>
        <w:t xml:space="preserve">Rapid </w:t>
      </w:r>
      <w:proofErr w:type="spellStart"/>
      <w:r w:rsidRPr="00B558E9">
        <w:rPr>
          <w:i/>
          <w:lang w:val="es-ES"/>
        </w:rPr>
        <w:t>Prototyp</w:t>
      </w:r>
      <w:proofErr w:type="spellEnd"/>
      <w:r w:rsidRPr="00B558E9">
        <w:rPr>
          <w:i/>
          <w:lang w:val="es-ES"/>
        </w:rPr>
        <w:t xml:space="preserve"> J</w:t>
      </w:r>
      <w:r w:rsidRPr="00B558E9">
        <w:rPr>
          <w:lang w:val="es-ES"/>
        </w:rPr>
        <w:t xml:space="preserve"> 2012; 18: 255–258.</w:t>
      </w:r>
    </w:p>
    <w:p w14:paraId="42F8821F" w14:textId="24BA6166" w:rsidR="005D2EBC" w:rsidRPr="004562AD" w:rsidRDefault="00C91FBA">
      <w:pPr>
        <w:pStyle w:val="Bibliographie"/>
        <w:rPr>
          <w:lang w:val="es-ES"/>
        </w:rPr>
      </w:pPr>
      <w:bookmarkStart w:id="160" w:name="ref-CruzSanchez2020"/>
      <w:bookmarkEnd w:id="159"/>
      <w:r w:rsidRPr="00B558E9">
        <w:rPr>
          <w:lang w:val="es-ES"/>
        </w:rPr>
        <w:t>1</w:t>
      </w:r>
      <w:r w:rsidR="007857E7">
        <w:rPr>
          <w:lang w:val="es-ES"/>
        </w:rPr>
        <w:t>6</w:t>
      </w:r>
      <w:r w:rsidRPr="00B558E9">
        <w:rPr>
          <w:lang w:val="es-ES"/>
        </w:rPr>
        <w:t xml:space="preserve">. </w:t>
      </w:r>
      <w:r w:rsidRPr="00B558E9">
        <w:rPr>
          <w:lang w:val="es-ES"/>
        </w:rPr>
        <w:tab/>
      </w:r>
      <w:r w:rsidRPr="00FA7137">
        <w:rPr>
          <w:lang w:val="es-ES"/>
        </w:rPr>
        <w:t xml:space="preserve">Cruz Sanchez FA, </w:t>
      </w:r>
      <w:proofErr w:type="spellStart"/>
      <w:r w:rsidRPr="00FA7137">
        <w:rPr>
          <w:lang w:val="es-ES"/>
        </w:rPr>
        <w:t>Boudaoud</w:t>
      </w:r>
      <w:proofErr w:type="spellEnd"/>
      <w:r w:rsidRPr="00FA7137">
        <w:rPr>
          <w:lang w:val="es-ES"/>
        </w:rPr>
        <w:t xml:space="preserve"> H, Camargo M, et al. </w:t>
      </w:r>
      <w:r>
        <w:t xml:space="preserve">Plastic recycling in additive manufacturing: A systematic literature review and opportunities for the circular economy. </w:t>
      </w:r>
      <w:r w:rsidRPr="004562AD">
        <w:rPr>
          <w:i/>
          <w:lang w:val="es-ES"/>
        </w:rPr>
        <w:t xml:space="preserve">J </w:t>
      </w:r>
      <w:proofErr w:type="spellStart"/>
      <w:r w:rsidRPr="004562AD">
        <w:rPr>
          <w:i/>
          <w:lang w:val="es-ES"/>
        </w:rPr>
        <w:t>Clean</w:t>
      </w:r>
      <w:proofErr w:type="spellEnd"/>
      <w:r w:rsidRPr="004562AD">
        <w:rPr>
          <w:i/>
          <w:lang w:val="es-ES"/>
        </w:rPr>
        <w:t xml:space="preserve"> </w:t>
      </w:r>
      <w:proofErr w:type="spellStart"/>
      <w:r w:rsidRPr="004562AD">
        <w:rPr>
          <w:i/>
          <w:lang w:val="es-ES"/>
        </w:rPr>
        <w:t>Prod</w:t>
      </w:r>
      <w:proofErr w:type="spellEnd"/>
      <w:r w:rsidRPr="004562AD">
        <w:rPr>
          <w:lang w:val="es-ES"/>
        </w:rPr>
        <w:t xml:space="preserve"> 2020; 264: 121602.</w:t>
      </w:r>
    </w:p>
    <w:p w14:paraId="601E1E87" w14:textId="598A027E" w:rsidR="007857E7" w:rsidRPr="000667C3" w:rsidRDefault="007857E7">
      <w:pPr>
        <w:pStyle w:val="Bibliographie"/>
        <w:rPr>
          <w:color w:val="FF0000"/>
        </w:rPr>
      </w:pPr>
      <w:bookmarkStart w:id="161" w:name="ref-Laureto2018"/>
      <w:bookmarkEnd w:id="160"/>
      <w:r w:rsidRPr="000667C3">
        <w:rPr>
          <w:color w:val="FF0000"/>
          <w:lang w:val="es-ES"/>
        </w:rPr>
        <w:t xml:space="preserve">17. </w:t>
      </w:r>
      <w:proofErr w:type="spellStart"/>
      <w:r w:rsidRPr="000667C3">
        <w:rPr>
          <w:rFonts w:ascii="Arial" w:hAnsi="Arial" w:cs="Arial"/>
          <w:color w:val="FF0000"/>
          <w:sz w:val="21"/>
          <w:szCs w:val="21"/>
          <w:shd w:val="clear" w:color="auto" w:fill="FFFFFF"/>
          <w:lang w:val="es-ES"/>
        </w:rPr>
        <w:t>Lovo</w:t>
      </w:r>
      <w:proofErr w:type="spellEnd"/>
      <w:r w:rsidRPr="000667C3">
        <w:rPr>
          <w:rFonts w:ascii="Arial" w:hAnsi="Arial" w:cs="Arial"/>
          <w:color w:val="FF0000"/>
          <w:sz w:val="21"/>
          <w:szCs w:val="21"/>
          <w:shd w:val="clear" w:color="auto" w:fill="FFFFFF"/>
          <w:lang w:val="es-ES"/>
        </w:rPr>
        <w:t xml:space="preserve"> JFP, </w:t>
      </w:r>
      <w:proofErr w:type="spellStart"/>
      <w:r w:rsidRPr="000667C3">
        <w:rPr>
          <w:rFonts w:ascii="Arial" w:hAnsi="Arial" w:cs="Arial"/>
          <w:color w:val="FF0000"/>
          <w:sz w:val="21"/>
          <w:szCs w:val="21"/>
          <w:shd w:val="clear" w:color="auto" w:fill="FFFFFF"/>
          <w:lang w:val="es-ES"/>
        </w:rPr>
        <w:t>Fortulan</w:t>
      </w:r>
      <w:proofErr w:type="spellEnd"/>
      <w:r w:rsidRPr="000667C3">
        <w:rPr>
          <w:rFonts w:ascii="Arial" w:hAnsi="Arial" w:cs="Arial"/>
          <w:color w:val="FF0000"/>
          <w:sz w:val="21"/>
          <w:szCs w:val="21"/>
          <w:shd w:val="clear" w:color="auto" w:fill="FFFFFF"/>
          <w:lang w:val="es-ES"/>
        </w:rPr>
        <w:t xml:space="preserve"> CA, da Silva MM. </w:t>
      </w:r>
      <w:r w:rsidRPr="000667C3">
        <w:rPr>
          <w:rFonts w:ascii="Arial" w:hAnsi="Arial" w:cs="Arial"/>
          <w:color w:val="FF0000"/>
          <w:sz w:val="21"/>
          <w:szCs w:val="21"/>
          <w:shd w:val="clear" w:color="auto" w:fill="FFFFFF"/>
        </w:rPr>
        <w:t>Optimal deposition orientation in fused deposition modeling for maximizing the strength of three-dimensional printed truss-like structures. </w:t>
      </w:r>
      <w:r w:rsidRPr="000667C3">
        <w:rPr>
          <w:i/>
          <w:iCs/>
          <w:color w:val="FF0000"/>
        </w:rPr>
        <w:t xml:space="preserve">Proc Inst Mech </w:t>
      </w:r>
      <w:proofErr w:type="spellStart"/>
      <w:r w:rsidRPr="000667C3">
        <w:rPr>
          <w:i/>
          <w:iCs/>
          <w:color w:val="FF0000"/>
        </w:rPr>
        <w:t>Eng</w:t>
      </w:r>
      <w:proofErr w:type="spellEnd"/>
      <w:r w:rsidRPr="000667C3">
        <w:rPr>
          <w:i/>
          <w:iCs/>
          <w:color w:val="FF0000"/>
        </w:rPr>
        <w:t xml:space="preserve"> B J </w:t>
      </w:r>
      <w:proofErr w:type="spellStart"/>
      <w:r w:rsidRPr="000667C3">
        <w:rPr>
          <w:i/>
          <w:iCs/>
          <w:color w:val="FF0000"/>
        </w:rPr>
        <w:t>Eng</w:t>
      </w:r>
      <w:proofErr w:type="spellEnd"/>
      <w:r w:rsidRPr="000667C3">
        <w:rPr>
          <w:i/>
          <w:iCs/>
          <w:color w:val="FF0000"/>
        </w:rPr>
        <w:t xml:space="preserve"> Manuf</w:t>
      </w:r>
      <w:r w:rsidRPr="000667C3">
        <w:rPr>
          <w:rFonts w:ascii="Arial" w:hAnsi="Arial" w:cs="Arial"/>
          <w:color w:val="FF0000"/>
          <w:sz w:val="21"/>
          <w:szCs w:val="21"/>
          <w:shd w:val="clear" w:color="auto" w:fill="FFFFFF"/>
        </w:rPr>
        <w:t>. 2019;233(4):1206-1215</w:t>
      </w:r>
    </w:p>
    <w:p w14:paraId="52A4B222" w14:textId="1D3746DF" w:rsidR="005D2EBC" w:rsidRDefault="00C91FBA">
      <w:pPr>
        <w:pStyle w:val="Bibliographie"/>
      </w:pPr>
      <w:r>
        <w:t>1</w:t>
      </w:r>
      <w:r w:rsidR="007857E7">
        <w:t>8.</w:t>
      </w:r>
      <w:r>
        <w:tab/>
      </w:r>
      <w:proofErr w:type="spellStart"/>
      <w:r>
        <w:t>Laureto</w:t>
      </w:r>
      <w:proofErr w:type="spellEnd"/>
      <w:r>
        <w:t xml:space="preserve"> JJ, Pearce JM. Anisotropic mechanical property variance between ASTM D638-14 type </w:t>
      </w:r>
      <w:proofErr w:type="spellStart"/>
      <w:r>
        <w:t>i</w:t>
      </w:r>
      <w:proofErr w:type="spellEnd"/>
      <w:r>
        <w:t xml:space="preserve"> and type iv fused filament fabricated specimens. </w:t>
      </w:r>
      <w:proofErr w:type="spellStart"/>
      <w:r>
        <w:rPr>
          <w:i/>
        </w:rPr>
        <w:t>Polym</w:t>
      </w:r>
      <w:proofErr w:type="spellEnd"/>
      <w:r>
        <w:rPr>
          <w:i/>
        </w:rPr>
        <w:t xml:space="preserve"> Test</w:t>
      </w:r>
      <w:r>
        <w:t xml:space="preserve"> 2018; 68: 294–301.</w:t>
      </w:r>
    </w:p>
    <w:p w14:paraId="13529826" w14:textId="6CA6910E" w:rsidR="005D2EBC" w:rsidRDefault="00C91FBA">
      <w:pPr>
        <w:pStyle w:val="Bibliographie"/>
      </w:pPr>
      <w:bookmarkStart w:id="162" w:name="ref-Popescu2018"/>
      <w:bookmarkEnd w:id="161"/>
      <w:r w:rsidRPr="004562AD">
        <w:t>1</w:t>
      </w:r>
      <w:r w:rsidR="007857E7" w:rsidRPr="004562AD">
        <w:t>9</w:t>
      </w:r>
      <w:r w:rsidRPr="004562AD">
        <w:tab/>
        <w:t xml:space="preserve">Popescu D, </w:t>
      </w:r>
      <w:proofErr w:type="spellStart"/>
      <w:r w:rsidRPr="004562AD">
        <w:t>Zapciu</w:t>
      </w:r>
      <w:proofErr w:type="spellEnd"/>
      <w:r w:rsidRPr="004562AD">
        <w:t xml:space="preserve"> A, </w:t>
      </w:r>
      <w:proofErr w:type="spellStart"/>
      <w:r w:rsidRPr="004562AD">
        <w:t>Amza</w:t>
      </w:r>
      <w:proofErr w:type="spellEnd"/>
      <w:r w:rsidRPr="004562AD">
        <w:t xml:space="preserve"> C, et al. </w:t>
      </w:r>
      <w:r>
        <w:t xml:space="preserve">FDM process parameters influence over the mechanical properties of polymer specimens: A review. </w:t>
      </w:r>
      <w:proofErr w:type="spellStart"/>
      <w:r>
        <w:rPr>
          <w:i/>
        </w:rPr>
        <w:t>Polym</w:t>
      </w:r>
      <w:proofErr w:type="spellEnd"/>
      <w:r>
        <w:rPr>
          <w:i/>
        </w:rPr>
        <w:t xml:space="preserve"> Test</w:t>
      </w:r>
      <w:r>
        <w:t xml:space="preserve"> 2018; 69: 157–166.</w:t>
      </w:r>
    </w:p>
    <w:p w14:paraId="62A39C74" w14:textId="4D17C131" w:rsidR="005D2EBC" w:rsidRPr="0011226C" w:rsidRDefault="007857E7">
      <w:pPr>
        <w:pStyle w:val="Bibliographie"/>
        <w:rPr>
          <w:lang w:val="fr-FR"/>
        </w:rPr>
      </w:pPr>
      <w:bookmarkStart w:id="163" w:name="ref-Rebaioli2017"/>
      <w:bookmarkEnd w:id="162"/>
      <w:r>
        <w:t>20</w:t>
      </w:r>
      <w:r w:rsidR="00C91FBA">
        <w:t xml:space="preserve"> </w:t>
      </w:r>
      <w:r w:rsidR="00C91FBA">
        <w:tab/>
      </w:r>
      <w:proofErr w:type="spellStart"/>
      <w:r w:rsidR="00C91FBA">
        <w:t>Rebaioli</w:t>
      </w:r>
      <w:proofErr w:type="spellEnd"/>
      <w:r w:rsidR="00C91FBA">
        <w:t xml:space="preserve"> L, </w:t>
      </w:r>
      <w:proofErr w:type="spellStart"/>
      <w:r w:rsidR="00C91FBA">
        <w:t>Fassi</w:t>
      </w:r>
      <w:proofErr w:type="spellEnd"/>
      <w:r w:rsidR="00C91FBA">
        <w:t xml:space="preserve"> I. A review on benchmark artifacts for evaluating the geometrical performance of additive manufacturing processes. </w:t>
      </w:r>
      <w:r w:rsidR="00C91FBA" w:rsidRPr="0011226C">
        <w:rPr>
          <w:i/>
          <w:lang w:val="fr-FR"/>
        </w:rPr>
        <w:t xml:space="preserve">Int J </w:t>
      </w:r>
      <w:proofErr w:type="spellStart"/>
      <w:r w:rsidR="00C91FBA" w:rsidRPr="0011226C">
        <w:rPr>
          <w:i/>
          <w:lang w:val="fr-FR"/>
        </w:rPr>
        <w:t>Adv</w:t>
      </w:r>
      <w:proofErr w:type="spellEnd"/>
      <w:r w:rsidR="00C91FBA" w:rsidRPr="0011226C">
        <w:rPr>
          <w:i/>
          <w:lang w:val="fr-FR"/>
        </w:rPr>
        <w:t xml:space="preserve"> </w:t>
      </w:r>
      <w:proofErr w:type="spellStart"/>
      <w:r w:rsidR="00C91FBA" w:rsidRPr="0011226C">
        <w:rPr>
          <w:i/>
          <w:lang w:val="fr-FR"/>
        </w:rPr>
        <w:t>Manuf</w:t>
      </w:r>
      <w:proofErr w:type="spellEnd"/>
      <w:r w:rsidR="00C91FBA" w:rsidRPr="0011226C">
        <w:rPr>
          <w:i/>
          <w:lang w:val="fr-FR"/>
        </w:rPr>
        <w:t xml:space="preserve"> </w:t>
      </w:r>
      <w:proofErr w:type="spellStart"/>
      <w:r w:rsidR="00C91FBA" w:rsidRPr="0011226C">
        <w:rPr>
          <w:i/>
          <w:lang w:val="fr-FR"/>
        </w:rPr>
        <w:t>Technol</w:t>
      </w:r>
      <w:proofErr w:type="spellEnd"/>
      <w:r w:rsidR="00C91FBA" w:rsidRPr="0011226C">
        <w:rPr>
          <w:lang w:val="fr-FR"/>
        </w:rPr>
        <w:t xml:space="preserve"> </w:t>
      </w:r>
      <w:proofErr w:type="gramStart"/>
      <w:r w:rsidR="00C91FBA" w:rsidRPr="0011226C">
        <w:rPr>
          <w:lang w:val="fr-FR"/>
        </w:rPr>
        <w:t>2017;</w:t>
      </w:r>
      <w:proofErr w:type="gramEnd"/>
      <w:r w:rsidR="00C91FBA" w:rsidRPr="0011226C">
        <w:rPr>
          <w:lang w:val="fr-FR"/>
        </w:rPr>
        <w:t xml:space="preserve"> 93: 2571–2598.</w:t>
      </w:r>
    </w:p>
    <w:p w14:paraId="39B60640" w14:textId="235B5F6D" w:rsidR="005D2EBC" w:rsidRDefault="007857E7">
      <w:pPr>
        <w:pStyle w:val="Bibliographie"/>
      </w:pPr>
      <w:bookmarkStart w:id="164" w:name="ref-CruzSanchez2014"/>
      <w:bookmarkEnd w:id="163"/>
      <w:r w:rsidRPr="0011226C">
        <w:rPr>
          <w:lang w:val="fr-FR"/>
        </w:rPr>
        <w:t>21</w:t>
      </w:r>
      <w:r w:rsidR="00C91FBA" w:rsidRPr="0011226C">
        <w:rPr>
          <w:lang w:val="fr-FR"/>
        </w:rPr>
        <w:t xml:space="preserve">. </w:t>
      </w:r>
      <w:r w:rsidR="00C91FBA" w:rsidRPr="0011226C">
        <w:rPr>
          <w:lang w:val="fr-FR"/>
        </w:rPr>
        <w:tab/>
        <w:t xml:space="preserve">Cruz Sanchez FA, Boudaoud H, Muller L, et al. </w:t>
      </w:r>
      <w:r w:rsidR="00C91FBA">
        <w:t xml:space="preserve">Towards a standard experimental protocol for </w:t>
      </w:r>
      <w:proofErr w:type="gramStart"/>
      <w:r w:rsidR="00C91FBA">
        <w:t>open source</w:t>
      </w:r>
      <w:proofErr w:type="gramEnd"/>
      <w:r w:rsidR="00C91FBA">
        <w:t xml:space="preserve"> additive manufacturing. </w:t>
      </w:r>
      <w:r w:rsidR="00C91FBA">
        <w:rPr>
          <w:i/>
        </w:rPr>
        <w:t xml:space="preserve">Virtual Phys </w:t>
      </w:r>
      <w:proofErr w:type="spellStart"/>
      <w:r w:rsidR="00C91FBA">
        <w:rPr>
          <w:i/>
        </w:rPr>
        <w:t>Prototyp</w:t>
      </w:r>
      <w:proofErr w:type="spellEnd"/>
      <w:r w:rsidR="00C91FBA">
        <w:t xml:space="preserve"> 2014; 9: 151–167.</w:t>
      </w:r>
    </w:p>
    <w:p w14:paraId="171AA59C" w14:textId="03689E49" w:rsidR="005D2EBC" w:rsidRDefault="007857E7">
      <w:pPr>
        <w:pStyle w:val="Bibliographie"/>
      </w:pPr>
      <w:bookmarkStart w:id="165" w:name="ref-Roberson2013"/>
      <w:bookmarkEnd w:id="164"/>
      <w:r>
        <w:t>22</w:t>
      </w:r>
      <w:r w:rsidR="00C91FBA">
        <w:t xml:space="preserve">. </w:t>
      </w:r>
      <w:r w:rsidR="00C91FBA">
        <w:tab/>
        <w:t xml:space="preserve">Roberson Da, </w:t>
      </w:r>
      <w:proofErr w:type="spellStart"/>
      <w:r w:rsidR="00C91FBA">
        <w:t>Espalin</w:t>
      </w:r>
      <w:proofErr w:type="spellEnd"/>
      <w:r w:rsidR="00C91FBA">
        <w:t xml:space="preserve"> D, Wicker RB. 3D printer selection: A decision-making evaluation and ranking model. </w:t>
      </w:r>
      <w:r w:rsidR="00C91FBA">
        <w:rPr>
          <w:i/>
        </w:rPr>
        <w:t xml:space="preserve">Virtual Phys </w:t>
      </w:r>
      <w:proofErr w:type="spellStart"/>
      <w:r w:rsidR="00C91FBA">
        <w:rPr>
          <w:i/>
        </w:rPr>
        <w:t>Prototyp</w:t>
      </w:r>
      <w:proofErr w:type="spellEnd"/>
      <w:r w:rsidR="00C91FBA">
        <w:t xml:space="preserve"> 2013; 8: 201–212.</w:t>
      </w:r>
    </w:p>
    <w:p w14:paraId="74501BC6" w14:textId="5F8D0725" w:rsidR="005D2EBC" w:rsidRDefault="007857E7">
      <w:pPr>
        <w:pStyle w:val="Bibliographie"/>
      </w:pPr>
      <w:bookmarkStart w:id="166" w:name="ref-JaisinghSheoran2019"/>
      <w:bookmarkEnd w:id="165"/>
      <w:r>
        <w:t>23</w:t>
      </w:r>
      <w:r w:rsidR="00C91FBA">
        <w:t xml:space="preserve">. </w:t>
      </w:r>
      <w:r w:rsidR="00C91FBA">
        <w:tab/>
      </w:r>
      <w:proofErr w:type="spellStart"/>
      <w:r w:rsidR="00C91FBA">
        <w:t>Jaisingh</w:t>
      </w:r>
      <w:proofErr w:type="spellEnd"/>
      <w:r w:rsidR="00C91FBA">
        <w:t xml:space="preserve"> </w:t>
      </w:r>
      <w:proofErr w:type="spellStart"/>
      <w:r w:rsidR="00C91FBA">
        <w:t>Sheoran</w:t>
      </w:r>
      <w:proofErr w:type="spellEnd"/>
      <w:r w:rsidR="00C91FBA">
        <w:t xml:space="preserve"> A, Kumar H. Fused Deposition modeling process parameters optimization and effect on mechanical properties and part quality: Review and reflection on present research. In: </w:t>
      </w:r>
      <w:r w:rsidR="00C91FBA">
        <w:rPr>
          <w:i/>
        </w:rPr>
        <w:t>Mater. Today proc.</w:t>
      </w:r>
      <w:r w:rsidR="00C91FBA">
        <w:t>, pp. 1659–1672.</w:t>
      </w:r>
    </w:p>
    <w:p w14:paraId="40466D6C" w14:textId="40581239" w:rsidR="005D2EBC" w:rsidRPr="00486483" w:rsidRDefault="00C91FBA">
      <w:pPr>
        <w:pStyle w:val="Bibliographie"/>
        <w:rPr>
          <w:lang w:val="es-ES"/>
        </w:rPr>
      </w:pPr>
      <w:bookmarkStart w:id="167" w:name="ref-Tymrak2014a"/>
      <w:bookmarkEnd w:id="166"/>
      <w:r>
        <w:t>2</w:t>
      </w:r>
      <w:r w:rsidR="007857E7">
        <w:t>4</w:t>
      </w:r>
      <w:r>
        <w:t xml:space="preserve">. </w:t>
      </w:r>
      <w:r>
        <w:tab/>
      </w:r>
      <w:proofErr w:type="spellStart"/>
      <w:r>
        <w:t>Tymrak</w:t>
      </w:r>
      <w:proofErr w:type="spellEnd"/>
      <w:r>
        <w:t xml:space="preserve"> BM, </w:t>
      </w:r>
      <w:proofErr w:type="spellStart"/>
      <w:r>
        <w:t>Kreiger</w:t>
      </w:r>
      <w:proofErr w:type="spellEnd"/>
      <w:r>
        <w:t xml:space="preserve"> M, Pearce JM. Mechanical properties of components fabricated with open-source 3-D printers under realistic environmental conditions. </w:t>
      </w:r>
      <w:r w:rsidRPr="00486483">
        <w:rPr>
          <w:i/>
          <w:lang w:val="es-ES"/>
        </w:rPr>
        <w:t>Mater Des</w:t>
      </w:r>
      <w:r w:rsidRPr="00486483">
        <w:rPr>
          <w:lang w:val="es-ES"/>
        </w:rPr>
        <w:t xml:space="preserve"> 2014; 58: 242–246.</w:t>
      </w:r>
    </w:p>
    <w:p w14:paraId="68E090B0" w14:textId="0DBFF13F" w:rsidR="005D2EBC" w:rsidRDefault="00C91FBA">
      <w:pPr>
        <w:pStyle w:val="Bibliographie"/>
      </w:pPr>
      <w:bookmarkStart w:id="168" w:name="ref-Altan2018"/>
      <w:bookmarkEnd w:id="167"/>
      <w:r w:rsidRPr="00486483">
        <w:rPr>
          <w:lang w:val="es-ES"/>
        </w:rPr>
        <w:t>2</w:t>
      </w:r>
      <w:r w:rsidR="007857E7">
        <w:rPr>
          <w:lang w:val="es-ES"/>
        </w:rPr>
        <w:t>5</w:t>
      </w:r>
      <w:r w:rsidRPr="00486483">
        <w:rPr>
          <w:lang w:val="es-ES"/>
        </w:rPr>
        <w:t xml:space="preserve">. </w:t>
      </w:r>
      <w:r w:rsidRPr="00486483">
        <w:rPr>
          <w:lang w:val="es-ES"/>
        </w:rPr>
        <w:tab/>
      </w:r>
      <w:proofErr w:type="spellStart"/>
      <w:r w:rsidRPr="00FA7137">
        <w:rPr>
          <w:lang w:val="es-ES"/>
        </w:rPr>
        <w:t>Altan</w:t>
      </w:r>
      <w:proofErr w:type="spellEnd"/>
      <w:r w:rsidRPr="00FA7137">
        <w:rPr>
          <w:lang w:val="es-ES"/>
        </w:rPr>
        <w:t xml:space="preserve"> M, </w:t>
      </w:r>
      <w:proofErr w:type="spellStart"/>
      <w:r w:rsidRPr="00FA7137">
        <w:rPr>
          <w:lang w:val="es-ES"/>
        </w:rPr>
        <w:t>Eryildiz</w:t>
      </w:r>
      <w:proofErr w:type="spellEnd"/>
      <w:r w:rsidRPr="00FA7137">
        <w:rPr>
          <w:lang w:val="es-ES"/>
        </w:rPr>
        <w:t xml:space="preserve"> M, </w:t>
      </w:r>
      <w:proofErr w:type="spellStart"/>
      <w:r w:rsidRPr="00FA7137">
        <w:rPr>
          <w:lang w:val="es-ES"/>
        </w:rPr>
        <w:t>Gumus</w:t>
      </w:r>
      <w:proofErr w:type="spellEnd"/>
      <w:r w:rsidRPr="00FA7137">
        <w:rPr>
          <w:lang w:val="es-ES"/>
        </w:rPr>
        <w:t xml:space="preserve"> B, et al. </w:t>
      </w:r>
      <w:r>
        <w:t xml:space="preserve">Effects of process parameters on the quality of PLA products fabricated by fused deposition modeling (FDM): Surface roughness and tensile strength. </w:t>
      </w:r>
      <w:r>
        <w:rPr>
          <w:i/>
        </w:rPr>
        <w:t>Mater Test</w:t>
      </w:r>
      <w:r>
        <w:t xml:space="preserve"> 2018; 60: 471–477.</w:t>
      </w:r>
    </w:p>
    <w:p w14:paraId="0A1BA295" w14:textId="1796BDE1" w:rsidR="005D2EBC" w:rsidRDefault="00C91FBA">
      <w:pPr>
        <w:pStyle w:val="Bibliographie"/>
      </w:pPr>
      <w:bookmarkStart w:id="169" w:name="ref-Yao2019"/>
      <w:bookmarkEnd w:id="168"/>
      <w:r>
        <w:t>2</w:t>
      </w:r>
      <w:r w:rsidR="007857E7">
        <w:t>6</w:t>
      </w:r>
      <w:r>
        <w:t xml:space="preserve">. </w:t>
      </w:r>
      <w:r>
        <w:tab/>
        <w:t xml:space="preserve">Yao T, Deng Z, Zhang K, et al. A method to predict the ultimate tensile strength of 3D printing polylactic acid (PLA) materials with different printing orientations. </w:t>
      </w:r>
      <w:r>
        <w:rPr>
          <w:i/>
        </w:rPr>
        <w:t xml:space="preserve">Compos Part B </w:t>
      </w:r>
      <w:proofErr w:type="spellStart"/>
      <w:r>
        <w:rPr>
          <w:i/>
        </w:rPr>
        <w:t>Eng</w:t>
      </w:r>
      <w:proofErr w:type="spellEnd"/>
      <w:r>
        <w:t xml:space="preserve"> 2019; 163: 393–402.</w:t>
      </w:r>
    </w:p>
    <w:p w14:paraId="6138DE28" w14:textId="0CFF18DD" w:rsidR="005D2EBC" w:rsidRDefault="00C91FBA">
      <w:pPr>
        <w:pStyle w:val="Bibliographie"/>
      </w:pPr>
      <w:bookmarkStart w:id="170" w:name="ref-Alafaghani2018"/>
      <w:bookmarkEnd w:id="169"/>
      <w:r>
        <w:t>2</w:t>
      </w:r>
      <w:r w:rsidR="007857E7">
        <w:t>7</w:t>
      </w:r>
      <w:r>
        <w:t xml:space="preserve">. </w:t>
      </w:r>
      <w:r>
        <w:tab/>
      </w:r>
      <w:proofErr w:type="spellStart"/>
      <w:r>
        <w:t>Alafaghani</w:t>
      </w:r>
      <w:proofErr w:type="spellEnd"/>
      <w:r>
        <w:t xml:space="preserve"> A </w:t>
      </w:r>
      <w:proofErr w:type="spellStart"/>
      <w:r>
        <w:t>aldin</w:t>
      </w:r>
      <w:proofErr w:type="spellEnd"/>
      <w:r>
        <w:t xml:space="preserve">, </w:t>
      </w:r>
      <w:proofErr w:type="spellStart"/>
      <w:r>
        <w:t>Qattawi</w:t>
      </w:r>
      <w:proofErr w:type="spellEnd"/>
      <w:r>
        <w:t xml:space="preserve"> A. Investigating the effect of fused deposition modeling processing parameters using Taguchi design of experiment method. </w:t>
      </w:r>
      <w:r>
        <w:rPr>
          <w:i/>
        </w:rPr>
        <w:t xml:space="preserve">J </w:t>
      </w:r>
      <w:proofErr w:type="spellStart"/>
      <w:r>
        <w:rPr>
          <w:i/>
        </w:rPr>
        <w:t>Manuf</w:t>
      </w:r>
      <w:proofErr w:type="spellEnd"/>
      <w:r>
        <w:rPr>
          <w:i/>
        </w:rPr>
        <w:t xml:space="preserve"> Process</w:t>
      </w:r>
      <w:r>
        <w:t xml:space="preserve"> 2018; 36: 164–174.</w:t>
      </w:r>
    </w:p>
    <w:p w14:paraId="5DAF8EEE" w14:textId="31698BA3" w:rsidR="005D2EBC" w:rsidRDefault="00C91FBA">
      <w:pPr>
        <w:pStyle w:val="Bibliographie"/>
      </w:pPr>
      <w:bookmarkStart w:id="171" w:name="ref-Ashby2013"/>
      <w:bookmarkEnd w:id="170"/>
      <w:r>
        <w:lastRenderedPageBreak/>
        <w:t>2</w:t>
      </w:r>
      <w:r w:rsidR="007857E7">
        <w:t>8</w:t>
      </w:r>
      <w:r>
        <w:t xml:space="preserve">. </w:t>
      </w:r>
      <w:r>
        <w:tab/>
        <w:t xml:space="preserve">Ashby MF, Johnson K. </w:t>
      </w:r>
      <w:r>
        <w:rPr>
          <w:i/>
        </w:rPr>
        <w:t>Materials and design: the art and science of material selection in product design</w:t>
      </w:r>
      <w:r>
        <w:t>. Butterworth-Heinemann, 2013.</w:t>
      </w:r>
    </w:p>
    <w:p w14:paraId="330B179B" w14:textId="391EAC47" w:rsidR="005D2EBC" w:rsidRDefault="00C91FBA">
      <w:pPr>
        <w:pStyle w:val="Bibliographie"/>
      </w:pPr>
      <w:bookmarkStart w:id="172" w:name="ref-Suarez2020"/>
      <w:bookmarkEnd w:id="171"/>
      <w:r>
        <w:t>2</w:t>
      </w:r>
      <w:r w:rsidR="007857E7">
        <w:t>9</w:t>
      </w:r>
      <w:r>
        <w:t xml:space="preserve">. </w:t>
      </w:r>
      <w:r>
        <w:tab/>
        <w:t xml:space="preserve">Suárez L, Domínguez M. Sustainability and environmental impact of fused deposition modelling (FDM) technologies. </w:t>
      </w:r>
      <w:r>
        <w:rPr>
          <w:i/>
        </w:rPr>
        <w:t xml:space="preserve">Int J Adv </w:t>
      </w:r>
      <w:proofErr w:type="spellStart"/>
      <w:r>
        <w:rPr>
          <w:i/>
        </w:rPr>
        <w:t>Manuf</w:t>
      </w:r>
      <w:proofErr w:type="spellEnd"/>
      <w:r>
        <w:rPr>
          <w:i/>
        </w:rPr>
        <w:t xml:space="preserve"> Technol</w:t>
      </w:r>
      <w:r>
        <w:t xml:space="preserve"> 2020; 106: 1267–1279.</w:t>
      </w:r>
    </w:p>
    <w:p w14:paraId="4B95524D" w14:textId="68C4053E" w:rsidR="005D2EBC" w:rsidRDefault="007857E7">
      <w:pPr>
        <w:pStyle w:val="Bibliographie"/>
      </w:pPr>
      <w:bookmarkStart w:id="173" w:name="ref-Liu2019a"/>
      <w:bookmarkEnd w:id="172"/>
      <w:r>
        <w:t>30</w:t>
      </w:r>
      <w:r w:rsidR="00C91FBA">
        <w:t xml:space="preserve">. </w:t>
      </w:r>
      <w:r w:rsidR="00C91FBA">
        <w:tab/>
      </w:r>
      <w:r w:rsidR="00C91FBA" w:rsidRPr="00486483">
        <w:rPr>
          <w:lang w:val="en-GB"/>
        </w:rPr>
        <w:t xml:space="preserve">Liu J, Sun L, Xu W, et al. </w:t>
      </w:r>
      <w:r w:rsidR="00C91FBA">
        <w:t xml:space="preserve">Current advances and future perspectives of 3D printing natural-derived biopolymers. </w:t>
      </w:r>
      <w:proofErr w:type="spellStart"/>
      <w:r w:rsidR="00C91FBA">
        <w:rPr>
          <w:i/>
        </w:rPr>
        <w:t>Carbohydr</w:t>
      </w:r>
      <w:proofErr w:type="spellEnd"/>
      <w:r w:rsidR="00C91FBA">
        <w:rPr>
          <w:i/>
        </w:rPr>
        <w:t xml:space="preserve"> </w:t>
      </w:r>
      <w:proofErr w:type="spellStart"/>
      <w:r w:rsidR="00C91FBA">
        <w:rPr>
          <w:i/>
        </w:rPr>
        <w:t>Polym</w:t>
      </w:r>
      <w:proofErr w:type="spellEnd"/>
      <w:r w:rsidR="00C91FBA">
        <w:t xml:space="preserve"> 2019; 207: 297–316.</w:t>
      </w:r>
    </w:p>
    <w:p w14:paraId="3A832845" w14:textId="430A197A" w:rsidR="005D2EBC" w:rsidRPr="00506F1F" w:rsidRDefault="007857E7">
      <w:pPr>
        <w:pStyle w:val="Bibliographie"/>
        <w:rPr>
          <w:lang w:val="fr-FR"/>
          <w:rPrChange w:id="174" w:author="Fabio Alberto Cruz Sanchez" w:date="2021-08-29T11:58:00Z">
            <w:rPr/>
          </w:rPrChange>
        </w:rPr>
      </w:pPr>
      <w:bookmarkStart w:id="175" w:name="ref-Kumar2018b"/>
      <w:bookmarkEnd w:id="173"/>
      <w:r>
        <w:t>31</w:t>
      </w:r>
      <w:r w:rsidR="00C91FBA">
        <w:t xml:space="preserve">. </w:t>
      </w:r>
      <w:r w:rsidR="00C91FBA">
        <w:tab/>
        <w:t xml:space="preserve">Kumar R, Singh R, Farina I. On the 3D printing of recycled ABS, PLA and HIPS thermoplastics for structural applications. </w:t>
      </w:r>
      <w:r w:rsidR="00C91FBA" w:rsidRPr="00506F1F">
        <w:rPr>
          <w:i/>
          <w:lang w:val="fr-FR"/>
          <w:rPrChange w:id="176" w:author="Fabio Alberto Cruz Sanchez" w:date="2021-08-29T11:58:00Z">
            <w:rPr>
              <w:i/>
            </w:rPr>
          </w:rPrChange>
        </w:rPr>
        <w:t xml:space="preserve">PSU </w:t>
      </w:r>
      <w:proofErr w:type="spellStart"/>
      <w:r w:rsidR="00C91FBA" w:rsidRPr="00506F1F">
        <w:rPr>
          <w:i/>
          <w:lang w:val="fr-FR"/>
          <w:rPrChange w:id="177" w:author="Fabio Alberto Cruz Sanchez" w:date="2021-08-29T11:58:00Z">
            <w:rPr>
              <w:i/>
            </w:rPr>
          </w:rPrChange>
        </w:rPr>
        <w:t>Res</w:t>
      </w:r>
      <w:proofErr w:type="spellEnd"/>
      <w:r w:rsidR="00C91FBA" w:rsidRPr="00506F1F">
        <w:rPr>
          <w:i/>
          <w:lang w:val="fr-FR"/>
          <w:rPrChange w:id="178" w:author="Fabio Alberto Cruz Sanchez" w:date="2021-08-29T11:58:00Z">
            <w:rPr>
              <w:i/>
            </w:rPr>
          </w:rPrChange>
        </w:rPr>
        <w:t xml:space="preserve"> </w:t>
      </w:r>
      <w:proofErr w:type="spellStart"/>
      <w:r w:rsidR="00C91FBA" w:rsidRPr="00506F1F">
        <w:rPr>
          <w:i/>
          <w:lang w:val="fr-FR"/>
          <w:rPrChange w:id="179" w:author="Fabio Alberto Cruz Sanchez" w:date="2021-08-29T11:58:00Z">
            <w:rPr>
              <w:i/>
            </w:rPr>
          </w:rPrChange>
        </w:rPr>
        <w:t>Rev</w:t>
      </w:r>
      <w:proofErr w:type="spellEnd"/>
      <w:r w:rsidR="00C91FBA" w:rsidRPr="00506F1F">
        <w:rPr>
          <w:lang w:val="fr-FR"/>
          <w:rPrChange w:id="180" w:author="Fabio Alberto Cruz Sanchez" w:date="2021-08-29T11:58:00Z">
            <w:rPr/>
          </w:rPrChange>
        </w:rPr>
        <w:t xml:space="preserve"> </w:t>
      </w:r>
      <w:proofErr w:type="gramStart"/>
      <w:r w:rsidR="00C91FBA" w:rsidRPr="00506F1F">
        <w:rPr>
          <w:lang w:val="fr-FR"/>
          <w:rPrChange w:id="181" w:author="Fabio Alberto Cruz Sanchez" w:date="2021-08-29T11:58:00Z">
            <w:rPr/>
          </w:rPrChange>
        </w:rPr>
        <w:t>2018;</w:t>
      </w:r>
      <w:proofErr w:type="gramEnd"/>
      <w:r w:rsidR="00C91FBA" w:rsidRPr="00506F1F">
        <w:rPr>
          <w:lang w:val="fr-FR"/>
          <w:rPrChange w:id="182" w:author="Fabio Alberto Cruz Sanchez" w:date="2021-08-29T11:58:00Z">
            <w:rPr/>
          </w:rPrChange>
        </w:rPr>
        <w:t xml:space="preserve"> 2: 115–137.</w:t>
      </w:r>
    </w:p>
    <w:p w14:paraId="54AC9FCE" w14:textId="7580441E" w:rsidR="005D2EBC" w:rsidRDefault="007857E7">
      <w:pPr>
        <w:pStyle w:val="Bibliographie"/>
      </w:pPr>
      <w:bookmarkStart w:id="183" w:name="ref-Zhao2018a"/>
      <w:bookmarkEnd w:id="175"/>
      <w:r w:rsidRPr="00506F1F">
        <w:rPr>
          <w:lang w:val="fr-FR"/>
          <w:rPrChange w:id="184" w:author="Fabio Alberto Cruz Sanchez" w:date="2021-08-29T11:58:00Z">
            <w:rPr/>
          </w:rPrChange>
        </w:rPr>
        <w:t>32</w:t>
      </w:r>
      <w:r w:rsidR="00C91FBA" w:rsidRPr="00506F1F">
        <w:rPr>
          <w:lang w:val="fr-FR"/>
          <w:rPrChange w:id="185" w:author="Fabio Alberto Cruz Sanchez" w:date="2021-08-29T11:58:00Z">
            <w:rPr/>
          </w:rPrChange>
        </w:rPr>
        <w:t xml:space="preserve">. </w:t>
      </w:r>
      <w:r w:rsidR="00C91FBA" w:rsidRPr="00506F1F">
        <w:rPr>
          <w:lang w:val="fr-FR"/>
          <w:rPrChange w:id="186" w:author="Fabio Alberto Cruz Sanchez" w:date="2021-08-29T11:58:00Z">
            <w:rPr/>
          </w:rPrChange>
        </w:rPr>
        <w:tab/>
        <w:t xml:space="preserve">Zhao XG, </w:t>
      </w:r>
      <w:proofErr w:type="spellStart"/>
      <w:r w:rsidR="00C91FBA" w:rsidRPr="00506F1F">
        <w:rPr>
          <w:lang w:val="fr-FR"/>
          <w:rPrChange w:id="187" w:author="Fabio Alberto Cruz Sanchez" w:date="2021-08-29T11:58:00Z">
            <w:rPr/>
          </w:rPrChange>
        </w:rPr>
        <w:t>Hwang</w:t>
      </w:r>
      <w:proofErr w:type="spellEnd"/>
      <w:r w:rsidR="00C91FBA" w:rsidRPr="00506F1F">
        <w:rPr>
          <w:lang w:val="fr-FR"/>
          <w:rPrChange w:id="188" w:author="Fabio Alberto Cruz Sanchez" w:date="2021-08-29T11:58:00Z">
            <w:rPr/>
          </w:rPrChange>
        </w:rPr>
        <w:t xml:space="preserve"> K-J, Lee D, et al. </w:t>
      </w:r>
      <w:r w:rsidR="00C91FBA">
        <w:t xml:space="preserve">Enhanced mechanical properties of self-polymerized polydopamine-coated recycled PLA filament used in 3D printing. </w:t>
      </w:r>
      <w:r w:rsidR="00C91FBA">
        <w:rPr>
          <w:i/>
        </w:rPr>
        <w:t>Appl Surf Sci</w:t>
      </w:r>
      <w:r w:rsidR="00C91FBA">
        <w:t xml:space="preserve"> 2018; 441: 381–387.</w:t>
      </w:r>
    </w:p>
    <w:p w14:paraId="7D7B7946" w14:textId="54C23B31" w:rsidR="005D2EBC" w:rsidRDefault="007857E7">
      <w:pPr>
        <w:pStyle w:val="Bibliographie"/>
      </w:pPr>
      <w:bookmarkStart w:id="189" w:name="ref-Little2020"/>
      <w:bookmarkEnd w:id="183"/>
      <w:r>
        <w:t>33</w:t>
      </w:r>
      <w:r w:rsidR="00C91FBA">
        <w:t xml:space="preserve">. </w:t>
      </w:r>
      <w:r w:rsidR="00C91FBA">
        <w:tab/>
        <w:t xml:space="preserve">Little HA, </w:t>
      </w:r>
      <w:proofErr w:type="spellStart"/>
      <w:r w:rsidR="00C91FBA">
        <w:t>Tanikella</w:t>
      </w:r>
      <w:proofErr w:type="spellEnd"/>
      <w:r w:rsidR="00C91FBA">
        <w:t xml:space="preserve"> NG, J. Reich M, et al. Towards Distributed Recycling with Additive Manufacturing of PET Flake Feedstocks. </w:t>
      </w:r>
      <w:r w:rsidR="00C91FBA">
        <w:rPr>
          <w:i/>
        </w:rPr>
        <w:t>Materials (Basel)</w:t>
      </w:r>
      <w:r w:rsidR="00C91FBA">
        <w:t xml:space="preserve"> 2020; 13: 4273.</w:t>
      </w:r>
    </w:p>
    <w:p w14:paraId="04E871A9" w14:textId="3A65B03A" w:rsidR="005D2EBC" w:rsidRPr="00B558E9" w:rsidRDefault="00C91FBA">
      <w:pPr>
        <w:pStyle w:val="Bibliographie"/>
        <w:rPr>
          <w:lang w:val="es-ES"/>
        </w:rPr>
      </w:pPr>
      <w:bookmarkStart w:id="190" w:name="ref-Zhao2018"/>
      <w:bookmarkEnd w:id="189"/>
      <w:r>
        <w:t>3</w:t>
      </w:r>
      <w:r w:rsidR="007857E7">
        <w:t>4</w:t>
      </w:r>
      <w:r>
        <w:t xml:space="preserve">. </w:t>
      </w:r>
      <w:r>
        <w:tab/>
        <w:t xml:space="preserve">Zhao P, Rao C, Gu F, et al. Close-looped recycling of polylactic acid used in 3D printing: An experimental investigation and life cycle assessment. </w:t>
      </w:r>
      <w:r w:rsidRPr="00B558E9">
        <w:rPr>
          <w:i/>
          <w:lang w:val="es-ES"/>
        </w:rPr>
        <w:t xml:space="preserve">J </w:t>
      </w:r>
      <w:proofErr w:type="spellStart"/>
      <w:r w:rsidRPr="00B558E9">
        <w:rPr>
          <w:i/>
          <w:lang w:val="es-ES"/>
        </w:rPr>
        <w:t>Clean</w:t>
      </w:r>
      <w:proofErr w:type="spellEnd"/>
      <w:r w:rsidRPr="00B558E9">
        <w:rPr>
          <w:i/>
          <w:lang w:val="es-ES"/>
        </w:rPr>
        <w:t xml:space="preserve"> </w:t>
      </w:r>
      <w:proofErr w:type="spellStart"/>
      <w:r w:rsidRPr="00B558E9">
        <w:rPr>
          <w:i/>
          <w:lang w:val="es-ES"/>
        </w:rPr>
        <w:t>Prod</w:t>
      </w:r>
      <w:proofErr w:type="spellEnd"/>
      <w:r w:rsidRPr="00B558E9">
        <w:rPr>
          <w:lang w:val="es-ES"/>
        </w:rPr>
        <w:t xml:space="preserve"> 2018; 197: 1046–1055.</w:t>
      </w:r>
    </w:p>
    <w:p w14:paraId="645D245A" w14:textId="6A266A59" w:rsidR="005D2EBC" w:rsidRDefault="00C91FBA">
      <w:pPr>
        <w:pStyle w:val="Bibliographie"/>
      </w:pPr>
      <w:bookmarkStart w:id="191" w:name="ref-Petrovic2011"/>
      <w:bookmarkEnd w:id="190"/>
      <w:r w:rsidRPr="00B558E9">
        <w:rPr>
          <w:lang w:val="es-ES"/>
        </w:rPr>
        <w:t>3</w:t>
      </w:r>
      <w:r w:rsidR="007857E7">
        <w:rPr>
          <w:lang w:val="es-ES"/>
        </w:rPr>
        <w:t>5</w:t>
      </w:r>
      <w:r w:rsidRPr="00B558E9">
        <w:rPr>
          <w:lang w:val="es-ES"/>
        </w:rPr>
        <w:t xml:space="preserve">. </w:t>
      </w:r>
      <w:r w:rsidRPr="00B558E9">
        <w:rPr>
          <w:lang w:val="es-ES"/>
        </w:rPr>
        <w:tab/>
      </w:r>
      <w:proofErr w:type="spellStart"/>
      <w:r w:rsidRPr="00FA7137">
        <w:rPr>
          <w:lang w:val="es-ES"/>
        </w:rPr>
        <w:t>Petrovic</w:t>
      </w:r>
      <w:proofErr w:type="spellEnd"/>
      <w:r w:rsidRPr="00FA7137">
        <w:rPr>
          <w:lang w:val="es-ES"/>
        </w:rPr>
        <w:t xml:space="preserve"> V, Vicente Haro </w:t>
      </w:r>
      <w:proofErr w:type="spellStart"/>
      <w:r w:rsidRPr="00FA7137">
        <w:rPr>
          <w:lang w:val="es-ES"/>
        </w:rPr>
        <w:t>Gonzalez</w:t>
      </w:r>
      <w:proofErr w:type="spellEnd"/>
      <w:r w:rsidRPr="00FA7137">
        <w:rPr>
          <w:lang w:val="es-ES"/>
        </w:rPr>
        <w:t xml:space="preserve"> J, </w:t>
      </w:r>
      <w:proofErr w:type="spellStart"/>
      <w:r w:rsidRPr="00FA7137">
        <w:rPr>
          <w:lang w:val="es-ES"/>
        </w:rPr>
        <w:t>Jordá</w:t>
      </w:r>
      <w:proofErr w:type="spellEnd"/>
      <w:r w:rsidRPr="00FA7137">
        <w:rPr>
          <w:lang w:val="es-ES"/>
        </w:rPr>
        <w:t xml:space="preserve"> Ferrando O, et al. </w:t>
      </w:r>
      <w:r>
        <w:t xml:space="preserve">Additive layered manufacturing: sectors of industrial application shown through case studies. </w:t>
      </w:r>
      <w:r>
        <w:rPr>
          <w:i/>
        </w:rPr>
        <w:t>Int J Prod Res</w:t>
      </w:r>
      <w:r>
        <w:t xml:space="preserve"> 2011; 49: 1061–1079.</w:t>
      </w:r>
    </w:p>
    <w:p w14:paraId="6448873B" w14:textId="5ECACAE5" w:rsidR="005D2EBC" w:rsidRPr="002073BA" w:rsidRDefault="00C91FBA">
      <w:pPr>
        <w:pStyle w:val="Bibliographie"/>
        <w:rPr>
          <w:lang w:val="fr-FR"/>
        </w:rPr>
      </w:pPr>
      <w:bookmarkStart w:id="192" w:name="ref-Wittbrodt2013"/>
      <w:bookmarkEnd w:id="191"/>
      <w:r>
        <w:t>3</w:t>
      </w:r>
      <w:r w:rsidR="007857E7">
        <w:t>6</w:t>
      </w:r>
      <w:r>
        <w:t xml:space="preserve">. </w:t>
      </w:r>
      <w:r>
        <w:tab/>
      </w:r>
      <w:proofErr w:type="spellStart"/>
      <w:r>
        <w:t>Wittbrodt</w:t>
      </w:r>
      <w:proofErr w:type="spellEnd"/>
      <w:r>
        <w:t xml:space="preserve"> BT, Glover AG, </w:t>
      </w:r>
      <w:proofErr w:type="spellStart"/>
      <w:r>
        <w:t>Laureto</w:t>
      </w:r>
      <w:proofErr w:type="spellEnd"/>
      <w:r>
        <w:t xml:space="preserve"> J, et al. Life-cycle economic analysis of distributed manufacturing with open-source 3-D printers. </w:t>
      </w:r>
      <w:proofErr w:type="spellStart"/>
      <w:r w:rsidRPr="002073BA">
        <w:rPr>
          <w:i/>
          <w:lang w:val="fr-FR"/>
        </w:rPr>
        <w:t>Mechatronics</w:t>
      </w:r>
      <w:proofErr w:type="spellEnd"/>
      <w:r w:rsidRPr="002073BA">
        <w:rPr>
          <w:lang w:val="fr-FR"/>
        </w:rPr>
        <w:t xml:space="preserve"> </w:t>
      </w:r>
      <w:proofErr w:type="gramStart"/>
      <w:r w:rsidRPr="002073BA">
        <w:rPr>
          <w:lang w:val="fr-FR"/>
        </w:rPr>
        <w:t>2013;</w:t>
      </w:r>
      <w:proofErr w:type="gramEnd"/>
      <w:r w:rsidRPr="002073BA">
        <w:rPr>
          <w:lang w:val="fr-FR"/>
        </w:rPr>
        <w:t xml:space="preserve"> 23: 713–726.</w:t>
      </w:r>
    </w:p>
    <w:p w14:paraId="4D78C9E9" w14:textId="24D6A8FB" w:rsidR="005D2EBC" w:rsidRPr="002073BA" w:rsidRDefault="00C91FBA">
      <w:pPr>
        <w:pStyle w:val="Bibliographie"/>
        <w:rPr>
          <w:rPrChange w:id="193" w:author="Fabio Alberto Cruz Sanchez" w:date="2021-09-03T15:27:00Z">
            <w:rPr>
              <w:lang w:val="fr-FR"/>
            </w:rPr>
          </w:rPrChange>
        </w:rPr>
      </w:pPr>
      <w:bookmarkStart w:id="194" w:name="ref-Santander2020"/>
      <w:bookmarkEnd w:id="192"/>
      <w:r w:rsidRPr="002073BA">
        <w:rPr>
          <w:lang w:val="fr-FR"/>
        </w:rPr>
        <w:t>3</w:t>
      </w:r>
      <w:r w:rsidR="007857E7" w:rsidRPr="002073BA">
        <w:rPr>
          <w:lang w:val="fr-FR"/>
        </w:rPr>
        <w:t>7</w:t>
      </w:r>
      <w:r w:rsidRPr="002073BA">
        <w:rPr>
          <w:lang w:val="fr-FR"/>
        </w:rPr>
        <w:t xml:space="preserve">. </w:t>
      </w:r>
      <w:r w:rsidRPr="002073BA">
        <w:rPr>
          <w:lang w:val="fr-FR"/>
        </w:rPr>
        <w:tab/>
      </w:r>
      <w:r w:rsidRPr="0011226C">
        <w:rPr>
          <w:lang w:val="fr-FR"/>
        </w:rPr>
        <w:t xml:space="preserve">Santander P, Cruz Sanchez FA, Boudaoud H, et al. </w:t>
      </w:r>
      <w:r>
        <w:t xml:space="preserve">Closed loop supply chain network for local and distributed plastic recycling for 3D printing: a MILP-based optimization approach. </w:t>
      </w:r>
      <w:proofErr w:type="spellStart"/>
      <w:r w:rsidRPr="002073BA">
        <w:rPr>
          <w:i/>
          <w:rPrChange w:id="195" w:author="Fabio Alberto Cruz Sanchez" w:date="2021-09-03T15:27:00Z">
            <w:rPr>
              <w:i/>
              <w:lang w:val="fr-FR"/>
            </w:rPr>
          </w:rPrChange>
        </w:rPr>
        <w:t>Resour</w:t>
      </w:r>
      <w:proofErr w:type="spellEnd"/>
      <w:r w:rsidRPr="002073BA">
        <w:rPr>
          <w:i/>
          <w:rPrChange w:id="196" w:author="Fabio Alberto Cruz Sanchez" w:date="2021-09-03T15:27:00Z">
            <w:rPr>
              <w:i/>
              <w:lang w:val="fr-FR"/>
            </w:rPr>
          </w:rPrChange>
        </w:rPr>
        <w:t xml:space="preserve"> </w:t>
      </w:r>
      <w:proofErr w:type="spellStart"/>
      <w:r w:rsidRPr="002073BA">
        <w:rPr>
          <w:i/>
          <w:rPrChange w:id="197" w:author="Fabio Alberto Cruz Sanchez" w:date="2021-09-03T15:27:00Z">
            <w:rPr>
              <w:i/>
              <w:lang w:val="fr-FR"/>
            </w:rPr>
          </w:rPrChange>
        </w:rPr>
        <w:t>Conserv</w:t>
      </w:r>
      <w:proofErr w:type="spellEnd"/>
      <w:r w:rsidRPr="002073BA">
        <w:rPr>
          <w:i/>
          <w:rPrChange w:id="198" w:author="Fabio Alberto Cruz Sanchez" w:date="2021-09-03T15:27:00Z">
            <w:rPr>
              <w:i/>
              <w:lang w:val="fr-FR"/>
            </w:rPr>
          </w:rPrChange>
        </w:rPr>
        <w:t xml:space="preserve"> </w:t>
      </w:r>
      <w:proofErr w:type="spellStart"/>
      <w:r w:rsidRPr="002073BA">
        <w:rPr>
          <w:i/>
          <w:rPrChange w:id="199" w:author="Fabio Alberto Cruz Sanchez" w:date="2021-09-03T15:27:00Z">
            <w:rPr>
              <w:i/>
              <w:lang w:val="fr-FR"/>
            </w:rPr>
          </w:rPrChange>
        </w:rPr>
        <w:t>Recycl</w:t>
      </w:r>
      <w:proofErr w:type="spellEnd"/>
      <w:r w:rsidRPr="002073BA">
        <w:rPr>
          <w:rPrChange w:id="200" w:author="Fabio Alberto Cruz Sanchez" w:date="2021-09-03T15:27:00Z">
            <w:rPr>
              <w:lang w:val="fr-FR"/>
            </w:rPr>
          </w:rPrChange>
        </w:rPr>
        <w:t xml:space="preserve"> 2020; 154: 104531.</w:t>
      </w:r>
    </w:p>
    <w:p w14:paraId="2DE6C391" w14:textId="5A1D6D57" w:rsidR="005D2EBC" w:rsidRDefault="00C91FBA">
      <w:pPr>
        <w:pStyle w:val="Bibliographie"/>
      </w:pPr>
      <w:bookmarkStart w:id="201" w:name="ref-CruzSanchez2017"/>
      <w:bookmarkEnd w:id="194"/>
      <w:r w:rsidRPr="0011226C">
        <w:rPr>
          <w:lang w:val="fr-FR"/>
        </w:rPr>
        <w:t>3</w:t>
      </w:r>
      <w:r w:rsidR="007857E7" w:rsidRPr="0011226C">
        <w:rPr>
          <w:lang w:val="fr-FR"/>
        </w:rPr>
        <w:t>8</w:t>
      </w:r>
      <w:r w:rsidRPr="0011226C">
        <w:rPr>
          <w:lang w:val="fr-FR"/>
        </w:rPr>
        <w:t xml:space="preserve">. </w:t>
      </w:r>
      <w:r w:rsidRPr="0011226C">
        <w:rPr>
          <w:lang w:val="fr-FR"/>
        </w:rPr>
        <w:tab/>
        <w:t xml:space="preserve">Cruz Sanchez FA, Boudaoud H, </w:t>
      </w:r>
      <w:proofErr w:type="spellStart"/>
      <w:r w:rsidRPr="0011226C">
        <w:rPr>
          <w:lang w:val="fr-FR"/>
        </w:rPr>
        <w:t>Hoppe</w:t>
      </w:r>
      <w:proofErr w:type="spellEnd"/>
      <w:r w:rsidRPr="0011226C">
        <w:rPr>
          <w:lang w:val="fr-FR"/>
        </w:rPr>
        <w:t xml:space="preserve"> S, et al. </w:t>
      </w:r>
      <w:r>
        <w:t xml:space="preserve">Polymer recycling in an open-source additive manufacturing context: Mechanical issues. </w:t>
      </w:r>
      <w:proofErr w:type="spellStart"/>
      <w:r>
        <w:rPr>
          <w:i/>
        </w:rPr>
        <w:t>Addit</w:t>
      </w:r>
      <w:proofErr w:type="spellEnd"/>
      <w:r>
        <w:rPr>
          <w:i/>
        </w:rPr>
        <w:t xml:space="preserve"> </w:t>
      </w:r>
      <w:proofErr w:type="spellStart"/>
      <w:r>
        <w:rPr>
          <w:i/>
        </w:rPr>
        <w:t>Manuf</w:t>
      </w:r>
      <w:proofErr w:type="spellEnd"/>
      <w:r>
        <w:t xml:space="preserve"> 2017; 17: 87–105.</w:t>
      </w:r>
    </w:p>
    <w:p w14:paraId="08E955F0" w14:textId="35F87960" w:rsidR="005D2EBC" w:rsidRDefault="00C91FBA">
      <w:pPr>
        <w:pStyle w:val="Bibliographie"/>
      </w:pPr>
      <w:bookmarkStart w:id="202" w:name="ref-Lanzotti2019"/>
      <w:bookmarkEnd w:id="201"/>
      <w:r>
        <w:t>3</w:t>
      </w:r>
      <w:r w:rsidR="007857E7">
        <w:t>9</w:t>
      </w:r>
      <w:r>
        <w:t xml:space="preserve">. </w:t>
      </w:r>
      <w:r>
        <w:tab/>
      </w:r>
      <w:proofErr w:type="spellStart"/>
      <w:r>
        <w:t>Lanzotti</w:t>
      </w:r>
      <w:proofErr w:type="spellEnd"/>
      <w:r>
        <w:t xml:space="preserve"> A, </w:t>
      </w:r>
      <w:proofErr w:type="spellStart"/>
      <w:r>
        <w:t>Martorelli</w:t>
      </w:r>
      <w:proofErr w:type="spellEnd"/>
      <w:r>
        <w:t xml:space="preserve"> M, </w:t>
      </w:r>
      <w:proofErr w:type="spellStart"/>
      <w:r>
        <w:t>Maietta</w:t>
      </w:r>
      <w:proofErr w:type="spellEnd"/>
      <w:r>
        <w:t xml:space="preserve"> S, et al. A comparison between mechanical properties of </w:t>
      </w:r>
      <w:proofErr w:type="gramStart"/>
      <w:r>
        <w:t>specimens</w:t>
      </w:r>
      <w:proofErr w:type="gramEnd"/>
      <w:r>
        <w:t xml:space="preserve"> 3D printed with virgin and recycled PLA. </w:t>
      </w:r>
      <w:r>
        <w:rPr>
          <w:i/>
        </w:rPr>
        <w:t>Procedia CIRP</w:t>
      </w:r>
      <w:r>
        <w:t xml:space="preserve"> 2019; 79: 143–146.</w:t>
      </w:r>
    </w:p>
    <w:p w14:paraId="7A929DDE" w14:textId="18551864" w:rsidR="005D2EBC" w:rsidRDefault="007857E7">
      <w:pPr>
        <w:pStyle w:val="Bibliographie"/>
      </w:pPr>
      <w:bookmarkStart w:id="203" w:name="ref-Pinho2020"/>
      <w:bookmarkEnd w:id="202"/>
      <w:r>
        <w:t>40</w:t>
      </w:r>
      <w:r w:rsidR="00C91FBA">
        <w:t xml:space="preserve">. </w:t>
      </w:r>
      <w:r w:rsidR="00C91FBA">
        <w:tab/>
      </w:r>
      <w:proofErr w:type="spellStart"/>
      <w:r w:rsidR="00C91FBA">
        <w:t>Pinho</w:t>
      </w:r>
      <w:proofErr w:type="spellEnd"/>
      <w:r w:rsidR="00C91FBA">
        <w:t xml:space="preserve"> AC, Amaro AM, Piedade AP. 3D printing goes greener: Study of the properties of post-consumer recycled polymers for the manufacturing of engineering components. </w:t>
      </w:r>
      <w:r w:rsidR="00C91FBA">
        <w:rPr>
          <w:i/>
        </w:rPr>
        <w:t xml:space="preserve">Waste </w:t>
      </w:r>
      <w:proofErr w:type="spellStart"/>
      <w:r w:rsidR="00C91FBA">
        <w:rPr>
          <w:i/>
        </w:rPr>
        <w:t>Manag</w:t>
      </w:r>
      <w:proofErr w:type="spellEnd"/>
      <w:r w:rsidR="00C91FBA">
        <w:t xml:space="preserve"> 2020; 118: 426–434.</w:t>
      </w:r>
    </w:p>
    <w:p w14:paraId="65BF4B00" w14:textId="139576DE" w:rsidR="005D2EBC" w:rsidRPr="00B558E9" w:rsidRDefault="007857E7">
      <w:pPr>
        <w:pStyle w:val="Bibliographie"/>
        <w:rPr>
          <w:lang w:val="es-ES"/>
        </w:rPr>
      </w:pPr>
      <w:bookmarkStart w:id="204" w:name="ref-Babagowda2018"/>
      <w:bookmarkEnd w:id="203"/>
      <w:r>
        <w:t>41</w:t>
      </w:r>
      <w:r w:rsidR="00C91FBA">
        <w:t xml:space="preserve">. </w:t>
      </w:r>
      <w:r w:rsidR="00C91FBA">
        <w:tab/>
      </w:r>
      <w:proofErr w:type="spellStart"/>
      <w:r w:rsidR="00C91FBA">
        <w:t>Babagowda</w:t>
      </w:r>
      <w:proofErr w:type="spellEnd"/>
      <w:r w:rsidR="00C91FBA">
        <w:t xml:space="preserve">, </w:t>
      </w:r>
      <w:proofErr w:type="spellStart"/>
      <w:r w:rsidR="00C91FBA">
        <w:t>Kadadevara</w:t>
      </w:r>
      <w:proofErr w:type="spellEnd"/>
      <w:r w:rsidR="00C91FBA">
        <w:t xml:space="preserve"> Math RS, Goutham R, et al. Study of Effects on Mechanical Properties of PLA Filament which is blended with Recycled PLA Materials. </w:t>
      </w:r>
      <w:r w:rsidR="00C91FBA" w:rsidRPr="00B558E9">
        <w:rPr>
          <w:i/>
          <w:lang w:val="es-ES"/>
        </w:rPr>
        <w:t xml:space="preserve">IOP </w:t>
      </w:r>
      <w:proofErr w:type="spellStart"/>
      <w:r w:rsidR="00C91FBA" w:rsidRPr="00B558E9">
        <w:rPr>
          <w:i/>
          <w:lang w:val="es-ES"/>
        </w:rPr>
        <w:t>Conf</w:t>
      </w:r>
      <w:proofErr w:type="spellEnd"/>
      <w:r w:rsidR="00C91FBA" w:rsidRPr="00B558E9">
        <w:rPr>
          <w:i/>
          <w:lang w:val="es-ES"/>
        </w:rPr>
        <w:t xml:space="preserve"> Ser Mater </w:t>
      </w:r>
      <w:proofErr w:type="spellStart"/>
      <w:r w:rsidR="00C91FBA" w:rsidRPr="00B558E9">
        <w:rPr>
          <w:i/>
          <w:lang w:val="es-ES"/>
        </w:rPr>
        <w:t>Sci</w:t>
      </w:r>
      <w:proofErr w:type="spellEnd"/>
      <w:r w:rsidR="00C91FBA" w:rsidRPr="00B558E9">
        <w:rPr>
          <w:i/>
          <w:lang w:val="es-ES"/>
        </w:rPr>
        <w:t xml:space="preserve"> Eng</w:t>
      </w:r>
      <w:r w:rsidR="00C91FBA" w:rsidRPr="00B558E9">
        <w:rPr>
          <w:lang w:val="es-ES"/>
        </w:rPr>
        <w:t xml:space="preserve"> 2018; 310: 012103.</w:t>
      </w:r>
    </w:p>
    <w:p w14:paraId="76AD3ADA" w14:textId="67FDE183" w:rsidR="005D2EBC" w:rsidRDefault="007857E7">
      <w:pPr>
        <w:pStyle w:val="Bibliographie"/>
      </w:pPr>
      <w:bookmarkStart w:id="205" w:name="ref-Chacon2017"/>
      <w:bookmarkEnd w:id="204"/>
      <w:r>
        <w:rPr>
          <w:lang w:val="es-ES"/>
        </w:rPr>
        <w:lastRenderedPageBreak/>
        <w:t>42</w:t>
      </w:r>
      <w:r w:rsidR="00C91FBA" w:rsidRPr="00B558E9">
        <w:rPr>
          <w:lang w:val="es-ES"/>
        </w:rPr>
        <w:t xml:space="preserve">. </w:t>
      </w:r>
      <w:r w:rsidR="00C91FBA" w:rsidRPr="00B558E9">
        <w:rPr>
          <w:lang w:val="es-ES"/>
        </w:rPr>
        <w:tab/>
      </w:r>
      <w:r w:rsidR="00C91FBA" w:rsidRPr="00FA7137">
        <w:rPr>
          <w:lang w:val="es-ES"/>
        </w:rPr>
        <w:t xml:space="preserve">Chacón JM, Caminero MA, García-Plaza E, et al. </w:t>
      </w:r>
      <w:r w:rsidR="00C91FBA">
        <w:t xml:space="preserve">Additive manufacturing of PLA structures using fused deposition modelling: Effect of process parameters on mechanical properties and their optimal selection. </w:t>
      </w:r>
      <w:r w:rsidR="00C91FBA">
        <w:rPr>
          <w:i/>
        </w:rPr>
        <w:t>Mater Des</w:t>
      </w:r>
      <w:r w:rsidR="00C91FBA">
        <w:t xml:space="preserve"> 2017; 124: 143–157.</w:t>
      </w:r>
    </w:p>
    <w:p w14:paraId="6EB7C710" w14:textId="11C147A4" w:rsidR="005D2EBC" w:rsidRDefault="007857E7">
      <w:pPr>
        <w:pStyle w:val="Bibliographie"/>
      </w:pPr>
      <w:bookmarkStart w:id="206" w:name="ref-Montgomery2001"/>
      <w:bookmarkEnd w:id="205"/>
      <w:r>
        <w:t>43</w:t>
      </w:r>
      <w:r w:rsidR="00C91FBA">
        <w:t xml:space="preserve">. </w:t>
      </w:r>
      <w:r w:rsidR="00C91FBA">
        <w:tab/>
        <w:t xml:space="preserve">Montgomery DC. </w:t>
      </w:r>
      <w:r w:rsidR="00C91FBA">
        <w:rPr>
          <w:i/>
        </w:rPr>
        <w:t>Design and Analysis of Experiments</w:t>
      </w:r>
      <w:r w:rsidR="00C91FBA">
        <w:t>. John Wiley; Sons Inc, 2001.</w:t>
      </w:r>
    </w:p>
    <w:p w14:paraId="1B5C930C" w14:textId="3EE62B61" w:rsidR="005D2EBC" w:rsidRDefault="00C91FBA">
      <w:pPr>
        <w:pStyle w:val="Bibliographie"/>
      </w:pPr>
      <w:bookmarkStart w:id="207" w:name="ref-Singh2019"/>
      <w:bookmarkEnd w:id="206"/>
      <w:r>
        <w:t>4</w:t>
      </w:r>
      <w:r w:rsidR="007857E7">
        <w:t>4</w:t>
      </w:r>
      <w:r>
        <w:t xml:space="preserve">. </w:t>
      </w:r>
      <w:r>
        <w:tab/>
        <w:t xml:space="preserve">Singh R, Singh H, Farina I, et al. On the additive manufacturing of an energy storage device from recycled material. </w:t>
      </w:r>
      <w:r>
        <w:rPr>
          <w:i/>
        </w:rPr>
        <w:t xml:space="preserve">Compos Part B </w:t>
      </w:r>
      <w:proofErr w:type="spellStart"/>
      <w:r>
        <w:rPr>
          <w:i/>
        </w:rPr>
        <w:t>Eng</w:t>
      </w:r>
      <w:proofErr w:type="spellEnd"/>
      <w:r>
        <w:t xml:space="preserve"> 2019; 156: 259–265.</w:t>
      </w:r>
    </w:p>
    <w:p w14:paraId="4981EBEE" w14:textId="1F1B090C" w:rsidR="005D2EBC" w:rsidRPr="00B558E9" w:rsidRDefault="00C91FBA">
      <w:pPr>
        <w:pStyle w:val="Bibliographie"/>
        <w:rPr>
          <w:lang w:val="es-ES"/>
        </w:rPr>
      </w:pPr>
      <w:bookmarkStart w:id="208" w:name="ref-Tanveer2019"/>
      <w:bookmarkEnd w:id="207"/>
      <w:r>
        <w:t>4</w:t>
      </w:r>
      <w:r w:rsidR="007857E7">
        <w:t>5</w:t>
      </w:r>
      <w:r>
        <w:t xml:space="preserve">. </w:t>
      </w:r>
      <w:r>
        <w:tab/>
        <w:t xml:space="preserve">Tanveer </w:t>
      </w:r>
      <w:proofErr w:type="spellStart"/>
      <w:r>
        <w:t>MdQ</w:t>
      </w:r>
      <w:proofErr w:type="spellEnd"/>
      <w:r>
        <w:t xml:space="preserve">, Haleem A, </w:t>
      </w:r>
      <w:proofErr w:type="spellStart"/>
      <w:r>
        <w:t>Suhaib</w:t>
      </w:r>
      <w:proofErr w:type="spellEnd"/>
      <w:r>
        <w:t xml:space="preserve"> M. Effect of variable infill density on mechanical </w:t>
      </w:r>
      <w:proofErr w:type="spellStart"/>
      <w:r>
        <w:t>behaviour</w:t>
      </w:r>
      <w:proofErr w:type="spellEnd"/>
      <w:r>
        <w:t xml:space="preserve"> of 3-D printed PLA specimen: an experimental investigation. </w:t>
      </w:r>
      <w:r w:rsidRPr="00B558E9">
        <w:rPr>
          <w:i/>
          <w:lang w:val="es-ES"/>
        </w:rPr>
        <w:t xml:space="preserve">SN </w:t>
      </w:r>
      <w:proofErr w:type="spellStart"/>
      <w:r w:rsidRPr="00B558E9">
        <w:rPr>
          <w:i/>
          <w:lang w:val="es-ES"/>
        </w:rPr>
        <w:t>Appl</w:t>
      </w:r>
      <w:proofErr w:type="spellEnd"/>
      <w:r w:rsidRPr="00B558E9">
        <w:rPr>
          <w:i/>
          <w:lang w:val="es-ES"/>
        </w:rPr>
        <w:t xml:space="preserve"> </w:t>
      </w:r>
      <w:proofErr w:type="spellStart"/>
      <w:r w:rsidRPr="00B558E9">
        <w:rPr>
          <w:i/>
          <w:lang w:val="es-ES"/>
        </w:rPr>
        <w:t>Sci</w:t>
      </w:r>
      <w:proofErr w:type="spellEnd"/>
      <w:r w:rsidRPr="00B558E9">
        <w:rPr>
          <w:lang w:val="es-ES"/>
        </w:rPr>
        <w:t xml:space="preserve"> 2019; 1: 1–12.</w:t>
      </w:r>
    </w:p>
    <w:p w14:paraId="1844E89F" w14:textId="6B36DEE8" w:rsidR="005D2EBC" w:rsidRPr="00FA7137" w:rsidRDefault="00C91FBA">
      <w:pPr>
        <w:pStyle w:val="Bibliographie"/>
        <w:rPr>
          <w:lang w:val="es-ES"/>
        </w:rPr>
      </w:pPr>
      <w:bookmarkStart w:id="209" w:name="ref-UNE"/>
      <w:bookmarkEnd w:id="208"/>
      <w:r w:rsidRPr="00B558E9">
        <w:rPr>
          <w:lang w:val="es-ES"/>
        </w:rPr>
        <w:t>4</w:t>
      </w:r>
      <w:r w:rsidR="007857E7">
        <w:rPr>
          <w:lang w:val="es-ES"/>
        </w:rPr>
        <w:t>6</w:t>
      </w:r>
      <w:r w:rsidRPr="00B558E9">
        <w:rPr>
          <w:lang w:val="es-ES"/>
        </w:rPr>
        <w:t xml:space="preserve">. </w:t>
      </w:r>
      <w:r w:rsidRPr="00B558E9">
        <w:rPr>
          <w:lang w:val="es-ES"/>
        </w:rPr>
        <w:tab/>
      </w:r>
      <w:r w:rsidRPr="00FA7137">
        <w:rPr>
          <w:lang w:val="es-ES"/>
        </w:rPr>
        <w:t>UNE. UNE 116005:2012 Fabricación por adición de capas en materiales...</w:t>
      </w:r>
    </w:p>
    <w:p w14:paraId="269CE977" w14:textId="33126A69" w:rsidR="005D2EBC" w:rsidRDefault="00C91FBA">
      <w:pPr>
        <w:pStyle w:val="Bibliographie"/>
      </w:pPr>
      <w:bookmarkStart w:id="210" w:name="ref-Wang2020h"/>
      <w:bookmarkEnd w:id="209"/>
      <w:r w:rsidRPr="00506F1F">
        <w:rPr>
          <w:lang w:val="fr-FR"/>
          <w:rPrChange w:id="211" w:author="Fabio Alberto Cruz Sanchez" w:date="2021-08-29T11:58:00Z">
            <w:rPr/>
          </w:rPrChange>
        </w:rPr>
        <w:t>4</w:t>
      </w:r>
      <w:r w:rsidR="007857E7" w:rsidRPr="00506F1F">
        <w:rPr>
          <w:lang w:val="fr-FR"/>
          <w:rPrChange w:id="212" w:author="Fabio Alberto Cruz Sanchez" w:date="2021-08-29T11:58:00Z">
            <w:rPr/>
          </w:rPrChange>
        </w:rPr>
        <w:t>7</w:t>
      </w:r>
      <w:r w:rsidRPr="00506F1F">
        <w:rPr>
          <w:lang w:val="fr-FR"/>
          <w:rPrChange w:id="213" w:author="Fabio Alberto Cruz Sanchez" w:date="2021-08-29T11:58:00Z">
            <w:rPr/>
          </w:rPrChange>
        </w:rPr>
        <w:t xml:space="preserve">. </w:t>
      </w:r>
      <w:r w:rsidRPr="00506F1F">
        <w:rPr>
          <w:lang w:val="fr-FR"/>
          <w:rPrChange w:id="214" w:author="Fabio Alberto Cruz Sanchez" w:date="2021-08-29T11:58:00Z">
            <w:rPr/>
          </w:rPrChange>
        </w:rPr>
        <w:tab/>
        <w:t xml:space="preserve">Wang S, Ma Y, Deng Z, et al. </w:t>
      </w:r>
      <w:r>
        <w:t xml:space="preserve">Effects of fused deposition modeling process parameters on tensile, dynamic mechanical properties of 3D printed polylactic acid materials. </w:t>
      </w:r>
      <w:proofErr w:type="spellStart"/>
      <w:r>
        <w:rPr>
          <w:i/>
        </w:rPr>
        <w:t>Polym</w:t>
      </w:r>
      <w:proofErr w:type="spellEnd"/>
      <w:r>
        <w:rPr>
          <w:i/>
        </w:rPr>
        <w:t xml:space="preserve"> Test</w:t>
      </w:r>
      <w:r>
        <w:t xml:space="preserve"> 2020; 86: 106483.</w:t>
      </w:r>
    </w:p>
    <w:p w14:paraId="6CB53B91" w14:textId="648908FF" w:rsidR="005D2EBC" w:rsidRDefault="00C91FBA">
      <w:pPr>
        <w:pStyle w:val="Bibliographie"/>
      </w:pPr>
      <w:bookmarkStart w:id="215" w:name="ref-Garcia-Dominguez2020"/>
      <w:bookmarkEnd w:id="210"/>
      <w:r>
        <w:t>4</w:t>
      </w:r>
      <w:r w:rsidR="007857E7">
        <w:t>8</w:t>
      </w:r>
      <w:r>
        <w:t xml:space="preserve">. </w:t>
      </w:r>
      <w:r>
        <w:tab/>
      </w:r>
      <w:r w:rsidRPr="00486483">
        <w:rPr>
          <w:lang w:val="en-GB"/>
        </w:rPr>
        <w:t xml:space="preserve">García-Domínguez A, Claver J, Camacho AM, et al. </w:t>
      </w:r>
      <w:r>
        <w:t xml:space="preserve">Considerations on the Applicability of Test Methods for Mechanical Characterization of Materials Manufactured by FDM. </w:t>
      </w:r>
      <w:r>
        <w:rPr>
          <w:i/>
        </w:rPr>
        <w:t>Materials (Basel)</w:t>
      </w:r>
      <w:r>
        <w:t xml:space="preserve"> 2019; 13: 28.</w:t>
      </w:r>
    </w:p>
    <w:p w14:paraId="7FBB127F" w14:textId="782B0A15" w:rsidR="005D2EBC" w:rsidRDefault="00C91FBA">
      <w:pPr>
        <w:pStyle w:val="Bibliographie"/>
      </w:pPr>
      <w:bookmarkStart w:id="216" w:name="ref-Corapi2019"/>
      <w:bookmarkEnd w:id="215"/>
      <w:r>
        <w:t>4</w:t>
      </w:r>
      <w:r w:rsidR="007857E7">
        <w:t>9</w:t>
      </w:r>
      <w:r>
        <w:t xml:space="preserve">. </w:t>
      </w:r>
      <w:r>
        <w:tab/>
        <w:t xml:space="preserve">Corapi D, </w:t>
      </w:r>
      <w:proofErr w:type="spellStart"/>
      <w:r>
        <w:t>Morettini</w:t>
      </w:r>
      <w:proofErr w:type="spellEnd"/>
      <w:r>
        <w:t xml:space="preserve"> G, </w:t>
      </w:r>
      <w:proofErr w:type="spellStart"/>
      <w:r>
        <w:t>Pascoletti</w:t>
      </w:r>
      <w:proofErr w:type="spellEnd"/>
      <w:r>
        <w:t xml:space="preserve"> G, et al. Characterization of a polylactic acid (PLA) produced by Fused Deposition Modeling (FDM) technology. In: </w:t>
      </w:r>
      <w:r>
        <w:rPr>
          <w:i/>
        </w:rPr>
        <w:t xml:space="preserve">Procedia struct. </w:t>
      </w:r>
      <w:proofErr w:type="spellStart"/>
      <w:r>
        <w:rPr>
          <w:i/>
        </w:rPr>
        <w:t>integr</w:t>
      </w:r>
      <w:proofErr w:type="spellEnd"/>
      <w:r>
        <w:rPr>
          <w:i/>
        </w:rPr>
        <w:t>.</w:t>
      </w:r>
      <w:r>
        <w:t xml:space="preserve"> Elsevier B.V., 2019, pp. 289–295.</w:t>
      </w:r>
    </w:p>
    <w:p w14:paraId="46C196D6" w14:textId="262EB39A" w:rsidR="005D2EBC" w:rsidRDefault="007857E7">
      <w:pPr>
        <w:pStyle w:val="Bibliographie"/>
      </w:pPr>
      <w:bookmarkStart w:id="217" w:name="ref-Wagner2020"/>
      <w:bookmarkEnd w:id="216"/>
      <w:r>
        <w:t>50</w:t>
      </w:r>
      <w:r w:rsidR="00C91FBA">
        <w:t xml:space="preserve">. </w:t>
      </w:r>
      <w:r w:rsidR="00C91FBA">
        <w:tab/>
        <w:t xml:space="preserve">Wagner S, </w:t>
      </w:r>
      <w:proofErr w:type="spellStart"/>
      <w:r w:rsidR="00C91FBA">
        <w:t>Schlummer</w:t>
      </w:r>
      <w:proofErr w:type="spellEnd"/>
      <w:r w:rsidR="00C91FBA">
        <w:t xml:space="preserve"> M. Legacy additives in a circular economy of plastics: Current dilemma, policy analysis, and emerging countermeasures. 2020; 158: 104800.</w:t>
      </w:r>
    </w:p>
    <w:p w14:paraId="0BC45D99" w14:textId="68ACEB0B" w:rsidR="005D2EBC" w:rsidRDefault="007857E7">
      <w:pPr>
        <w:pStyle w:val="Bibliographie"/>
      </w:pPr>
      <w:bookmarkStart w:id="218" w:name="ref-Schwarz2021"/>
      <w:bookmarkEnd w:id="217"/>
      <w:r>
        <w:t>51</w:t>
      </w:r>
      <w:r w:rsidR="00C91FBA">
        <w:t xml:space="preserve">. </w:t>
      </w:r>
      <w:r w:rsidR="00C91FBA">
        <w:tab/>
        <w:t xml:space="preserve">Schwarz AE, </w:t>
      </w:r>
      <w:proofErr w:type="spellStart"/>
      <w:r w:rsidR="00C91FBA">
        <w:t>Ligthart</w:t>
      </w:r>
      <w:proofErr w:type="spellEnd"/>
      <w:r w:rsidR="00C91FBA">
        <w:t xml:space="preserve"> TN, </w:t>
      </w:r>
      <w:proofErr w:type="spellStart"/>
      <w:r w:rsidR="00C91FBA">
        <w:t>Godoi</w:t>
      </w:r>
      <w:proofErr w:type="spellEnd"/>
      <w:r w:rsidR="00C91FBA">
        <w:t xml:space="preserve"> Bizarro D, et al. Plastic recycling in a circular economy; determining environmental performance through an LCA matrix model approach. </w:t>
      </w:r>
      <w:r w:rsidR="00C91FBA">
        <w:rPr>
          <w:i/>
        </w:rPr>
        <w:t xml:space="preserve">Waste </w:t>
      </w:r>
      <w:proofErr w:type="spellStart"/>
      <w:r w:rsidR="00C91FBA">
        <w:rPr>
          <w:i/>
        </w:rPr>
        <w:t>Manag</w:t>
      </w:r>
      <w:proofErr w:type="spellEnd"/>
      <w:r w:rsidR="00C91FBA">
        <w:t xml:space="preserve"> 2021; 121: 331–342.</w:t>
      </w:r>
    </w:p>
    <w:p w14:paraId="07475F7F" w14:textId="23F7A7D4" w:rsidR="005D2EBC" w:rsidRDefault="007857E7">
      <w:pPr>
        <w:pStyle w:val="Bibliographie"/>
      </w:pPr>
      <w:bookmarkStart w:id="219" w:name="ref-Nur-A-Tomal2020"/>
      <w:bookmarkEnd w:id="218"/>
      <w:r>
        <w:t>52</w:t>
      </w:r>
      <w:r w:rsidR="00C91FBA">
        <w:t xml:space="preserve">. </w:t>
      </w:r>
      <w:r w:rsidR="00C91FBA">
        <w:tab/>
        <w:t>Nur-A-</w:t>
      </w:r>
      <w:proofErr w:type="spellStart"/>
      <w:r w:rsidR="00C91FBA">
        <w:t>Tomal</w:t>
      </w:r>
      <w:proofErr w:type="spellEnd"/>
      <w:r w:rsidR="00C91FBA">
        <w:t xml:space="preserve"> MS, </w:t>
      </w:r>
      <w:proofErr w:type="spellStart"/>
      <w:r w:rsidR="00C91FBA">
        <w:t>Pahlevani</w:t>
      </w:r>
      <w:proofErr w:type="spellEnd"/>
      <w:r w:rsidR="00C91FBA">
        <w:t xml:space="preserve"> F, </w:t>
      </w:r>
      <w:proofErr w:type="spellStart"/>
      <w:r w:rsidR="00C91FBA">
        <w:t>Sahajwalla</w:t>
      </w:r>
      <w:proofErr w:type="spellEnd"/>
      <w:r w:rsidR="00C91FBA">
        <w:t xml:space="preserve"> V. Direct transformation of waste children’s toys to high quality products using 3D printing: A waste-to-wealth and sustainable approach. </w:t>
      </w:r>
      <w:r w:rsidR="00C91FBA">
        <w:rPr>
          <w:i/>
        </w:rPr>
        <w:t>J Clean Prod</w:t>
      </w:r>
      <w:r w:rsidR="00C91FBA">
        <w:t xml:space="preserve">; 267. </w:t>
      </w:r>
      <w:proofErr w:type="spellStart"/>
      <w:r w:rsidR="00C91FBA">
        <w:t>Epub</w:t>
      </w:r>
      <w:proofErr w:type="spellEnd"/>
      <w:r w:rsidR="00C91FBA">
        <w:t xml:space="preserve"> ahead of print 2020. </w:t>
      </w:r>
    </w:p>
    <w:p w14:paraId="5827455B" w14:textId="6EEE3540" w:rsidR="005D2EBC" w:rsidRPr="002073BA" w:rsidRDefault="007857E7">
      <w:pPr>
        <w:pStyle w:val="Bibliographie"/>
        <w:rPr>
          <w:lang w:val="fr-FR"/>
          <w:rPrChange w:id="220" w:author="Fabio Alberto Cruz Sanchez" w:date="2021-09-03T15:27:00Z">
            <w:rPr/>
          </w:rPrChange>
        </w:rPr>
      </w:pPr>
      <w:bookmarkStart w:id="221" w:name="ref-Sauerwein2019"/>
      <w:bookmarkEnd w:id="219"/>
      <w:r w:rsidRPr="004562AD">
        <w:t>53</w:t>
      </w:r>
      <w:r w:rsidR="00C91FBA" w:rsidRPr="004562AD">
        <w:t xml:space="preserve">. </w:t>
      </w:r>
      <w:r w:rsidR="00C91FBA" w:rsidRPr="004562AD">
        <w:tab/>
      </w:r>
      <w:proofErr w:type="spellStart"/>
      <w:r w:rsidR="00C91FBA" w:rsidRPr="004562AD">
        <w:t>Sauerwein</w:t>
      </w:r>
      <w:proofErr w:type="spellEnd"/>
      <w:r w:rsidR="00C91FBA" w:rsidRPr="004562AD">
        <w:t xml:space="preserve"> M, </w:t>
      </w:r>
      <w:proofErr w:type="spellStart"/>
      <w:r w:rsidR="00C91FBA" w:rsidRPr="004562AD">
        <w:t>Doubrovski</w:t>
      </w:r>
      <w:proofErr w:type="spellEnd"/>
      <w:r w:rsidR="00C91FBA" w:rsidRPr="004562AD">
        <w:t xml:space="preserve"> E, </w:t>
      </w:r>
      <w:proofErr w:type="spellStart"/>
      <w:r w:rsidR="00C91FBA" w:rsidRPr="004562AD">
        <w:t>Balkenende</w:t>
      </w:r>
      <w:proofErr w:type="spellEnd"/>
      <w:r w:rsidR="00C91FBA" w:rsidRPr="004562AD">
        <w:t xml:space="preserve"> R, et al. </w:t>
      </w:r>
      <w:r w:rsidR="00C91FBA">
        <w:t xml:space="preserve">Exploring the potential of additive manufacturing for product design in a circular economy. </w:t>
      </w:r>
      <w:r w:rsidR="00C91FBA" w:rsidRPr="002073BA">
        <w:rPr>
          <w:i/>
          <w:lang w:val="fr-FR"/>
          <w:rPrChange w:id="222" w:author="Fabio Alberto Cruz Sanchez" w:date="2021-09-03T15:27:00Z">
            <w:rPr>
              <w:i/>
            </w:rPr>
          </w:rPrChange>
        </w:rPr>
        <w:t xml:space="preserve">J Clean </w:t>
      </w:r>
      <w:proofErr w:type="spellStart"/>
      <w:r w:rsidR="00C91FBA" w:rsidRPr="002073BA">
        <w:rPr>
          <w:i/>
          <w:lang w:val="fr-FR"/>
          <w:rPrChange w:id="223" w:author="Fabio Alberto Cruz Sanchez" w:date="2021-09-03T15:27:00Z">
            <w:rPr>
              <w:i/>
            </w:rPr>
          </w:rPrChange>
        </w:rPr>
        <w:t>Prod</w:t>
      </w:r>
      <w:proofErr w:type="spellEnd"/>
      <w:r w:rsidR="00C91FBA" w:rsidRPr="002073BA">
        <w:rPr>
          <w:lang w:val="fr-FR"/>
          <w:rPrChange w:id="224" w:author="Fabio Alberto Cruz Sanchez" w:date="2021-09-03T15:27:00Z">
            <w:rPr/>
          </w:rPrChange>
        </w:rPr>
        <w:t xml:space="preserve"> </w:t>
      </w:r>
      <w:proofErr w:type="gramStart"/>
      <w:r w:rsidR="00C91FBA" w:rsidRPr="002073BA">
        <w:rPr>
          <w:lang w:val="fr-FR"/>
          <w:rPrChange w:id="225" w:author="Fabio Alberto Cruz Sanchez" w:date="2021-09-03T15:27:00Z">
            <w:rPr/>
          </w:rPrChange>
        </w:rPr>
        <w:t>2019;</w:t>
      </w:r>
      <w:proofErr w:type="gramEnd"/>
      <w:r w:rsidR="00C91FBA" w:rsidRPr="002073BA">
        <w:rPr>
          <w:lang w:val="fr-FR"/>
          <w:rPrChange w:id="226" w:author="Fabio Alberto Cruz Sanchez" w:date="2021-09-03T15:27:00Z">
            <w:rPr/>
          </w:rPrChange>
        </w:rPr>
        <w:t xml:space="preserve"> 226: 1138–1149.</w:t>
      </w:r>
    </w:p>
    <w:p w14:paraId="759C9311" w14:textId="437DC2CC" w:rsidR="005D2EBC" w:rsidRDefault="00C91FBA">
      <w:pPr>
        <w:pStyle w:val="Bibliographie"/>
      </w:pPr>
      <w:bookmarkStart w:id="227" w:name="ref-Jin2017"/>
      <w:bookmarkEnd w:id="221"/>
      <w:r w:rsidRPr="00506F1F">
        <w:rPr>
          <w:lang w:val="fr-FR"/>
          <w:rPrChange w:id="228" w:author="Fabio Alberto Cruz Sanchez" w:date="2021-08-29T11:58:00Z">
            <w:rPr/>
          </w:rPrChange>
        </w:rPr>
        <w:t>5</w:t>
      </w:r>
      <w:r w:rsidR="007857E7" w:rsidRPr="00506F1F">
        <w:rPr>
          <w:lang w:val="fr-FR"/>
          <w:rPrChange w:id="229" w:author="Fabio Alberto Cruz Sanchez" w:date="2021-08-29T11:58:00Z">
            <w:rPr/>
          </w:rPrChange>
        </w:rPr>
        <w:t>4</w:t>
      </w:r>
      <w:r w:rsidRPr="00506F1F">
        <w:rPr>
          <w:lang w:val="fr-FR"/>
          <w:rPrChange w:id="230" w:author="Fabio Alberto Cruz Sanchez" w:date="2021-08-29T11:58:00Z">
            <w:rPr/>
          </w:rPrChange>
        </w:rPr>
        <w:t xml:space="preserve">. </w:t>
      </w:r>
      <w:r w:rsidRPr="00506F1F">
        <w:rPr>
          <w:lang w:val="fr-FR"/>
          <w:rPrChange w:id="231" w:author="Fabio Alberto Cruz Sanchez" w:date="2021-08-29T11:58:00Z">
            <w:rPr/>
          </w:rPrChange>
        </w:rPr>
        <w:tab/>
      </w:r>
      <w:r w:rsidRPr="00506F1F">
        <w:rPr>
          <w:lang w:val="fr-FR"/>
          <w:rPrChange w:id="232" w:author="Fabio Alberto Cruz Sanchez" w:date="2021-08-29T11:58:00Z">
            <w:rPr>
              <w:lang w:val="en-GB"/>
            </w:rPr>
          </w:rPrChange>
        </w:rPr>
        <w:t xml:space="preserve">Jin Y, Wan Y, Zhang B, et al. </w:t>
      </w:r>
      <w:r>
        <w:t xml:space="preserve">Modeling of the chemical finishing process for polylactic acid parts in fused deposition modeling and investigation of its tensile properties. </w:t>
      </w:r>
      <w:r>
        <w:rPr>
          <w:i/>
        </w:rPr>
        <w:t>J Mater Process Technol</w:t>
      </w:r>
      <w:r>
        <w:t xml:space="preserve"> 2017; 240: 233–239.</w:t>
      </w:r>
    </w:p>
    <w:p w14:paraId="12C2D94E" w14:textId="4AA6F156" w:rsidR="005D2EBC" w:rsidRDefault="00C91FBA">
      <w:pPr>
        <w:pStyle w:val="Bibliographie"/>
      </w:pPr>
      <w:bookmarkStart w:id="233" w:name="ref-Sauer2009"/>
      <w:bookmarkEnd w:id="227"/>
      <w:r>
        <w:t>5</w:t>
      </w:r>
      <w:r w:rsidR="007857E7">
        <w:t>5</w:t>
      </w:r>
      <w:r>
        <w:t xml:space="preserve">. </w:t>
      </w:r>
      <w:r>
        <w:tab/>
        <w:t xml:space="preserve">Sauer J, </w:t>
      </w:r>
      <w:proofErr w:type="spellStart"/>
      <w:r>
        <w:t>Sonderegger</w:t>
      </w:r>
      <w:proofErr w:type="spellEnd"/>
      <w:r>
        <w:t xml:space="preserve"> A. The influence of prototype fidelity and aesthetics of design in usability tests: Effects on user </w:t>
      </w:r>
      <w:proofErr w:type="spellStart"/>
      <w:r>
        <w:t>behaviour</w:t>
      </w:r>
      <w:proofErr w:type="spellEnd"/>
      <w:r>
        <w:t xml:space="preserve">, subjective evaluation and emotion. </w:t>
      </w:r>
      <w:r>
        <w:rPr>
          <w:i/>
        </w:rPr>
        <w:t>Appl Ergon</w:t>
      </w:r>
      <w:r>
        <w:t xml:space="preserve"> 2009; 40: 670–677.</w:t>
      </w:r>
    </w:p>
    <w:p w14:paraId="58174EFD" w14:textId="0185594C" w:rsidR="005D2EBC" w:rsidRDefault="00C91FBA">
      <w:pPr>
        <w:pStyle w:val="Bibliographie"/>
      </w:pPr>
      <w:bookmarkStart w:id="234" w:name="ref-Sauer2010"/>
      <w:bookmarkEnd w:id="233"/>
      <w:r>
        <w:lastRenderedPageBreak/>
        <w:t>5</w:t>
      </w:r>
      <w:r w:rsidR="007857E7">
        <w:t>6</w:t>
      </w:r>
      <w:r>
        <w:t xml:space="preserve">. </w:t>
      </w:r>
      <w:r>
        <w:tab/>
        <w:t xml:space="preserve">Sauer J, Seibel K, </w:t>
      </w:r>
      <w:proofErr w:type="spellStart"/>
      <w:r>
        <w:t>Rüttinger</w:t>
      </w:r>
      <w:proofErr w:type="spellEnd"/>
      <w:r>
        <w:t xml:space="preserve"> B. The influence of user expertise and prototype fidelity in usability tests. </w:t>
      </w:r>
      <w:r>
        <w:rPr>
          <w:i/>
        </w:rPr>
        <w:t>Appl Ergon</w:t>
      </w:r>
      <w:r>
        <w:t xml:space="preserve"> 2010; 41: 130–140.</w:t>
      </w:r>
      <w:bookmarkEnd w:id="146"/>
      <w:bookmarkEnd w:id="148"/>
      <w:bookmarkEnd w:id="234"/>
    </w:p>
    <w:sectPr w:rsidR="005D2EBC" w:rsidSect="00486483">
      <w:headerReference w:type="default" r:id="rId22"/>
      <w:footerReference w:type="default" r:id="rId23"/>
      <w:pgSz w:w="12240" w:h="15840"/>
      <w:pgMar w:top="1417" w:right="1417" w:bottom="1417"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Fabio Alberto Cruz Sanchez" w:date="2021-08-29T16:42:00Z" w:initials="FACS">
    <w:p w14:paraId="2BB855B8" w14:textId="397732B2" w:rsidR="00827B2C" w:rsidRPr="00827B2C" w:rsidRDefault="00827B2C">
      <w:pPr>
        <w:pStyle w:val="Commentaire"/>
        <w:rPr>
          <w:lang w:val="fr-FR"/>
        </w:rPr>
      </w:pPr>
      <w:r>
        <w:rPr>
          <w:rStyle w:val="Marquedecommentaire"/>
        </w:rPr>
        <w:annotationRef/>
      </w:r>
      <w:proofErr w:type="spellStart"/>
      <w:r w:rsidRPr="00827B2C">
        <w:rPr>
          <w:rStyle w:val="Marquedecommentaire"/>
          <w:lang w:val="fr-FR"/>
        </w:rPr>
        <w:t>Como</w:t>
      </w:r>
      <w:proofErr w:type="spellEnd"/>
      <w:r w:rsidRPr="00827B2C">
        <w:rPr>
          <w:rStyle w:val="Marquedecommentaire"/>
          <w:lang w:val="fr-FR"/>
        </w:rPr>
        <w:t xml:space="preserve"> </w:t>
      </w:r>
      <w:proofErr w:type="spellStart"/>
      <w:r w:rsidRPr="00827B2C">
        <w:rPr>
          <w:rStyle w:val="Marquedecommentaire"/>
          <w:lang w:val="fr-FR"/>
        </w:rPr>
        <w:t>veo</w:t>
      </w:r>
      <w:proofErr w:type="spellEnd"/>
      <w:r w:rsidRPr="00827B2C">
        <w:rPr>
          <w:rStyle w:val="Marquedecommentaire"/>
          <w:lang w:val="fr-FR"/>
        </w:rPr>
        <w:t xml:space="preserve"> que </w:t>
      </w:r>
      <w:proofErr w:type="spellStart"/>
      <w:r w:rsidRPr="00827B2C">
        <w:rPr>
          <w:rStyle w:val="Marquedecommentaire"/>
          <w:lang w:val="fr-FR"/>
        </w:rPr>
        <w:t>fusionaste</w:t>
      </w:r>
      <w:proofErr w:type="spellEnd"/>
      <w:r w:rsidRPr="00827B2C">
        <w:rPr>
          <w:rStyle w:val="Marquedecommentaire"/>
          <w:lang w:val="fr-FR"/>
        </w:rPr>
        <w:t xml:space="preserve"> la </w:t>
      </w:r>
      <w:proofErr w:type="spellStart"/>
      <w:r w:rsidRPr="00827B2C">
        <w:rPr>
          <w:rStyle w:val="Marquedecommentaire"/>
          <w:lang w:val="fr-FR"/>
        </w:rPr>
        <w:t>introduccion</w:t>
      </w:r>
      <w:proofErr w:type="spellEnd"/>
      <w:r w:rsidRPr="00827B2C">
        <w:rPr>
          <w:rStyle w:val="Marquedecommentaire"/>
          <w:lang w:val="fr-FR"/>
        </w:rPr>
        <w:t xml:space="preserve"> con </w:t>
      </w:r>
      <w:r>
        <w:rPr>
          <w:rStyle w:val="Marquedecommentaire"/>
          <w:lang w:val="fr-FR"/>
        </w:rPr>
        <w:t xml:space="preserve">la parte de ‘background’ que </w:t>
      </w:r>
      <w:proofErr w:type="spellStart"/>
      <w:r>
        <w:rPr>
          <w:rStyle w:val="Marquedecommentaire"/>
          <w:lang w:val="fr-FR"/>
        </w:rPr>
        <w:t>teniamos</w:t>
      </w:r>
      <w:proofErr w:type="spellEnd"/>
      <w:r>
        <w:rPr>
          <w:rStyle w:val="Marquedecommentaire"/>
          <w:lang w:val="fr-FR"/>
        </w:rPr>
        <w:t xml:space="preserve"> </w:t>
      </w:r>
      <w:proofErr w:type="spellStart"/>
      <w:r>
        <w:rPr>
          <w:rStyle w:val="Marquedecommentaire"/>
          <w:lang w:val="fr-FR"/>
        </w:rPr>
        <w:t>anteriormente</w:t>
      </w:r>
      <w:proofErr w:type="spellEnd"/>
      <w:r w:rsidR="008C0E1F">
        <w:rPr>
          <w:rStyle w:val="Marquedecommentaire"/>
          <w:lang w:val="fr-FR"/>
        </w:rPr>
        <w:t xml:space="preserve"> </w:t>
      </w:r>
      <w:proofErr w:type="spellStart"/>
      <w:r w:rsidR="008C0E1F">
        <w:rPr>
          <w:rStyle w:val="Marquedecommentaire"/>
          <w:lang w:val="fr-FR"/>
        </w:rPr>
        <w:t>segun</w:t>
      </w:r>
      <w:proofErr w:type="spellEnd"/>
      <w:r w:rsidR="008C0E1F">
        <w:rPr>
          <w:rStyle w:val="Marquedecommentaire"/>
          <w:lang w:val="fr-FR"/>
        </w:rPr>
        <w:t xml:space="preserve"> el </w:t>
      </w:r>
      <w:proofErr w:type="spellStart"/>
      <w:r w:rsidR="008C0E1F">
        <w:rPr>
          <w:rStyle w:val="Marquedecommentaire"/>
          <w:lang w:val="fr-FR"/>
        </w:rPr>
        <w:t>comentario</w:t>
      </w:r>
      <w:proofErr w:type="spellEnd"/>
      <w:r w:rsidR="008C0E1F">
        <w:rPr>
          <w:rStyle w:val="Marquedecommentaire"/>
          <w:lang w:val="fr-FR"/>
        </w:rPr>
        <w:t xml:space="preserve"> </w:t>
      </w:r>
      <w:proofErr w:type="spellStart"/>
      <w:r w:rsidR="008C0E1F">
        <w:rPr>
          <w:rStyle w:val="Marquedecommentaire"/>
          <w:lang w:val="fr-FR"/>
        </w:rPr>
        <w:t>del</w:t>
      </w:r>
      <w:proofErr w:type="spellEnd"/>
      <w:r w:rsidR="008C0E1F">
        <w:rPr>
          <w:rStyle w:val="Marquedecommentaire"/>
          <w:lang w:val="fr-FR"/>
        </w:rPr>
        <w:t xml:space="preserve"> </w:t>
      </w:r>
      <w:proofErr w:type="spellStart"/>
      <w:r w:rsidR="008C0E1F">
        <w:rPr>
          <w:rStyle w:val="Marquedecommentaire"/>
          <w:lang w:val="fr-FR"/>
        </w:rPr>
        <w:t>reviewer</w:t>
      </w:r>
      <w:proofErr w:type="spellEnd"/>
      <w:r>
        <w:rPr>
          <w:rStyle w:val="Marquedecommentaire"/>
          <w:lang w:val="fr-FR"/>
        </w:rPr>
        <w:t xml:space="preserve">, este </w:t>
      </w:r>
      <w:proofErr w:type="spellStart"/>
      <w:r>
        <w:rPr>
          <w:rStyle w:val="Marquedecommentaire"/>
          <w:lang w:val="fr-FR"/>
        </w:rPr>
        <w:t>paragrafo</w:t>
      </w:r>
      <w:proofErr w:type="spellEnd"/>
      <w:r>
        <w:rPr>
          <w:rStyle w:val="Marquedecommentaire"/>
          <w:lang w:val="fr-FR"/>
        </w:rPr>
        <w:t xml:space="preserve"> me </w:t>
      </w:r>
      <w:proofErr w:type="spellStart"/>
      <w:r>
        <w:rPr>
          <w:rStyle w:val="Marquedecommentaire"/>
          <w:lang w:val="fr-FR"/>
        </w:rPr>
        <w:t>parece</w:t>
      </w:r>
      <w:proofErr w:type="spellEnd"/>
      <w:r>
        <w:rPr>
          <w:rStyle w:val="Marquedecommentaire"/>
          <w:lang w:val="fr-FR"/>
        </w:rPr>
        <w:t xml:space="preserve"> que no es </w:t>
      </w:r>
      <w:proofErr w:type="spellStart"/>
      <w:r>
        <w:rPr>
          <w:rStyle w:val="Marquedecommentaire"/>
          <w:lang w:val="fr-FR"/>
        </w:rPr>
        <w:t>necesario</w:t>
      </w:r>
      <w:proofErr w:type="spellEnd"/>
      <w:r>
        <w:rPr>
          <w:rStyle w:val="Marquedecommentaire"/>
          <w:lang w:val="fr-FR"/>
        </w:rPr>
        <w:t xml:space="preserve"> </w:t>
      </w:r>
      <w:proofErr w:type="spellStart"/>
      <w:r>
        <w:rPr>
          <w:rStyle w:val="Marquedecommentaire"/>
          <w:lang w:val="fr-FR"/>
        </w:rPr>
        <w:t>ahora</w:t>
      </w:r>
      <w:proofErr w:type="spellEnd"/>
      <w:r>
        <w:rPr>
          <w:rStyle w:val="Marquedecommentaire"/>
          <w:lang w:val="fr-FR"/>
        </w:rPr>
        <w:t xml:space="preserve">. Porque </w:t>
      </w:r>
      <w:proofErr w:type="spellStart"/>
      <w:r>
        <w:rPr>
          <w:rStyle w:val="Marquedecommentaire"/>
          <w:lang w:val="fr-FR"/>
        </w:rPr>
        <w:t>queda</w:t>
      </w:r>
      <w:proofErr w:type="spellEnd"/>
      <w:r>
        <w:rPr>
          <w:rStyle w:val="Marquedecommentaire"/>
          <w:lang w:val="fr-FR"/>
        </w:rPr>
        <w:t xml:space="preserve"> </w:t>
      </w:r>
      <w:proofErr w:type="spellStart"/>
      <w:r>
        <w:rPr>
          <w:rStyle w:val="Marquedecommentaire"/>
          <w:lang w:val="fr-FR"/>
        </w:rPr>
        <w:t>una</w:t>
      </w:r>
      <w:proofErr w:type="spellEnd"/>
      <w:r>
        <w:rPr>
          <w:rStyle w:val="Marquedecommentaire"/>
          <w:lang w:val="fr-FR"/>
        </w:rPr>
        <w:t xml:space="preserve"> </w:t>
      </w:r>
      <w:proofErr w:type="spellStart"/>
      <w:r>
        <w:rPr>
          <w:rStyle w:val="Marquedecommentaire"/>
          <w:lang w:val="fr-FR"/>
        </w:rPr>
        <w:t>intrduccion</w:t>
      </w:r>
      <w:proofErr w:type="spellEnd"/>
      <w:r>
        <w:rPr>
          <w:rStyle w:val="Marquedecommentaire"/>
          <w:lang w:val="fr-FR"/>
        </w:rPr>
        <w:t xml:space="preserve"> </w:t>
      </w:r>
      <w:proofErr w:type="spellStart"/>
      <w:proofErr w:type="gramStart"/>
      <w:r>
        <w:rPr>
          <w:rStyle w:val="Marquedecommentaire"/>
          <w:lang w:val="fr-FR"/>
        </w:rPr>
        <w:t>largisima,</w:t>
      </w:r>
      <w:r w:rsidR="00443280">
        <w:rPr>
          <w:rStyle w:val="Marquedecommentaire"/>
          <w:lang w:val="fr-FR"/>
        </w:rPr>
        <w:t>y</w:t>
      </w:r>
      <w:proofErr w:type="spellEnd"/>
      <w:proofErr w:type="gramEnd"/>
      <w:r w:rsidR="00443280">
        <w:rPr>
          <w:rStyle w:val="Marquedecommentaire"/>
          <w:lang w:val="fr-FR"/>
        </w:rPr>
        <w:t xml:space="preserve"> no me </w:t>
      </w:r>
      <w:proofErr w:type="spellStart"/>
      <w:r w:rsidR="00443280">
        <w:rPr>
          <w:rStyle w:val="Marquedecommentaire"/>
          <w:lang w:val="fr-FR"/>
        </w:rPr>
        <w:t>parece</w:t>
      </w:r>
      <w:proofErr w:type="spellEnd"/>
      <w:r w:rsidR="00443280">
        <w:rPr>
          <w:rStyle w:val="Marquedecommentaire"/>
          <w:lang w:val="fr-FR"/>
        </w:rPr>
        <w:t xml:space="preserve"> </w:t>
      </w:r>
      <w:proofErr w:type="spellStart"/>
      <w:r w:rsidR="00443280">
        <w:rPr>
          <w:rStyle w:val="Marquedecommentaire"/>
          <w:lang w:val="fr-FR"/>
        </w:rPr>
        <w:t>ahora</w:t>
      </w:r>
      <w:proofErr w:type="spellEnd"/>
      <w:r w:rsidR="00443280">
        <w:rPr>
          <w:rStyle w:val="Marquedecommentaire"/>
          <w:lang w:val="fr-FR"/>
        </w:rPr>
        <w:t xml:space="preserve"> que </w:t>
      </w:r>
      <w:proofErr w:type="spellStart"/>
      <w:r w:rsidR="00443280">
        <w:rPr>
          <w:rStyle w:val="Marquedecommentaire"/>
          <w:lang w:val="fr-FR"/>
        </w:rPr>
        <w:t>aporte</w:t>
      </w:r>
      <w:proofErr w:type="spellEnd"/>
      <w:r w:rsidR="00443280">
        <w:rPr>
          <w:rStyle w:val="Marquedecommentaire"/>
          <w:lang w:val="fr-FR"/>
        </w:rPr>
        <w:t xml:space="preserve"> </w:t>
      </w:r>
      <w:proofErr w:type="spellStart"/>
      <w:r w:rsidR="00443280">
        <w:rPr>
          <w:rStyle w:val="Marquedecommentaire"/>
          <w:lang w:val="fr-FR"/>
        </w:rPr>
        <w:t>mucho</w:t>
      </w:r>
      <w:proofErr w:type="spellEnd"/>
      <w:r w:rsidR="00443280">
        <w:rPr>
          <w:rStyle w:val="Marquedecommentaire"/>
          <w:lang w:val="fr-FR"/>
        </w:rPr>
        <w:t xml:space="preserve"> a la discussion.</w:t>
      </w:r>
      <w:r w:rsidR="00443280">
        <w:rPr>
          <w:rStyle w:val="Marquedecommentaire"/>
          <w:lang w:val="fr-FR"/>
        </w:rPr>
        <w:br/>
        <w:t>N</w:t>
      </w:r>
      <w:r>
        <w:rPr>
          <w:rStyle w:val="Marquedecommentaire"/>
          <w:lang w:val="fr-FR"/>
        </w:rPr>
        <w:t xml:space="preserve">o </w:t>
      </w:r>
      <w:proofErr w:type="spellStart"/>
      <w:r>
        <w:rPr>
          <w:rStyle w:val="Marquedecommentaire"/>
          <w:lang w:val="fr-FR"/>
        </w:rPr>
        <w:t>sé</w:t>
      </w:r>
      <w:proofErr w:type="spellEnd"/>
      <w:r>
        <w:rPr>
          <w:rStyle w:val="Marquedecommentaire"/>
          <w:lang w:val="fr-FR"/>
        </w:rPr>
        <w:t xml:space="preserve"> que </w:t>
      </w:r>
      <w:proofErr w:type="spellStart"/>
      <w:r>
        <w:rPr>
          <w:rStyle w:val="Marquedecommentaire"/>
          <w:lang w:val="fr-FR"/>
        </w:rPr>
        <w:t>piensas</w:t>
      </w:r>
      <w:proofErr w:type="spellEnd"/>
      <w:r>
        <w:rPr>
          <w:rStyle w:val="Marquedecommentaire"/>
          <w:lang w:val="fr-FR"/>
        </w:rPr>
        <w:t xml:space="preserve"> tu </w:t>
      </w:r>
      <w:proofErr w:type="spellStart"/>
      <w:r>
        <w:rPr>
          <w:rStyle w:val="Marquedecommentaire"/>
          <w:lang w:val="fr-FR"/>
        </w:rPr>
        <w:t>diego</w:t>
      </w:r>
      <w:proofErr w:type="spellEnd"/>
      <w:r>
        <w:rPr>
          <w:rStyle w:val="Marquedecommentaire"/>
          <w:lang w:val="fr-FR"/>
        </w:rPr>
        <w:t xml:space="preserve"> de </w:t>
      </w:r>
      <w:proofErr w:type="spellStart"/>
      <w:r>
        <w:rPr>
          <w:rStyle w:val="Marquedecommentaire"/>
          <w:lang w:val="fr-FR"/>
        </w:rPr>
        <w:t>eliminarlo</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B855B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6378F" w16cex:dateUtc="2021-08-29T14: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B855B8" w16cid:durableId="24D6378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451737" w14:textId="77777777" w:rsidR="00B44F90" w:rsidRDefault="00B44F90">
      <w:pPr>
        <w:spacing w:after="0"/>
      </w:pPr>
      <w:r>
        <w:separator/>
      </w:r>
    </w:p>
  </w:endnote>
  <w:endnote w:type="continuationSeparator" w:id="0">
    <w:p w14:paraId="53FDEE03" w14:textId="77777777" w:rsidR="00B44F90" w:rsidRDefault="00B44F90">
      <w:pPr>
        <w:spacing w:after="0"/>
      </w:pPr>
      <w:r>
        <w:continuationSeparator/>
      </w:r>
    </w:p>
  </w:endnote>
  <w:endnote w:type="continuationNotice" w:id="1">
    <w:p w14:paraId="65A7F307" w14:textId="77777777" w:rsidR="00B44F90" w:rsidRDefault="00B44F9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harterBT">
    <w:altName w:val="Cambria"/>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D5526" w14:textId="77777777" w:rsidR="002657A6" w:rsidRDefault="002657A6">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DF7C6F" w14:textId="77777777" w:rsidR="00B44F90" w:rsidRDefault="00B44F90">
      <w:r>
        <w:separator/>
      </w:r>
    </w:p>
  </w:footnote>
  <w:footnote w:type="continuationSeparator" w:id="0">
    <w:p w14:paraId="58420979" w14:textId="77777777" w:rsidR="00B44F90" w:rsidRDefault="00B44F90">
      <w:r>
        <w:continuationSeparator/>
      </w:r>
    </w:p>
  </w:footnote>
  <w:footnote w:type="continuationNotice" w:id="1">
    <w:p w14:paraId="51B9A8F4" w14:textId="77777777" w:rsidR="00B44F90" w:rsidRDefault="00B44F90">
      <w:pPr>
        <w:spacing w:after="0"/>
      </w:pPr>
    </w:p>
  </w:footnote>
  <w:footnote w:id="2">
    <w:p w14:paraId="32B49B63" w14:textId="77777777" w:rsidR="002657A6" w:rsidRDefault="002657A6">
      <w:pPr>
        <w:pStyle w:val="Notedebasdepage"/>
      </w:pPr>
      <w:r>
        <w:rPr>
          <w:rStyle w:val="Appelnotedebasdep"/>
        </w:rPr>
        <w:footnoteRef/>
      </w:r>
      <w:r>
        <w:t xml:space="preserve"> University of </w:t>
      </w:r>
      <w:proofErr w:type="spellStart"/>
      <w:r>
        <w:t>Jaén</w:t>
      </w:r>
      <w:proofErr w:type="spellEnd"/>
      <w:r>
        <w:t xml:space="preserve">, Department of Mechanical and Mining Engineering, 23071 </w:t>
      </w:r>
      <w:proofErr w:type="spellStart"/>
      <w:r>
        <w:t>Jaén</w:t>
      </w:r>
      <w:proofErr w:type="spellEnd"/>
      <w:r>
        <w:t>, Spain</w:t>
      </w:r>
    </w:p>
  </w:footnote>
  <w:footnote w:id="3">
    <w:p w14:paraId="55B9FEA7" w14:textId="77777777" w:rsidR="002657A6" w:rsidRPr="00AB39C8" w:rsidRDefault="002657A6">
      <w:pPr>
        <w:pStyle w:val="Notedebasdepage"/>
        <w:rPr>
          <w:lang w:val="es-ES"/>
        </w:rPr>
      </w:pPr>
      <w:r>
        <w:rPr>
          <w:rStyle w:val="Appelnotedebasdep"/>
        </w:rPr>
        <w:footnoteRef/>
      </w:r>
      <w:r w:rsidRPr="00A04A9E">
        <w:rPr>
          <w:lang w:val="es-ES"/>
        </w:rPr>
        <w:t xml:space="preserve"> Universidade de Vigo, Departamento de </w:t>
      </w:r>
      <w:proofErr w:type="spellStart"/>
      <w:r w:rsidRPr="00A04A9E">
        <w:rPr>
          <w:lang w:val="es-ES"/>
        </w:rPr>
        <w:t>Deseño</w:t>
      </w:r>
      <w:proofErr w:type="spellEnd"/>
      <w:r w:rsidRPr="00A04A9E">
        <w:rPr>
          <w:lang w:val="es-ES"/>
        </w:rPr>
        <w:t xml:space="preserve"> na </w:t>
      </w:r>
      <w:proofErr w:type="spellStart"/>
      <w:r w:rsidRPr="00A04A9E">
        <w:rPr>
          <w:lang w:val="es-ES"/>
        </w:rPr>
        <w:t>Enxeñaría</w:t>
      </w:r>
      <w:proofErr w:type="spellEnd"/>
      <w:r w:rsidRPr="00A04A9E">
        <w:rPr>
          <w:lang w:val="es-ES"/>
        </w:rPr>
        <w:t xml:space="preserve">, Ourense, </w:t>
      </w:r>
      <w:proofErr w:type="spellStart"/>
      <w:r w:rsidRPr="00A04A9E">
        <w:rPr>
          <w:lang w:val="es-ES"/>
        </w:rPr>
        <w:t>Spain</w:t>
      </w:r>
      <w:proofErr w:type="spellEnd"/>
      <w:r w:rsidRPr="00FA7137">
        <w:rPr>
          <w:lang w:val="es-ES"/>
        </w:rPr>
        <w:t xml:space="preserve"> </w:t>
      </w:r>
      <w:r w:rsidRPr="00AB39C8">
        <w:rPr>
          <w:lang w:val="es-ES"/>
        </w:rPr>
        <w:t xml:space="preserve">, </w:t>
      </w:r>
      <w:r w:rsidR="00F1337C">
        <w:fldChar w:fldCharType="begin"/>
      </w:r>
      <w:r w:rsidR="00F1337C" w:rsidRPr="00A46353">
        <w:rPr>
          <w:lang w:val="fr-FR"/>
          <w:rPrChange w:id="1" w:author="Fabio Alberto Cruz Sanchez" w:date="2021-08-31T11:50:00Z">
            <w:rPr/>
          </w:rPrChange>
        </w:rPr>
        <w:instrText xml:space="preserve"> HYPERLINK "mailto:diecapor@uvigo.es" \h </w:instrText>
      </w:r>
      <w:r w:rsidR="00F1337C">
        <w:fldChar w:fldCharType="separate"/>
      </w:r>
      <w:r w:rsidRPr="00AB39C8">
        <w:rPr>
          <w:rStyle w:val="Lienhypertexte"/>
          <w:lang w:val="es-ES"/>
        </w:rPr>
        <w:t>diecapor@uvigo.es</w:t>
      </w:r>
      <w:r w:rsidR="00F1337C">
        <w:rPr>
          <w:rStyle w:val="Lienhypertexte"/>
          <w:lang w:val="es-ES"/>
        </w:rPr>
        <w:fldChar w:fldCharType="end"/>
      </w:r>
    </w:p>
  </w:footnote>
  <w:footnote w:id="4">
    <w:p w14:paraId="5B6B36C4" w14:textId="5D5EAB5F" w:rsidR="002657A6" w:rsidRPr="00481B9B" w:rsidRDefault="002657A6">
      <w:pPr>
        <w:pStyle w:val="Notedebasdepage"/>
        <w:rPr>
          <w:lang w:val="fr-FR"/>
        </w:rPr>
      </w:pPr>
      <w:r>
        <w:rPr>
          <w:rStyle w:val="Appelnotedebasdep"/>
        </w:rPr>
        <w:footnoteRef/>
      </w:r>
      <w:r w:rsidRPr="00481B9B">
        <w:rPr>
          <w:lang w:val="fr-FR"/>
        </w:rPr>
        <w:t xml:space="preserve"> Université de Lorraine - ERPI - F-54000, Nancy, France, </w:t>
      </w:r>
      <w:r w:rsidR="00F1337C">
        <w:fldChar w:fldCharType="begin"/>
      </w:r>
      <w:r w:rsidR="00F1337C" w:rsidRPr="00A46353">
        <w:rPr>
          <w:lang w:val="fr-FR"/>
          <w:rPrChange w:id="2" w:author="Fabio Alberto Cruz Sanchez" w:date="2021-08-31T11:50:00Z">
            <w:rPr/>
          </w:rPrChange>
        </w:rPr>
        <w:instrText xml:space="preserve"> HYPERLINK "mailto:cruzsanc1@univ-lorraine.fr" \h </w:instrText>
      </w:r>
      <w:r w:rsidR="00F1337C">
        <w:fldChar w:fldCharType="separate"/>
      </w:r>
      <w:r w:rsidRPr="00481B9B">
        <w:rPr>
          <w:rStyle w:val="Lienhypertexte"/>
          <w:lang w:val="fr-FR"/>
        </w:rPr>
        <w:t>cruzsanc1@univ-lorraine.fr</w:t>
      </w:r>
      <w:r w:rsidR="00F1337C">
        <w:rPr>
          <w:rStyle w:val="Lienhypertexte"/>
          <w:lang w:val="fr-FR"/>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EC07A" w14:textId="77777777" w:rsidR="002657A6" w:rsidRDefault="002657A6">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532BE3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2C1AE401"/>
    <w:multiLevelType w:val="multilevel"/>
    <w:tmpl w:val="E84EB9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B0C3E45"/>
    <w:multiLevelType w:val="hybridMultilevel"/>
    <w:tmpl w:val="D662114C"/>
    <w:lvl w:ilvl="0" w:tplc="040C0017">
      <w:start w:val="1"/>
      <w:numFmt w:val="lowerLetter"/>
      <w:lvlText w:val="%1)"/>
      <w:lvlJc w:val="left"/>
      <w:pPr>
        <w:ind w:left="2520" w:hanging="360"/>
      </w:pPr>
      <w:rPr>
        <w:rFonts w:hint="default"/>
      </w:rPr>
    </w:lvl>
    <w:lvl w:ilvl="1" w:tplc="040C0019" w:tentative="1">
      <w:start w:val="1"/>
      <w:numFmt w:val="lowerLetter"/>
      <w:lvlText w:val="%2."/>
      <w:lvlJc w:val="left"/>
      <w:pPr>
        <w:ind w:left="3240" w:hanging="360"/>
      </w:pPr>
    </w:lvl>
    <w:lvl w:ilvl="2" w:tplc="040C001B" w:tentative="1">
      <w:start w:val="1"/>
      <w:numFmt w:val="lowerRoman"/>
      <w:lvlText w:val="%3."/>
      <w:lvlJc w:val="right"/>
      <w:pPr>
        <w:ind w:left="3960" w:hanging="180"/>
      </w:pPr>
    </w:lvl>
    <w:lvl w:ilvl="3" w:tplc="040C000F" w:tentative="1">
      <w:start w:val="1"/>
      <w:numFmt w:val="decimal"/>
      <w:lvlText w:val="%4."/>
      <w:lvlJc w:val="left"/>
      <w:pPr>
        <w:ind w:left="4680" w:hanging="360"/>
      </w:pPr>
    </w:lvl>
    <w:lvl w:ilvl="4" w:tplc="040C0019" w:tentative="1">
      <w:start w:val="1"/>
      <w:numFmt w:val="lowerLetter"/>
      <w:lvlText w:val="%5."/>
      <w:lvlJc w:val="left"/>
      <w:pPr>
        <w:ind w:left="5400" w:hanging="360"/>
      </w:pPr>
    </w:lvl>
    <w:lvl w:ilvl="5" w:tplc="040C001B" w:tentative="1">
      <w:start w:val="1"/>
      <w:numFmt w:val="lowerRoman"/>
      <w:lvlText w:val="%6."/>
      <w:lvlJc w:val="right"/>
      <w:pPr>
        <w:ind w:left="6120" w:hanging="180"/>
      </w:pPr>
    </w:lvl>
    <w:lvl w:ilvl="6" w:tplc="040C000F" w:tentative="1">
      <w:start w:val="1"/>
      <w:numFmt w:val="decimal"/>
      <w:lvlText w:val="%7."/>
      <w:lvlJc w:val="left"/>
      <w:pPr>
        <w:ind w:left="6840" w:hanging="360"/>
      </w:pPr>
    </w:lvl>
    <w:lvl w:ilvl="7" w:tplc="040C0019" w:tentative="1">
      <w:start w:val="1"/>
      <w:numFmt w:val="lowerLetter"/>
      <w:lvlText w:val="%8."/>
      <w:lvlJc w:val="left"/>
      <w:pPr>
        <w:ind w:left="7560" w:hanging="360"/>
      </w:pPr>
    </w:lvl>
    <w:lvl w:ilvl="8" w:tplc="040C001B" w:tentative="1">
      <w:start w:val="1"/>
      <w:numFmt w:val="lowerRoman"/>
      <w:lvlText w:val="%9."/>
      <w:lvlJc w:val="right"/>
      <w:pPr>
        <w:ind w:left="8280" w:hanging="180"/>
      </w:pPr>
    </w:lvl>
  </w:abstractNum>
  <w:num w:numId="1">
    <w:abstractNumId w:val="1"/>
  </w:num>
  <w:num w:numId="2">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abio Alberto Cruz Sanchez">
    <w15:presenceInfo w15:providerId="AD" w15:userId="S::cruzsanc1@univ-lorraine.fr::35c611f6-818e-4a45-9e97-026cf77017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2B5"/>
    <w:rsid w:val="00000CC7"/>
    <w:rsid w:val="00001C42"/>
    <w:rsid w:val="00011C8B"/>
    <w:rsid w:val="00015127"/>
    <w:rsid w:val="00016D59"/>
    <w:rsid w:val="00017C4E"/>
    <w:rsid w:val="00024C18"/>
    <w:rsid w:val="00026813"/>
    <w:rsid w:val="000404A0"/>
    <w:rsid w:val="000407E8"/>
    <w:rsid w:val="00041963"/>
    <w:rsid w:val="00052F4E"/>
    <w:rsid w:val="000667C3"/>
    <w:rsid w:val="00072CE8"/>
    <w:rsid w:val="00083139"/>
    <w:rsid w:val="00083206"/>
    <w:rsid w:val="000913F3"/>
    <w:rsid w:val="000A1A33"/>
    <w:rsid w:val="000A4E02"/>
    <w:rsid w:val="000B5CD9"/>
    <w:rsid w:val="000C2D7D"/>
    <w:rsid w:val="000C3A3B"/>
    <w:rsid w:val="000C4A04"/>
    <w:rsid w:val="000C78CE"/>
    <w:rsid w:val="000E120F"/>
    <w:rsid w:val="000F64D8"/>
    <w:rsid w:val="00104F9E"/>
    <w:rsid w:val="00106572"/>
    <w:rsid w:val="0011226C"/>
    <w:rsid w:val="00113B5C"/>
    <w:rsid w:val="00131042"/>
    <w:rsid w:val="001361BB"/>
    <w:rsid w:val="00146C19"/>
    <w:rsid w:val="00151122"/>
    <w:rsid w:val="00151B3C"/>
    <w:rsid w:val="00152C13"/>
    <w:rsid w:val="00157D77"/>
    <w:rsid w:val="00163CDD"/>
    <w:rsid w:val="00180EAB"/>
    <w:rsid w:val="00196E5B"/>
    <w:rsid w:val="001A2A1D"/>
    <w:rsid w:val="001A56BD"/>
    <w:rsid w:val="001B4348"/>
    <w:rsid w:val="001B6692"/>
    <w:rsid w:val="001B76A4"/>
    <w:rsid w:val="001B7F9A"/>
    <w:rsid w:val="001C2E7D"/>
    <w:rsid w:val="001D6C82"/>
    <w:rsid w:val="001E14F4"/>
    <w:rsid w:val="001E4C21"/>
    <w:rsid w:val="001E56F4"/>
    <w:rsid w:val="001F0AF5"/>
    <w:rsid w:val="002073BA"/>
    <w:rsid w:val="00210F3A"/>
    <w:rsid w:val="002121EB"/>
    <w:rsid w:val="00221A93"/>
    <w:rsid w:val="00255B72"/>
    <w:rsid w:val="00264754"/>
    <w:rsid w:val="002657A6"/>
    <w:rsid w:val="002701CA"/>
    <w:rsid w:val="002726D3"/>
    <w:rsid w:val="00272E21"/>
    <w:rsid w:val="00274CF4"/>
    <w:rsid w:val="00295154"/>
    <w:rsid w:val="002A446D"/>
    <w:rsid w:val="002B359C"/>
    <w:rsid w:val="002C3063"/>
    <w:rsid w:val="002D0ABA"/>
    <w:rsid w:val="002D5D8B"/>
    <w:rsid w:val="002D5F84"/>
    <w:rsid w:val="002D7CCE"/>
    <w:rsid w:val="002E12DD"/>
    <w:rsid w:val="002E239F"/>
    <w:rsid w:val="002F0EB8"/>
    <w:rsid w:val="002F28DE"/>
    <w:rsid w:val="0030626B"/>
    <w:rsid w:val="0032589E"/>
    <w:rsid w:val="003519AD"/>
    <w:rsid w:val="00353312"/>
    <w:rsid w:val="003559E3"/>
    <w:rsid w:val="00360576"/>
    <w:rsid w:val="003A05C9"/>
    <w:rsid w:val="003A13E6"/>
    <w:rsid w:val="003A743B"/>
    <w:rsid w:val="003B2A94"/>
    <w:rsid w:val="003D6514"/>
    <w:rsid w:val="003F4F4B"/>
    <w:rsid w:val="003F6BEE"/>
    <w:rsid w:val="004043F5"/>
    <w:rsid w:val="00405B32"/>
    <w:rsid w:val="0041058B"/>
    <w:rsid w:val="004122FA"/>
    <w:rsid w:val="004131E7"/>
    <w:rsid w:val="00414352"/>
    <w:rsid w:val="00426413"/>
    <w:rsid w:val="00427A90"/>
    <w:rsid w:val="00443280"/>
    <w:rsid w:val="004506B5"/>
    <w:rsid w:val="004562AD"/>
    <w:rsid w:val="004606E0"/>
    <w:rsid w:val="00464ECF"/>
    <w:rsid w:val="00481B9B"/>
    <w:rsid w:val="00486483"/>
    <w:rsid w:val="00487D33"/>
    <w:rsid w:val="00491FE6"/>
    <w:rsid w:val="0049783A"/>
    <w:rsid w:val="004A754A"/>
    <w:rsid w:val="004B3A1D"/>
    <w:rsid w:val="004B4BFA"/>
    <w:rsid w:val="004B562F"/>
    <w:rsid w:val="004B7E11"/>
    <w:rsid w:val="004D4ACF"/>
    <w:rsid w:val="004D5CF2"/>
    <w:rsid w:val="004E29B3"/>
    <w:rsid w:val="004E5451"/>
    <w:rsid w:val="00506F1F"/>
    <w:rsid w:val="00520FFA"/>
    <w:rsid w:val="005224B9"/>
    <w:rsid w:val="005309E9"/>
    <w:rsid w:val="0054225B"/>
    <w:rsid w:val="00543E5F"/>
    <w:rsid w:val="00547AB3"/>
    <w:rsid w:val="00552889"/>
    <w:rsid w:val="00552966"/>
    <w:rsid w:val="005635A6"/>
    <w:rsid w:val="00564C2D"/>
    <w:rsid w:val="00571E49"/>
    <w:rsid w:val="00572199"/>
    <w:rsid w:val="00572E2C"/>
    <w:rsid w:val="00574FCC"/>
    <w:rsid w:val="00576B48"/>
    <w:rsid w:val="0058131E"/>
    <w:rsid w:val="0058443D"/>
    <w:rsid w:val="00590D07"/>
    <w:rsid w:val="00596F81"/>
    <w:rsid w:val="00597847"/>
    <w:rsid w:val="005B07EB"/>
    <w:rsid w:val="005B5C85"/>
    <w:rsid w:val="005B6167"/>
    <w:rsid w:val="005C4406"/>
    <w:rsid w:val="005D2EBC"/>
    <w:rsid w:val="005E42FD"/>
    <w:rsid w:val="005E6104"/>
    <w:rsid w:val="005F1961"/>
    <w:rsid w:val="005F39BB"/>
    <w:rsid w:val="00605106"/>
    <w:rsid w:val="00605CC9"/>
    <w:rsid w:val="00613E31"/>
    <w:rsid w:val="006168B5"/>
    <w:rsid w:val="00622621"/>
    <w:rsid w:val="0063081C"/>
    <w:rsid w:val="00634698"/>
    <w:rsid w:val="006360D7"/>
    <w:rsid w:val="00644FCD"/>
    <w:rsid w:val="00647F4C"/>
    <w:rsid w:val="00657FDE"/>
    <w:rsid w:val="00666523"/>
    <w:rsid w:val="006730A6"/>
    <w:rsid w:val="0067454F"/>
    <w:rsid w:val="0067541C"/>
    <w:rsid w:val="00683A96"/>
    <w:rsid w:val="0068455B"/>
    <w:rsid w:val="006B6DDD"/>
    <w:rsid w:val="006C35FA"/>
    <w:rsid w:val="00701EF7"/>
    <w:rsid w:val="00716124"/>
    <w:rsid w:val="00726907"/>
    <w:rsid w:val="00727D18"/>
    <w:rsid w:val="00756C2B"/>
    <w:rsid w:val="00774B76"/>
    <w:rsid w:val="007824D7"/>
    <w:rsid w:val="00784D58"/>
    <w:rsid w:val="007857E7"/>
    <w:rsid w:val="00793B4C"/>
    <w:rsid w:val="00794D4C"/>
    <w:rsid w:val="007A396A"/>
    <w:rsid w:val="007A610A"/>
    <w:rsid w:val="007C0898"/>
    <w:rsid w:val="007D5A73"/>
    <w:rsid w:val="007D6FD8"/>
    <w:rsid w:val="007E05D6"/>
    <w:rsid w:val="007E7217"/>
    <w:rsid w:val="007F74B3"/>
    <w:rsid w:val="008017AD"/>
    <w:rsid w:val="008042CD"/>
    <w:rsid w:val="00820057"/>
    <w:rsid w:val="00825191"/>
    <w:rsid w:val="00827B2C"/>
    <w:rsid w:val="00831C2C"/>
    <w:rsid w:val="00845637"/>
    <w:rsid w:val="008459B5"/>
    <w:rsid w:val="00846D9B"/>
    <w:rsid w:val="00874430"/>
    <w:rsid w:val="00880028"/>
    <w:rsid w:val="00885217"/>
    <w:rsid w:val="008858AC"/>
    <w:rsid w:val="00886A5D"/>
    <w:rsid w:val="008B61EC"/>
    <w:rsid w:val="008C0E1F"/>
    <w:rsid w:val="008C4E50"/>
    <w:rsid w:val="008D6863"/>
    <w:rsid w:val="008E2E3E"/>
    <w:rsid w:val="008E4936"/>
    <w:rsid w:val="008F13DE"/>
    <w:rsid w:val="009028CF"/>
    <w:rsid w:val="009043B6"/>
    <w:rsid w:val="00913E46"/>
    <w:rsid w:val="0092061B"/>
    <w:rsid w:val="00925B63"/>
    <w:rsid w:val="0094039E"/>
    <w:rsid w:val="00947556"/>
    <w:rsid w:val="00964054"/>
    <w:rsid w:val="0096746C"/>
    <w:rsid w:val="00986B43"/>
    <w:rsid w:val="00993ED5"/>
    <w:rsid w:val="009A7076"/>
    <w:rsid w:val="009A7447"/>
    <w:rsid w:val="009B5D9A"/>
    <w:rsid w:val="009C5879"/>
    <w:rsid w:val="009C6439"/>
    <w:rsid w:val="009F1248"/>
    <w:rsid w:val="00A0276B"/>
    <w:rsid w:val="00A0461D"/>
    <w:rsid w:val="00A04A9E"/>
    <w:rsid w:val="00A05E64"/>
    <w:rsid w:val="00A07A27"/>
    <w:rsid w:val="00A142D5"/>
    <w:rsid w:val="00A15471"/>
    <w:rsid w:val="00A308F5"/>
    <w:rsid w:val="00A34FCF"/>
    <w:rsid w:val="00A35CB5"/>
    <w:rsid w:val="00A46353"/>
    <w:rsid w:val="00A57549"/>
    <w:rsid w:val="00A7168B"/>
    <w:rsid w:val="00A730BB"/>
    <w:rsid w:val="00A766B2"/>
    <w:rsid w:val="00A873C4"/>
    <w:rsid w:val="00A87EE8"/>
    <w:rsid w:val="00A926B4"/>
    <w:rsid w:val="00A97546"/>
    <w:rsid w:val="00AA099D"/>
    <w:rsid w:val="00AA210D"/>
    <w:rsid w:val="00AA25CA"/>
    <w:rsid w:val="00AA2BC0"/>
    <w:rsid w:val="00AA4F48"/>
    <w:rsid w:val="00AA5D3F"/>
    <w:rsid w:val="00AB0405"/>
    <w:rsid w:val="00AB2BAE"/>
    <w:rsid w:val="00AB39C8"/>
    <w:rsid w:val="00AB4A8E"/>
    <w:rsid w:val="00AB5793"/>
    <w:rsid w:val="00AD1456"/>
    <w:rsid w:val="00AE4BDB"/>
    <w:rsid w:val="00AE5225"/>
    <w:rsid w:val="00AF1DF7"/>
    <w:rsid w:val="00AF34C4"/>
    <w:rsid w:val="00B003F3"/>
    <w:rsid w:val="00B16531"/>
    <w:rsid w:val="00B211B9"/>
    <w:rsid w:val="00B2774C"/>
    <w:rsid w:val="00B307ED"/>
    <w:rsid w:val="00B42E11"/>
    <w:rsid w:val="00B44F90"/>
    <w:rsid w:val="00B4597B"/>
    <w:rsid w:val="00B52571"/>
    <w:rsid w:val="00B558E9"/>
    <w:rsid w:val="00B60915"/>
    <w:rsid w:val="00B65129"/>
    <w:rsid w:val="00B70F85"/>
    <w:rsid w:val="00B775FF"/>
    <w:rsid w:val="00B86B75"/>
    <w:rsid w:val="00B87783"/>
    <w:rsid w:val="00B91BB5"/>
    <w:rsid w:val="00BB7C1F"/>
    <w:rsid w:val="00BC0B96"/>
    <w:rsid w:val="00BC48D5"/>
    <w:rsid w:val="00BD39E8"/>
    <w:rsid w:val="00BD43C0"/>
    <w:rsid w:val="00BE009B"/>
    <w:rsid w:val="00BE0EE9"/>
    <w:rsid w:val="00BE3709"/>
    <w:rsid w:val="00BE5617"/>
    <w:rsid w:val="00BF1273"/>
    <w:rsid w:val="00BF1F5A"/>
    <w:rsid w:val="00BF454B"/>
    <w:rsid w:val="00C06FC6"/>
    <w:rsid w:val="00C21AB9"/>
    <w:rsid w:val="00C341C5"/>
    <w:rsid w:val="00C36279"/>
    <w:rsid w:val="00C36D81"/>
    <w:rsid w:val="00C37D55"/>
    <w:rsid w:val="00C402FF"/>
    <w:rsid w:val="00C4067D"/>
    <w:rsid w:val="00C40805"/>
    <w:rsid w:val="00C722C9"/>
    <w:rsid w:val="00C842B9"/>
    <w:rsid w:val="00C87F27"/>
    <w:rsid w:val="00C91FBA"/>
    <w:rsid w:val="00CD016D"/>
    <w:rsid w:val="00CE2106"/>
    <w:rsid w:val="00CE270F"/>
    <w:rsid w:val="00CE4885"/>
    <w:rsid w:val="00CF0DD7"/>
    <w:rsid w:val="00CF740A"/>
    <w:rsid w:val="00CF75D2"/>
    <w:rsid w:val="00D32EB8"/>
    <w:rsid w:val="00D4298A"/>
    <w:rsid w:val="00D4538E"/>
    <w:rsid w:val="00D466D1"/>
    <w:rsid w:val="00D50C2E"/>
    <w:rsid w:val="00D51043"/>
    <w:rsid w:val="00D702CF"/>
    <w:rsid w:val="00D72673"/>
    <w:rsid w:val="00D76741"/>
    <w:rsid w:val="00D7763B"/>
    <w:rsid w:val="00D80B19"/>
    <w:rsid w:val="00D920AB"/>
    <w:rsid w:val="00D93D78"/>
    <w:rsid w:val="00D95B42"/>
    <w:rsid w:val="00DC3098"/>
    <w:rsid w:val="00DC57FE"/>
    <w:rsid w:val="00DD0350"/>
    <w:rsid w:val="00DD1246"/>
    <w:rsid w:val="00DD46DB"/>
    <w:rsid w:val="00DE288F"/>
    <w:rsid w:val="00DE3D45"/>
    <w:rsid w:val="00DE564A"/>
    <w:rsid w:val="00DF6972"/>
    <w:rsid w:val="00E10187"/>
    <w:rsid w:val="00E315A3"/>
    <w:rsid w:val="00E325FC"/>
    <w:rsid w:val="00E32CB3"/>
    <w:rsid w:val="00E368CA"/>
    <w:rsid w:val="00E43DD6"/>
    <w:rsid w:val="00E45869"/>
    <w:rsid w:val="00E702AD"/>
    <w:rsid w:val="00E768EC"/>
    <w:rsid w:val="00E8426A"/>
    <w:rsid w:val="00E9159F"/>
    <w:rsid w:val="00E924CD"/>
    <w:rsid w:val="00EA6348"/>
    <w:rsid w:val="00EA67AC"/>
    <w:rsid w:val="00EF6C0C"/>
    <w:rsid w:val="00F02F29"/>
    <w:rsid w:val="00F10A0D"/>
    <w:rsid w:val="00F1337C"/>
    <w:rsid w:val="00F16543"/>
    <w:rsid w:val="00F2579E"/>
    <w:rsid w:val="00F32D4F"/>
    <w:rsid w:val="00F43C0A"/>
    <w:rsid w:val="00F502DB"/>
    <w:rsid w:val="00F6208E"/>
    <w:rsid w:val="00F71322"/>
    <w:rsid w:val="00F73F02"/>
    <w:rsid w:val="00F87E2A"/>
    <w:rsid w:val="00FA130B"/>
    <w:rsid w:val="00FA7137"/>
    <w:rsid w:val="00FD4C34"/>
    <w:rsid w:val="00FD7945"/>
    <w:rsid w:val="00FE1FFB"/>
    <w:rsid w:val="00FE2CE5"/>
    <w:rsid w:val="00FF49D2"/>
    <w:rsid w:val="00FF7AE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308823"/>
  <w15:docId w15:val="{D256760C-15A9-6F44-900C-99F1D2B7A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rsid w:val="00481B9B"/>
    <w:pPr>
      <w:spacing w:before="180" w:after="180"/>
      <w:jc w:val="both"/>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rsid w:val="00481B9B"/>
    <w:pPr>
      <w:keepNext/>
      <w:keepLines/>
      <w:spacing w:before="300" w:after="300"/>
      <w:jc w:val="both"/>
      <w:pPrChange w:id="0" w:author="Fabio Alberto Cruz Sanchez" w:date="2021-08-29T16:18:00Z">
        <w:pPr>
          <w:keepNext/>
          <w:keepLines/>
          <w:spacing w:before="300" w:after="300"/>
        </w:pPr>
      </w:pPrChange>
    </w:pPr>
    <w:rPr>
      <w:sz w:val="20"/>
      <w:szCs w:val="20"/>
      <w:rPrChange w:id="0" w:author="Fabio Alberto Cruz Sanchez" w:date="2021-08-29T16:18:00Z">
        <w:rPr>
          <w:rFonts w:asciiTheme="minorHAnsi" w:eastAsiaTheme="minorHAnsi" w:hAnsiTheme="minorHAnsi" w:cstheme="minorBidi"/>
          <w:lang w:val="en-US" w:eastAsia="en-US" w:bidi="ar-SA"/>
        </w:rPr>
      </w:rPrChange>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Tablanormal11">
    <w:name w:val="Tabla normal 11"/>
    <w:basedOn w:val="TableauNormal"/>
    <w:rsid w:val="0048648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486483"/>
    <w:pPr>
      <w:spacing w:before="100" w:beforeAutospacing="1" w:after="100" w:afterAutospacing="1"/>
    </w:pPr>
    <w:rPr>
      <w:rFonts w:ascii="Times New Roman" w:eastAsia="Times New Roman" w:hAnsi="Times New Roman" w:cs="Times New Roman"/>
      <w:lang w:val="fr-FR" w:eastAsia="fr-FR"/>
    </w:rPr>
  </w:style>
  <w:style w:type="character" w:styleId="Accentuation">
    <w:name w:val="Emphasis"/>
    <w:basedOn w:val="Policepardfaut"/>
    <w:uiPriority w:val="20"/>
    <w:qFormat/>
    <w:rsid w:val="00486483"/>
    <w:rPr>
      <w:i/>
      <w:iCs/>
    </w:rPr>
  </w:style>
  <w:style w:type="character" w:styleId="lev">
    <w:name w:val="Strong"/>
    <w:basedOn w:val="Policepardfaut"/>
    <w:uiPriority w:val="22"/>
    <w:qFormat/>
    <w:rsid w:val="00486483"/>
    <w:rPr>
      <w:b/>
      <w:bCs/>
    </w:rPr>
  </w:style>
  <w:style w:type="paragraph" w:styleId="Textedebulles">
    <w:name w:val="Balloon Text"/>
    <w:basedOn w:val="Normal"/>
    <w:link w:val="TextedebullesCar"/>
    <w:semiHidden/>
    <w:unhideWhenUsed/>
    <w:rsid w:val="00486483"/>
    <w:pPr>
      <w:spacing w:after="0"/>
    </w:pPr>
    <w:rPr>
      <w:rFonts w:ascii="Times New Roman" w:hAnsi="Times New Roman" w:cs="Times New Roman"/>
      <w:sz w:val="18"/>
      <w:szCs w:val="18"/>
    </w:rPr>
  </w:style>
  <w:style w:type="character" w:customStyle="1" w:styleId="TextedebullesCar">
    <w:name w:val="Texte de bulles Car"/>
    <w:basedOn w:val="Policepardfaut"/>
    <w:link w:val="Textedebulles"/>
    <w:semiHidden/>
    <w:rsid w:val="00486483"/>
    <w:rPr>
      <w:rFonts w:ascii="Times New Roman" w:hAnsi="Times New Roman" w:cs="Times New Roman"/>
      <w:sz w:val="18"/>
      <w:szCs w:val="18"/>
    </w:rPr>
  </w:style>
  <w:style w:type="character" w:styleId="Marquedecommentaire">
    <w:name w:val="annotation reference"/>
    <w:basedOn w:val="Policepardfaut"/>
    <w:semiHidden/>
    <w:unhideWhenUsed/>
    <w:rsid w:val="00486483"/>
    <w:rPr>
      <w:sz w:val="16"/>
      <w:szCs w:val="16"/>
    </w:rPr>
  </w:style>
  <w:style w:type="paragraph" w:styleId="Commentaire">
    <w:name w:val="annotation text"/>
    <w:basedOn w:val="Normal"/>
    <w:link w:val="CommentaireCar"/>
    <w:semiHidden/>
    <w:unhideWhenUsed/>
    <w:rsid w:val="00486483"/>
    <w:rPr>
      <w:sz w:val="20"/>
      <w:szCs w:val="20"/>
    </w:rPr>
  </w:style>
  <w:style w:type="character" w:customStyle="1" w:styleId="CommentaireCar">
    <w:name w:val="Commentaire Car"/>
    <w:basedOn w:val="Policepardfaut"/>
    <w:link w:val="Commentaire"/>
    <w:semiHidden/>
    <w:rsid w:val="00486483"/>
    <w:rPr>
      <w:sz w:val="20"/>
      <w:szCs w:val="20"/>
    </w:rPr>
  </w:style>
  <w:style w:type="paragraph" w:styleId="Objetducommentaire">
    <w:name w:val="annotation subject"/>
    <w:basedOn w:val="Commentaire"/>
    <w:next w:val="Commentaire"/>
    <w:link w:val="ObjetducommentaireCar"/>
    <w:semiHidden/>
    <w:unhideWhenUsed/>
    <w:rsid w:val="00486483"/>
    <w:rPr>
      <w:b/>
      <w:bCs/>
    </w:rPr>
  </w:style>
  <w:style w:type="character" w:customStyle="1" w:styleId="ObjetducommentaireCar">
    <w:name w:val="Objet du commentaire Car"/>
    <w:basedOn w:val="CommentaireCar"/>
    <w:link w:val="Objetducommentaire"/>
    <w:semiHidden/>
    <w:rsid w:val="00486483"/>
    <w:rPr>
      <w:b/>
      <w:bCs/>
      <w:sz w:val="20"/>
      <w:szCs w:val="20"/>
    </w:rPr>
  </w:style>
  <w:style w:type="paragraph" w:styleId="En-tte">
    <w:name w:val="header"/>
    <w:basedOn w:val="Normal"/>
    <w:link w:val="En-tteCar"/>
    <w:unhideWhenUsed/>
    <w:rsid w:val="00486483"/>
    <w:pPr>
      <w:tabs>
        <w:tab w:val="center" w:pos="4252"/>
        <w:tab w:val="right" w:pos="8504"/>
      </w:tabs>
      <w:spacing w:after="0"/>
    </w:pPr>
  </w:style>
  <w:style w:type="character" w:customStyle="1" w:styleId="En-tteCar">
    <w:name w:val="En-tête Car"/>
    <w:basedOn w:val="Policepardfaut"/>
    <w:link w:val="En-tte"/>
    <w:rsid w:val="00486483"/>
  </w:style>
  <w:style w:type="paragraph" w:styleId="Pieddepage">
    <w:name w:val="footer"/>
    <w:basedOn w:val="Normal"/>
    <w:link w:val="PieddepageCar"/>
    <w:unhideWhenUsed/>
    <w:rsid w:val="00486483"/>
    <w:pPr>
      <w:tabs>
        <w:tab w:val="center" w:pos="4252"/>
        <w:tab w:val="right" w:pos="8504"/>
      </w:tabs>
      <w:spacing w:after="0"/>
    </w:pPr>
  </w:style>
  <w:style w:type="character" w:customStyle="1" w:styleId="PieddepageCar">
    <w:name w:val="Pied de page Car"/>
    <w:basedOn w:val="Policepardfaut"/>
    <w:link w:val="Pieddepage"/>
    <w:rsid w:val="00486483"/>
  </w:style>
  <w:style w:type="paragraph" w:styleId="Rvision">
    <w:name w:val="Revision"/>
    <w:hidden/>
    <w:semiHidden/>
    <w:rsid w:val="00486483"/>
    <w:pPr>
      <w:spacing w:after="0"/>
    </w:pPr>
  </w:style>
  <w:style w:type="character" w:styleId="Lienhypertextesuivivisit">
    <w:name w:val="FollowedHyperlink"/>
    <w:basedOn w:val="Policepardfaut"/>
    <w:semiHidden/>
    <w:unhideWhenUsed/>
    <w:rsid w:val="00506F1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44297">
      <w:bodyDiv w:val="1"/>
      <w:marLeft w:val="0"/>
      <w:marRight w:val="0"/>
      <w:marTop w:val="0"/>
      <w:marBottom w:val="0"/>
      <w:divBdr>
        <w:top w:val="none" w:sz="0" w:space="0" w:color="auto"/>
        <w:left w:val="none" w:sz="0" w:space="0" w:color="auto"/>
        <w:bottom w:val="none" w:sz="0" w:space="0" w:color="auto"/>
        <w:right w:val="none" w:sz="0" w:space="0" w:color="auto"/>
      </w:divBdr>
      <w:divsChild>
        <w:div w:id="17587280">
          <w:marLeft w:val="0"/>
          <w:marRight w:val="0"/>
          <w:marTop w:val="0"/>
          <w:marBottom w:val="0"/>
          <w:divBdr>
            <w:top w:val="none" w:sz="0" w:space="0" w:color="auto"/>
            <w:left w:val="none" w:sz="0" w:space="0" w:color="auto"/>
            <w:bottom w:val="none" w:sz="0" w:space="0" w:color="auto"/>
            <w:right w:val="none" w:sz="0" w:space="0" w:color="auto"/>
          </w:divBdr>
          <w:divsChild>
            <w:div w:id="916666876">
              <w:marLeft w:val="0"/>
              <w:marRight w:val="0"/>
              <w:marTop w:val="0"/>
              <w:marBottom w:val="0"/>
              <w:divBdr>
                <w:top w:val="none" w:sz="0" w:space="0" w:color="auto"/>
                <w:left w:val="none" w:sz="0" w:space="0" w:color="auto"/>
                <w:bottom w:val="none" w:sz="0" w:space="0" w:color="auto"/>
                <w:right w:val="none" w:sz="0" w:space="0" w:color="auto"/>
              </w:divBdr>
              <w:divsChild>
                <w:div w:id="112276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999096">
      <w:bodyDiv w:val="1"/>
      <w:marLeft w:val="0"/>
      <w:marRight w:val="0"/>
      <w:marTop w:val="0"/>
      <w:marBottom w:val="0"/>
      <w:divBdr>
        <w:top w:val="none" w:sz="0" w:space="0" w:color="auto"/>
        <w:left w:val="none" w:sz="0" w:space="0" w:color="auto"/>
        <w:bottom w:val="none" w:sz="0" w:space="0" w:color="auto"/>
        <w:right w:val="none" w:sz="0" w:space="0" w:color="auto"/>
      </w:divBdr>
      <w:divsChild>
        <w:div w:id="1546140166">
          <w:marLeft w:val="0"/>
          <w:marRight w:val="0"/>
          <w:marTop w:val="0"/>
          <w:marBottom w:val="0"/>
          <w:divBdr>
            <w:top w:val="none" w:sz="0" w:space="0" w:color="auto"/>
            <w:left w:val="none" w:sz="0" w:space="0" w:color="auto"/>
            <w:bottom w:val="none" w:sz="0" w:space="0" w:color="auto"/>
            <w:right w:val="none" w:sz="0" w:space="0" w:color="auto"/>
          </w:divBdr>
          <w:divsChild>
            <w:div w:id="320085143">
              <w:marLeft w:val="0"/>
              <w:marRight w:val="0"/>
              <w:marTop w:val="0"/>
              <w:marBottom w:val="0"/>
              <w:divBdr>
                <w:top w:val="none" w:sz="0" w:space="0" w:color="auto"/>
                <w:left w:val="none" w:sz="0" w:space="0" w:color="auto"/>
                <w:bottom w:val="none" w:sz="0" w:space="0" w:color="auto"/>
                <w:right w:val="none" w:sz="0" w:space="0" w:color="auto"/>
              </w:divBdr>
              <w:divsChild>
                <w:div w:id="643971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747387">
      <w:bodyDiv w:val="1"/>
      <w:marLeft w:val="0"/>
      <w:marRight w:val="0"/>
      <w:marTop w:val="0"/>
      <w:marBottom w:val="0"/>
      <w:divBdr>
        <w:top w:val="none" w:sz="0" w:space="0" w:color="auto"/>
        <w:left w:val="none" w:sz="0" w:space="0" w:color="auto"/>
        <w:bottom w:val="none" w:sz="0" w:space="0" w:color="auto"/>
        <w:right w:val="none" w:sz="0" w:space="0" w:color="auto"/>
      </w:divBdr>
    </w:div>
    <w:div w:id="1124344736">
      <w:bodyDiv w:val="1"/>
      <w:marLeft w:val="0"/>
      <w:marRight w:val="0"/>
      <w:marTop w:val="0"/>
      <w:marBottom w:val="0"/>
      <w:divBdr>
        <w:top w:val="none" w:sz="0" w:space="0" w:color="auto"/>
        <w:left w:val="none" w:sz="0" w:space="0" w:color="auto"/>
        <w:bottom w:val="none" w:sz="0" w:space="0" w:color="auto"/>
        <w:right w:val="none" w:sz="0" w:space="0" w:color="auto"/>
      </w:divBdr>
    </w:div>
    <w:div w:id="1137799283">
      <w:bodyDiv w:val="1"/>
      <w:marLeft w:val="0"/>
      <w:marRight w:val="0"/>
      <w:marTop w:val="0"/>
      <w:marBottom w:val="0"/>
      <w:divBdr>
        <w:top w:val="none" w:sz="0" w:space="0" w:color="auto"/>
        <w:left w:val="none" w:sz="0" w:space="0" w:color="auto"/>
        <w:bottom w:val="none" w:sz="0" w:space="0" w:color="auto"/>
        <w:right w:val="none" w:sz="0" w:space="0" w:color="auto"/>
      </w:divBdr>
    </w:div>
    <w:div w:id="1334994298">
      <w:bodyDiv w:val="1"/>
      <w:marLeft w:val="0"/>
      <w:marRight w:val="0"/>
      <w:marTop w:val="0"/>
      <w:marBottom w:val="0"/>
      <w:divBdr>
        <w:top w:val="none" w:sz="0" w:space="0" w:color="auto"/>
        <w:left w:val="none" w:sz="0" w:space="0" w:color="auto"/>
        <w:bottom w:val="none" w:sz="0" w:space="0" w:color="auto"/>
        <w:right w:val="none" w:sz="0" w:space="0" w:color="auto"/>
      </w:divBdr>
      <w:divsChild>
        <w:div w:id="182716992">
          <w:marLeft w:val="0"/>
          <w:marRight w:val="0"/>
          <w:marTop w:val="0"/>
          <w:marBottom w:val="0"/>
          <w:divBdr>
            <w:top w:val="none" w:sz="0" w:space="0" w:color="auto"/>
            <w:left w:val="none" w:sz="0" w:space="0" w:color="auto"/>
            <w:bottom w:val="none" w:sz="0" w:space="0" w:color="auto"/>
            <w:right w:val="none" w:sz="0" w:space="0" w:color="auto"/>
          </w:divBdr>
          <w:divsChild>
            <w:div w:id="1384982314">
              <w:marLeft w:val="0"/>
              <w:marRight w:val="0"/>
              <w:marTop w:val="0"/>
              <w:marBottom w:val="0"/>
              <w:divBdr>
                <w:top w:val="none" w:sz="0" w:space="0" w:color="auto"/>
                <w:left w:val="none" w:sz="0" w:space="0" w:color="auto"/>
                <w:bottom w:val="none" w:sz="0" w:space="0" w:color="auto"/>
                <w:right w:val="none" w:sz="0" w:space="0" w:color="auto"/>
              </w:divBdr>
              <w:divsChild>
                <w:div w:id="285429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844439">
      <w:bodyDiv w:val="1"/>
      <w:marLeft w:val="0"/>
      <w:marRight w:val="0"/>
      <w:marTop w:val="0"/>
      <w:marBottom w:val="0"/>
      <w:divBdr>
        <w:top w:val="none" w:sz="0" w:space="0" w:color="auto"/>
        <w:left w:val="none" w:sz="0" w:space="0" w:color="auto"/>
        <w:bottom w:val="none" w:sz="0" w:space="0" w:color="auto"/>
        <w:right w:val="none" w:sz="0" w:space="0" w:color="auto"/>
      </w:divBdr>
    </w:div>
    <w:div w:id="1750418059">
      <w:bodyDiv w:val="1"/>
      <w:marLeft w:val="0"/>
      <w:marRight w:val="0"/>
      <w:marTop w:val="0"/>
      <w:marBottom w:val="0"/>
      <w:divBdr>
        <w:top w:val="none" w:sz="0" w:space="0" w:color="auto"/>
        <w:left w:val="none" w:sz="0" w:space="0" w:color="auto"/>
        <w:bottom w:val="none" w:sz="0" w:space="0" w:color="auto"/>
        <w:right w:val="none" w:sz="0" w:space="0" w:color="auto"/>
      </w:divBdr>
    </w:div>
    <w:div w:id="1808626544">
      <w:bodyDiv w:val="1"/>
      <w:marLeft w:val="0"/>
      <w:marRight w:val="0"/>
      <w:marTop w:val="0"/>
      <w:marBottom w:val="0"/>
      <w:divBdr>
        <w:top w:val="none" w:sz="0" w:space="0" w:color="auto"/>
        <w:left w:val="none" w:sz="0" w:space="0" w:color="auto"/>
        <w:bottom w:val="none" w:sz="0" w:space="0" w:color="auto"/>
        <w:right w:val="none" w:sz="0" w:space="0" w:color="auto"/>
      </w:divBdr>
    </w:div>
    <w:div w:id="2002346239">
      <w:bodyDiv w:val="1"/>
      <w:marLeft w:val="0"/>
      <w:marRight w:val="0"/>
      <w:marTop w:val="0"/>
      <w:marBottom w:val="0"/>
      <w:divBdr>
        <w:top w:val="none" w:sz="0" w:space="0" w:color="auto"/>
        <w:left w:val="none" w:sz="0" w:space="0" w:color="auto"/>
        <w:bottom w:val="none" w:sz="0" w:space="0" w:color="auto"/>
        <w:right w:val="none" w:sz="0" w:space="0" w:color="auto"/>
      </w:divBdr>
    </w:div>
    <w:div w:id="2140341149">
      <w:bodyDiv w:val="1"/>
      <w:marLeft w:val="0"/>
      <w:marRight w:val="0"/>
      <w:marTop w:val="0"/>
      <w:marBottom w:val="0"/>
      <w:divBdr>
        <w:top w:val="none" w:sz="0" w:space="0" w:color="auto"/>
        <w:left w:val="none" w:sz="0" w:space="0" w:color="auto"/>
        <w:bottom w:val="none" w:sz="0" w:space="0" w:color="auto"/>
        <w:right w:val="none" w:sz="0" w:space="0" w:color="auto"/>
      </w:divBdr>
    </w:div>
    <w:div w:id="21447364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image" Target="media/image7.jp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i.org/10.1115/1.4045385" TargetMode="External"/><Relationship Id="rId7" Type="http://schemas.openxmlformats.org/officeDocument/2006/relationships/endnotes" Target="endnotes.xml"/><Relationship Id="rId12" Type="http://schemas.openxmlformats.org/officeDocument/2006/relationships/image" Target="media/image1.jpg"/><Relationship Id="rId17" Type="http://schemas.openxmlformats.org/officeDocument/2006/relationships/image" Target="media/image6.jpe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jpg"/><Relationship Id="rId20" Type="http://schemas.openxmlformats.org/officeDocument/2006/relationships/image" Target="media/image9.jp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jpg"/><Relationship Id="rId23" Type="http://schemas.openxmlformats.org/officeDocument/2006/relationships/footer" Target="footer1.xml"/><Relationship Id="rId10" Type="http://schemas.microsoft.com/office/2016/09/relationships/commentsIds" Target="commentsIds.xml"/><Relationship Id="rId19" Type="http://schemas.openxmlformats.org/officeDocument/2006/relationships/image" Target="media/image8.jp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74E2C2-8C7E-4B25-B8E3-D8BB7978FC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8</Pages>
  <Words>6370</Words>
  <Characters>35036</Characters>
  <Application>Microsoft Office Word</Application>
  <DocSecurity>0</DocSecurity>
  <Lines>291</Lines>
  <Paragraphs>82</Paragraphs>
  <ScaleCrop>false</ScaleCrop>
  <HeadingPairs>
    <vt:vector size="4" baseType="variant">
      <vt:variant>
        <vt:lpstr>Titre</vt:lpstr>
      </vt:variant>
      <vt:variant>
        <vt:i4>1</vt:i4>
      </vt:variant>
      <vt:variant>
        <vt:lpstr>Título</vt:lpstr>
      </vt:variant>
      <vt:variant>
        <vt:i4>1</vt:i4>
      </vt:variant>
    </vt:vector>
  </HeadingPairs>
  <TitlesOfParts>
    <vt:vector size="2" baseType="lpstr">
      <vt:lpstr>Feasibility study on the use of recycled materials for prototyping purposes: a comparative study based on the mechanical resistance</vt:lpstr>
      <vt:lpstr>Feasibility study on the use of recycled materials for prototyping purposes: a comparative study based on the mechanical resistance</vt:lpstr>
    </vt:vector>
  </TitlesOfParts>
  <Company/>
  <LinksUpToDate>false</LinksUpToDate>
  <CharactersWithSpaces>41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study on the use of recycled materials for prototyping purposes: a comparative study based on the mechanical resistance</dc:title>
  <dc:creator>Victor M. López;Diego Carou;Fabio A. Cruz S.</dc:creator>
  <cp:keywords/>
  <cp:lastModifiedBy>Fabio Alberto Cruz Sanchez</cp:lastModifiedBy>
  <cp:revision>6</cp:revision>
  <cp:lastPrinted>2021-08-29T14:32:00Z</cp:lastPrinted>
  <dcterms:created xsi:type="dcterms:W3CDTF">2021-08-30T05:23:00Z</dcterms:created>
  <dcterms:modified xsi:type="dcterms:W3CDTF">2021-09-03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3D printing is seen as a disruptive technology, which continues to expand the design space boundaries for prototypes and final products. Sustainability is one of the major objectives for manufacturing and the use of recycled materials becomes a relevant strategy, particularly for improving material resource efficiency. This paper attempts to evaluate the suitability of the substitution of virgin polylactic acid (PLA) by recycled PLA. An experimental plan divided into three phases to evaluate the mechanical resistance was described. The results showed that recycled PLA may be used thanks to the similar resistance, though slightly lower than the virgin material. Besides, the infill density and the orientation parameters played a major role on the response. A retention of the 58.1% of the resistance using an infill density of 40% was evidenced. This is a relevant insight for prescriptions of the 3D printing parameters guaranteeing minimal quality conditions in prototyping.</vt:lpwstr>
  </property>
  <property fmtid="{D5CDD505-2E9C-101B-9397-08002B2CF9AE}" pid="3" name="always_allow_html">
    <vt:lpwstr>True</vt:lpwstr>
  </property>
  <property fmtid="{D5CDD505-2E9C-101B-9397-08002B2CF9AE}" pid="4" name="bibliography">
    <vt:lpwstr>library.bib</vt:lpwstr>
  </property>
  <property fmtid="{D5CDD505-2E9C-101B-9397-08002B2CF9AE}" pid="5" name="csl">
    <vt:lpwstr>sage-vancouver.csl</vt:lpwstr>
  </property>
  <property fmtid="{D5CDD505-2E9C-101B-9397-08002B2CF9AE}" pid="6" name="header-includes">
    <vt:lpwstr/>
  </property>
  <property fmtid="{D5CDD505-2E9C-101B-9397-08002B2CF9AE}" pid="7" name="link-citations">
    <vt:lpwstr>yes</vt:lpwstr>
  </property>
  <property fmtid="{D5CDD505-2E9C-101B-9397-08002B2CF9AE}" pid="8" name="linkcolor">
    <vt:lpwstr>blue</vt:lpwstr>
  </property>
  <property fmtid="{D5CDD505-2E9C-101B-9397-08002B2CF9AE}" pid="9" name="output">
    <vt:lpwstr/>
  </property>
  <property fmtid="{D5CDD505-2E9C-101B-9397-08002B2CF9AE}" pid="10" name="type">
    <vt:lpwstr>Original article</vt:lpwstr>
  </property>
</Properties>
</file>